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9229CC2" w14:textId="77777777" w:rsidR="00C17A43" w:rsidRDefault="00795B13">
      <w:pPr>
        <w:pStyle w:val="Title"/>
        <w:rPr>
          <w:lang w:val="en-GB"/>
        </w:rPr>
      </w:pPr>
      <w:r>
        <w:rPr>
          <w:lang w:val="en-GB"/>
        </w:rPr>
        <w:t>Nectar-feeding bats learn the rule behind serial reversals</w:t>
      </w:r>
    </w:p>
    <w:p w14:paraId="6FE49AA3" w14:textId="77777777" w:rsidR="00C17A43" w:rsidRDefault="00795B13">
      <w:pPr>
        <w:pStyle w:val="FirstParagraph"/>
        <w:rPr>
          <w:lang w:val="en-GB"/>
        </w:rPr>
      </w:pPr>
      <w:proofErr w:type="spellStart"/>
      <w:r>
        <w:rPr>
          <w:lang w:val="en-GB"/>
        </w:rPr>
        <w:t>Shambhavi</w:t>
      </w:r>
      <w:proofErr w:type="spellEnd"/>
      <w:r>
        <w:rPr>
          <w:lang w:val="en-GB"/>
        </w:rPr>
        <w:t xml:space="preserve"> Chidambaram</w:t>
      </w:r>
      <w:r>
        <w:rPr>
          <w:vertAlign w:val="superscript"/>
          <w:lang w:val="en-GB"/>
        </w:rPr>
        <w:t>1,2</w:t>
      </w:r>
      <w:r>
        <w:rPr>
          <w:lang w:val="en-GB"/>
        </w:rPr>
        <w:t>, Sabine Wintergerst</w:t>
      </w:r>
      <w:r>
        <w:rPr>
          <w:vertAlign w:val="superscript"/>
          <w:lang w:val="en-GB"/>
        </w:rPr>
        <w:t>3</w:t>
      </w:r>
      <w:r>
        <w:rPr>
          <w:lang w:val="en-GB"/>
        </w:rPr>
        <w:t>, Alex Kacelnik</w:t>
      </w:r>
      <w:r>
        <w:rPr>
          <w:vertAlign w:val="superscript"/>
          <w:lang w:val="en-GB"/>
        </w:rPr>
        <w:t>4</w:t>
      </w:r>
      <w:r>
        <w:rPr>
          <w:lang w:val="en-GB"/>
        </w:rPr>
        <w:t>, York Winter</w:t>
      </w:r>
      <w:r>
        <w:rPr>
          <w:vertAlign w:val="superscript"/>
          <w:lang w:val="en-GB"/>
        </w:rPr>
        <w:t>1,2*</w:t>
      </w:r>
      <w:r>
        <w:rPr>
          <w:lang w:val="en-GB"/>
        </w:rPr>
        <w:t>, Vladislav Nachev</w:t>
      </w:r>
      <w:r>
        <w:rPr>
          <w:vertAlign w:val="superscript"/>
          <w:lang w:val="en-GB"/>
        </w:rPr>
        <w:t>1</w:t>
      </w:r>
    </w:p>
    <w:p w14:paraId="300D4917" w14:textId="77777777" w:rsidR="00C17A43" w:rsidRDefault="00795B13">
      <w:pPr>
        <w:pStyle w:val="BodyText"/>
        <w:rPr>
          <w:lang w:val="en-GB"/>
        </w:rPr>
      </w:pPr>
      <w:r>
        <w:rPr>
          <w:vertAlign w:val="superscript"/>
          <w:lang w:val="en-GB"/>
        </w:rPr>
        <w:t>1</w:t>
      </w:r>
      <w:r>
        <w:rPr>
          <w:lang w:val="en-GB"/>
        </w:rPr>
        <w:t xml:space="preserve"> Institute of Biology, Humboldt University, Berlin, Germany</w:t>
      </w:r>
    </w:p>
    <w:p w14:paraId="08B9C429" w14:textId="77777777" w:rsidR="00C17A43" w:rsidRDefault="00795B13">
      <w:pPr>
        <w:pStyle w:val="BodyText"/>
        <w:rPr>
          <w:lang w:val="en-GB"/>
        </w:rPr>
      </w:pPr>
      <w:r>
        <w:rPr>
          <w:vertAlign w:val="superscript"/>
          <w:lang w:val="en-GB"/>
        </w:rPr>
        <w:t>2</w:t>
      </w:r>
      <w:r>
        <w:rPr>
          <w:lang w:val="en-GB"/>
        </w:rPr>
        <w:t xml:space="preserve"> Berlin School of Mind and Brain, Humboldt University, Berlin, Germany</w:t>
      </w:r>
    </w:p>
    <w:p w14:paraId="59A71356" w14:textId="77777777" w:rsidR="00C17A43" w:rsidRDefault="00795B13">
      <w:pPr>
        <w:pStyle w:val="BodyText"/>
        <w:rPr>
          <w:lang w:val="en-GB"/>
        </w:rPr>
      </w:pPr>
      <w:r>
        <w:rPr>
          <w:vertAlign w:val="superscript"/>
          <w:lang w:val="en-GB"/>
        </w:rPr>
        <w:t>3</w:t>
      </w:r>
      <w:r>
        <w:rPr>
          <w:lang w:val="en-GB"/>
        </w:rPr>
        <w:t xml:space="preserve"> Fairchild Tropical Botanic Garden, Miami, USA</w:t>
      </w:r>
    </w:p>
    <w:p w14:paraId="799DBE27" w14:textId="77777777" w:rsidR="00C17A43" w:rsidRDefault="00795B13">
      <w:pPr>
        <w:pStyle w:val="BodyText"/>
        <w:rPr>
          <w:lang w:val="en-GB"/>
        </w:rPr>
      </w:pPr>
      <w:r>
        <w:rPr>
          <w:vertAlign w:val="superscript"/>
          <w:lang w:val="en-GB"/>
        </w:rPr>
        <w:t>4</w:t>
      </w:r>
      <w:r>
        <w:rPr>
          <w:lang w:val="en-GB"/>
        </w:rPr>
        <w:t xml:space="preserve"> Department of Zoology, University of Oxford</w:t>
      </w:r>
    </w:p>
    <w:p w14:paraId="3394DE4C" w14:textId="77777777" w:rsidR="00C17A43" w:rsidRDefault="00795B13">
      <w:pPr>
        <w:pStyle w:val="BodyText"/>
        <w:rPr>
          <w:lang w:val="en-GB"/>
        </w:rPr>
      </w:pPr>
      <w:r>
        <w:rPr>
          <w:b/>
          <w:bCs/>
          <w:vertAlign w:val="superscript"/>
          <w:lang w:val="en-GB"/>
        </w:rPr>
        <w:t>*</w:t>
      </w:r>
      <w:r>
        <w:rPr>
          <w:b/>
          <w:bCs/>
          <w:lang w:val="en-GB"/>
        </w:rPr>
        <w:t>For correspondence:</w:t>
      </w:r>
      <w:r>
        <w:rPr>
          <w:lang w:val="en-GB"/>
        </w:rPr>
        <w:t xml:space="preserve"> </w:t>
      </w:r>
      <w:hyperlink r:id="rId8" w:history="1">
        <w:r>
          <w:rPr>
            <w:rStyle w:val="Hyperlink"/>
            <w:lang w:val="en-GB"/>
          </w:rPr>
          <w:t>york.winter@hu-berlin.de</w:t>
        </w:r>
      </w:hyperlink>
      <w:r>
        <w:rPr>
          <w:lang w:val="en-GB"/>
        </w:rPr>
        <w:t xml:space="preserve"> </w:t>
      </w:r>
      <w:commentRangeStart w:id="0"/>
      <w:commentRangeEnd w:id="0"/>
      <w:r>
        <w:rPr>
          <w:rStyle w:val="CommentReference"/>
          <w:lang w:val="en-GB"/>
        </w:rPr>
        <w:commentReference w:id="0"/>
      </w:r>
    </w:p>
    <w:p w14:paraId="7120D476" w14:textId="77777777" w:rsidR="00C17A43" w:rsidRDefault="00795B13">
      <w:pPr>
        <w:pStyle w:val="BodyText"/>
        <w:rPr>
          <w:lang w:val="en-GB"/>
        </w:rPr>
      </w:pPr>
      <w:r>
        <w:rPr>
          <w:b/>
          <w:bCs/>
          <w:lang w:val="en-GB"/>
        </w:rPr>
        <w:t>Present Address:</w:t>
      </w:r>
      <w:r>
        <w:rPr>
          <w:lang w:val="en-GB"/>
        </w:rPr>
        <w:t xml:space="preserve"> Institute of Biology, Humboldt University, </w:t>
      </w:r>
      <w:proofErr w:type="spellStart"/>
      <w:r>
        <w:rPr>
          <w:lang w:val="en-GB"/>
        </w:rPr>
        <w:t>Philippstr</w:t>
      </w:r>
      <w:proofErr w:type="spellEnd"/>
      <w:r>
        <w:rPr>
          <w:lang w:val="en-GB"/>
        </w:rPr>
        <w:t>. 13, 10115 Berlin, Germany</w:t>
      </w:r>
    </w:p>
    <w:p w14:paraId="13839E51" w14:textId="77777777" w:rsidR="00C17A43" w:rsidRDefault="00795B13" w:rsidP="005C6A2D">
      <w:pPr>
        <w:pStyle w:val="Heading1"/>
        <w:spacing w:line="360" w:lineRule="auto"/>
        <w:rPr>
          <w:lang w:val="en-GB"/>
        </w:rPr>
      </w:pPr>
      <w:bookmarkStart w:id="1" w:name="abstract"/>
      <w:r>
        <w:rPr>
          <w:lang w:val="en-GB"/>
        </w:rPr>
        <w:t>Abstract</w:t>
      </w:r>
    </w:p>
    <w:p w14:paraId="3B5D4F2F" w14:textId="6DF0810F" w:rsidR="00C17A43" w:rsidRDefault="00DB0D5B" w:rsidP="005C6A2D">
      <w:pPr>
        <w:pStyle w:val="FirstParagraph"/>
        <w:spacing w:line="360" w:lineRule="auto"/>
        <w:rPr>
          <w:lang w:val="en-GB"/>
        </w:rPr>
      </w:pPr>
      <w:ins w:id="2" w:author="Shambhavi Chidambaram" w:date="2022-03-04T12:16:00Z">
        <w:r>
          <w:rPr>
            <w:lang w:val="en-GB"/>
          </w:rPr>
          <w:t>Animals that show flexibility</w:t>
        </w:r>
      </w:ins>
      <w:ins w:id="3" w:author="Shambhavi Chidambaram" w:date="2022-03-04T12:15:00Z">
        <w:r>
          <w:rPr>
            <w:lang w:val="en-GB"/>
          </w:rPr>
          <w:t xml:space="preserve"> in </w:t>
        </w:r>
      </w:ins>
      <w:ins w:id="4" w:author="Shambhavi Chidambaram" w:date="2022-03-04T12:16:00Z">
        <w:r>
          <w:rPr>
            <w:lang w:val="en-GB"/>
          </w:rPr>
          <w:t xml:space="preserve">their </w:t>
        </w:r>
      </w:ins>
      <w:ins w:id="5" w:author="Shambhavi Chidambaram" w:date="2022-03-04T12:15:00Z">
        <w:r>
          <w:rPr>
            <w:lang w:val="en-GB"/>
          </w:rPr>
          <w:t xml:space="preserve">behavioural responses to environmental change </w:t>
        </w:r>
      </w:ins>
      <w:ins w:id="6" w:author="Shambhavi Chidambaram" w:date="2022-03-04T12:16:00Z">
        <w:r>
          <w:rPr>
            <w:lang w:val="en-GB"/>
          </w:rPr>
          <w:t xml:space="preserve">have a strong </w:t>
        </w:r>
      </w:ins>
      <w:ins w:id="7" w:author="Shambhavi Chidambaram" w:date="2022-03-04T12:17:00Z">
        <w:r>
          <w:rPr>
            <w:lang w:val="en-GB"/>
          </w:rPr>
          <w:t>advantage in foraging for food. We aimed to explore this ability in</w:t>
        </w:r>
      </w:ins>
      <w:ins w:id="8" w:author="Shambhavi Chidambaram" w:date="2022-03-04T12:16:00Z">
        <w:r>
          <w:rPr>
            <w:lang w:val="en-GB"/>
          </w:rPr>
          <w:t xml:space="preserve"> </w:t>
        </w:r>
      </w:ins>
      <w:moveFromRangeStart w:id="9" w:author="Shambhavi Chidambaram" w:date="2022-03-04T12:13:00Z" w:name="move97288452"/>
      <w:moveFrom w:id="10" w:author="Shambhavi Chidambaram" w:date="2022-03-04T12:13:00Z">
        <w:r w:rsidR="00795B13" w:rsidDel="00784BC8">
          <w:rPr>
            <w:lang w:val="en-GB"/>
          </w:rPr>
          <w:t xml:space="preserve">Flowering plants are static, as is the resource they provide – nectar. Nectar levels are variable in time depending on when the flower empties, replenishes itself or dies. Nectar-feeding animals must trade off exploring new flowers that are potentially rewarding and exploiting flowers known to be rewarding. In such a foraging environment discrimination between the rewarding properties of flowers and flexible responses to changes in those properties are abilities with strong advantages. </w:t>
        </w:r>
      </w:moveFrom>
      <w:moveFromRangeEnd w:id="9"/>
      <w:commentRangeStart w:id="11"/>
      <w:proofErr w:type="spellStart"/>
      <w:r w:rsidR="00795B13">
        <w:rPr>
          <w:lang w:val="en-GB"/>
        </w:rPr>
        <w:t>Commissaris’s</w:t>
      </w:r>
      <w:commentRangeEnd w:id="11"/>
      <w:proofErr w:type="spellEnd"/>
      <w:r w:rsidR="00F703B6">
        <w:rPr>
          <w:rStyle w:val="CommentReference"/>
        </w:rPr>
        <w:commentReference w:id="11"/>
      </w:r>
      <w:r w:rsidR="00795B13">
        <w:rPr>
          <w:lang w:val="en-GB"/>
        </w:rPr>
        <w:t xml:space="preserve"> long-tongued bat </w:t>
      </w:r>
      <w:del w:id="12" w:author="Shambhavi Chidambaram" w:date="2022-03-04T12:17:00Z">
        <w:r w:rsidR="00795B13" w:rsidDel="00DB0D5B">
          <w:rPr>
            <w:lang w:val="en-GB"/>
          </w:rPr>
          <w:delText xml:space="preserve">is known to have the former; we aimed to explore the latter </w:delText>
        </w:r>
      </w:del>
      <w:r w:rsidR="00795B13">
        <w:rPr>
          <w:lang w:val="en-GB"/>
        </w:rPr>
        <w:t>through a spatial serial reversal learning task. Wild bats were trained to obtain rewards from two artificial flowers. At any given time only one of the flowers provided a reward. After the bats had experienced the rewarding properties of the flowers for some time, a reversal happened: the rewarding flower became non-rewarding and vice versa. These reversals of rewarding properties occurred repeatedly.</w:t>
      </w:r>
    </w:p>
    <w:p w14:paraId="05B39C0A" w14:textId="765C8C78" w:rsidR="00C17A43" w:rsidRDefault="00795B13" w:rsidP="005C6A2D">
      <w:pPr>
        <w:pStyle w:val="BodyText"/>
        <w:spacing w:line="360" w:lineRule="auto"/>
        <w:rPr>
          <w:lang w:val="en-GB"/>
        </w:rPr>
      </w:pPr>
      <w:r>
        <w:rPr>
          <w:lang w:val="en-GB"/>
        </w:rPr>
        <w:t xml:space="preserve">We found </w:t>
      </w:r>
      <w:del w:id="13" w:author="Shambhavi Chidambaram" w:date="2022-02-25T20:11:00Z">
        <w:r w:rsidDel="00712483">
          <w:rPr>
            <w:lang w:val="en-GB"/>
          </w:rPr>
          <w:delText xml:space="preserve">strong </w:delText>
        </w:r>
      </w:del>
      <w:del w:id="14" w:author="Shambhavi Chidambaram" w:date="2022-02-25T20:12:00Z">
        <w:r w:rsidDel="00712483">
          <w:rPr>
            <w:lang w:val="en-GB"/>
          </w:rPr>
          <w:delText>evidence that the bats learn the rule underlying reversing</w:delText>
        </w:r>
      </w:del>
      <w:ins w:id="15" w:author="Shambhavi Chidambaram" w:date="2022-02-25T20:12:00Z">
        <w:r w:rsidR="00712483">
          <w:rPr>
            <w:lang w:val="en-GB"/>
          </w:rPr>
          <w:t>that the bats responded swiftly to the reversals of reward properties</w:t>
        </w:r>
      </w:ins>
      <w:r>
        <w:rPr>
          <w:lang w:val="en-GB"/>
        </w:rPr>
        <w:t>: when a food location suddenly dried up the</w:t>
      </w:r>
      <w:ins w:id="16" w:author="Shambhavi Chidambaram" w:date="2022-03-07T21:34:00Z">
        <w:r w:rsidR="00704A2F">
          <w:rPr>
            <w:lang w:val="en-GB"/>
          </w:rPr>
          <w:t xml:space="preserve"> bats</w:t>
        </w:r>
      </w:ins>
      <w:del w:id="17" w:author="Shambhavi Chidambaram" w:date="2022-03-07T21:34:00Z">
        <w:r w:rsidDel="00704A2F">
          <w:rPr>
            <w:lang w:val="en-GB"/>
          </w:rPr>
          <w:delText>y</w:delText>
        </w:r>
      </w:del>
      <w:r>
        <w:rPr>
          <w:lang w:val="en-GB"/>
        </w:rPr>
        <w:t xml:space="preserve"> quickly abandoned visiting it and switched to the alternate option</w:t>
      </w:r>
      <w:ins w:id="18" w:author="Shambhavi Chidambaram" w:date="2022-02-25T20:13:00Z">
        <w:r w:rsidR="00712483">
          <w:rPr>
            <w:lang w:val="en-GB"/>
          </w:rPr>
          <w:t>, showing a near-exclusive preference for the rewarding option</w:t>
        </w:r>
      </w:ins>
      <w:r>
        <w:rPr>
          <w:lang w:val="en-GB"/>
        </w:rPr>
        <w:t xml:space="preserve">. </w:t>
      </w:r>
      <w:del w:id="19" w:author="Shambhavi Chidambaram" w:date="2022-02-25T20:12:00Z">
        <w:r w:rsidDel="00712483">
          <w:rPr>
            <w:lang w:val="en-GB"/>
          </w:rPr>
          <w:delText xml:space="preserve">This shows that they can ‘learn to learn.’ </w:delText>
        </w:r>
      </w:del>
      <w:r>
        <w:rPr>
          <w:lang w:val="en-GB"/>
        </w:rPr>
        <w:t>After experiencing multiple such serial reversals</w:t>
      </w:r>
      <w:ins w:id="20" w:author="Shambhavi Chidambaram" w:date="2022-02-25T20:13:00Z">
        <w:r w:rsidR="00712483">
          <w:rPr>
            <w:lang w:val="en-GB"/>
          </w:rPr>
          <w:t xml:space="preserve"> the bats </w:t>
        </w:r>
      </w:ins>
      <w:del w:id="21" w:author="Shambhavi Chidambaram" w:date="2022-02-25T20:13:00Z">
        <w:r w:rsidDel="00712483">
          <w:rPr>
            <w:lang w:val="en-GB"/>
          </w:rPr>
          <w:delText xml:space="preserve">, bats switched more rapidly to the rewarding option after a reversal and </w:delText>
        </w:r>
      </w:del>
      <w:r>
        <w:rPr>
          <w:lang w:val="en-GB"/>
        </w:rPr>
        <w:t>chose the rewarding flower more frequently overall</w:t>
      </w:r>
      <w:ins w:id="22" w:author="Shambhavi Chidambaram" w:date="2022-02-25T20:13:00Z">
        <w:r w:rsidR="00712483">
          <w:rPr>
            <w:lang w:val="en-GB"/>
          </w:rPr>
          <w:t>, but less frequently over the course of a single night</w:t>
        </w:r>
      </w:ins>
      <w:ins w:id="23" w:author="Shambhavi Chidambaram" w:date="2022-02-25T20:14:00Z">
        <w:r w:rsidR="00712483">
          <w:rPr>
            <w:lang w:val="en-GB"/>
          </w:rPr>
          <w:t>. The bats also switched to the rewarding flower more swiftly as they experienced multiple reversals, but only up to a point.</w:t>
        </w:r>
      </w:ins>
      <w:ins w:id="24" w:author="Shambhavi Chidambaram" w:date="2022-02-25T20:15:00Z">
        <w:r w:rsidR="00712483">
          <w:rPr>
            <w:lang w:val="en-GB"/>
          </w:rPr>
          <w:t xml:space="preserve"> </w:t>
        </w:r>
      </w:ins>
      <w:ins w:id="25" w:author="Shambhavi Chidambaram" w:date="2022-03-07T19:37:00Z">
        <w:r w:rsidR="002000A0">
          <w:rPr>
            <w:lang w:val="en-GB"/>
          </w:rPr>
          <w:t>Our</w:t>
        </w:r>
      </w:ins>
      <w:commentRangeStart w:id="26"/>
      <w:ins w:id="27" w:author="Shambhavi Chidambaram" w:date="2022-02-25T20:15:00Z">
        <w:r w:rsidR="00712483">
          <w:rPr>
            <w:lang w:val="en-GB"/>
          </w:rPr>
          <w:t xml:space="preserve"> results </w:t>
        </w:r>
      </w:ins>
      <w:ins w:id="28" w:author="Shambhavi Chidambaram" w:date="2022-03-07T19:37:00Z">
        <w:r w:rsidR="002000A0">
          <w:rPr>
            <w:lang w:val="en-GB"/>
          </w:rPr>
          <w:t>are consistent with reinforcement learning as the mechanism driving the bats’ behaviour</w:t>
        </w:r>
      </w:ins>
      <w:commentRangeStart w:id="29"/>
      <w:commentRangeEnd w:id="29"/>
      <w:del w:id="30" w:author="Shambhavi Chidambaram" w:date="2022-03-07T19:37:00Z">
        <w:r w:rsidR="00817DB9" w:rsidDel="002000A0">
          <w:rPr>
            <w:rStyle w:val="CommentReference"/>
          </w:rPr>
          <w:commentReference w:id="29"/>
        </w:r>
      </w:del>
      <w:ins w:id="31" w:author="Shambhavi Chidambaram" w:date="2022-02-25T20:16:00Z">
        <w:r w:rsidR="004013E9">
          <w:rPr>
            <w:lang w:val="en-GB"/>
          </w:rPr>
          <w:t>;</w:t>
        </w:r>
      </w:ins>
      <w:ins w:id="32" w:author="Shambhavi Chidambaram" w:date="2022-02-25T20:15:00Z">
        <w:r w:rsidR="00712483">
          <w:rPr>
            <w:lang w:val="en-GB"/>
          </w:rPr>
          <w:t xml:space="preserve"> and, to an extent, </w:t>
        </w:r>
      </w:ins>
      <w:commentRangeEnd w:id="26"/>
      <w:r w:rsidR="008E0A44">
        <w:rPr>
          <w:rStyle w:val="CommentReference"/>
        </w:rPr>
        <w:commentReference w:id="26"/>
      </w:r>
      <w:ins w:id="33" w:author="Shambhavi Chidambaram" w:date="2022-03-09T16:06:00Z">
        <w:r w:rsidR="00A856F0">
          <w:rPr>
            <w:lang w:val="en-GB"/>
          </w:rPr>
          <w:t>and the occurrence of higher-order learning or rule-learning</w:t>
        </w:r>
      </w:ins>
      <w:del w:id="34" w:author="Shambhavi Chidambaram" w:date="2022-02-25T20:14:00Z">
        <w:r w:rsidDel="00712483">
          <w:rPr>
            <w:lang w:val="en-GB"/>
          </w:rPr>
          <w:delText>.</w:delText>
        </w:r>
      </w:del>
      <w:del w:id="35" w:author="Shambhavi Chidambaram" w:date="2022-02-25T20:13:00Z">
        <w:r w:rsidDel="00712483">
          <w:rPr>
            <w:lang w:val="en-GB"/>
          </w:rPr>
          <w:delText xml:space="preserve"> In fact, this increase in the number of choices for the rewarding flower became high enough that it could not increase much further: a ceiling effect was seen in the animals’ preferences</w:delText>
        </w:r>
      </w:del>
      <w:del w:id="36" w:author="Shambhavi Chidambaram" w:date="2022-02-25T20:14:00Z">
        <w:r w:rsidDel="00712483">
          <w:rPr>
            <w:lang w:val="en-GB"/>
          </w:rPr>
          <w:delText xml:space="preserve">. In the trade-off between exploration and exploitation the animals’ behaviour approached a ‘best of both worlds’ strategy. The bats showed near-exclusive preference for the rewarding option, which they rapidly changed to after a reversal as they had learned the rule behind the environmental change and relied on it. </w:delText>
        </w:r>
      </w:del>
      <w:del w:id="37" w:author="Shambhavi Chidambaram" w:date="2022-03-07T19:20:00Z">
        <w:r w:rsidDel="00FE4DC4">
          <w:rPr>
            <w:lang w:val="en-GB"/>
          </w:rPr>
          <w:delText xml:space="preserve">The question of whether nectar-feeding bats can </w:delText>
        </w:r>
        <w:commentRangeStart w:id="38"/>
        <w:r w:rsidDel="00FE4DC4">
          <w:rPr>
            <w:lang w:val="en-GB"/>
          </w:rPr>
          <w:delText>understand</w:delText>
        </w:r>
        <w:commentRangeEnd w:id="38"/>
        <w:r w:rsidR="008E0A44" w:rsidDel="00FE4DC4">
          <w:rPr>
            <w:rStyle w:val="CommentReference"/>
          </w:rPr>
          <w:commentReference w:id="38"/>
        </w:r>
        <w:r w:rsidDel="00FE4DC4">
          <w:rPr>
            <w:lang w:val="en-GB"/>
          </w:rPr>
          <w:delText xml:space="preserve"> other predictable but more complex environmental patterns produced by the deterministic process of floral nectar secretion, or even potentially anticipate and predict them, is </w:delText>
        </w:r>
        <w:r w:rsidR="00F703B6" w:rsidDel="00FE4DC4">
          <w:rPr>
            <w:lang w:val="en-GB"/>
          </w:rPr>
          <w:delText xml:space="preserve">an </w:delText>
        </w:r>
        <w:r w:rsidDel="00FE4DC4">
          <w:rPr>
            <w:lang w:val="en-GB"/>
          </w:rPr>
          <w:delText xml:space="preserve">exciting </w:delText>
        </w:r>
        <w:r w:rsidR="00F703B6" w:rsidDel="00FE4DC4">
          <w:rPr>
            <w:lang w:val="en-GB"/>
          </w:rPr>
          <w:delText xml:space="preserve">one </w:delText>
        </w:r>
        <w:r w:rsidDel="00FE4DC4">
          <w:rPr>
            <w:lang w:val="en-GB"/>
          </w:rPr>
          <w:delText xml:space="preserve">grounds for further research. </w:delText>
        </w:r>
      </w:del>
    </w:p>
    <w:p w14:paraId="5675D691" w14:textId="77777777" w:rsidR="00C17A43" w:rsidRDefault="00795B13" w:rsidP="005C6A2D">
      <w:pPr>
        <w:pStyle w:val="Heading1"/>
        <w:spacing w:line="360" w:lineRule="auto"/>
        <w:rPr>
          <w:lang w:val="en-GB"/>
        </w:rPr>
      </w:pPr>
      <w:bookmarkStart w:id="39" w:name="introduction"/>
      <w:bookmarkEnd w:id="1"/>
      <w:r>
        <w:rPr>
          <w:lang w:val="en-GB"/>
        </w:rPr>
        <w:lastRenderedPageBreak/>
        <w:t>Introduction</w:t>
      </w:r>
    </w:p>
    <w:p w14:paraId="6C7BD224" w14:textId="6E2A7D14" w:rsidR="00C94C4E" w:rsidRPr="00C94C4E" w:rsidRDefault="00784BC8">
      <w:pPr>
        <w:pStyle w:val="BodyText"/>
        <w:spacing w:line="360" w:lineRule="auto"/>
        <w:rPr>
          <w:ins w:id="40" w:author="Shambhavi Chidambaram" w:date="2022-03-04T12:13:00Z"/>
          <w:lang w:val="en-GB"/>
        </w:rPr>
        <w:pPrChange w:id="41" w:author="Shambhavi Chidambaram" w:date="2022-03-04T23:01:00Z">
          <w:pPr>
            <w:pStyle w:val="FirstParagraph"/>
            <w:spacing w:line="360" w:lineRule="auto"/>
          </w:pPr>
        </w:pPrChange>
      </w:pPr>
      <w:moveToRangeStart w:id="42" w:author="Shambhavi Chidambaram" w:date="2022-03-04T12:13:00Z" w:name="move97288452"/>
      <w:moveTo w:id="43" w:author="Shambhavi Chidambaram" w:date="2022-03-04T12:13:00Z">
        <w:del w:id="44" w:author="Shambhavi Chidambaram" w:date="2022-03-04T13:54:00Z">
          <w:r w:rsidDel="001475A3">
            <w:rPr>
              <w:lang w:val="en-GB"/>
            </w:rPr>
            <w:delText>Flowering plants are static, as is the resource they provide – nectar. Nectar levels are variable in time depending on when the flower empties, replenishes itself or dies. Nectar-feeding animals must trade off exploring new flowers that are potentially rewarding and exploiting flowers known to be rewarding. In such a foraging environment discrimination between the rewarding properties of flowers and flexible responses to changes in those properties are abilities with strong advantages.</w:delText>
          </w:r>
        </w:del>
      </w:moveTo>
      <w:moveToRangeEnd w:id="42"/>
      <w:ins w:id="45" w:author="Shambhavi Chidambaram" w:date="2022-03-04T12:45:00Z">
        <w:r w:rsidR="00C94C4E">
          <w:rPr>
            <w:lang w:val="en-GB"/>
          </w:rPr>
          <w:t>Many animals live and forage in environments that change frequently</w:t>
        </w:r>
      </w:ins>
      <w:ins w:id="46" w:author="Shambhavi Chidambaram" w:date="2022-03-04T12:46:00Z">
        <w:r w:rsidR="001E26DD">
          <w:rPr>
            <w:lang w:val="en-GB"/>
          </w:rPr>
          <w:t xml:space="preserve"> and often unpredictably. </w:t>
        </w:r>
      </w:ins>
      <w:ins w:id="47" w:author="Shambhavi Chidambaram" w:date="2022-03-04T13:04:00Z">
        <w:r w:rsidR="00EB51FF">
          <w:rPr>
            <w:lang w:val="en-GB"/>
          </w:rPr>
          <w:t xml:space="preserve">The foraging environment of nectar-feeding animals mainly consists of flowering plants and the </w:t>
        </w:r>
      </w:ins>
      <w:ins w:id="48" w:author="Shambhavi Chidambaram" w:date="2022-03-04T13:06:00Z">
        <w:r w:rsidR="00EB51FF">
          <w:rPr>
            <w:lang w:val="en-GB"/>
          </w:rPr>
          <w:t>food resource</w:t>
        </w:r>
      </w:ins>
      <w:ins w:id="49" w:author="Shambhavi Chidambaram" w:date="2022-03-04T13:04:00Z">
        <w:r w:rsidR="00EB51FF">
          <w:rPr>
            <w:lang w:val="en-GB"/>
          </w:rPr>
          <w:t xml:space="preserve"> t</w:t>
        </w:r>
      </w:ins>
      <w:ins w:id="50" w:author="Shambhavi Chidambaram" w:date="2022-03-04T13:05:00Z">
        <w:r w:rsidR="00EB51FF">
          <w:rPr>
            <w:lang w:val="en-GB"/>
          </w:rPr>
          <w:t>hey provide</w:t>
        </w:r>
      </w:ins>
      <w:ins w:id="51" w:author="Shambhavi Chidambaram" w:date="2022-03-05T10:11:00Z">
        <w:r w:rsidR="00316BDB">
          <w:rPr>
            <w:lang w:val="en-GB"/>
          </w:rPr>
          <w:t xml:space="preserve">: </w:t>
        </w:r>
      </w:ins>
      <w:ins w:id="52" w:author="Shambhavi Chidambaram" w:date="2022-03-04T13:06:00Z">
        <w:r w:rsidR="00EB51FF">
          <w:rPr>
            <w:lang w:val="en-GB"/>
          </w:rPr>
          <w:t xml:space="preserve">nectar. </w:t>
        </w:r>
      </w:ins>
      <w:ins w:id="53" w:author="Shambhavi Chidambaram" w:date="2022-03-04T13:04:00Z">
        <w:r w:rsidR="00EB51FF">
          <w:rPr>
            <w:lang w:val="en-GB"/>
          </w:rPr>
          <w:t xml:space="preserve"> </w:t>
        </w:r>
      </w:ins>
      <w:ins w:id="54" w:author="Shambhavi Chidambaram" w:date="2022-03-04T13:07:00Z">
        <w:r w:rsidR="00EB51FF">
          <w:rPr>
            <w:lang w:val="en-GB"/>
          </w:rPr>
          <w:t>Though</w:t>
        </w:r>
      </w:ins>
      <w:ins w:id="55" w:author="Shambhavi Chidambaram" w:date="2022-03-04T13:06:00Z">
        <w:r w:rsidR="00EB51FF">
          <w:rPr>
            <w:lang w:val="en-GB"/>
          </w:rPr>
          <w:t xml:space="preserve"> flowers </w:t>
        </w:r>
      </w:ins>
      <w:ins w:id="56" w:author="Shambhavi Chidambaram" w:date="2022-03-04T13:07:00Z">
        <w:r w:rsidR="00EB51FF">
          <w:rPr>
            <w:lang w:val="en-GB"/>
          </w:rPr>
          <w:t xml:space="preserve">– </w:t>
        </w:r>
      </w:ins>
      <w:ins w:id="57" w:author="Shambhavi Chidambaram" w:date="2022-03-04T13:06:00Z">
        <w:r w:rsidR="00EB51FF">
          <w:rPr>
            <w:lang w:val="en-GB"/>
          </w:rPr>
          <w:t>and their nectar contents</w:t>
        </w:r>
      </w:ins>
      <w:ins w:id="58" w:author="Shambhavi Chidambaram" w:date="2022-03-04T13:07:00Z">
        <w:r w:rsidR="00EB51FF">
          <w:rPr>
            <w:lang w:val="en-GB"/>
          </w:rPr>
          <w:t xml:space="preserve"> –</w:t>
        </w:r>
      </w:ins>
      <w:ins w:id="59" w:author="Shambhavi Chidambaram" w:date="2022-03-04T13:05:00Z">
        <w:r w:rsidR="00EB51FF">
          <w:rPr>
            <w:lang w:val="en-GB"/>
          </w:rPr>
          <w:t xml:space="preserve"> are </w:t>
        </w:r>
      </w:ins>
      <w:ins w:id="60" w:author="Shambhavi Chidambaram" w:date="2022-03-04T13:07:00Z">
        <w:r w:rsidR="00EB51FF">
          <w:rPr>
            <w:lang w:val="en-GB"/>
          </w:rPr>
          <w:t>stationary,</w:t>
        </w:r>
      </w:ins>
      <w:ins w:id="61" w:author="Shambhavi Chidambaram" w:date="2022-03-04T13:05:00Z">
        <w:r w:rsidR="00EB51FF">
          <w:rPr>
            <w:lang w:val="en-GB"/>
          </w:rPr>
          <w:t xml:space="preserve"> they bloom seasonally and single flowers on plants themselves wither and die every day or every few days, altering their efficacy with time as food resources.</w:t>
        </w:r>
      </w:ins>
      <w:ins w:id="62" w:author="Shambhavi Chidambaram" w:date="2022-03-04T13:08:00Z">
        <w:r w:rsidR="00E843C9">
          <w:rPr>
            <w:lang w:val="en-GB"/>
          </w:rPr>
          <w:t xml:space="preserve"> Thus, nectar-feeding animals face the challenge of exploiting resources that continually change with time but are relatively predictable in space.</w:t>
        </w:r>
      </w:ins>
      <w:ins w:id="63" w:author="Shambhavi Chidambaram" w:date="2022-03-04T13:09:00Z">
        <w:r w:rsidR="00E843C9">
          <w:rPr>
            <w:lang w:val="en-GB"/>
          </w:rPr>
          <w:t xml:space="preserve"> These animals need to detect the changing reward contingencies in their environment and adjust their behaviour accordingly.</w:t>
        </w:r>
      </w:ins>
    </w:p>
    <w:p w14:paraId="01B55597" w14:textId="0F4EC383" w:rsidR="00C17A43" w:rsidRDefault="00795B13">
      <w:pPr>
        <w:pStyle w:val="BodyText"/>
        <w:spacing w:line="360" w:lineRule="auto"/>
        <w:rPr>
          <w:lang w:val="en-GB"/>
        </w:rPr>
        <w:pPrChange w:id="64" w:author="Shambhavi Chidambaram" w:date="2022-03-04T23:01:00Z">
          <w:pPr>
            <w:pStyle w:val="FirstParagraph"/>
            <w:spacing w:line="360" w:lineRule="auto"/>
          </w:pPr>
        </w:pPrChange>
      </w:pPr>
      <w:moveFromRangeStart w:id="65" w:author="Shambhavi Chidambaram" w:date="2022-03-04T13:03:00Z" w:name="move97291414"/>
      <w:moveFrom w:id="66" w:author="Shambhavi Chidambaram" w:date="2022-03-04T13:03:00Z">
        <w:r w:rsidDel="00EB51FF">
          <w:rPr>
            <w:lang w:val="en-GB"/>
          </w:rPr>
          <w:t>Nectar-feeding bats face the challenge of exploiting resources that continually change with time, but are relatively predictable in spa</w:t>
        </w:r>
        <w:del w:id="67" w:author="Shambhavi Chidambaram" w:date="2022-03-04T13:05:00Z">
          <w:r w:rsidDel="00EB51FF">
            <w:rPr>
              <w:lang w:val="en-GB"/>
            </w:rPr>
            <w:delText xml:space="preserve">ce. </w:delText>
          </w:r>
        </w:del>
      </w:moveFrom>
      <w:moveFromRangeEnd w:id="65"/>
      <w:del w:id="68" w:author="Shambhavi Chidambaram" w:date="2022-03-04T13:08:00Z">
        <w:r w:rsidDel="00E843C9">
          <w:rPr>
            <w:lang w:val="en-GB"/>
          </w:rPr>
          <w:delText>Floral nectar content varies within any given night, as well from night to night</w:delText>
        </w:r>
        <w:r w:rsidR="00F703B6" w:rsidDel="00E843C9">
          <w:rPr>
            <w:lang w:val="en-GB"/>
          </w:rPr>
          <w:delText xml:space="preserve">. </w:delText>
        </w:r>
      </w:del>
      <w:del w:id="69" w:author="Shambhavi Chidambaram" w:date="2022-03-04T13:05:00Z">
        <w:r w:rsidR="00F703B6" w:rsidDel="00EB51FF">
          <w:rPr>
            <w:lang w:val="en-GB"/>
          </w:rPr>
          <w:delText>While</w:delText>
        </w:r>
        <w:r w:rsidDel="00EB51FF">
          <w:rPr>
            <w:lang w:val="en-GB"/>
          </w:rPr>
          <w:delText>; flowering plants are stationary, however, they bloom seasonally and single flowers on plants themselves wither and die every day or every few days</w:delText>
        </w:r>
        <w:r w:rsidR="00F703B6" w:rsidDel="00EB51FF">
          <w:rPr>
            <w:lang w:val="en-GB"/>
          </w:rPr>
          <w:delText xml:space="preserve">, altering their </w:delText>
        </w:r>
        <w:r w:rsidR="00C64D5F" w:rsidDel="00EB51FF">
          <w:rPr>
            <w:lang w:val="en-GB"/>
          </w:rPr>
          <w:delText>efficacy with time as food resources</w:delText>
        </w:r>
        <w:r w:rsidDel="00EB51FF">
          <w:rPr>
            <w:lang w:val="en-GB"/>
          </w:rPr>
          <w:delText xml:space="preserve">. </w:delText>
        </w:r>
      </w:del>
      <w:del w:id="70" w:author="Shambhavi Chidambaram" w:date="2022-03-04T13:08:00Z">
        <w:r w:rsidR="00C64D5F" w:rsidDel="00E843C9">
          <w:rPr>
            <w:lang w:val="en-GB"/>
          </w:rPr>
          <w:delText>Hence, b</w:delText>
        </w:r>
        <w:r w:rsidDel="00E843C9">
          <w:rPr>
            <w:lang w:val="en-GB"/>
          </w:rPr>
          <w:delText xml:space="preserve">Bats need to detect the changing reward contingencies in their environment and adjust their behaviour accordingly. </w:delText>
        </w:r>
      </w:del>
      <w:moveToRangeStart w:id="71" w:author="Shambhavi Chidambaram" w:date="2022-03-04T13:03:00Z" w:name="move97291414"/>
      <w:moveTo w:id="72" w:author="Shambhavi Chidambaram" w:date="2022-03-04T13:03:00Z">
        <w:del w:id="73" w:author="Shambhavi Chidambaram" w:date="2022-03-04T13:08:00Z">
          <w:r w:rsidR="00EB51FF" w:rsidDel="00E843C9">
            <w:rPr>
              <w:lang w:val="en-GB"/>
            </w:rPr>
            <w:delText xml:space="preserve">Nectar-feeding bats face the challenge of exploiting resources that continually change with time, but are relatively predictable in space. </w:delText>
          </w:r>
        </w:del>
      </w:moveTo>
      <w:moveToRangeEnd w:id="71"/>
      <w:ins w:id="74" w:author="Shambhavi Chidambaram" w:date="2022-03-04T13:05:00Z">
        <w:r w:rsidR="00EB51FF">
          <w:rPr>
            <w:lang w:val="en-GB"/>
          </w:rPr>
          <w:t>Behavioural flexibility is one possible strategy to cope with such change</w:t>
        </w:r>
      </w:ins>
      <w:ins w:id="75" w:author="Shambhavi Chidambaram" w:date="2022-03-04T13:09:00Z">
        <w:r w:rsidR="00E843C9">
          <w:rPr>
            <w:lang w:val="en-GB"/>
          </w:rPr>
          <w:t>s</w:t>
        </w:r>
      </w:ins>
      <w:ins w:id="76" w:author="Shambhavi Chidambaram" w:date="2022-03-04T13:05:00Z">
        <w:r w:rsidR="00EB51FF">
          <w:rPr>
            <w:lang w:val="en-GB"/>
          </w:rPr>
          <w:t xml:space="preserve">. The word ‘flexibility’ has been used to mean many different things in the animal behaviour literature (often inconsistently – </w:t>
        </w:r>
        <w:proofErr w:type="spellStart"/>
        <w:r w:rsidR="00EB51FF">
          <w:rPr>
            <w:lang w:val="en-GB"/>
          </w:rPr>
          <w:t>Audet</w:t>
        </w:r>
        <w:proofErr w:type="spellEnd"/>
        <w:r w:rsidR="00EB51FF">
          <w:rPr>
            <w:lang w:val="en-GB"/>
          </w:rPr>
          <w:t xml:space="preserve"> and Lefebvre 2017), and one interpretation of the word is similar to the concept of elasticity: behavioural patterns that can be repeatedly and readily reversed (Bond et al., 2007)</w:t>
        </w:r>
      </w:ins>
      <w:ins w:id="77" w:author="Shambhavi Chidambaram" w:date="2022-03-04T13:09:00Z">
        <w:r w:rsidR="00E843C9">
          <w:rPr>
            <w:lang w:val="en-GB"/>
          </w:rPr>
          <w:t xml:space="preserve">. </w:t>
        </w:r>
      </w:ins>
      <w:del w:id="78" w:author="Shambhavi Chidambaram" w:date="2022-03-04T13:09:00Z">
        <w:r w:rsidDel="00E843C9">
          <w:rPr>
            <w:lang w:val="en-GB"/>
          </w:rPr>
          <w:delText xml:space="preserve">This ability of animals to recognize and respond to changes is crucial for behavioural efficiency and includes cognitive </w:delText>
        </w:r>
        <w:r w:rsidR="00C64D5F" w:rsidDel="00E843C9">
          <w:rPr>
            <w:lang w:val="en-GB"/>
          </w:rPr>
          <w:delText>and</w:delText>
        </w:r>
        <w:r w:rsidDel="00E843C9">
          <w:rPr>
            <w:lang w:val="en-GB"/>
          </w:rPr>
          <w:delText xml:space="preserve">or behavioural flexibility (Tello-Ramos et al. 2019). </w:delText>
        </w:r>
      </w:del>
      <w:ins w:id="79" w:author="Shambhavi Chidambaram" w:date="2022-03-04T13:09:00Z">
        <w:r w:rsidR="00E843C9">
          <w:rPr>
            <w:lang w:val="en-GB"/>
          </w:rPr>
          <w:t>One e</w:t>
        </w:r>
      </w:ins>
      <w:commentRangeStart w:id="80"/>
      <w:del w:id="81" w:author="Shambhavi Chidambaram" w:date="2022-03-04T13:09:00Z">
        <w:r w:rsidDel="00E843C9">
          <w:rPr>
            <w:lang w:val="en-GB"/>
          </w:rPr>
          <w:delText>One</w:delText>
        </w:r>
        <w:commentRangeEnd w:id="80"/>
        <w:r w:rsidDel="00E843C9">
          <w:rPr>
            <w:rStyle w:val="CommentReference"/>
            <w:lang w:val="en-GB"/>
          </w:rPr>
          <w:commentReference w:id="80"/>
        </w:r>
        <w:r w:rsidDel="00E843C9">
          <w:rPr>
            <w:lang w:val="en-GB"/>
          </w:rPr>
          <w:delText xml:space="preserve"> e</w:delText>
        </w:r>
      </w:del>
      <w:r>
        <w:rPr>
          <w:lang w:val="en-GB"/>
        </w:rPr>
        <w:t xml:space="preserve">xperimental protocol that has been widely used to </w:t>
      </w:r>
      <w:r w:rsidR="00C64D5F">
        <w:rPr>
          <w:lang w:val="en-GB"/>
        </w:rPr>
        <w:t xml:space="preserve">test for and </w:t>
      </w:r>
      <w:r>
        <w:rPr>
          <w:lang w:val="en-GB"/>
        </w:rPr>
        <w:t xml:space="preserve">demonstrate </w:t>
      </w:r>
      <w:ins w:id="82" w:author="Shambhavi Chidambaram" w:date="2022-03-04T13:10:00Z">
        <w:r w:rsidR="00E843C9">
          <w:rPr>
            <w:lang w:val="en-GB"/>
          </w:rPr>
          <w:t xml:space="preserve">this sort of </w:t>
        </w:r>
      </w:ins>
      <w:del w:id="83" w:author="Shambhavi Chidambaram" w:date="2022-03-04T13:10:00Z">
        <w:r w:rsidDel="00E843C9">
          <w:rPr>
            <w:lang w:val="en-GB"/>
          </w:rPr>
          <w:delText>cognitive/</w:delText>
        </w:r>
      </w:del>
      <w:r>
        <w:rPr>
          <w:lang w:val="en-GB"/>
        </w:rPr>
        <w:t>behavioural flexibility is reversal learning</w:t>
      </w:r>
      <w:ins w:id="84" w:author="Shambhavi Chidambaram" w:date="2022-03-04T13:11:00Z">
        <w:r w:rsidR="00E843C9">
          <w:rPr>
            <w:lang w:val="en-GB"/>
          </w:rPr>
          <w:t xml:space="preserve">. </w:t>
        </w:r>
      </w:ins>
      <w:ins w:id="85" w:author="Shambhavi Chidambaram" w:date="2022-03-09T15:23:00Z">
        <w:r w:rsidR="00C56ABC">
          <w:rPr>
            <w:lang w:val="en-GB"/>
          </w:rPr>
          <w:t xml:space="preserve">The task is widely referred to as the reversal ‘learning’ task, though the word ‘learning’ </w:t>
        </w:r>
      </w:ins>
      <w:ins w:id="86" w:author="Shambhavi Chidambaram" w:date="2022-03-09T15:26:00Z">
        <w:r w:rsidR="00C56ABC">
          <w:rPr>
            <w:lang w:val="en-GB"/>
          </w:rPr>
          <w:t xml:space="preserve">can be difficult to define accurately. </w:t>
        </w:r>
      </w:ins>
      <w:ins w:id="87" w:author="Shambhavi Chidambaram" w:date="2022-03-09T15:29:00Z">
        <w:r w:rsidR="002A7401">
          <w:rPr>
            <w:lang w:val="en-GB"/>
          </w:rPr>
          <w:t>A functional definition is that learning</w:t>
        </w:r>
      </w:ins>
      <w:ins w:id="88" w:author="Shambhavi Chidambaram" w:date="2022-03-09T15:28:00Z">
        <w:r w:rsidR="002A7401">
          <w:rPr>
            <w:lang w:val="en-GB"/>
          </w:rPr>
          <w:t xml:space="preserve"> allows animals to adjust their behaviour to their environment through their individual experience (</w:t>
        </w:r>
        <w:proofErr w:type="spellStart"/>
        <w:r w:rsidR="002A7401">
          <w:rPr>
            <w:lang w:val="en-GB"/>
          </w:rPr>
          <w:t>Shettleworth</w:t>
        </w:r>
        <w:proofErr w:type="spellEnd"/>
        <w:r w:rsidR="002A7401">
          <w:rPr>
            <w:lang w:val="en-GB"/>
          </w:rPr>
          <w:t>, 2010</w:t>
        </w:r>
      </w:ins>
      <w:ins w:id="89" w:author="Shambhavi Chidambaram" w:date="2022-03-10T10:03:00Z">
        <w:r w:rsidR="00FC2B95">
          <w:rPr>
            <w:lang w:val="en-GB"/>
          </w:rPr>
          <w:t>a</w:t>
        </w:r>
      </w:ins>
      <w:ins w:id="90" w:author="Shambhavi Chidambaram" w:date="2022-03-09T15:29:00Z">
        <w:r w:rsidR="002A7401">
          <w:rPr>
            <w:lang w:val="en-GB"/>
          </w:rPr>
          <w:t xml:space="preserve">) </w:t>
        </w:r>
      </w:ins>
      <w:ins w:id="91" w:author="Shambhavi Chidambaram" w:date="2022-03-09T15:30:00Z">
        <w:r w:rsidR="002A7401">
          <w:rPr>
            <w:lang w:val="en-GB"/>
          </w:rPr>
          <w:t xml:space="preserve">and such behavioural changes are typically studied in reversal learning experiments. </w:t>
        </w:r>
      </w:ins>
      <w:del w:id="92" w:author="Shambhavi Chidambaram" w:date="2022-03-04T13:11:00Z">
        <w:r w:rsidDel="00E843C9">
          <w:rPr>
            <w:lang w:val="en-GB"/>
          </w:rPr>
          <w:delText>, a task that is a simple experimental analogue to some of the decision-making bats do in their natural environment.</w:delText>
        </w:r>
      </w:del>
    </w:p>
    <w:p w14:paraId="75FAC534" w14:textId="27094F82" w:rsidR="00272455" w:rsidRDefault="00795B13">
      <w:pPr>
        <w:pStyle w:val="BodyText"/>
        <w:spacing w:before="187" w:line="360" w:lineRule="auto"/>
        <w:rPr>
          <w:lang w:val="en-GB"/>
        </w:rPr>
        <w:pPrChange w:id="93" w:author="Shambhavi Chidambaram" w:date="2022-03-04T23:00:00Z">
          <w:pPr>
            <w:pStyle w:val="BodyText"/>
            <w:spacing w:line="360" w:lineRule="auto"/>
          </w:pPr>
        </w:pPrChange>
      </w:pPr>
      <w:r>
        <w:rPr>
          <w:lang w:val="en-GB"/>
        </w:rPr>
        <w:t>Reversal learning essentially involves two separate stages of learning. An animal must first learn about multiple stimulus response associations</w:t>
      </w:r>
      <w:r w:rsidR="00C64D5F">
        <w:rPr>
          <w:lang w:val="en-GB"/>
        </w:rPr>
        <w:t xml:space="preserve"> and to discriminate in their behaviour amongst them</w:t>
      </w:r>
      <w:r>
        <w:rPr>
          <w:lang w:val="en-GB"/>
        </w:rPr>
        <w:t xml:space="preserve">. These can be two spatial locations that potentially provide a food reward. The animal is then confronted with a situation where only one of the two options is </w:t>
      </w:r>
      <w:commentRangeStart w:id="94"/>
      <w:commentRangeStart w:id="95"/>
      <w:del w:id="96" w:author="Shambhavi Chidambaram" w:date="2022-03-07T19:42:00Z">
        <w:r w:rsidDel="008443CE">
          <w:rPr>
            <w:lang w:val="en-GB"/>
          </w:rPr>
          <w:delText>profitable</w:delText>
        </w:r>
        <w:commentRangeEnd w:id="94"/>
        <w:r w:rsidR="00C64D5F" w:rsidDel="008443CE">
          <w:rPr>
            <w:rStyle w:val="CommentReference"/>
          </w:rPr>
          <w:commentReference w:id="94"/>
        </w:r>
        <w:r w:rsidDel="008443CE">
          <w:rPr>
            <w:lang w:val="en-GB"/>
          </w:rPr>
          <w:delText>.</w:delText>
        </w:r>
        <w:commentRangeEnd w:id="95"/>
        <w:r w:rsidR="008129D6" w:rsidDel="008443CE">
          <w:rPr>
            <w:rStyle w:val="CommentReference"/>
          </w:rPr>
          <w:commentReference w:id="95"/>
        </w:r>
        <w:r w:rsidDel="008443CE">
          <w:rPr>
            <w:lang w:val="en-GB"/>
          </w:rPr>
          <w:delText xml:space="preserve"> </w:delText>
        </w:r>
      </w:del>
      <w:ins w:id="97" w:author="Shambhavi Chidambaram" w:date="2022-03-07T19:42:00Z">
        <w:r w:rsidR="008443CE">
          <w:rPr>
            <w:lang w:val="en-GB"/>
          </w:rPr>
          <w:t xml:space="preserve">rewarding. </w:t>
        </w:r>
      </w:ins>
      <w:r w:rsidR="00C64D5F">
        <w:rPr>
          <w:lang w:val="en-GB"/>
        </w:rPr>
        <w:t>Under these conditions</w:t>
      </w:r>
      <w:r>
        <w:rPr>
          <w:lang w:val="en-GB"/>
        </w:rPr>
        <w:t xml:space="preserve">, it is optimal to pay attention </w:t>
      </w:r>
      <w:r w:rsidR="00C64D5F">
        <w:rPr>
          <w:lang w:val="en-GB"/>
        </w:rPr>
        <w:t xml:space="preserve">only </w:t>
      </w:r>
      <w:r>
        <w:rPr>
          <w:lang w:val="en-GB"/>
        </w:rPr>
        <w:t xml:space="preserve">to this option. </w:t>
      </w:r>
      <w:r w:rsidR="00C64D5F">
        <w:rPr>
          <w:lang w:val="en-GB"/>
        </w:rPr>
        <w:t>A</w:t>
      </w:r>
      <w:r>
        <w:rPr>
          <w:lang w:val="en-GB"/>
        </w:rPr>
        <w:t xml:space="preserve">fter a longer series of such repetitive stimulus response actions, </w:t>
      </w:r>
      <w:r w:rsidR="00C64D5F">
        <w:rPr>
          <w:lang w:val="en-GB"/>
        </w:rPr>
        <w:t xml:space="preserve">the experimenter halts the </w:t>
      </w:r>
      <w:r>
        <w:rPr>
          <w:lang w:val="en-GB"/>
        </w:rPr>
        <w:t xml:space="preserve">reinforcement. The optimal strategy for the animal then </w:t>
      </w:r>
      <w:r w:rsidR="00EE3300">
        <w:rPr>
          <w:lang w:val="en-GB"/>
        </w:rPr>
        <w:t xml:space="preserve">is to </w:t>
      </w:r>
      <w:r>
        <w:rPr>
          <w:lang w:val="en-GB"/>
        </w:rPr>
        <w:t>immediately abolish its recent behaviour and instead perform another stimulus</w:t>
      </w:r>
      <w:r w:rsidR="00EE3300">
        <w:rPr>
          <w:lang w:val="en-GB"/>
        </w:rPr>
        <w:t>-</w:t>
      </w:r>
      <w:r>
        <w:rPr>
          <w:lang w:val="en-GB"/>
        </w:rPr>
        <w:t xml:space="preserve">response action that in the past had proven </w:t>
      </w:r>
      <w:commentRangeStart w:id="98"/>
      <w:del w:id="99" w:author="Shambhavi Chidambaram" w:date="2022-03-07T19:43:00Z">
        <w:r w:rsidDel="008443CE">
          <w:rPr>
            <w:lang w:val="en-GB"/>
          </w:rPr>
          <w:delText>profitable</w:delText>
        </w:r>
        <w:commentRangeEnd w:id="98"/>
        <w:r w:rsidR="00244217" w:rsidDel="008443CE">
          <w:rPr>
            <w:rStyle w:val="CommentReference"/>
          </w:rPr>
          <w:commentReference w:id="98"/>
        </w:r>
      </w:del>
      <w:ins w:id="100" w:author="Shambhavi Chidambaram" w:date="2022-03-07T19:43:00Z">
        <w:r w:rsidR="008443CE">
          <w:rPr>
            <w:lang w:val="en-GB"/>
          </w:rPr>
          <w:t>rewarding</w:t>
        </w:r>
      </w:ins>
      <w:r>
        <w:rPr>
          <w:lang w:val="en-GB"/>
        </w:rPr>
        <w:t>. It is this ability to abruptly terminate a</w:t>
      </w:r>
      <w:r w:rsidR="00EE3300">
        <w:rPr>
          <w:lang w:val="en-GB"/>
        </w:rPr>
        <w:t xml:space="preserve"> repeated</w:t>
      </w:r>
      <w:r>
        <w:rPr>
          <w:lang w:val="en-GB"/>
        </w:rPr>
        <w:t xml:space="preserve"> behaviour </w:t>
      </w:r>
      <w:r w:rsidR="00EE3300">
        <w:rPr>
          <w:lang w:val="en-GB"/>
        </w:rPr>
        <w:t>and</w:t>
      </w:r>
      <w:r>
        <w:rPr>
          <w:lang w:val="en-GB"/>
        </w:rPr>
        <w:t xml:space="preserve"> switch </w:t>
      </w:r>
      <w:r>
        <w:rPr>
          <w:lang w:val="en-GB"/>
        </w:rPr>
        <w:lastRenderedPageBreak/>
        <w:t xml:space="preserve">to </w:t>
      </w:r>
      <w:del w:id="101" w:author="Shambhavi Chidambaram" w:date="2022-03-07T19:43:00Z">
        <w:r w:rsidDel="008443CE">
          <w:rPr>
            <w:lang w:val="en-GB"/>
          </w:rPr>
          <w:delText>a</w:delText>
        </w:r>
        <w:r w:rsidR="00EE3300" w:rsidDel="008443CE">
          <w:rPr>
            <w:lang w:val="en-GB"/>
          </w:rPr>
          <w:delText xml:space="preserve"> more </w:delText>
        </w:r>
        <w:commentRangeStart w:id="102"/>
        <w:r w:rsidR="00EE3300" w:rsidDel="008443CE">
          <w:rPr>
            <w:lang w:val="en-GB"/>
          </w:rPr>
          <w:delText xml:space="preserve">beneficial </w:delText>
        </w:r>
        <w:commentRangeEnd w:id="102"/>
        <w:r w:rsidR="00244217" w:rsidDel="008443CE">
          <w:rPr>
            <w:rStyle w:val="CommentReference"/>
          </w:rPr>
          <w:commentReference w:id="102"/>
        </w:r>
        <w:r w:rsidR="00EE3300" w:rsidDel="008443CE">
          <w:rPr>
            <w:lang w:val="en-GB"/>
          </w:rPr>
          <w:delText>one</w:delText>
        </w:r>
      </w:del>
      <w:ins w:id="103" w:author="Shambhavi Chidambaram" w:date="2022-03-07T19:43:00Z">
        <w:r w:rsidR="008443CE">
          <w:rPr>
            <w:lang w:val="en-GB"/>
          </w:rPr>
          <w:t>another behaviour</w:t>
        </w:r>
      </w:ins>
      <w:r>
        <w:rPr>
          <w:lang w:val="en-GB"/>
        </w:rPr>
        <w:t xml:space="preserve"> that the animal </w:t>
      </w:r>
      <w:r w:rsidR="00EE3300">
        <w:rPr>
          <w:lang w:val="en-GB"/>
        </w:rPr>
        <w:t>needs to have</w:t>
      </w:r>
      <w:r>
        <w:rPr>
          <w:lang w:val="en-GB"/>
        </w:rPr>
        <w:t xml:space="preserve"> for efficient exploitation</w:t>
      </w:r>
      <w:r w:rsidR="00EE3300">
        <w:rPr>
          <w:lang w:val="en-GB"/>
        </w:rPr>
        <w:t xml:space="preserve"> of the available resources</w:t>
      </w:r>
      <w:r>
        <w:rPr>
          <w:lang w:val="en-GB"/>
        </w:rPr>
        <w:t>. In a serial reversal learning procedure</w:t>
      </w:r>
      <w:del w:id="104" w:author="Shambhavi Chidambaram" w:date="2022-03-04T13:13:00Z">
        <w:r w:rsidR="00EE3300" w:rsidDel="00212863">
          <w:rPr>
            <w:lang w:val="en-GB"/>
          </w:rPr>
          <w:delText>,</w:delText>
        </w:r>
      </w:del>
      <w:r>
        <w:rPr>
          <w:lang w:val="en-GB"/>
        </w:rPr>
        <w:t xml:space="preserve"> the reward contingencies reverse repeatedly. An animal that responds to the rewarding stimulus more frequently than to the non-rewarded stimulus receives food more often and performs more efficiently on the task. </w:t>
      </w:r>
      <w:r w:rsidR="00EE3300">
        <w:rPr>
          <w:lang w:val="en-GB"/>
        </w:rPr>
        <w:t>In contrast, c</w:t>
      </w:r>
      <w:r>
        <w:rPr>
          <w:lang w:val="en-GB"/>
        </w:rPr>
        <w:t>hoosing the non-rewarded stimulus is</w:t>
      </w:r>
      <w:r w:rsidR="00EE3300">
        <w:rPr>
          <w:lang w:val="en-GB"/>
        </w:rPr>
        <w:t xml:space="preserve"> </w:t>
      </w:r>
      <w:r>
        <w:rPr>
          <w:lang w:val="en-GB"/>
        </w:rPr>
        <w:t xml:space="preserve">an ‘error.’ </w:t>
      </w:r>
      <w:r w:rsidR="00EE3300">
        <w:rPr>
          <w:lang w:val="en-GB"/>
        </w:rPr>
        <w:t xml:space="preserve">Successful </w:t>
      </w:r>
      <w:del w:id="105" w:author="Adam Wilkins" w:date="2022-02-28T15:20:00Z">
        <w:r w:rsidDel="00EE3300">
          <w:rPr>
            <w:lang w:val="en-GB"/>
          </w:rPr>
          <w:delText xml:space="preserve"> </w:delText>
        </w:r>
      </w:del>
      <w:r>
        <w:rPr>
          <w:lang w:val="en-GB"/>
        </w:rPr>
        <w:t>performance critically depends on the animal</w:t>
      </w:r>
      <w:del w:id="106" w:author="Shambhavi Chidambaram" w:date="2022-03-10T10:06:00Z">
        <w:r w:rsidDel="00141A81">
          <w:rPr>
            <w:lang w:val="en-GB"/>
          </w:rPr>
          <w:delText xml:space="preserve"> </w:delText>
        </w:r>
      </w:del>
      <w:r>
        <w:rPr>
          <w:lang w:val="en-GB"/>
        </w:rPr>
        <w:t>‘s ability to switch abruptly after a reversal.</w:t>
      </w:r>
    </w:p>
    <w:p w14:paraId="58E0C008" w14:textId="544CA6DE" w:rsidR="00C17A43" w:rsidDel="00212863" w:rsidRDefault="00795B13" w:rsidP="005C6A2D">
      <w:pPr>
        <w:pStyle w:val="BodyText"/>
        <w:spacing w:line="360" w:lineRule="auto"/>
        <w:rPr>
          <w:del w:id="107" w:author="Shambhavi Chidambaram" w:date="2022-03-04T13:15:00Z"/>
          <w:lang w:val="en-GB"/>
        </w:rPr>
      </w:pPr>
      <w:del w:id="108" w:author="Shambhavi Chidambaram" w:date="2022-03-04T13:15:00Z">
        <w:r w:rsidDel="00212863">
          <w:rPr>
            <w:lang w:val="en-GB"/>
          </w:rPr>
          <w:delText xml:space="preserve">The serial reversal learning protocol can be adapted to the </w:delText>
        </w:r>
        <w:r w:rsidR="00EE3300" w:rsidDel="00212863">
          <w:rPr>
            <w:lang w:val="en-GB"/>
          </w:rPr>
          <w:delText xml:space="preserve">specific </w:delText>
        </w:r>
        <w:r w:rsidDel="00212863">
          <w:rPr>
            <w:lang w:val="en-GB"/>
          </w:rPr>
          <w:delText>behaviour</w:delText>
        </w:r>
        <w:r w:rsidR="00EE3300" w:rsidDel="00212863">
          <w:rPr>
            <w:lang w:val="en-GB"/>
          </w:rPr>
          <w:delText>s</w:delText>
        </w:r>
        <w:r w:rsidDel="00212863">
          <w:rPr>
            <w:lang w:val="en-GB"/>
          </w:rPr>
          <w:delText xml:space="preserve"> and sensory physiology of many different species, thus allowing comparative research</w:delText>
        </w:r>
      </w:del>
      <w:del w:id="109" w:author="Shambhavi Chidambaram" w:date="2022-03-04T13:11:00Z">
        <w:r w:rsidDel="00E843C9">
          <w:rPr>
            <w:lang w:val="en-GB"/>
          </w:rPr>
          <w:delText xml:space="preserve">. It has been done using </w:delText>
        </w:r>
      </w:del>
      <w:del w:id="110" w:author="Shambhavi Chidambaram" w:date="2022-03-04T13:15:00Z">
        <w:r w:rsidDel="00212863">
          <w:rPr>
            <w:lang w:val="en-GB"/>
          </w:rPr>
          <w:delText>visual stimuli in bumblebees (Strang and Sherry 2014) and guppies (Boussard et al. 2020)</w:delText>
        </w:r>
      </w:del>
      <w:del w:id="111" w:author="Shambhavi Chidambaram" w:date="2022-03-04T13:11:00Z">
        <w:r w:rsidR="00EE3300" w:rsidDel="00E843C9">
          <w:rPr>
            <w:lang w:val="en-GB"/>
          </w:rPr>
          <w:delText>,</w:delText>
        </w:r>
        <w:r w:rsidDel="00E843C9">
          <w:rPr>
            <w:lang w:val="en-GB"/>
          </w:rPr>
          <w:delText xml:space="preserve"> </w:delText>
        </w:r>
      </w:del>
      <w:del w:id="112" w:author="Shambhavi Chidambaram" w:date="2022-03-04T13:15:00Z">
        <w:r w:rsidDel="00212863">
          <w:rPr>
            <w:lang w:val="en-GB"/>
          </w:rPr>
          <w:delText>visual and spatial stimuli in both corvids (Bond, Kamil, and Balda 2007) and cowbirds (Lois-Milevicich et al. 2021)</w:delText>
        </w:r>
      </w:del>
      <w:del w:id="113" w:author="Shambhavi Chidambaram" w:date="2022-03-04T13:11:00Z">
        <w:r w:rsidR="00EE3300" w:rsidDel="00E843C9">
          <w:rPr>
            <w:lang w:val="en-GB"/>
          </w:rPr>
          <w:delText>,</w:delText>
        </w:r>
      </w:del>
      <w:del w:id="114" w:author="Shambhavi Chidambaram" w:date="2022-03-04T12:17:00Z">
        <w:r w:rsidR="00EE3300" w:rsidDel="00706AAA">
          <w:rPr>
            <w:lang w:val="en-GB"/>
          </w:rPr>
          <w:delText xml:space="preserve"> </w:delText>
        </w:r>
      </w:del>
      <w:del w:id="115" w:author="Shambhavi Chidambaram" w:date="2022-03-04T13:15:00Z">
        <w:r w:rsidDel="00212863">
          <w:rPr>
            <w:lang w:val="en-GB"/>
          </w:rPr>
          <w:delText xml:space="preserve"> spatial stimuli in rats (Boulougouris, Dalley, and Robbins 2007)</w:delText>
        </w:r>
      </w:del>
      <w:del w:id="116" w:author="Shambhavi Chidambaram" w:date="2022-03-04T13:11:00Z">
        <w:r w:rsidR="00EE3300" w:rsidDel="00E843C9">
          <w:rPr>
            <w:lang w:val="en-GB"/>
          </w:rPr>
          <w:delText xml:space="preserve"> and</w:delText>
        </w:r>
        <w:r w:rsidDel="00E843C9">
          <w:rPr>
            <w:lang w:val="en-GB"/>
          </w:rPr>
          <w:delText xml:space="preserve"> </w:delText>
        </w:r>
      </w:del>
      <w:del w:id="117" w:author="Shambhavi Chidambaram" w:date="2022-03-04T13:15:00Z">
        <w:r w:rsidDel="00212863">
          <w:rPr>
            <w:lang w:val="en-GB"/>
          </w:rPr>
          <w:delText>great tits (Hermer et al. 2018a) and grey squirrels (Chow et al. 2015)</w:delText>
        </w:r>
      </w:del>
      <w:del w:id="118" w:author="Shambhavi Chidambaram" w:date="2022-03-04T13:11:00Z">
        <w:r w:rsidR="00EE3300" w:rsidDel="00E843C9">
          <w:rPr>
            <w:lang w:val="en-GB"/>
          </w:rPr>
          <w:delText>,</w:delText>
        </w:r>
      </w:del>
      <w:del w:id="119" w:author="Shambhavi Chidambaram" w:date="2022-03-04T13:15:00Z">
        <w:r w:rsidDel="00212863">
          <w:rPr>
            <w:lang w:val="en-GB"/>
          </w:rPr>
          <w:delText xml:space="preserve"> and </w:delText>
        </w:r>
        <w:r w:rsidR="00EE3300" w:rsidDel="00212863">
          <w:rPr>
            <w:lang w:val="en-GB"/>
          </w:rPr>
          <w:delText xml:space="preserve">with </w:delText>
        </w:r>
        <w:r w:rsidDel="00212863">
          <w:rPr>
            <w:lang w:val="en-GB"/>
          </w:rPr>
          <w:delText xml:space="preserve">olfactory stimuli in rats (Kinoshita et al. 2008). </w:delText>
        </w:r>
      </w:del>
      <w:moveFromRangeStart w:id="120" w:author="Shambhavi Chidambaram" w:date="2022-03-04T12:55:00Z" w:name="move97290951"/>
      <w:moveFrom w:id="121" w:author="Shambhavi Chidambaram" w:date="2022-03-04T12:55:00Z">
        <w:del w:id="122" w:author="Shambhavi Chidambaram" w:date="2022-03-04T13:15:00Z">
          <w:r w:rsidR="00EE3300" w:rsidDel="00212863">
            <w:rPr>
              <w:lang w:val="en-GB"/>
            </w:rPr>
            <w:delText>In some earlier work, r</w:delText>
          </w:r>
          <w:r w:rsidDel="00212863">
            <w:rPr>
              <w:lang w:val="en-GB"/>
            </w:rPr>
            <w:delText>eversal learning, specifically serial reversal, ha</w:delText>
          </w:r>
          <w:r w:rsidR="00EE3300" w:rsidDel="00212863">
            <w:rPr>
              <w:lang w:val="en-GB"/>
            </w:rPr>
            <w:delText>d</w:delText>
          </w:r>
          <w:r w:rsidDel="00212863">
            <w:rPr>
              <w:lang w:val="en-GB"/>
            </w:rPr>
            <w:delText xml:space="preserve"> been used </w:delText>
          </w:r>
          <w:r w:rsidR="008D2E4C" w:rsidDel="00212863">
            <w:rPr>
              <w:lang w:val="en-GB"/>
            </w:rPr>
            <w:delText>to rank animals by their</w:delText>
          </w:r>
          <w:r w:rsidDel="00212863">
            <w:rPr>
              <w:lang w:val="en-GB"/>
            </w:rPr>
            <w:delText xml:space="preserve"> ‘intelligence’ (Bitterman 1964</w:delText>
          </w:r>
          <w:r w:rsidR="008D2E4C" w:rsidDel="00212863">
            <w:rPr>
              <w:lang w:val="en-GB"/>
            </w:rPr>
            <w:delText xml:space="preserve">). </w:delText>
          </w:r>
          <w:r w:rsidDel="00212863">
            <w:rPr>
              <w:lang w:val="en-GB"/>
            </w:rPr>
            <w:delText>Though the idea of such</w:delText>
          </w:r>
          <w:r w:rsidR="007D6EFF" w:rsidDel="00212863">
            <w:rPr>
              <w:lang w:val="en-GB"/>
            </w:rPr>
            <w:delText xml:space="preserve"> </w:delText>
          </w:r>
          <w:r w:rsidDel="00212863">
            <w:rPr>
              <w:lang w:val="en-GB"/>
            </w:rPr>
            <w:delText xml:space="preserve">a </w:delText>
          </w:r>
          <w:r w:rsidR="006D3850" w:rsidDel="00212863">
            <w:rPr>
              <w:lang w:val="en-GB"/>
            </w:rPr>
            <w:delText xml:space="preserve">cognitive </w:delText>
          </w:r>
          <w:r w:rsidDel="00212863">
            <w:rPr>
              <w:lang w:val="en-GB"/>
            </w:rPr>
            <w:delText xml:space="preserve">hierarchy is </w:delText>
          </w:r>
          <w:r w:rsidR="006D3850" w:rsidDel="00212863">
            <w:rPr>
              <w:lang w:val="en-GB"/>
            </w:rPr>
            <w:delText xml:space="preserve">now </w:delText>
          </w:r>
          <w:r w:rsidDel="00212863">
            <w:rPr>
              <w:lang w:val="en-GB"/>
            </w:rPr>
            <w:delText xml:space="preserve">outdated, comparative research using reversal learning can reveal important differences in behaviour and learning that have evolved under the selection pressures faced by different </w:delText>
          </w:r>
          <w:commentRangeStart w:id="123"/>
          <w:r w:rsidDel="00212863">
            <w:rPr>
              <w:lang w:val="en-GB"/>
            </w:rPr>
            <w:delText>species</w:delText>
          </w:r>
          <w:commentRangeEnd w:id="123"/>
          <w:r w:rsidR="00444F5D" w:rsidDel="00212863">
            <w:rPr>
              <w:rStyle w:val="CommentReference"/>
            </w:rPr>
            <w:commentReference w:id="123"/>
          </w:r>
          <w:r w:rsidDel="00212863">
            <w:rPr>
              <w:lang w:val="en-GB"/>
            </w:rPr>
            <w:delText>.</w:delText>
          </w:r>
        </w:del>
      </w:moveFrom>
      <w:moveFromRangeEnd w:id="120"/>
    </w:p>
    <w:p w14:paraId="4133E77F" w14:textId="5228722B" w:rsidR="00C17A43" w:rsidRDefault="00795B13" w:rsidP="005C6A2D">
      <w:pPr>
        <w:pStyle w:val="BodyText"/>
        <w:spacing w:line="360" w:lineRule="auto"/>
        <w:rPr>
          <w:lang w:val="en-GB"/>
        </w:rPr>
      </w:pPr>
      <w:r>
        <w:rPr>
          <w:lang w:val="en-GB"/>
        </w:rPr>
        <w:t xml:space="preserve">Improvement in the reversal learning task is clearly demonstrable and is therefore a meaningful criterion when comparing the performance of different </w:t>
      </w:r>
      <w:commentRangeStart w:id="124"/>
      <w:r>
        <w:rPr>
          <w:lang w:val="en-GB"/>
        </w:rPr>
        <w:t>species</w:t>
      </w:r>
      <w:commentRangeEnd w:id="124"/>
      <w:r w:rsidR="00244217">
        <w:rPr>
          <w:rStyle w:val="CommentReference"/>
        </w:rPr>
        <w:commentReference w:id="124"/>
      </w:r>
      <w:ins w:id="125" w:author="Shambhavi Chidambaram" w:date="2022-03-07T19:48:00Z">
        <w:r w:rsidR="00D72562">
          <w:rPr>
            <w:lang w:val="en-GB"/>
          </w:rPr>
          <w:t xml:space="preserve"> </w:t>
        </w:r>
      </w:ins>
      <w:ins w:id="126" w:author="Shambhavi Chidambaram" w:date="2022-03-07T19:47:00Z">
        <w:r w:rsidR="00D72562">
          <w:rPr>
            <w:lang w:val="en-GB"/>
          </w:rPr>
          <w:t>(</w:t>
        </w:r>
        <w:proofErr w:type="spellStart"/>
        <w:r w:rsidR="00D72562">
          <w:rPr>
            <w:lang w:val="en-GB"/>
          </w:rPr>
          <w:t>Hermer</w:t>
        </w:r>
        <w:proofErr w:type="spellEnd"/>
        <w:r w:rsidR="00D72562">
          <w:rPr>
            <w:lang w:val="en-GB"/>
          </w:rPr>
          <w:t xml:space="preserve"> et al. 2018, Bond et al., 2007)</w:t>
        </w:r>
      </w:ins>
      <w:r>
        <w:rPr>
          <w:lang w:val="en-GB"/>
        </w:rPr>
        <w:t xml:space="preserve">. </w:t>
      </w:r>
      <w:r w:rsidR="006D3850">
        <w:rPr>
          <w:lang w:val="en-GB"/>
        </w:rPr>
        <w:t xml:space="preserve">In </w:t>
      </w:r>
      <w:del w:id="127" w:author="Vladislav" w:date="2022-03-07T10:19:00Z">
        <w:r w:rsidR="006D3850" w:rsidDel="00244217">
          <w:rPr>
            <w:lang w:val="en-GB"/>
          </w:rPr>
          <w:delText xml:space="preserve"> </w:delText>
        </w:r>
      </w:del>
      <w:r w:rsidR="006D3850">
        <w:rPr>
          <w:lang w:val="en-GB"/>
        </w:rPr>
        <w:t xml:space="preserve">this respect, two levels of learning should be distinguished. </w:t>
      </w:r>
      <w:r>
        <w:rPr>
          <w:lang w:val="en-GB"/>
        </w:rPr>
        <w:t xml:space="preserve">First-order learning happens when an animal perceives a stimulus and learns which behavioural response leads to a reward </w:t>
      </w:r>
      <w:r w:rsidR="007D6EFF">
        <w:rPr>
          <w:lang w:val="en-GB"/>
        </w:rPr>
        <w:t>–</w:t>
      </w:r>
      <w:ins w:id="128" w:author="Shambhavi Chidambaram" w:date="2022-03-05T10:12:00Z">
        <w:r w:rsidR="00316BDB">
          <w:rPr>
            <w:lang w:val="en-GB"/>
          </w:rPr>
          <w:t xml:space="preserve"> </w:t>
        </w:r>
      </w:ins>
      <w:del w:id="129" w:author="Shambhavi Chidambaram" w:date="2022-03-05T10:12:00Z">
        <w:r w:rsidDel="00316BDB">
          <w:rPr>
            <w:lang w:val="en-GB"/>
          </w:rPr>
          <w:delText xml:space="preserve"> </w:delText>
        </w:r>
      </w:del>
      <w:r>
        <w:rPr>
          <w:lang w:val="en-GB"/>
        </w:rPr>
        <w:t xml:space="preserve">the stimulus-reward association </w:t>
      </w:r>
      <w:r w:rsidR="007D6EFF">
        <w:rPr>
          <w:lang w:val="en-GB"/>
        </w:rPr>
        <w:t>–</w:t>
      </w:r>
      <w:r>
        <w:rPr>
          <w:lang w:val="en-GB"/>
        </w:rPr>
        <w:t xml:space="preserve"> and changes its behaviour according to the strength of this reinforcement. </w:t>
      </w:r>
      <w:r w:rsidR="006D3850">
        <w:rPr>
          <w:lang w:val="en-GB"/>
        </w:rPr>
        <w:t>S</w:t>
      </w:r>
      <w:r>
        <w:rPr>
          <w:lang w:val="en-GB"/>
        </w:rPr>
        <w:t>econd-order learning is the learning of rules or strategies</w:t>
      </w:r>
      <w:r w:rsidR="006D3850">
        <w:rPr>
          <w:lang w:val="en-GB"/>
        </w:rPr>
        <w:t xml:space="preserve"> for making such behavioural switches</w:t>
      </w:r>
      <w:r>
        <w:rPr>
          <w:lang w:val="en-GB"/>
        </w:rPr>
        <w:t xml:space="preserve">. </w:t>
      </w:r>
      <w:r w:rsidR="006D3850">
        <w:rPr>
          <w:lang w:val="en-GB"/>
        </w:rPr>
        <w:t>It entails</w:t>
      </w:r>
      <w:r>
        <w:rPr>
          <w:lang w:val="en-GB"/>
        </w:rPr>
        <w:t xml:space="preserve"> the </w:t>
      </w:r>
      <w:r w:rsidR="0076082C">
        <w:rPr>
          <w:lang w:val="en-GB"/>
        </w:rPr>
        <w:t>ability</w:t>
      </w:r>
      <w:r>
        <w:rPr>
          <w:lang w:val="en-GB"/>
        </w:rPr>
        <w:t xml:space="preserve"> to choose efficiently among potential behavioural responses in any given situation. In serial reversal learning</w:t>
      </w:r>
      <w:r w:rsidR="006D3850">
        <w:rPr>
          <w:lang w:val="en-GB"/>
        </w:rPr>
        <w:t>,</w:t>
      </w:r>
      <w:r>
        <w:rPr>
          <w:lang w:val="en-GB"/>
        </w:rPr>
        <w:t xml:space="preserve"> the same stimuli are successively paired with a reward and then not paired with a reward. </w:t>
      </w:r>
      <w:ins w:id="130" w:author="Shambhavi Chidambaram" w:date="2022-03-07T19:48:00Z">
        <w:r w:rsidR="00D72562">
          <w:rPr>
            <w:lang w:val="en-GB"/>
          </w:rPr>
          <w:t xml:space="preserve">This is </w:t>
        </w:r>
      </w:ins>
      <w:ins w:id="131" w:author="Shambhavi Chidambaram" w:date="2022-03-07T19:49:00Z">
        <w:r w:rsidR="00D72562">
          <w:rPr>
            <w:lang w:val="en-GB"/>
          </w:rPr>
          <w:t xml:space="preserve">typically a fixed-ratio schedule, i.e., </w:t>
        </w:r>
      </w:ins>
      <w:ins w:id="132" w:author="Shambhavi Chidambaram" w:date="2022-03-07T20:00:00Z">
        <w:r w:rsidR="0018515B">
          <w:rPr>
            <w:lang w:val="en-GB"/>
          </w:rPr>
          <w:t xml:space="preserve">when </w:t>
        </w:r>
      </w:ins>
      <w:ins w:id="133" w:author="Shambhavi Chidambaram" w:date="2022-03-07T20:07:00Z">
        <w:r w:rsidR="008E6BC7">
          <w:rPr>
            <w:lang w:val="en-GB"/>
          </w:rPr>
          <w:t xml:space="preserve">reward is obtained for </w:t>
        </w:r>
        <w:proofErr w:type="gramStart"/>
        <w:r w:rsidR="008E6BC7">
          <w:rPr>
            <w:lang w:val="en-GB"/>
          </w:rPr>
          <w:t>exactly the same</w:t>
        </w:r>
        <w:proofErr w:type="gramEnd"/>
        <w:r w:rsidR="008E6BC7">
          <w:rPr>
            <w:lang w:val="en-GB"/>
          </w:rPr>
          <w:t xml:space="preserve"> response</w:t>
        </w:r>
      </w:ins>
      <w:ins w:id="134" w:author="Shambhavi Chidambaram" w:date="2022-03-09T21:01:00Z">
        <w:r w:rsidR="00984972">
          <w:rPr>
            <w:lang w:val="en-GB"/>
          </w:rPr>
          <w:t xml:space="preserve"> in every instance</w:t>
        </w:r>
      </w:ins>
      <w:ins w:id="135" w:author="Shambhavi Chidambaram" w:date="2022-03-07T20:07:00Z">
        <w:r w:rsidR="008E6BC7">
          <w:rPr>
            <w:lang w:val="en-GB"/>
          </w:rPr>
          <w:t>.</w:t>
        </w:r>
      </w:ins>
      <w:ins w:id="136" w:author="Shambhavi Chidambaram" w:date="2022-03-07T19:49:00Z">
        <w:r w:rsidR="00D72562">
          <w:rPr>
            <w:lang w:val="en-GB"/>
          </w:rPr>
          <w:t xml:space="preserve"> </w:t>
        </w:r>
      </w:ins>
      <w:r>
        <w:rPr>
          <w:lang w:val="en-GB"/>
        </w:rPr>
        <w:t>Under such conditions</w:t>
      </w:r>
      <w:r w:rsidR="006D3850">
        <w:rPr>
          <w:lang w:val="en-GB"/>
        </w:rPr>
        <w:t>,</w:t>
      </w:r>
      <w:r>
        <w:rPr>
          <w:lang w:val="en-GB"/>
        </w:rPr>
        <w:t xml:space="preserve"> animals must learn the second-order rule to quickly abandon a suddenly unsuccessful response that previously resulted in reward. </w:t>
      </w:r>
      <w:commentRangeStart w:id="137"/>
      <w:commentRangeStart w:id="138"/>
      <w:commentRangeStart w:id="139"/>
      <w:r>
        <w:rPr>
          <w:lang w:val="en-GB"/>
        </w:rPr>
        <w:t>A</w:t>
      </w:r>
      <w:commentRangeEnd w:id="137"/>
      <w:r>
        <w:rPr>
          <w:rStyle w:val="CommentReference"/>
          <w:lang w:val="en-GB"/>
        </w:rPr>
        <w:commentReference w:id="137"/>
      </w:r>
      <w:commentRangeEnd w:id="138"/>
      <w:r w:rsidR="00244217">
        <w:rPr>
          <w:rStyle w:val="CommentReference"/>
        </w:rPr>
        <w:commentReference w:id="138"/>
      </w:r>
      <w:commentRangeEnd w:id="139"/>
      <w:r w:rsidR="008E6BC7">
        <w:rPr>
          <w:rStyle w:val="CommentReference"/>
        </w:rPr>
        <w:commentReference w:id="139"/>
      </w:r>
      <w:r>
        <w:rPr>
          <w:lang w:val="en-GB"/>
        </w:rPr>
        <w:t xml:space="preserve"> rule that can maximize reward in a deterministic, reversal learning schedule is ‘win-stay; lose-shift’: repeat the behaviour which produces a reward until it stops being rewarding, and then immediately switch to another behavioural response. Such a rule means </w:t>
      </w:r>
      <w:del w:id="140" w:author="Shambhavi Chidambaram" w:date="2022-03-04T23:44:00Z">
        <w:r w:rsidDel="00FC5841">
          <w:rPr>
            <w:lang w:val="en-GB"/>
          </w:rPr>
          <w:delText xml:space="preserve">in practice </w:delText>
        </w:r>
      </w:del>
      <w:r>
        <w:rPr>
          <w:lang w:val="en-GB"/>
        </w:rPr>
        <w:t xml:space="preserve">that the animal makes exactly one ‘error’ per reversal. After </w:t>
      </w:r>
      <w:r w:rsidR="006D3850">
        <w:rPr>
          <w:lang w:val="en-GB"/>
        </w:rPr>
        <w:t xml:space="preserve">an animal </w:t>
      </w:r>
      <w:r>
        <w:rPr>
          <w:lang w:val="en-GB"/>
        </w:rPr>
        <w:t>learn</w:t>
      </w:r>
      <w:r w:rsidR="006D3850">
        <w:rPr>
          <w:lang w:val="en-GB"/>
        </w:rPr>
        <w:t>s</w:t>
      </w:r>
      <w:r>
        <w:rPr>
          <w:lang w:val="en-GB"/>
        </w:rPr>
        <w:t xml:space="preserve"> the task, </w:t>
      </w:r>
      <w:del w:id="141" w:author="Shambhavi Chidambaram" w:date="2022-03-04T13:17:00Z">
        <w:r w:rsidDel="00212863">
          <w:rPr>
            <w:lang w:val="en-GB"/>
          </w:rPr>
          <w:delText xml:space="preserve">the </w:delText>
        </w:r>
      </w:del>
      <w:r>
        <w:rPr>
          <w:lang w:val="en-GB"/>
        </w:rPr>
        <w:t>perfectly optim</w:t>
      </w:r>
      <w:r w:rsidR="006D3850">
        <w:rPr>
          <w:lang w:val="en-GB"/>
        </w:rPr>
        <w:t>ized</w:t>
      </w:r>
      <w:r>
        <w:rPr>
          <w:lang w:val="en-GB"/>
        </w:rPr>
        <w:t xml:space="preserve"> </w:t>
      </w:r>
      <w:r w:rsidR="00623C30">
        <w:rPr>
          <w:lang w:val="en-GB"/>
        </w:rPr>
        <w:t>behavio</w:t>
      </w:r>
      <w:r w:rsidR="005C6A2D">
        <w:rPr>
          <w:lang w:val="en-GB"/>
        </w:rPr>
        <w:t>u</w:t>
      </w:r>
      <w:r w:rsidR="00623C30">
        <w:rPr>
          <w:lang w:val="en-GB"/>
        </w:rPr>
        <w:t>r</w:t>
      </w:r>
      <w:r>
        <w:rPr>
          <w:lang w:val="en-GB"/>
        </w:rPr>
        <w:t xml:space="preserve"> will </w:t>
      </w:r>
      <w:r w:rsidR="00623C30">
        <w:rPr>
          <w:lang w:val="en-GB"/>
        </w:rPr>
        <w:t>involve</w:t>
      </w:r>
      <w:r>
        <w:rPr>
          <w:lang w:val="en-GB"/>
        </w:rPr>
        <w:t xml:space="preserve"> </w:t>
      </w:r>
      <w:r w:rsidR="00623C30">
        <w:rPr>
          <w:lang w:val="en-GB"/>
        </w:rPr>
        <w:t>a</w:t>
      </w:r>
      <w:r>
        <w:rPr>
          <w:lang w:val="en-GB"/>
        </w:rPr>
        <w:t xml:space="preserve"> respon</w:t>
      </w:r>
      <w:r w:rsidR="00623C30">
        <w:rPr>
          <w:lang w:val="en-GB"/>
        </w:rPr>
        <w:t>se</w:t>
      </w:r>
      <w:r>
        <w:rPr>
          <w:lang w:val="en-GB"/>
        </w:rPr>
        <w:t xml:space="preserve"> </w:t>
      </w:r>
      <w:r w:rsidR="00623C30">
        <w:rPr>
          <w:lang w:val="en-GB"/>
        </w:rPr>
        <w:t xml:space="preserve">exclusively </w:t>
      </w:r>
      <w:r>
        <w:rPr>
          <w:lang w:val="en-GB"/>
        </w:rPr>
        <w:t xml:space="preserve">to the rewarded stimulus. After the first </w:t>
      </w:r>
      <w:del w:id="142" w:author="Shambhavi Chidambaram" w:date="2022-03-05T10:14:00Z">
        <w:r w:rsidDel="00AB33B5">
          <w:rPr>
            <w:lang w:val="en-GB"/>
          </w:rPr>
          <w:delText xml:space="preserve">experience </w:delText>
        </w:r>
      </w:del>
      <w:ins w:id="143" w:author="Shambhavi Chidambaram" w:date="2022-03-05T10:14:00Z">
        <w:r w:rsidR="00AB33B5">
          <w:rPr>
            <w:lang w:val="en-GB"/>
          </w:rPr>
          <w:t xml:space="preserve">instance of a behaviour </w:t>
        </w:r>
      </w:ins>
      <w:del w:id="144" w:author="Shambhavi Chidambaram" w:date="2022-03-05T10:14:00Z">
        <w:r w:rsidDel="00AB33B5">
          <w:rPr>
            <w:lang w:val="en-GB"/>
          </w:rPr>
          <w:delText xml:space="preserve">of a </w:delText>
        </w:r>
      </w:del>
      <w:ins w:id="145" w:author="Shambhavi Chidambaram" w:date="2022-03-05T10:14:00Z">
        <w:r w:rsidR="00AB33B5">
          <w:rPr>
            <w:lang w:val="en-GB"/>
          </w:rPr>
          <w:t xml:space="preserve">leading to a </w:t>
        </w:r>
      </w:ins>
      <w:r>
        <w:rPr>
          <w:lang w:val="en-GB"/>
        </w:rPr>
        <w:t>lack of reward (the error), the animal will change its actions and exclusively respond to the other stimulus which is now paired with a reward.</w:t>
      </w:r>
    </w:p>
    <w:p w14:paraId="7F44BEE3" w14:textId="1A17F552" w:rsidR="00C17A43" w:rsidRDefault="00795B13" w:rsidP="005C6A2D">
      <w:pPr>
        <w:pStyle w:val="BodyText"/>
        <w:spacing w:line="360" w:lineRule="auto"/>
        <w:rPr>
          <w:ins w:id="146" w:author="Shambhavi Chidambaram" w:date="2022-02-25T14:22:00Z"/>
          <w:lang w:val="en-GB"/>
        </w:rPr>
      </w:pPr>
      <w:r>
        <w:rPr>
          <w:lang w:val="en-GB"/>
        </w:rPr>
        <w:t xml:space="preserve">Animals are rarely, if ever, so </w:t>
      </w:r>
      <w:ins w:id="147" w:author="Shambhavi Chidambaram" w:date="2022-03-04T14:39:00Z">
        <w:r w:rsidR="00C8129A">
          <w:rPr>
            <w:lang w:val="en-GB"/>
          </w:rPr>
          <w:t>finely-tuned</w:t>
        </w:r>
      </w:ins>
      <w:del w:id="148" w:author="Shambhavi Chidambaram" w:date="2022-03-04T11:23:00Z">
        <w:r w:rsidR="00623C30" w:rsidDel="002963D1">
          <w:rPr>
            <w:lang w:val="en-GB"/>
          </w:rPr>
          <w:delText>finely-tuned</w:delText>
        </w:r>
      </w:del>
      <w:r w:rsidR="00623C30">
        <w:rPr>
          <w:lang w:val="en-GB"/>
        </w:rPr>
        <w:t xml:space="preserve"> in their behavio</w:t>
      </w:r>
      <w:r w:rsidR="002963D1">
        <w:rPr>
          <w:lang w:val="en-GB"/>
        </w:rPr>
        <w:t>u</w:t>
      </w:r>
      <w:r w:rsidR="00623C30">
        <w:rPr>
          <w:lang w:val="en-GB"/>
        </w:rPr>
        <w:t>rs</w:t>
      </w:r>
      <w:del w:id="149" w:author="Adam Wilkins" w:date="2022-02-28T15:35:00Z">
        <w:r w:rsidDel="00623C30">
          <w:rPr>
            <w:lang w:val="en-GB"/>
          </w:rPr>
          <w:delText>optimal</w:delText>
        </w:r>
      </w:del>
      <w:r>
        <w:rPr>
          <w:lang w:val="en-GB"/>
        </w:rPr>
        <w:t xml:space="preserve"> in real life. Large and deterministic changes are uncommon in nature and more gradual shifts in behaviour may be better suited to natural environmental changes. </w:t>
      </w:r>
      <w:ins w:id="150" w:author="Shambhavi Chidambaram" w:date="2022-03-04T23:45:00Z">
        <w:r w:rsidR="00FC5841">
          <w:rPr>
            <w:lang w:val="en-GB"/>
          </w:rPr>
          <w:t xml:space="preserve">For this reason, win-stay lose-shift </w:t>
        </w:r>
        <w:r w:rsidR="003F6709">
          <w:rPr>
            <w:lang w:val="en-GB"/>
          </w:rPr>
          <w:t xml:space="preserve">in practice means an animal will repeat the behaviour that produces a reward after one or a </w:t>
        </w:r>
        <w:r w:rsidR="003F6709">
          <w:rPr>
            <w:lang w:val="en-GB"/>
          </w:rPr>
          <w:lastRenderedPageBreak/>
          <w:t xml:space="preserve">few experiences of reward, and </w:t>
        </w:r>
      </w:ins>
      <w:ins w:id="151" w:author="Shambhavi Chidambaram" w:date="2022-03-04T23:46:00Z">
        <w:r w:rsidR="003F6709">
          <w:rPr>
            <w:lang w:val="en-GB"/>
          </w:rPr>
          <w:t xml:space="preserve">switch to another behavioural response after one or a few </w:t>
        </w:r>
      </w:ins>
      <w:ins w:id="152" w:author="Shambhavi Chidambaram" w:date="2022-03-05T10:15:00Z">
        <w:r w:rsidR="00AB33B5">
          <w:rPr>
            <w:lang w:val="en-GB"/>
          </w:rPr>
          <w:t xml:space="preserve">errors leading to </w:t>
        </w:r>
      </w:ins>
      <w:ins w:id="153" w:author="Shambhavi Chidambaram" w:date="2022-03-04T23:46:00Z">
        <w:r w:rsidR="003F6709">
          <w:rPr>
            <w:lang w:val="en-GB"/>
          </w:rPr>
          <w:t xml:space="preserve">experiences of no reward. </w:t>
        </w:r>
      </w:ins>
      <w:r>
        <w:rPr>
          <w:lang w:val="en-GB"/>
        </w:rPr>
        <w:t>Errors in reversal learning tasks are common and can occur in different ways. An animal can perseve</w:t>
      </w:r>
      <w:r w:rsidR="00623C30">
        <w:rPr>
          <w:lang w:val="en-GB"/>
        </w:rPr>
        <w:t>re,</w:t>
      </w:r>
      <w:del w:id="154" w:author="Adam Wilkins" w:date="2022-02-28T15:35:00Z">
        <w:r w:rsidDel="00623C30">
          <w:rPr>
            <w:lang w:val="en-GB"/>
          </w:rPr>
          <w:delText>rate:</w:delText>
        </w:r>
      </w:del>
      <w:r>
        <w:rPr>
          <w:lang w:val="en-GB"/>
        </w:rPr>
        <w:t xml:space="preserve"> continu</w:t>
      </w:r>
      <w:r w:rsidR="00623C30">
        <w:rPr>
          <w:lang w:val="en-GB"/>
        </w:rPr>
        <w:t>ing</w:t>
      </w:r>
      <w:del w:id="155" w:author="Adam Wilkins" w:date="2022-02-28T15:36:00Z">
        <w:r w:rsidDel="00623C30">
          <w:rPr>
            <w:lang w:val="en-GB"/>
          </w:rPr>
          <w:delText>e</w:delText>
        </w:r>
      </w:del>
      <w:r>
        <w:rPr>
          <w:lang w:val="en-GB"/>
        </w:rPr>
        <w:t xml:space="preserve"> to choose a non-rewarding cue after the reversal has occurred</w:t>
      </w:r>
      <w:ins w:id="156" w:author="Shambhavi Chidambaram" w:date="2022-03-07T20:08:00Z">
        <w:r w:rsidR="008E6BC7">
          <w:rPr>
            <w:lang w:val="en-GB"/>
          </w:rPr>
          <w:t>;</w:t>
        </w:r>
      </w:ins>
      <w:r>
        <w:rPr>
          <w:lang w:val="en-GB"/>
        </w:rPr>
        <w:t xml:space="preserve"> or </w:t>
      </w:r>
      <w:ins w:id="157" w:author="Shambhavi Chidambaram" w:date="2022-03-07T20:08:00Z">
        <w:r w:rsidR="008E6BC7">
          <w:rPr>
            <w:lang w:val="en-GB"/>
          </w:rPr>
          <w:t>the animal</w:t>
        </w:r>
      </w:ins>
      <w:ins w:id="158" w:author="Shambhavi Chidambaram" w:date="2022-03-09T09:32:00Z">
        <w:r w:rsidR="00C00276">
          <w:rPr>
            <w:lang w:val="en-GB"/>
          </w:rPr>
          <w:t xml:space="preserve"> </w:t>
        </w:r>
      </w:ins>
      <w:commentRangeStart w:id="159"/>
      <w:del w:id="160" w:author="Shambhavi Chidambaram" w:date="2022-03-07T20:08:00Z">
        <w:r w:rsidDel="008E6BC7">
          <w:rPr>
            <w:lang w:val="en-GB"/>
          </w:rPr>
          <w:delText>they</w:delText>
        </w:r>
        <w:commentRangeEnd w:id="159"/>
        <w:r w:rsidR="006441D9" w:rsidDel="008E6BC7">
          <w:rPr>
            <w:rStyle w:val="CommentReference"/>
          </w:rPr>
          <w:commentReference w:id="159"/>
        </w:r>
        <w:r w:rsidDel="008E6BC7">
          <w:rPr>
            <w:lang w:val="en-GB"/>
          </w:rPr>
          <w:delText xml:space="preserve"> </w:delText>
        </w:r>
      </w:del>
      <w:r>
        <w:rPr>
          <w:lang w:val="en-GB"/>
        </w:rPr>
        <w:t>can make anticipatory errors</w:t>
      </w:r>
      <w:ins w:id="161" w:author="Adam Wilkins" w:date="2022-02-28T15:36:00Z">
        <w:r w:rsidR="00623C30">
          <w:rPr>
            <w:lang w:val="en-GB"/>
          </w:rPr>
          <w:t>,</w:t>
        </w:r>
      </w:ins>
      <w:del w:id="162" w:author="Adam Wilkins" w:date="2022-02-28T15:36:00Z">
        <w:r w:rsidDel="00623C30">
          <w:rPr>
            <w:lang w:val="en-GB"/>
          </w:rPr>
          <w:delText>:</w:delText>
        </w:r>
      </w:del>
      <w:r>
        <w:rPr>
          <w:lang w:val="en-GB"/>
        </w:rPr>
        <w:t xml:space="preserve"> changing their behaviour and choosing the other cue before a reversal has occurred. Progressive ‘improvement’ in this task, where an animal makes fewer and fewer errors </w:t>
      </w:r>
      <w:ins w:id="163" w:author="Shambhavi Chidambaram" w:date="2022-02-22T12:37:00Z">
        <w:r w:rsidR="00745577">
          <w:rPr>
            <w:lang w:val="en-GB"/>
          </w:rPr>
          <w:t xml:space="preserve">of either type </w:t>
        </w:r>
      </w:ins>
      <w:r>
        <w:rPr>
          <w:lang w:val="en-GB"/>
        </w:rPr>
        <w:t xml:space="preserve">per reversal is indication </w:t>
      </w:r>
      <w:del w:id="164" w:author="Shambhavi Chidambaram" w:date="2022-02-22T12:34:00Z">
        <w:r w:rsidDel="0052238C">
          <w:rPr>
            <w:lang w:val="en-GB"/>
          </w:rPr>
          <w:delText>that the animal is learning the rule of reversal</w:delText>
        </w:r>
      </w:del>
      <w:ins w:id="165" w:author="Shambhavi Chidambaram" w:date="2022-02-22T12:34:00Z">
        <w:r w:rsidR="0052238C">
          <w:rPr>
            <w:lang w:val="en-GB"/>
          </w:rPr>
          <w:t>that higher-order learning</w:t>
        </w:r>
      </w:ins>
      <w:r>
        <w:rPr>
          <w:lang w:val="en-GB"/>
        </w:rPr>
        <w:t>, or ‘learning to learn’</w:t>
      </w:r>
      <w:ins w:id="166" w:author="Shambhavi Chidambaram" w:date="2022-02-22T12:34:00Z">
        <w:r w:rsidR="0052238C">
          <w:rPr>
            <w:lang w:val="en-GB"/>
          </w:rPr>
          <w:t xml:space="preserve">, is occurring </w:t>
        </w:r>
      </w:ins>
      <w:r>
        <w:rPr>
          <w:lang w:val="en-GB"/>
        </w:rPr>
        <w:t>(</w:t>
      </w:r>
      <w:proofErr w:type="spellStart"/>
      <w:r>
        <w:rPr>
          <w:lang w:val="en-GB"/>
        </w:rPr>
        <w:t>Shettleworth</w:t>
      </w:r>
      <w:proofErr w:type="spellEnd"/>
      <w:ins w:id="167" w:author="Shambhavi Chidambaram" w:date="2022-03-09T20:49:00Z">
        <w:r w:rsidR="003655CD">
          <w:rPr>
            <w:lang w:val="en-GB"/>
          </w:rPr>
          <w:t>,</w:t>
        </w:r>
      </w:ins>
      <w:r>
        <w:rPr>
          <w:lang w:val="en-GB"/>
        </w:rPr>
        <w:t xml:space="preserve"> 2010</w:t>
      </w:r>
      <w:ins w:id="168" w:author="Shambhavi Chidambaram" w:date="2022-03-10T10:03:00Z">
        <w:r w:rsidR="00FC2B95">
          <w:rPr>
            <w:lang w:val="en-GB"/>
          </w:rPr>
          <w:t>b</w:t>
        </w:r>
      </w:ins>
      <w:r>
        <w:rPr>
          <w:lang w:val="en-GB"/>
        </w:rPr>
        <w:t>).</w:t>
      </w:r>
    </w:p>
    <w:p w14:paraId="01E40EF1" w14:textId="71E17457" w:rsidR="00F4194D" w:rsidDel="00F72D8B" w:rsidRDefault="00623C30" w:rsidP="005C6A2D">
      <w:pPr>
        <w:pStyle w:val="BodyText"/>
        <w:spacing w:line="360" w:lineRule="auto"/>
        <w:rPr>
          <w:del w:id="169" w:author="Shambhavi Chidambaram" w:date="2022-03-04T11:40:00Z"/>
          <w:lang w:val="en-GB"/>
        </w:rPr>
      </w:pPr>
      <w:commentRangeStart w:id="170"/>
      <w:commentRangeEnd w:id="170"/>
      <w:del w:id="171" w:author="Shambhavi Chidambaram" w:date="2022-03-04T11:40:00Z">
        <w:r w:rsidDel="00F72D8B">
          <w:rPr>
            <w:rStyle w:val="CommentReference"/>
          </w:rPr>
          <w:commentReference w:id="170"/>
        </w:r>
      </w:del>
      <w:ins w:id="172" w:author="Adam Wilkins" w:date="2022-02-28T15:37:00Z">
        <w:del w:id="173" w:author="Shambhavi Chidambaram" w:date="2022-03-04T11:40:00Z">
          <w:r w:rsidDel="00F72D8B">
            <w:rPr>
              <w:lang w:val="en-GB"/>
            </w:rPr>
            <w:delText xml:space="preserve"> </w:delText>
          </w:r>
        </w:del>
      </w:ins>
    </w:p>
    <w:p w14:paraId="0B5BFCCF" w14:textId="456D49A5" w:rsidR="00C17A43" w:rsidDel="00AF3767" w:rsidRDefault="00795B13" w:rsidP="005C6A2D">
      <w:pPr>
        <w:pStyle w:val="BodyText"/>
        <w:spacing w:line="360" w:lineRule="auto"/>
        <w:rPr>
          <w:del w:id="174" w:author="Shambhavi Chidambaram" w:date="2022-02-17T15:26:00Z"/>
          <w:lang w:val="en-GB"/>
        </w:rPr>
      </w:pPr>
      <w:del w:id="175" w:author="Shambhavi Chidambaram" w:date="2022-02-17T15:26:00Z">
        <w:r w:rsidDel="00AF3767">
          <w:rPr>
            <w:lang w:val="en-GB"/>
          </w:rPr>
          <w:delText>Primates show a very interesting difference in between first- and second-order learning. In one study, thirteen different species of primates were compared on a visual reversal learning task (Rumbaugh, Savage-Rumbaugh, and Washburn 1996), where they were trained to discriminate a pair of stimuli up to either a 67% or 84% level of correct choices for the rewarded option. At these two different levels of training they were then given a single reversal of reward contingencies. If the primates’ behaviour was driven mainly by first-order learning, they would be expected to switch to the newly-rewarding stimulus more quickly when their training had not yet reached a high level of performance, i.e., 67%. The opposite would be true if second-order learning or rule-learning was occurring: knowing the reversal rule, the primates would be expected to more quickly adapt to the reversed option when they had reached a high level of performance in their training, i.e., 84%. The results showed that Prosimian species tended to perform better when trained to 67% and apes when trained to 84% level of correct choices before the reversal.</w:delText>
        </w:r>
      </w:del>
    </w:p>
    <w:p w14:paraId="62FE4BDE" w14:textId="09AB01BC" w:rsidR="00C17A43" w:rsidDel="00AF3767" w:rsidRDefault="00795B13" w:rsidP="005C6A2D">
      <w:pPr>
        <w:pStyle w:val="BodyText"/>
        <w:spacing w:line="360" w:lineRule="auto"/>
        <w:rPr>
          <w:del w:id="176" w:author="Shambhavi Chidambaram" w:date="2022-02-17T15:26:00Z"/>
          <w:lang w:val="en-GB"/>
        </w:rPr>
      </w:pPr>
      <w:del w:id="177" w:author="Shambhavi Chidambaram" w:date="2022-02-17T15:26:00Z">
        <w:r w:rsidDel="00AF3767">
          <w:rPr>
            <w:lang w:val="en-GB"/>
          </w:rPr>
          <w:delText>Progressive improvement on the serial reversal task as more reversals are experienced, which is evidence of rule-learning, has been shown in many different species: bumblebees (Strang and Sherry 2014); great tits from different environments (Hermer et al. 2018a); three different species of corvids (Bond, Kamil, and Balda 2007); rats (Castañé, Theobald, and Robbins 2010); and marmosets (Clarke, Robbins, and Roberts 2008). A decrease in the number of errors to reach a criterion (a pre-decided number of correct choices) with multiple reversals is seen in mice (Caglayan, Stumpenhorst, and Winter 2021), even when each reversal is done with a different pair of stimuli, indicating the formation of a learning set.</w:delText>
        </w:r>
      </w:del>
    </w:p>
    <w:p w14:paraId="50B1661B" w14:textId="5FA057CD" w:rsidR="00C17A43" w:rsidDel="004B4A55" w:rsidRDefault="00795B13">
      <w:pPr>
        <w:pStyle w:val="BodyText"/>
        <w:spacing w:line="360" w:lineRule="auto"/>
        <w:rPr>
          <w:del w:id="178" w:author="Shambhavi Chidambaram" w:date="2022-03-04T13:12:00Z"/>
          <w:lang w:val="en-GB"/>
        </w:rPr>
      </w:pPr>
      <w:del w:id="179" w:author="Shambhavi Chidambaram" w:date="2022-03-04T13:12:00Z">
        <w:r w:rsidDel="004B4A55">
          <w:rPr>
            <w:lang w:val="en-GB"/>
          </w:rPr>
          <w:delText>What performance on the serial reversal task says about the deeper cognitive mechanisms at work, and whether the task is a measure of cognitive or behavioural flexibility, are not completely settled questions. Cognitive flexibility cannot be directly observed; it is inferred to have occurred through changes in behaviour, or behavioural flexibility (Tait et al. 2018). However, behavioural flexibility does not necessarily indicate cognitive flexibility (Dhawan, Tait, and Brown 2019). The term ‘behavioural flexibility’ itself has been used widely but inconsistently, applied to many traits that have different underlying neural mechanisms or do not co-vary (Audet and Lefebvre 2017). Behavioural flexibility in animals has evolved in response to selection pressures from different foraging environments: the flexibility required to deal with seasonal changes in fruit availability is not the same kind of flexibility required to deal with capturing a prey animal intent on escaping.</w:delText>
        </w:r>
      </w:del>
    </w:p>
    <w:p w14:paraId="40A6E736" w14:textId="5AA00F14" w:rsidR="00C17A43" w:rsidDel="004B4A55" w:rsidRDefault="00795B13">
      <w:pPr>
        <w:pStyle w:val="BodyText"/>
        <w:spacing w:line="360" w:lineRule="auto"/>
        <w:rPr>
          <w:del w:id="180" w:author="Shambhavi Chidambaram" w:date="2022-03-04T13:12:00Z"/>
          <w:lang w:val="en-GB"/>
        </w:rPr>
      </w:pPr>
      <w:del w:id="181" w:author="Shambhavi Chidambaram" w:date="2022-03-04T13:12:00Z">
        <w:r w:rsidDel="004B4A55">
          <w:rPr>
            <w:lang w:val="en-GB"/>
          </w:rPr>
          <w:delText xml:space="preserve">There is a sense in which the foraging ecology of some nectar-feeding animals is a natural analogue to the serial reversal learning task. The Neotropical bat species </w:delText>
        </w:r>
        <w:r w:rsidDel="004B4A55">
          <w:rPr>
            <w:i/>
            <w:iCs/>
            <w:lang w:val="en-GB"/>
          </w:rPr>
          <w:delText>Glossophaga commissarisi</w:delText>
        </w:r>
        <w:r w:rsidDel="004B4A55">
          <w:rPr>
            <w:lang w:val="en-GB"/>
          </w:rPr>
          <w:delText xml:space="preserve"> relies primarily on flower nectar for energy. These bats have remarkably high metabolic rates for their body mass (Voigt and Winter 1999; Voigt, Kelm, and Visser 2006), due to the energetic demands of flight (Winter and von Helversen 1998; von Helversen and Reyer 1984). Many plants visited by bats put out only a few flowers every night, but their flowering seasons that can last for several months. Bat-pollinated flowers can secrete up to 1-2 mL of nectar a night (von Helversen 1993) but as only small droplets are available each time they are visited (Voigt, Kelm, and Visser 2006), the bats make several hundred flower visits per night. Indeed, a certain time after a flower is emptied the nectar-levels are replenished, so bats can visit the same flower multiple times. The bats relocate the flowering plant primarily through their excellent spatial memory in addition to local echo-acoustic cues to find the individual flowers (Thiele and Winter 2005; von Helversen and von Helversen 1999). The longer the bat waits, the more the flower refills but the higher the likelihood that a competitor could exploit the flower first. To make repeated, profitable visits to a flower, a bat must remember both the location of the flower and, ideally, estimate the flower’s expected reward value. The serial reversal learning task requires an animal to respond to a change in the profitability of available options and remember all potentially rewarding options. Though this is a simplified situation with no inter-individual competition, the behavioural flexibility required by the experimental protocol is the kind of flexibility required in the natural foraging circumstances of a nectar-feeding </w:delText>
        </w:r>
        <w:commentRangeStart w:id="182"/>
        <w:r w:rsidDel="004B4A55">
          <w:rPr>
            <w:lang w:val="en-GB"/>
          </w:rPr>
          <w:delText>bat</w:delText>
        </w:r>
        <w:commentRangeEnd w:id="182"/>
        <w:r w:rsidR="00623C30" w:rsidDel="004B4A55">
          <w:rPr>
            <w:rStyle w:val="CommentReference"/>
          </w:rPr>
          <w:commentReference w:id="182"/>
        </w:r>
        <w:r w:rsidDel="004B4A55">
          <w:rPr>
            <w:lang w:val="en-GB"/>
          </w:rPr>
          <w:delText>.</w:delText>
        </w:r>
      </w:del>
    </w:p>
    <w:p w14:paraId="5E00CE71" w14:textId="4A1E0875" w:rsidR="00C17A43" w:rsidRDefault="00795B13" w:rsidP="004B4A55">
      <w:pPr>
        <w:pStyle w:val="BodyText"/>
        <w:spacing w:line="360" w:lineRule="auto"/>
        <w:rPr>
          <w:lang w:val="en-GB"/>
        </w:rPr>
      </w:pPr>
      <w:r>
        <w:rPr>
          <w:lang w:val="en-GB"/>
        </w:rPr>
        <w:t>To investigate the flexibility of responding to depleting food locations we carried out a serial reversal learning task with</w:t>
      </w:r>
      <w:ins w:id="183" w:author="Shambhavi Chidambaram" w:date="2022-03-04T13:19:00Z">
        <w:r w:rsidR="00AD79CE">
          <w:rPr>
            <w:lang w:val="en-GB"/>
          </w:rPr>
          <w:t xml:space="preserve"> </w:t>
        </w:r>
        <w:proofErr w:type="spellStart"/>
        <w:r w:rsidR="00AD79CE">
          <w:rPr>
            <w:lang w:val="en-GB"/>
          </w:rPr>
          <w:t>Commissaris’s</w:t>
        </w:r>
        <w:proofErr w:type="spellEnd"/>
        <w:r w:rsidR="00AD79CE">
          <w:rPr>
            <w:lang w:val="en-GB"/>
          </w:rPr>
          <w:t xml:space="preserve"> long-tongued bat, </w:t>
        </w:r>
      </w:ins>
      <w:ins w:id="184" w:author="Shambhavi Chidambaram" w:date="2022-03-04T13:20:00Z">
        <w:r w:rsidR="00AD79CE">
          <w:rPr>
            <w:lang w:val="en-GB"/>
          </w:rPr>
          <w:t>(</w:t>
        </w:r>
      </w:ins>
      <w:ins w:id="185" w:author="Shambhavi Chidambaram" w:date="2022-03-04T13:19:00Z">
        <w:r w:rsidR="00AD79CE">
          <w:rPr>
            <w:i/>
            <w:iCs/>
            <w:lang w:val="en-GB"/>
          </w:rPr>
          <w:t xml:space="preserve">Glossophaga </w:t>
        </w:r>
        <w:proofErr w:type="spellStart"/>
        <w:r w:rsidR="00AD79CE">
          <w:rPr>
            <w:i/>
            <w:iCs/>
            <w:lang w:val="en-GB"/>
          </w:rPr>
          <w:t>commissarisi</w:t>
        </w:r>
      </w:ins>
      <w:proofErr w:type="spellEnd"/>
      <w:ins w:id="186" w:author="Shambhavi Chidambaram" w:date="2022-03-04T13:20:00Z">
        <w:r w:rsidR="00AD79CE">
          <w:rPr>
            <w:lang w:val="en-GB"/>
          </w:rPr>
          <w:t>)</w:t>
        </w:r>
      </w:ins>
      <w:ins w:id="187" w:author="Shambhavi Chidambaram" w:date="2022-03-04T13:21:00Z">
        <w:r w:rsidR="00AD79CE">
          <w:rPr>
            <w:lang w:val="en-GB"/>
          </w:rPr>
          <w:t>,</w:t>
        </w:r>
      </w:ins>
      <w:ins w:id="188" w:author="Shambhavi Chidambaram" w:date="2022-03-04T13:22:00Z">
        <w:r w:rsidR="00AD79CE">
          <w:rPr>
            <w:lang w:val="en-GB"/>
          </w:rPr>
          <w:t xml:space="preserve"> which primarily feeds on flower nectar</w:t>
        </w:r>
      </w:ins>
      <w:ins w:id="189" w:author="Shambhavi Chidambaram" w:date="2022-03-04T16:29:00Z">
        <w:r w:rsidR="00500460">
          <w:rPr>
            <w:lang w:val="en-GB"/>
          </w:rPr>
          <w:t xml:space="preserve">. </w:t>
        </w:r>
      </w:ins>
      <w:del w:id="190" w:author="Shambhavi Chidambaram" w:date="2022-03-04T13:19:00Z">
        <w:r w:rsidDel="00AD79CE">
          <w:rPr>
            <w:lang w:val="en-GB"/>
          </w:rPr>
          <w:delText xml:space="preserve"> wild</w:delText>
        </w:r>
      </w:del>
      <w:del w:id="191" w:author="Shambhavi Chidambaram" w:date="2022-03-04T13:20:00Z">
        <w:r w:rsidDel="00AD79CE">
          <w:rPr>
            <w:lang w:val="en-GB"/>
          </w:rPr>
          <w:delText xml:space="preserve"> </w:delText>
        </w:r>
        <w:r w:rsidDel="00AD79CE">
          <w:rPr>
            <w:i/>
            <w:iCs/>
            <w:lang w:val="en-GB"/>
          </w:rPr>
          <w:delText>G</w:delText>
        </w:r>
      </w:del>
      <w:del w:id="192" w:author="Shambhavi Chidambaram" w:date="2022-03-04T13:17:00Z">
        <w:r w:rsidDel="00212863">
          <w:rPr>
            <w:i/>
            <w:iCs/>
            <w:lang w:val="en-GB"/>
          </w:rPr>
          <w:delText>.</w:delText>
        </w:r>
      </w:del>
      <w:del w:id="193" w:author="Shambhavi Chidambaram" w:date="2022-03-04T13:20:00Z">
        <w:r w:rsidDel="00AD79CE">
          <w:rPr>
            <w:i/>
            <w:iCs/>
            <w:lang w:val="en-GB"/>
          </w:rPr>
          <w:delText xml:space="preserve"> commissarisi</w:delText>
        </w:r>
        <w:r w:rsidDel="00AD79CE">
          <w:rPr>
            <w:lang w:val="en-GB"/>
          </w:rPr>
          <w:delText xml:space="preserve"> individuals. </w:delText>
        </w:r>
      </w:del>
      <w:r>
        <w:rPr>
          <w:lang w:val="en-GB"/>
        </w:rPr>
        <w:t xml:space="preserve">The bats were given two potentially rewarding options to choose between. </w:t>
      </w:r>
      <w:ins w:id="194" w:author="Shambhavi Chidambaram" w:date="2022-03-04T13:23:00Z">
        <w:r w:rsidR="00AD79CE">
          <w:rPr>
            <w:lang w:val="en-GB"/>
          </w:rPr>
          <w:t>The two options were separated in space and their sp</w:t>
        </w:r>
      </w:ins>
      <w:ins w:id="195" w:author="Shambhavi Chidambaram" w:date="2022-03-04T13:48:00Z">
        <w:r w:rsidR="001475A3">
          <w:rPr>
            <w:lang w:val="en-GB"/>
          </w:rPr>
          <w:t>atia</w:t>
        </w:r>
      </w:ins>
      <w:ins w:id="196" w:author="Shambhavi Chidambaram" w:date="2022-03-04T13:49:00Z">
        <w:r w:rsidR="001475A3">
          <w:rPr>
            <w:lang w:val="en-GB"/>
          </w:rPr>
          <w:t xml:space="preserve">l location was the cue to indicate their reward properties at any moment. </w:t>
        </w:r>
        <w:r w:rsidR="001475A3">
          <w:rPr>
            <w:i/>
            <w:iCs/>
            <w:lang w:val="en-GB"/>
          </w:rPr>
          <w:t xml:space="preserve">G. </w:t>
        </w:r>
        <w:proofErr w:type="spellStart"/>
        <w:r w:rsidR="001475A3">
          <w:rPr>
            <w:i/>
            <w:iCs/>
            <w:lang w:val="en-GB"/>
          </w:rPr>
          <w:t>commissarisi</w:t>
        </w:r>
        <w:proofErr w:type="spellEnd"/>
        <w:r w:rsidR="001475A3">
          <w:rPr>
            <w:lang w:val="en-GB"/>
          </w:rPr>
          <w:t xml:space="preserve"> is known to have excellent spatial memory</w:t>
        </w:r>
      </w:ins>
      <w:ins w:id="197" w:author="Shambhavi Chidambaram" w:date="2022-03-04T13:52:00Z">
        <w:r w:rsidR="001475A3">
          <w:rPr>
            <w:lang w:val="en-GB"/>
          </w:rPr>
          <w:t xml:space="preserve"> </w:t>
        </w:r>
      </w:ins>
      <w:ins w:id="198" w:author="Shambhavi Chidambaram" w:date="2022-03-04T13:53:00Z">
        <w:r w:rsidR="001475A3">
          <w:rPr>
            <w:lang w:val="en-GB"/>
          </w:rPr>
          <w:t xml:space="preserve">(Thiele and Winter, 2005) </w:t>
        </w:r>
      </w:ins>
      <w:ins w:id="199" w:author="Shambhavi Chidambaram" w:date="2022-03-04T13:52:00Z">
        <w:r w:rsidR="001475A3">
          <w:rPr>
            <w:lang w:val="en-GB"/>
          </w:rPr>
          <w:t xml:space="preserve">so no other cue was necessary. </w:t>
        </w:r>
      </w:ins>
      <w:r>
        <w:rPr>
          <w:lang w:val="en-GB"/>
        </w:rPr>
        <w:t>At the start of the night, only one of the options was rewarding, the ‘S+’ option and the other was not rewarding, the ‘S-’ option. After a certain number of visits had been made by the bats, the reward contingencies reversed without any signal or cue to the bats: the previously rewarding option was now unrewarding and the previously unrewarding option was rewarding, and this reversal happened five times in a night.</w:t>
      </w:r>
    </w:p>
    <w:p w14:paraId="5FFCBE5C" w14:textId="7F065122" w:rsidR="00C17A43" w:rsidRDefault="00795B13" w:rsidP="005C6A2D">
      <w:pPr>
        <w:pStyle w:val="BodyText"/>
        <w:spacing w:line="360" w:lineRule="auto"/>
        <w:rPr>
          <w:lang w:val="en-GB"/>
        </w:rPr>
      </w:pPr>
      <w:r>
        <w:rPr>
          <w:lang w:val="en-GB"/>
        </w:rPr>
        <w:t>Our aims with this experiment were as follows. First, we wanted to test how the bats would alter their preference between the two reward sources according to their transient rewarding properties</w:t>
      </w:r>
      <w:ins w:id="200" w:author="Shambhavi Chidambaram" w:date="2022-02-22T10:02:00Z">
        <w:r w:rsidR="004B0D58">
          <w:rPr>
            <w:lang w:val="en-GB"/>
          </w:rPr>
          <w:t xml:space="preserve">; that is, </w:t>
        </w:r>
      </w:ins>
      <w:ins w:id="201" w:author="Shambhavi Chidambaram" w:date="2022-02-22T11:26:00Z">
        <w:r w:rsidR="0011254B">
          <w:rPr>
            <w:lang w:val="en-GB"/>
          </w:rPr>
          <w:t>would</w:t>
        </w:r>
      </w:ins>
      <w:ins w:id="202" w:author="Shambhavi Chidambaram" w:date="2022-02-22T10:02:00Z">
        <w:r w:rsidR="004B0D58">
          <w:rPr>
            <w:lang w:val="en-GB"/>
          </w:rPr>
          <w:t xml:space="preserve"> the bats show first-order learning?</w:t>
        </w:r>
      </w:ins>
      <w:del w:id="203" w:author="Shambhavi Chidambaram" w:date="2022-02-22T10:02:00Z">
        <w:r w:rsidDel="004B0D58">
          <w:rPr>
            <w:lang w:val="en-GB"/>
          </w:rPr>
          <w:delText>.</w:delText>
        </w:r>
      </w:del>
      <w:ins w:id="204" w:author="Shambhavi Chidambaram" w:date="2022-02-22T09:46:00Z">
        <w:r w:rsidR="007D6EFF">
          <w:rPr>
            <w:lang w:val="en-GB"/>
          </w:rPr>
          <w:t xml:space="preserve"> </w:t>
        </w:r>
      </w:ins>
      <w:ins w:id="205" w:author="Shambhavi Chidambaram" w:date="2022-02-22T11:24:00Z">
        <w:r w:rsidR="0011254B">
          <w:rPr>
            <w:lang w:val="en-GB"/>
          </w:rPr>
          <w:t xml:space="preserve">Second, if the bats </w:t>
        </w:r>
      </w:ins>
      <w:ins w:id="206" w:author="Shambhavi Chidambaram" w:date="2022-02-22T11:25:00Z">
        <w:r w:rsidR="0011254B">
          <w:rPr>
            <w:lang w:val="en-GB"/>
          </w:rPr>
          <w:t xml:space="preserve">did </w:t>
        </w:r>
      </w:ins>
      <w:ins w:id="207" w:author="Shambhavi Chidambaram" w:date="2022-02-22T11:24:00Z">
        <w:r w:rsidR="0011254B">
          <w:rPr>
            <w:lang w:val="en-GB"/>
          </w:rPr>
          <w:t>alter their behaviour in response to the changing reward properties</w:t>
        </w:r>
      </w:ins>
      <w:ins w:id="208" w:author="Shambhavi Chidambaram" w:date="2022-02-22T11:25:00Z">
        <w:r w:rsidR="0011254B">
          <w:rPr>
            <w:lang w:val="en-GB"/>
          </w:rPr>
          <w:t>, how did the occurrence of successive reversals affect that behaviour?</w:t>
        </w:r>
      </w:ins>
      <w:ins w:id="209" w:author="Shambhavi Chidambaram" w:date="2022-02-22T11:27:00Z">
        <w:r w:rsidR="0011254B">
          <w:rPr>
            <w:lang w:val="en-GB"/>
          </w:rPr>
          <w:t xml:space="preserve"> For example</w:t>
        </w:r>
      </w:ins>
      <w:ins w:id="210" w:author="Shambhavi Chidambaram" w:date="2022-02-25T20:24:00Z">
        <w:r w:rsidR="003F676F">
          <w:rPr>
            <w:lang w:val="en-GB"/>
          </w:rPr>
          <w:t>,</w:t>
        </w:r>
      </w:ins>
      <w:ins w:id="211" w:author="Shambhavi Chidambaram" w:date="2022-02-22T11:27:00Z">
        <w:r w:rsidR="0011254B">
          <w:rPr>
            <w:lang w:val="en-GB"/>
          </w:rPr>
          <w:t xml:space="preserve"> the behavioural </w:t>
        </w:r>
      </w:ins>
      <w:ins w:id="212" w:author="Shambhavi Chidambaram" w:date="2022-02-22T11:28:00Z">
        <w:r w:rsidR="0011254B">
          <w:rPr>
            <w:lang w:val="en-GB"/>
          </w:rPr>
          <w:t>allocation between the two options might change more swiftly as the bats experienced more reversals.</w:t>
        </w:r>
      </w:ins>
      <w:ins w:id="213" w:author="Shambhavi Chidambaram" w:date="2022-02-22T11:25:00Z">
        <w:r w:rsidR="0011254B">
          <w:rPr>
            <w:lang w:val="en-GB"/>
          </w:rPr>
          <w:t xml:space="preserve"> </w:t>
        </w:r>
      </w:ins>
      <w:del w:id="214" w:author="Shambhavi Chidambaram" w:date="2022-02-22T09:47:00Z">
        <w:r w:rsidDel="007D6EFF">
          <w:rPr>
            <w:lang w:val="en-GB"/>
          </w:rPr>
          <w:delText xml:space="preserve"> </w:delText>
        </w:r>
      </w:del>
      <w:del w:id="215" w:author="Shambhavi Chidambaram" w:date="2022-02-22T11:28:00Z">
        <w:r w:rsidDel="0011254B">
          <w:rPr>
            <w:lang w:val="en-GB"/>
          </w:rPr>
          <w:delText xml:space="preserve">Second, if the bats demonstrated flexibility in responding to the reversals, we wanted to explore how this was reflected in their decision-making. What would be the relative number of visits made to the rewarding and the non-rewarding options, and how swiftly would behavioural </w:delText>
        </w:r>
        <w:commentRangeStart w:id="216"/>
        <w:commentRangeStart w:id="217"/>
        <w:r w:rsidDel="0011254B">
          <w:rPr>
            <w:lang w:val="en-GB"/>
          </w:rPr>
          <w:delText>allocation</w:delText>
        </w:r>
        <w:commentRangeEnd w:id="216"/>
        <w:r w:rsidDel="0011254B">
          <w:rPr>
            <w:rStyle w:val="CommentReference"/>
            <w:lang w:val="en-GB"/>
          </w:rPr>
          <w:commentReference w:id="216"/>
        </w:r>
        <w:commentRangeEnd w:id="217"/>
        <w:r w:rsidDel="0011254B">
          <w:rPr>
            <w:rStyle w:val="CommentReference"/>
            <w:lang w:val="en-GB"/>
          </w:rPr>
          <w:commentReference w:id="217"/>
        </w:r>
        <w:r w:rsidDel="0011254B">
          <w:rPr>
            <w:lang w:val="en-GB"/>
          </w:rPr>
          <w:delText xml:space="preserve"> between the two options change after a reversal? </w:delText>
        </w:r>
      </w:del>
      <w:r>
        <w:rPr>
          <w:lang w:val="en-GB"/>
        </w:rPr>
        <w:t xml:space="preserve">Third, we wanted to </w:t>
      </w:r>
      <w:del w:id="218" w:author="Shambhavi Chidambaram" w:date="2022-03-04T14:43:00Z">
        <w:r w:rsidDel="00985FEB">
          <w:rPr>
            <w:lang w:val="en-GB"/>
          </w:rPr>
          <w:delText>see if the bats</w:delText>
        </w:r>
      </w:del>
      <w:ins w:id="219" w:author="Shambhavi Chidambaram" w:date="2022-03-04T14:43:00Z">
        <w:r w:rsidR="00985FEB">
          <w:rPr>
            <w:lang w:val="en-GB"/>
          </w:rPr>
          <w:t>see how closely the bats</w:t>
        </w:r>
      </w:ins>
      <w:r>
        <w:rPr>
          <w:lang w:val="en-GB"/>
        </w:rPr>
        <w:t xml:space="preserve"> </w:t>
      </w:r>
      <w:del w:id="220" w:author="Shambhavi Chidambaram" w:date="2022-02-22T11:28:00Z">
        <w:r w:rsidDel="0011254B">
          <w:rPr>
            <w:lang w:val="en-GB"/>
          </w:rPr>
          <w:delText xml:space="preserve">were capable of second-order learning, or ‘learning to learn.’ Could the bats </w:delText>
        </w:r>
      </w:del>
      <w:ins w:id="221" w:author="Shambhavi Chidambaram" w:date="2022-02-22T11:28:00Z">
        <w:r w:rsidR="0011254B">
          <w:rPr>
            <w:lang w:val="en-GB"/>
          </w:rPr>
          <w:t xml:space="preserve">could </w:t>
        </w:r>
      </w:ins>
      <w:ins w:id="222" w:author="Shambhavi Chidambaram" w:date="2022-03-04T14:43:00Z">
        <w:r w:rsidR="00985FEB">
          <w:rPr>
            <w:lang w:val="en-GB"/>
          </w:rPr>
          <w:t>a</w:t>
        </w:r>
      </w:ins>
      <w:commentRangeStart w:id="223"/>
      <w:commentRangeEnd w:id="223"/>
      <w:del w:id="224" w:author="Shambhavi Chidambaram" w:date="2022-03-04T14:43:00Z">
        <w:r w:rsidR="00BF5EE5" w:rsidDel="00985FEB">
          <w:rPr>
            <w:rStyle w:val="CommentReference"/>
          </w:rPr>
          <w:commentReference w:id="223"/>
        </w:r>
      </w:del>
      <w:ins w:id="225" w:author="Shambhavi Chidambaram" w:date="2022-02-22T11:29:00Z">
        <w:r w:rsidR="00F04236">
          <w:rPr>
            <w:lang w:val="en-GB"/>
          </w:rPr>
          <w:t>pproach</w:t>
        </w:r>
        <w:r w:rsidR="0011254B">
          <w:rPr>
            <w:lang w:val="en-GB"/>
          </w:rPr>
          <w:t xml:space="preserve"> the optimal strategy in </w:t>
        </w:r>
      </w:ins>
      <w:del w:id="226" w:author="Shambhavi Chidambaram" w:date="2022-02-22T11:29:00Z">
        <w:r w:rsidDel="00F04236">
          <w:rPr>
            <w:lang w:val="en-GB"/>
          </w:rPr>
          <w:delText xml:space="preserve">learn the rule behind the change in their environment </w:delText>
        </w:r>
      </w:del>
      <w:ins w:id="227" w:author="Shambhavi Chidambaram" w:date="2022-02-22T11:29:00Z">
        <w:r w:rsidR="00F04236">
          <w:rPr>
            <w:lang w:val="en-GB"/>
          </w:rPr>
          <w:t xml:space="preserve">such an environment: </w:t>
        </w:r>
      </w:ins>
      <w:del w:id="228" w:author="Shambhavi Chidambaram" w:date="2022-02-22T11:29:00Z">
        <w:r w:rsidDel="00F04236">
          <w:rPr>
            <w:lang w:val="en-GB"/>
          </w:rPr>
          <w:delText xml:space="preserve">and converge to the maximal payoff of </w:delText>
        </w:r>
      </w:del>
      <w:r>
        <w:rPr>
          <w:lang w:val="en-GB"/>
        </w:rPr>
        <w:t>one error per reversal</w:t>
      </w:r>
      <w:ins w:id="229" w:author="Vladislav" w:date="2022-03-07T10:31:00Z">
        <w:r w:rsidR="006441D9">
          <w:rPr>
            <w:lang w:val="en-GB"/>
          </w:rPr>
          <w:t>,</w:t>
        </w:r>
      </w:ins>
      <w:r>
        <w:rPr>
          <w:lang w:val="en-GB"/>
        </w:rPr>
        <w:t xml:space="preserve"> achievable through </w:t>
      </w:r>
      <w:ins w:id="230" w:author="Shambhavi Chidambaram" w:date="2022-02-22T11:29:00Z">
        <w:r w:rsidR="00F04236">
          <w:rPr>
            <w:lang w:val="en-GB"/>
          </w:rPr>
          <w:t xml:space="preserve">the </w:t>
        </w:r>
      </w:ins>
      <w:r>
        <w:rPr>
          <w:lang w:val="en-GB"/>
        </w:rPr>
        <w:t>win-stay, lose-shift</w:t>
      </w:r>
      <w:ins w:id="231" w:author="Shambhavi Chidambaram" w:date="2022-02-22T11:29:00Z">
        <w:r w:rsidR="00F04236">
          <w:rPr>
            <w:lang w:val="en-GB"/>
          </w:rPr>
          <w:t xml:space="preserve"> s</w:t>
        </w:r>
      </w:ins>
      <w:ins w:id="232" w:author="Shambhavi Chidambaram" w:date="2022-02-22T11:30:00Z">
        <w:r w:rsidR="00F04236">
          <w:rPr>
            <w:lang w:val="en-GB"/>
          </w:rPr>
          <w:t>trategy.</w:t>
        </w:r>
      </w:ins>
      <w:ins w:id="233" w:author="Shambhavi Chidambaram" w:date="2022-03-09T12:16:00Z">
        <w:r w:rsidR="008E1FE2">
          <w:rPr>
            <w:lang w:val="en-GB"/>
          </w:rPr>
          <w:t xml:space="preserve"> This would be indicative of higher-order learning. </w:t>
        </w:r>
      </w:ins>
      <w:ins w:id="234" w:author="Shambhavi Chidambaram" w:date="2022-02-22T11:30:00Z">
        <w:r w:rsidR="00F04236">
          <w:rPr>
            <w:lang w:val="en-GB"/>
          </w:rPr>
          <w:t xml:space="preserve"> </w:t>
        </w:r>
      </w:ins>
      <w:del w:id="235" w:author="Shambhavi Chidambaram" w:date="2022-02-22T11:30:00Z">
        <w:r w:rsidDel="00F04236">
          <w:rPr>
            <w:lang w:val="en-GB"/>
          </w:rPr>
          <w:delText>?</w:delText>
        </w:r>
      </w:del>
    </w:p>
    <w:p w14:paraId="7FA09172" w14:textId="77777777" w:rsidR="00141A81" w:rsidRDefault="00141A81" w:rsidP="005C6A2D">
      <w:pPr>
        <w:pStyle w:val="BodyText"/>
        <w:spacing w:line="360" w:lineRule="auto"/>
        <w:rPr>
          <w:ins w:id="236" w:author="Shambhavi Chidambaram" w:date="2022-03-10T10:09:00Z"/>
          <w:lang w:val="en-GB"/>
        </w:rPr>
      </w:pPr>
    </w:p>
    <w:p w14:paraId="7E1FAC2E" w14:textId="61105A66" w:rsidR="00C17A43" w:rsidRDefault="00795B13" w:rsidP="005C6A2D">
      <w:pPr>
        <w:pStyle w:val="BodyText"/>
        <w:spacing w:line="360" w:lineRule="auto"/>
        <w:rPr>
          <w:lang w:val="en-GB"/>
        </w:rPr>
      </w:pPr>
      <w:commentRangeStart w:id="237"/>
      <w:commentRangeStart w:id="238"/>
      <w:del w:id="239" w:author="Shambhavi Chidambaram" w:date="2022-03-07T20:09:00Z">
        <w:r w:rsidDel="008E6BC7">
          <w:rPr>
            <w:lang w:val="en-GB"/>
          </w:rPr>
          <w:lastRenderedPageBreak/>
          <w:delText>After the analyses described above were done and the data and results examined, we</w:delText>
        </w:r>
      </w:del>
      <w:ins w:id="240" w:author="Shambhavi Chidambaram" w:date="2022-03-07T20:09:00Z">
        <w:r w:rsidR="008E6BC7">
          <w:rPr>
            <w:lang w:val="en-GB"/>
          </w:rPr>
          <w:t xml:space="preserve">Exploratory analyses were done to </w:t>
        </w:r>
      </w:ins>
      <w:ins w:id="241" w:author="Shambhavi Chidambaram" w:date="2022-03-10T10:09:00Z">
        <w:r w:rsidR="00141A81">
          <w:rPr>
            <w:lang w:val="en-GB"/>
          </w:rPr>
          <w:t xml:space="preserve">take </w:t>
        </w:r>
      </w:ins>
      <w:ins w:id="242" w:author="Shambhavi Chidambaram" w:date="2022-03-09T16:07:00Z">
        <w:r w:rsidR="002D1472">
          <w:rPr>
            <w:lang w:val="en-GB"/>
          </w:rPr>
          <w:t>the</w:t>
        </w:r>
      </w:ins>
      <w:ins w:id="243" w:author="Shambhavi Chidambaram" w:date="2022-03-07T20:09:00Z">
        <w:r w:rsidR="008E6BC7">
          <w:rPr>
            <w:lang w:val="en-GB"/>
          </w:rPr>
          <w:t xml:space="preserve"> confirmatory analyses described above</w:t>
        </w:r>
      </w:ins>
      <w:ins w:id="244" w:author="Shambhavi Chidambaram" w:date="2022-03-10T10:09:00Z">
        <w:r w:rsidR="00141A81">
          <w:rPr>
            <w:lang w:val="en-GB"/>
          </w:rPr>
          <w:t xml:space="preserve"> further</w:t>
        </w:r>
      </w:ins>
      <w:ins w:id="245" w:author="Shambhavi Chidambaram" w:date="2022-03-07T20:09:00Z">
        <w:r w:rsidR="008E6BC7">
          <w:rPr>
            <w:lang w:val="en-GB"/>
          </w:rPr>
          <w:t>.</w:t>
        </w:r>
      </w:ins>
      <w:r>
        <w:rPr>
          <w:lang w:val="en-GB"/>
        </w:rPr>
        <w:t xml:space="preserve"> </w:t>
      </w:r>
      <w:del w:id="246" w:author="Shambhavi Chidambaram" w:date="2022-03-07T20:09:00Z">
        <w:r w:rsidDel="008E6BC7">
          <w:rPr>
            <w:lang w:val="en-GB"/>
          </w:rPr>
          <w:delText xml:space="preserve">performed further analyses to explore the conclusions of our confirmatory analyses. </w:delText>
        </w:r>
      </w:del>
      <w:del w:id="247" w:author="Shambhavi Chidambaram" w:date="2022-03-09T09:35:00Z">
        <w:r w:rsidDel="00EC77D6">
          <w:rPr>
            <w:lang w:val="en-GB"/>
          </w:rPr>
          <w:delText>The difference between these results must be clearly noted.</w:delText>
        </w:r>
        <w:commentRangeEnd w:id="237"/>
        <w:r w:rsidR="006441D9" w:rsidDel="00EC77D6">
          <w:rPr>
            <w:rStyle w:val="CommentReference"/>
          </w:rPr>
          <w:commentReference w:id="237"/>
        </w:r>
      </w:del>
      <w:commentRangeEnd w:id="238"/>
      <w:r w:rsidR="00F3183C">
        <w:rPr>
          <w:rStyle w:val="CommentReference"/>
        </w:rPr>
        <w:commentReference w:id="238"/>
      </w:r>
      <w:del w:id="248" w:author="Shambhavi Chidambaram" w:date="2022-03-09T09:35:00Z">
        <w:r w:rsidDel="00EC77D6">
          <w:rPr>
            <w:lang w:val="en-GB"/>
          </w:rPr>
          <w:delText xml:space="preserve"> </w:delText>
        </w:r>
      </w:del>
      <w:r>
        <w:rPr>
          <w:lang w:val="en-GB"/>
        </w:rPr>
        <w:t>We reasoned that there is a difference between the first visits of a night</w:t>
      </w:r>
      <w:del w:id="249" w:author="Shambhavi Chidambaram" w:date="2022-03-10T10:10:00Z">
        <w:r w:rsidDel="00141A81">
          <w:rPr>
            <w:lang w:val="en-GB"/>
          </w:rPr>
          <w:delText>,</w:delText>
        </w:r>
      </w:del>
      <w:r>
        <w:rPr>
          <w:lang w:val="en-GB"/>
        </w:rPr>
        <w:t xml:space="preserve"> before any experience of a change in </w:t>
      </w:r>
      <w:ins w:id="250" w:author="Shambhavi Chidambaram" w:date="2022-03-09T16:08:00Z">
        <w:r w:rsidR="002D1472">
          <w:rPr>
            <w:lang w:val="en-GB"/>
          </w:rPr>
          <w:t xml:space="preserve">reward </w:t>
        </w:r>
      </w:ins>
      <w:r>
        <w:rPr>
          <w:lang w:val="en-GB"/>
        </w:rPr>
        <w:t xml:space="preserve">contingencies, and all the subsequent visits after at least one reversal had occurred. We statistically tested for this difference in the bats’ choice behaviour and </w:t>
      </w:r>
      <w:commentRangeStart w:id="251"/>
      <w:commentRangeStart w:id="252"/>
      <w:r>
        <w:rPr>
          <w:lang w:val="en-GB"/>
        </w:rPr>
        <w:t>compared the results of the confirmatory and exploratory analyses</w:t>
      </w:r>
      <w:commentRangeEnd w:id="251"/>
      <w:r w:rsidR="006441D9">
        <w:rPr>
          <w:rStyle w:val="CommentReference"/>
        </w:rPr>
        <w:commentReference w:id="251"/>
      </w:r>
      <w:commentRangeEnd w:id="252"/>
      <w:r w:rsidR="00F3183C">
        <w:rPr>
          <w:rStyle w:val="CommentReference"/>
        </w:rPr>
        <w:commentReference w:id="252"/>
      </w:r>
      <w:r>
        <w:rPr>
          <w:lang w:val="en-GB"/>
        </w:rPr>
        <w:t>.</w:t>
      </w:r>
      <w:bookmarkEnd w:id="39"/>
    </w:p>
    <w:p w14:paraId="201D5BF8" w14:textId="77777777" w:rsidR="00C17A43" w:rsidRDefault="00795B13" w:rsidP="005C6A2D">
      <w:pPr>
        <w:pStyle w:val="Heading1"/>
        <w:spacing w:line="360" w:lineRule="auto"/>
        <w:rPr>
          <w:lang w:val="en-GB"/>
        </w:rPr>
      </w:pPr>
      <w:bookmarkStart w:id="253" w:name="methods"/>
      <w:r>
        <w:rPr>
          <w:lang w:val="en-GB"/>
        </w:rPr>
        <w:t>Methods</w:t>
      </w:r>
    </w:p>
    <w:p w14:paraId="215E0B4B" w14:textId="77777777" w:rsidR="00C17A43" w:rsidRDefault="00795B13" w:rsidP="005C6A2D">
      <w:pPr>
        <w:pStyle w:val="Heading2"/>
        <w:spacing w:line="360" w:lineRule="auto"/>
        <w:rPr>
          <w:lang w:val="en-GB"/>
        </w:rPr>
      </w:pPr>
      <w:bookmarkStart w:id="254" w:name="study-site-and-subjects"/>
      <w:r>
        <w:rPr>
          <w:lang w:val="en-GB"/>
        </w:rPr>
        <w:t>Study site and subjects</w:t>
      </w:r>
    </w:p>
    <w:p w14:paraId="2FE3F9B0" w14:textId="0B3060CB" w:rsidR="00C17A43" w:rsidRDefault="00795B13" w:rsidP="005C6A2D">
      <w:pPr>
        <w:pStyle w:val="FirstParagraph"/>
        <w:spacing w:line="360" w:lineRule="auto"/>
        <w:rPr>
          <w:lang w:val="en-GB"/>
        </w:rPr>
      </w:pPr>
      <w:r>
        <w:rPr>
          <w:lang w:val="en-GB"/>
        </w:rPr>
        <w:t xml:space="preserve">The experiment took place at La Selva Biological Field Station, Province Heredia, Costa </w:t>
      </w:r>
      <w:commentRangeStart w:id="255"/>
      <w:r>
        <w:rPr>
          <w:lang w:val="en-GB"/>
        </w:rPr>
        <w:t>Rica</w:t>
      </w:r>
      <w:commentRangeEnd w:id="255"/>
      <w:r w:rsidR="004E292F">
        <w:rPr>
          <w:rStyle w:val="CommentReference"/>
        </w:rPr>
        <w:commentReference w:id="255"/>
      </w:r>
      <w:ins w:id="256" w:author="Shambhavi Chidambaram" w:date="2022-03-04T14:44:00Z">
        <w:r w:rsidR="00985FEB">
          <w:rPr>
            <w:lang w:val="en-GB"/>
          </w:rPr>
          <w:t xml:space="preserve"> in June-July 2017</w:t>
        </w:r>
      </w:ins>
      <w:r>
        <w:rPr>
          <w:lang w:val="en-GB"/>
        </w:rPr>
        <w:t xml:space="preserve">. Bats of the species </w:t>
      </w:r>
      <w:r w:rsidRPr="007A5392">
        <w:rPr>
          <w:i/>
          <w:iCs/>
          <w:lang w:val="en-GB"/>
          <w:rPrChange w:id="257" w:author="Shambhavi Chidambaram" w:date="2022-03-04T11:44:00Z">
            <w:rPr>
              <w:lang w:val="en-GB"/>
            </w:rPr>
          </w:rPrChange>
        </w:rPr>
        <w:t xml:space="preserve">Glossophaga </w:t>
      </w:r>
      <w:proofErr w:type="spellStart"/>
      <w:r w:rsidRPr="007A5392">
        <w:rPr>
          <w:i/>
          <w:iCs/>
          <w:lang w:val="en-GB"/>
          <w:rPrChange w:id="258" w:author="Shambhavi Chidambaram" w:date="2022-03-04T11:44:00Z">
            <w:rPr>
              <w:lang w:val="en-GB"/>
            </w:rPr>
          </w:rPrChange>
        </w:rPr>
        <w:t>commissarisi</w:t>
      </w:r>
      <w:proofErr w:type="spellEnd"/>
      <w:r>
        <w:rPr>
          <w:lang w:val="en-GB"/>
        </w:rPr>
        <w:t xml:space="preserve"> were captured from the wild and retained in a flight cage through the experiment. The bats were attracted to a particular location in the forest using chicken-feeders filled with sugar-water (see </w:t>
      </w:r>
      <w:r w:rsidRPr="00141A81">
        <w:rPr>
          <w:b/>
          <w:bCs/>
          <w:lang w:val="en-GB"/>
          <w:rPrChange w:id="259" w:author="Shambhavi Chidambaram" w:date="2022-03-10T10:10:00Z">
            <w:rPr>
              <w:lang w:val="en-GB"/>
            </w:rPr>
          </w:rPrChange>
        </w:rPr>
        <w:t>Reward</w:t>
      </w:r>
      <w:r>
        <w:rPr>
          <w:lang w:val="en-GB"/>
        </w:rPr>
        <w:t xml:space="preserve"> below) as bait. The feeders had cotton swabs soaked in dimethyl disulphide on them, a chemical attractant produced by many bat-pollinated flowers </w:t>
      </w:r>
      <w:commentRangeStart w:id="260"/>
      <w:del w:id="261" w:author="Shambhavi Chidambaram" w:date="2022-03-09T21:02:00Z">
        <w:r w:rsidDel="00984972">
          <w:rPr>
            <w:lang w:val="en-GB"/>
          </w:rPr>
          <w:delText>[@von_helversen_sulphur-containing_2000</w:delText>
        </w:r>
      </w:del>
      <w:ins w:id="262" w:author="Shambhavi Chidambaram" w:date="2022-03-09T21:02:00Z">
        <w:r w:rsidR="00984972">
          <w:rPr>
            <w:lang w:val="en-GB"/>
          </w:rPr>
          <w:t xml:space="preserve">(von </w:t>
        </w:r>
        <w:proofErr w:type="spellStart"/>
        <w:r w:rsidR="00984972">
          <w:rPr>
            <w:lang w:val="en-GB"/>
          </w:rPr>
          <w:t>Helversen</w:t>
        </w:r>
        <w:proofErr w:type="spellEnd"/>
        <w:r w:rsidR="00984972">
          <w:rPr>
            <w:lang w:val="en-GB"/>
          </w:rPr>
          <w:t xml:space="preserve"> et al., 2000)</w:t>
        </w:r>
      </w:ins>
      <w:del w:id="263" w:author="Shambhavi Chidambaram" w:date="2022-03-09T21:02:00Z">
        <w:r w:rsidDel="00984972">
          <w:rPr>
            <w:lang w:val="en-GB"/>
          </w:rPr>
          <w:delText>]</w:delText>
        </w:r>
      </w:del>
      <w:commentRangeEnd w:id="260"/>
      <w:r w:rsidR="00146CBE">
        <w:rPr>
          <w:rStyle w:val="CommentReference"/>
        </w:rPr>
        <w:commentReference w:id="260"/>
      </w:r>
      <w:r>
        <w:rPr>
          <w:lang w:val="en-GB"/>
        </w:rPr>
        <w:t>. and then caught in mist-nets. The bats were sexed on capture and housed in two outdoor, meshed flight-cages (4 x 6 m) under ambient light conditions. All individuals were weighed and marked with radio frequency identification (RFID) tags placed as collars around their necks.</w:t>
      </w:r>
    </w:p>
    <w:p w14:paraId="57EEACAD" w14:textId="618007FD" w:rsidR="00C17A43" w:rsidRDefault="00795B13" w:rsidP="005C6A2D">
      <w:pPr>
        <w:pStyle w:val="BodyText"/>
        <w:spacing w:line="360" w:lineRule="auto"/>
      </w:pPr>
      <w:r>
        <w:rPr>
          <w:lang w:val="en-GB"/>
        </w:rPr>
        <w:t xml:space="preserve">A total of 16 bats participated in the main experiment and the first stage of the experiment began on the same night the bats entered the cages. A group of four experimental bats of the same sex were placed in a flight cage together. Two such groups were run in parallel, one in each flight-cage so the data were collected simultaneously. </w:t>
      </w:r>
      <w:r>
        <w:t xml:space="preserve">Two groups were run in parallel, one in each flight cage, and the data were collected simultaneously. At the end of the experiment, the RFID collars were removed and the bats were released back into the wild. All the data collection was completely automatized. Two of the bats did not drink </w:t>
      </w:r>
      <w:proofErr w:type="gramStart"/>
      <w:r>
        <w:t>a sufficient amount of</w:t>
      </w:r>
      <w:proofErr w:type="gramEnd"/>
      <w:r>
        <w:t xml:space="preserve"> sugar-water to meet minimum energy requirements</w:t>
      </w:r>
      <w:ins w:id="264" w:author="Shambhavi Chidambaram" w:date="2022-03-07T21:34:00Z">
        <w:r w:rsidR="00704A2F">
          <w:t>. T</w:t>
        </w:r>
      </w:ins>
      <w:del w:id="265" w:author="Shambhavi Chidambaram" w:date="2022-03-07T21:34:00Z">
        <w:r w:rsidDel="00704A2F">
          <w:delText>;</w:delText>
        </w:r>
      </w:del>
      <w:ins w:id="266" w:author="Shambhavi Chidambaram" w:date="2022-03-07T21:34:00Z">
        <w:r w:rsidR="00704A2F">
          <w:t>hese two bats</w:t>
        </w:r>
      </w:ins>
      <w:del w:id="267" w:author="Shambhavi Chidambaram" w:date="2022-03-07T21:34:00Z">
        <w:r w:rsidDel="00704A2F">
          <w:delText xml:space="preserve"> they</w:delText>
        </w:r>
      </w:del>
      <w:r>
        <w:t xml:space="preserve"> were released before the end of the experiment and not replaced, and the data from these two individuals were not analyzed. Thus, 14 bats (</w:t>
      </w:r>
      <w:commentRangeStart w:id="268"/>
      <w:r>
        <w:t>7</w:t>
      </w:r>
      <w:commentRangeEnd w:id="268"/>
      <w:r>
        <w:rPr>
          <w:rStyle w:val="CommentReference"/>
        </w:rPr>
        <w:commentReference w:id="268"/>
      </w:r>
      <w:r>
        <w:t xml:space="preserve"> males and 7 females) completed the </w:t>
      </w:r>
      <w:r>
        <w:lastRenderedPageBreak/>
        <w:t xml:space="preserve">experiment. Permission for this research was granted by Sistema Nacional de Areas de </w:t>
      </w:r>
      <w:proofErr w:type="spellStart"/>
      <w:r>
        <w:t>Conservación</w:t>
      </w:r>
      <w:proofErr w:type="spellEnd"/>
      <w:r>
        <w:t xml:space="preserve"> (SINAC) at the </w:t>
      </w:r>
      <w:proofErr w:type="spellStart"/>
      <w:r>
        <w:t>Ministerio</w:t>
      </w:r>
      <w:proofErr w:type="spellEnd"/>
      <w:r>
        <w:t xml:space="preserve"> de </w:t>
      </w:r>
      <w:proofErr w:type="spellStart"/>
      <w:r>
        <w:t>Ambiente</w:t>
      </w:r>
      <w:proofErr w:type="spellEnd"/>
      <w:r>
        <w:t xml:space="preserve"> y </w:t>
      </w:r>
      <w:proofErr w:type="spellStart"/>
      <w:r>
        <w:t>Energía</w:t>
      </w:r>
      <w:proofErr w:type="spellEnd"/>
      <w:r>
        <w:t xml:space="preserve"> (MINAE), Costa Rica</w:t>
      </w:r>
      <w:commentRangeStart w:id="269"/>
      <w:r>
        <w:t>.</w:t>
      </w:r>
      <w:commentRangeEnd w:id="269"/>
      <w:r>
        <w:rPr>
          <w:rStyle w:val="CommentReference"/>
        </w:rPr>
        <w:commentReference w:id="269"/>
      </w:r>
    </w:p>
    <w:p w14:paraId="7A635D95" w14:textId="77777777" w:rsidR="00C17A43" w:rsidRDefault="00795B13" w:rsidP="005C6A2D">
      <w:pPr>
        <w:pStyle w:val="Heading2"/>
        <w:spacing w:line="360" w:lineRule="auto"/>
        <w:rPr>
          <w:lang w:val="en-GB"/>
        </w:rPr>
      </w:pPr>
      <w:bookmarkStart w:id="270" w:name="experimental-setup"/>
      <w:bookmarkEnd w:id="254"/>
      <w:r>
        <w:rPr>
          <w:lang w:val="en-GB"/>
        </w:rPr>
        <w:t>Experimental Setup</w:t>
      </w:r>
    </w:p>
    <w:p w14:paraId="510A1D2E" w14:textId="77777777" w:rsidR="00C17A43" w:rsidRDefault="00795B13" w:rsidP="005C6A2D">
      <w:pPr>
        <w:pStyle w:val="Heading3"/>
        <w:spacing w:line="360" w:lineRule="auto"/>
        <w:rPr>
          <w:lang w:val="en-GB"/>
        </w:rPr>
      </w:pPr>
      <w:bookmarkStart w:id="271" w:name="reward"/>
      <w:r>
        <w:rPr>
          <w:lang w:val="en-GB"/>
        </w:rPr>
        <w:t>Reward</w:t>
      </w:r>
    </w:p>
    <w:p w14:paraId="0C0E57E3" w14:textId="6C7B16F1" w:rsidR="00C17A43" w:rsidRDefault="00795B13" w:rsidP="005C6A2D">
      <w:pPr>
        <w:pStyle w:val="FirstParagraph"/>
        <w:spacing w:line="360" w:lineRule="auto"/>
      </w:pPr>
      <w:r>
        <w:t xml:space="preserve">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t>
      </w:r>
      <w:commentRangeStart w:id="272"/>
      <w:r>
        <w:t>wild chiropterophilous plants</w:t>
      </w:r>
      <w:commentRangeEnd w:id="272"/>
      <w:r>
        <w:rPr>
          <w:rStyle w:val="CommentReference"/>
        </w:rPr>
        <w:commentReference w:id="272"/>
      </w:r>
      <w:del w:id="273" w:author="Shambhavi Chidambaram" w:date="2022-03-09T21:04:00Z">
        <w:r w:rsidDel="00984972">
          <w:delText xml:space="preserve"> </w:delText>
        </w:r>
        <w:commentRangeStart w:id="274"/>
        <w:r w:rsidDel="00984972">
          <w:delText>[@baker_sugar_1998</w:delText>
        </w:r>
      </w:del>
      <w:ins w:id="275" w:author="Shambhavi Chidambaram" w:date="2022-03-09T21:04:00Z">
        <w:r w:rsidR="00984972">
          <w:t xml:space="preserve"> (Baker et al., 1998)</w:t>
        </w:r>
      </w:ins>
      <w:del w:id="276" w:author="Shambhavi Chidambaram" w:date="2022-03-09T21:04:00Z">
        <w:r w:rsidDel="00984972">
          <w:delText>]</w:delText>
        </w:r>
      </w:del>
      <w:commentRangeEnd w:id="274"/>
      <w:r w:rsidR="00146CBE">
        <w:rPr>
          <w:rStyle w:val="CommentReference"/>
        </w:rPr>
        <w:commentReference w:id="274"/>
      </w:r>
      <w:r>
        <w:t>. Every night, the bats were also given ad-libitum access to 10 m</w:t>
      </w:r>
      <w:commentRangeStart w:id="277"/>
      <w:r>
        <w:t>L</w:t>
      </w:r>
      <w:commentRangeEnd w:id="277"/>
      <w:r>
        <w:rPr>
          <w:rStyle w:val="CommentReference"/>
        </w:rPr>
        <w:commentReference w:id="277"/>
      </w:r>
      <w:r>
        <w:t xml:space="preserve"> of supplemental food: </w:t>
      </w:r>
      <w:commentRangeStart w:id="278"/>
      <w:r>
        <w:t xml:space="preserve">3.5 g </w:t>
      </w:r>
      <w:commentRangeEnd w:id="278"/>
      <w:r>
        <w:rPr>
          <w:rStyle w:val="CommentReference"/>
        </w:rPr>
        <w:commentReference w:id="278"/>
      </w:r>
      <w:r>
        <w:t>of hummingbird food (</w:t>
      </w:r>
      <w:commentRangeStart w:id="279"/>
      <w:proofErr w:type="spellStart"/>
      <w:r>
        <w:t>NektarPlus</w:t>
      </w:r>
      <w:proofErr w:type="spellEnd"/>
      <w:r>
        <w:t>, Nekton</w:t>
      </w:r>
      <w:commentRangeEnd w:id="279"/>
      <w:r>
        <w:rPr>
          <w:rStyle w:val="CommentReference"/>
        </w:rPr>
        <w:commentReference w:id="279"/>
      </w:r>
      <w:ins w:id="280" w:author="Shambhavi Chidambaram" w:date="2022-02-25T19:59:00Z">
        <w:r w:rsidR="00F16040">
          <w:t>, Germany</w:t>
        </w:r>
      </w:ins>
      <w:r>
        <w:t>) and 3.5 g of milk powder (</w:t>
      </w:r>
      <w:proofErr w:type="spellStart"/>
      <w:r>
        <w:t>Nido</w:t>
      </w:r>
      <w:proofErr w:type="spellEnd"/>
      <w:r>
        <w:t xml:space="preserve"> 1+, Nestle</w:t>
      </w:r>
      <w:ins w:id="281" w:author="Shambhavi Chidambaram" w:date="2022-02-25T20:00:00Z">
        <w:r w:rsidR="00F16040">
          <w:t>, Switzerland</w:t>
        </w:r>
      </w:ins>
      <w:r>
        <w:t xml:space="preserve">) in 10 mL of water. </w:t>
      </w:r>
      <w:del w:id="282" w:author="Shambhavi Chidambaram" w:date="2022-03-07T21:35:00Z">
        <w:r w:rsidDel="00704A2F">
          <w:delText>They</w:delText>
        </w:r>
      </w:del>
      <w:ins w:id="283" w:author="Shambhavi Chidambaram" w:date="2022-03-07T21:35:00Z">
        <w:r w:rsidR="00704A2F">
          <w:t>The bats in each cage</w:t>
        </w:r>
      </w:ins>
      <w:r>
        <w:t xml:space="preserve"> were also given a small bowl of </w:t>
      </w:r>
      <w:proofErr w:type="gramStart"/>
      <w:r>
        <w:t>locally-sourced</w:t>
      </w:r>
      <w:proofErr w:type="gramEnd"/>
      <w:r>
        <w:t xml:space="preserve"> bee pollen.</w:t>
      </w:r>
    </w:p>
    <w:p w14:paraId="1D4E61B4" w14:textId="77777777" w:rsidR="00C17A43" w:rsidRDefault="00795B13" w:rsidP="005C6A2D">
      <w:pPr>
        <w:pStyle w:val="BodyText"/>
        <w:spacing w:line="360" w:lineRule="auto"/>
        <w:rPr>
          <w:del w:id="284" w:author="Shambhavi Chidambaram" w:date="2022-01-11T12:11:00Z"/>
          <w:lang w:val="en-GB"/>
        </w:rPr>
      </w:pPr>
      <w:del w:id="285" w:author="Shambhavi Chidambaram" w:date="2022-01-11T12:11:00Z">
        <w:r>
          <w:rPr>
            <w:lang w:val="en-GB"/>
          </w:rPr>
          <w:delText>The reward received by the bats during the experiment was also their main source of food. The reward was a 17% by weight solution of sugar dissolved in water, hereafter referred to as ‘nectar.’ The sugar consisted of a 1:1:1 mass-mixture of sucrose, fructose and glucose. The nectar was thus similar in composition and concentration to the nectar produced by wild chiropterophilous plants [@baker_sugar_1998]. Every night groups of four bats in each cage were also given ad-libitum access to 10 ml of supplemental food: 3.5g of hummingbird food (NektarPlus, Nekton) and 3.5g of milk powder (Nido 1+, Nestle) in 10 mL of water. They were also given a small bowl of locally-sourced bee pollen.</w:delText>
        </w:r>
      </w:del>
    </w:p>
    <w:p w14:paraId="6306FFBE" w14:textId="77777777" w:rsidR="00C17A43" w:rsidRDefault="00795B13" w:rsidP="005C6A2D">
      <w:pPr>
        <w:pStyle w:val="Heading3"/>
        <w:spacing w:line="360" w:lineRule="auto"/>
        <w:rPr>
          <w:lang w:val="en-GB"/>
        </w:rPr>
      </w:pPr>
      <w:bookmarkStart w:id="286" w:name="flower-and-pump-setup"/>
      <w:bookmarkEnd w:id="271"/>
      <w:r>
        <w:rPr>
          <w:lang w:val="en-GB"/>
        </w:rPr>
        <w:t>Flower and pump setup</w:t>
      </w:r>
    </w:p>
    <w:p w14:paraId="1E8E158F" w14:textId="03F36209" w:rsidR="00C17A43" w:rsidRDefault="00795B13" w:rsidP="005C6A2D">
      <w:pPr>
        <w:pStyle w:val="FirstParagraph"/>
        <w:spacing w:line="360" w:lineRule="auto"/>
      </w:pPr>
      <w:r>
        <w:t>Each flight cage had a square plastic frame in the center (2 × 2 × 1.5 m). Eight reward-dispensing devices - hereafter referred to as ‘flowers’ - were fixed in a radial pattern on this frame, two on each side of the square (</w:t>
      </w:r>
      <w:del w:id="287" w:author="Shambhavi Chidambaram" w:date="2022-03-10T10:11:00Z">
        <w:r w:rsidDel="00141A81">
          <w:delText xml:space="preserve">see </w:delText>
        </w:r>
      </w:del>
      <w:r>
        <w:t xml:space="preserve">Figure 1) with </w:t>
      </w:r>
      <w:proofErr w:type="gramStart"/>
      <w:r>
        <w:t>a distance of 40</w:t>
      </w:r>
      <w:proofErr w:type="gramEnd"/>
      <w:r>
        <w:t xml:space="preserve"> cm between adjacent flowers. At this distance, bats can easily discriminate </w:t>
      </w:r>
      <w:proofErr w:type="spellStart"/>
      <w:r>
        <w:t>neighbouring</w:t>
      </w:r>
      <w:proofErr w:type="spellEnd"/>
      <w:r>
        <w:t xml:space="preserve"> flowers </w:t>
      </w:r>
      <w:del w:id="288" w:author="Shambhavi Chidambaram" w:date="2022-03-09T21:04:00Z">
        <w:r w:rsidDel="00984972">
          <w:delText>[@thiele_hierarchical_2005].</w:delText>
        </w:r>
      </w:del>
      <w:ins w:id="289" w:author="Shambhavi Chidambaram" w:date="2022-03-09T21:04:00Z">
        <w:r w:rsidR="00984972">
          <w:t>(Thiele and Winter</w:t>
        </w:r>
      </w:ins>
      <w:ins w:id="290" w:author="Shambhavi Chidambaram" w:date="2022-03-09T21:05:00Z">
        <w:r w:rsidR="00984972">
          <w:t>, 2005).</w:t>
        </w:r>
      </w:ins>
      <w:r>
        <w:t xml:space="preserve"> Each flower had the following parts: an RFID reader mounted on a plastic cylinder around the head of the flower; an infra-red photo gate; and an electronic pinch valve through which a silicon tube was placed and fixed to the head of the flower.</w:t>
      </w:r>
    </w:p>
    <w:p w14:paraId="4BDDDA40" w14:textId="5182CDEA" w:rsidR="00C17A43" w:rsidRDefault="00795B13" w:rsidP="005C6A2D">
      <w:pPr>
        <w:pStyle w:val="BodyText"/>
        <w:spacing w:line="360" w:lineRule="auto"/>
      </w:pPr>
      <w:r>
        <w:t>A stepper-motor pump was placed in the center of the plastic frame in each cage. The pumps contained a 25 mL Hamilton glass syringe (Sigma Aldrich</w:t>
      </w:r>
      <w:ins w:id="291" w:author="Shambhavi Chidambaram" w:date="2022-02-25T20:00:00Z">
        <w:r w:rsidR="00F16040">
          <w:t>, Germany</w:t>
        </w:r>
      </w:ins>
      <w:r>
        <w:t xml:space="preserve">). The step volume of the two pumps differed slightly: the pump in Cage 1 delivered 2.11 </w:t>
      </w:r>
      <m:oMath>
        <m:r>
          <w:rPr>
            <w:rFonts w:ascii="Cambria Math" w:hAnsi="Cambria Math"/>
          </w:rPr>
          <m:t>μ</m:t>
        </m:r>
      </m:oMath>
      <w:r>
        <w:t>L per step of the stepper-motor</w:t>
      </w:r>
      <w:commentRangeStart w:id="292"/>
      <w:r>
        <w:t xml:space="preserve">, whereas the pump in Cage 2 delivered 3.33 </w:t>
      </w:r>
      <m:oMath>
        <m:r>
          <w:rPr>
            <w:rFonts w:ascii="Cambria Math" w:hAnsi="Cambria Math"/>
          </w:rPr>
          <m:t>μ</m:t>
        </m:r>
      </m:oMath>
      <w:r>
        <w:t>L per step</w:t>
      </w:r>
      <w:commentRangeEnd w:id="292"/>
      <w:r>
        <w:rPr>
          <w:rStyle w:val="CommentReference"/>
        </w:rPr>
        <w:commentReference w:id="292"/>
      </w:r>
      <w:r>
        <w:t xml:space="preserve">. The glass syringe was connected to the tubing system of the flowers through five pinch valves </w:t>
      </w:r>
      <w:del w:id="293" w:author="Shambhavi Chidambaram" w:date="2022-03-09T21:05:00Z">
        <w:r w:rsidDel="00DB252D">
          <w:delText>[@nachev_psychophysics_2012].</w:delText>
        </w:r>
      </w:del>
      <w:ins w:id="294" w:author="Shambhavi Chidambaram" w:date="2022-03-09T21:05:00Z">
        <w:r w:rsidR="00DB252D">
          <w:t>(</w:t>
        </w:r>
        <w:proofErr w:type="spellStart"/>
        <w:r w:rsidR="00DB252D">
          <w:t>Nachev</w:t>
        </w:r>
        <w:proofErr w:type="spellEnd"/>
        <w:r w:rsidR="00DB252D">
          <w:t xml:space="preserve"> and </w:t>
        </w:r>
      </w:ins>
      <w:ins w:id="295" w:author="Shambhavi Chidambaram" w:date="2022-03-09T21:10:00Z">
        <w:r w:rsidR="009E1E9B">
          <w:t>Winter, 2012).</w:t>
        </w:r>
      </w:ins>
      <w:r>
        <w:t xml:space="preserve"> The pinch valves controlled the flow of liquid from the pump to the system and from a reservoir of liquid to the pump. The reservoir (500 mL thread bottle, </w:t>
      </w:r>
      <w:r>
        <w:lastRenderedPageBreak/>
        <w:t>Roth, Germany) was filled with fresh nectar every day and was connected to the syringe through the valves.</w:t>
      </w:r>
    </w:p>
    <w:p w14:paraId="190AB826" w14:textId="77777777" w:rsidR="00C17A43" w:rsidRDefault="00795B13" w:rsidP="005C6A2D">
      <w:pPr>
        <w:pStyle w:val="BodyText"/>
        <w:spacing w:line="360" w:lineRule="auto"/>
      </w:pPr>
      <w:r>
        <w:t xml:space="preserve">Every day at around </w:t>
      </w:r>
      <w:commentRangeStart w:id="296"/>
      <w:r>
        <w:t>1000 h</w:t>
      </w:r>
      <w:commentRangeEnd w:id="296"/>
      <w:r>
        <w:rPr>
          <w:rStyle w:val="CommentReference"/>
        </w:rPr>
        <w:commentReference w:id="296"/>
      </w:r>
      <w:r>
        <w:t>, the old nectar was emptied from the system, which was rinsed and filled with plain water until 1500 h, when it was filled again with fresh nectar. Twice a week, the system was filled with 70% ethanol for an hour to prevent microbial growth, then repeatedly rinsed with water.</w:t>
      </w:r>
    </w:p>
    <w:p w14:paraId="4B4736B0" w14:textId="62AF015E" w:rsidR="00C17A43" w:rsidRDefault="00795B13" w:rsidP="005C6A2D">
      <w:pPr>
        <w:pStyle w:val="BodyText"/>
        <w:spacing w:line="360" w:lineRule="auto"/>
      </w:pPr>
      <w:r>
        <w:t>When a tagged bat approached a flower, the individual RFID number was read. If the bat then poked its nose into the flower and interrupted the light beam, it triggered the release of a reward. The pinch valve opened and the pump moved the correct number of pre-programmed steps to dispense nectar to the head of the flower. The bat could easily hover in front of the flower and lick up the nectar. A reward was given only when both events occurred, i.e., the RFID reader identified a bat and the photo gate was triggered. The flowers and the pump were connected to a Windows PC, which ran the experimental programs and the program used to automatically flush, clean and fill the pump and tubing system (</w:t>
      </w:r>
      <w:proofErr w:type="spellStart"/>
      <w:r>
        <w:t>PhenoSoft</w:t>
      </w:r>
      <w:proofErr w:type="spellEnd"/>
      <w:r>
        <w:t xml:space="preserve"> Control, </w:t>
      </w:r>
      <w:proofErr w:type="spellStart"/>
      <w:r>
        <w:t>PhenoSys</w:t>
      </w:r>
      <w:proofErr w:type="spellEnd"/>
      <w:ins w:id="297" w:author="Shambhavi Chidambaram" w:date="2022-02-25T20:00:00Z">
        <w:r w:rsidR="00F16040">
          <w:t>, Germany</w:t>
        </w:r>
      </w:ins>
      <w:r>
        <w:t>).</w:t>
      </w:r>
    </w:p>
    <w:p w14:paraId="0609D036" w14:textId="77777777" w:rsidR="00C17A43" w:rsidRDefault="00795B13" w:rsidP="005C6A2D">
      <w:pPr>
        <w:pStyle w:val="CaptionedFigure"/>
        <w:spacing w:line="360" w:lineRule="auto"/>
        <w:rPr>
          <w:lang w:val="en-GB"/>
        </w:rPr>
      </w:pPr>
      <w:r>
        <w:rPr>
          <w:noProof/>
        </w:rPr>
        <w:drawing>
          <wp:inline distT="0" distB="0" distL="0" distR="0" wp14:anchorId="4EDD35D6" wp14:editId="176725D7">
            <wp:extent cx="4111602" cy="3030948"/>
            <wp:effectExtent l="0" t="0" r="0" b="0"/>
            <wp:docPr id="1" name="Picture" descr="Figure 1: Schematic of the cage and flower set-up"/>
            <wp:cNvGraphicFramePr/>
            <a:graphic xmlns:a="http://schemas.openxmlformats.org/drawingml/2006/main">
              <a:graphicData uri="http://schemas.openxmlformats.org/drawingml/2006/picture">
                <pic:pic xmlns:pic="http://schemas.openxmlformats.org/drawingml/2006/picture">
                  <pic:nvPicPr>
                    <pic:cNvPr id="0" name="Picture" descr="/Users/shambhavi/Google%20Drive/Experiments%20&amp;%20Data/SRL_2017/analysis/images/cage_schematic.png"/>
                    <pic:cNvPicPr>
                      <a:picLocks noChangeAspect="1" noChangeArrowheads="1"/>
                    </pic:cNvPicPr>
                  </pic:nvPicPr>
                  <pic:blipFill>
                    <a:blip r:embed="rId13"/>
                    <a:stretch>
                      <a:fillRect/>
                    </a:stretch>
                  </pic:blipFill>
                  <pic:spPr bwMode="auto">
                    <a:xfrm>
                      <a:off x="0" y="0"/>
                      <a:ext cx="4111602" cy="3030948"/>
                    </a:xfrm>
                    <a:prstGeom prst="rect">
                      <a:avLst/>
                    </a:prstGeom>
                    <a:noFill/>
                    <a:ln w="9525">
                      <a:noFill/>
                      <a:headEnd/>
                      <a:tailEnd/>
                    </a:ln>
                  </pic:spPr>
                </pic:pic>
              </a:graphicData>
            </a:graphic>
          </wp:inline>
        </w:drawing>
      </w:r>
    </w:p>
    <w:p w14:paraId="41856C07" w14:textId="77777777" w:rsidR="00C17A43" w:rsidRDefault="00795B13" w:rsidP="005C6A2D">
      <w:pPr>
        <w:pStyle w:val="ImageCaption"/>
        <w:spacing w:line="360" w:lineRule="auto"/>
        <w:rPr>
          <w:lang w:val="en-GB"/>
        </w:rPr>
      </w:pPr>
      <w:r>
        <w:rPr>
          <w:lang w:val="en-GB"/>
        </w:rPr>
        <w:t>Figure 1: Schematic of the cage and flower set-up</w:t>
      </w:r>
    </w:p>
    <w:p w14:paraId="368E1C2A" w14:textId="77777777" w:rsidR="00C17A43" w:rsidRDefault="00795B13" w:rsidP="005C6A2D">
      <w:pPr>
        <w:pStyle w:val="Heading2"/>
        <w:spacing w:line="360" w:lineRule="auto"/>
        <w:rPr>
          <w:lang w:val="en-GB"/>
        </w:rPr>
      </w:pPr>
      <w:bookmarkStart w:id="298" w:name="experimental-procedure"/>
      <w:bookmarkEnd w:id="270"/>
      <w:bookmarkEnd w:id="286"/>
      <w:r>
        <w:rPr>
          <w:lang w:val="en-GB"/>
        </w:rPr>
        <w:lastRenderedPageBreak/>
        <w:t>Experimental procedure</w:t>
      </w:r>
    </w:p>
    <w:p w14:paraId="04DB4603" w14:textId="77777777" w:rsidR="00C17A43" w:rsidRDefault="00795B13" w:rsidP="005C6A2D">
      <w:pPr>
        <w:pStyle w:val="FirstParagraph"/>
        <w:spacing w:line="360" w:lineRule="auto"/>
      </w:pPr>
      <w:bookmarkStart w:id="299" w:name="experimental-design"/>
      <w:bookmarkEnd w:id="298"/>
      <w:r>
        <w:t>Out of the array of eight flowers, each bat was uniquely assigned two adjacent flowers on the same side of the square frame, programmed to reward only one of the four bats in the cage. After the system was filled with fresh nectar at approximately 1700 h, the program was left running for data-collection till the next morning. Thus, the bats could begin visiting the flowers to collect a reward whenever they chose, which was at nightfall at approximately 1800 h every night. During the main experiment, the bats could make a maximum of 300 visits a night.</w:t>
      </w:r>
    </w:p>
    <w:p w14:paraId="6B1990E4" w14:textId="77777777" w:rsidR="00C17A43" w:rsidRDefault="00795B13" w:rsidP="005C6A2D">
      <w:pPr>
        <w:pStyle w:val="BodyText"/>
        <w:spacing w:line="360" w:lineRule="auto"/>
      </w:pPr>
      <w:r>
        <w:t>During the course of the night, when the syringe of the pump had been emptied, the pump re-filled automatically. This event happened only once every night. On the main experimental days, this process took 4.5 minutes (SD = ±0.18) for the horizontal pump, and 2.4 minutes (SD = ±0.04) for the vertical pump.</w:t>
      </w:r>
    </w:p>
    <w:p w14:paraId="4ED876AF" w14:textId="6EF60321" w:rsidR="00C17A43" w:rsidRDefault="00795B13" w:rsidP="005C6A2D">
      <w:pPr>
        <w:pStyle w:val="BodyText"/>
        <w:spacing w:line="360" w:lineRule="auto"/>
      </w:pPr>
      <w:r>
        <w:t>About 1% (SD = ±0.74) of all visits made by the bats over all three experimental nights were wrongly unrewarded: the bats did not receive a reward during these visits even when th</w:t>
      </w:r>
      <w:ins w:id="300" w:author="Shambhavi Chidambaram" w:date="2022-03-07T21:35:00Z">
        <w:r w:rsidR="00704A2F">
          <w:t>e visits were</w:t>
        </w:r>
      </w:ins>
      <w:del w:id="301" w:author="Shambhavi Chidambaram" w:date="2022-03-07T21:35:00Z">
        <w:r w:rsidDel="00704A2F">
          <w:delText>ey were</w:delText>
        </w:r>
      </w:del>
      <w:r>
        <w:t xml:space="preserve"> made to a flower assigned to them that was rewarding at the time. This happened either during the pump refill times or when the pump was moving to reward a visit made by another bat that happened almost at the same time. Such events did not count towards the total of 300.</w:t>
      </w:r>
    </w:p>
    <w:p w14:paraId="614DFB27" w14:textId="77777777" w:rsidR="00C17A43" w:rsidRDefault="00795B13" w:rsidP="005C6A2D">
      <w:pPr>
        <w:pStyle w:val="Heading2"/>
        <w:spacing w:line="360" w:lineRule="auto"/>
        <w:rPr>
          <w:lang w:val="en-GB"/>
        </w:rPr>
      </w:pPr>
      <w:r>
        <w:rPr>
          <w:lang w:val="en-GB"/>
        </w:rPr>
        <w:t>Experimental design</w:t>
      </w:r>
    </w:p>
    <w:p w14:paraId="07A8F05F" w14:textId="77777777" w:rsidR="00C17A43" w:rsidRDefault="00795B13" w:rsidP="005C6A2D">
      <w:pPr>
        <w:pStyle w:val="FirstParagraph"/>
        <w:spacing w:line="360" w:lineRule="auto"/>
        <w:rPr>
          <w:lang w:val="en-GB"/>
        </w:rPr>
      </w:pPr>
      <w:r>
        <w:rPr>
          <w:lang w:val="en-GB"/>
        </w:rPr>
        <w:t>The experiment proceeded through the following stages.</w:t>
      </w:r>
    </w:p>
    <w:p w14:paraId="771A20E2" w14:textId="77777777" w:rsidR="00C17A43" w:rsidRDefault="00795B13" w:rsidP="005C6A2D">
      <w:pPr>
        <w:pStyle w:val="Heading3"/>
        <w:spacing w:line="360" w:lineRule="auto"/>
        <w:rPr>
          <w:lang w:val="en-GB"/>
        </w:rPr>
      </w:pPr>
      <w:bookmarkStart w:id="302" w:name="training"/>
      <w:r>
        <w:rPr>
          <w:lang w:val="en-GB"/>
        </w:rPr>
        <w:t>Training</w:t>
      </w:r>
    </w:p>
    <w:p w14:paraId="406C7D08" w14:textId="0CC7A6BE" w:rsidR="00C17A43" w:rsidRDefault="00795B13" w:rsidP="005C6A2D">
      <w:pPr>
        <w:pStyle w:val="FirstParagraph"/>
        <w:spacing w:line="360" w:lineRule="auto"/>
      </w:pPr>
      <w:bookmarkStart w:id="303" w:name="serial-reversal-learning-task"/>
      <w:bookmarkEnd w:id="302"/>
      <w:r>
        <w:t xml:space="preserve">On the night the naïve bats were captured and placed into the flight cages, they could receive a reward from any of the flowers whenever they visited them throughout the night. To enable the bats to find the flowers, a small cotton pad soaked in dimethyl </w:t>
      </w:r>
      <w:proofErr w:type="spellStart"/>
      <w:r>
        <w:t>disulphide</w:t>
      </w:r>
      <w:proofErr w:type="spellEnd"/>
      <w:r>
        <w:t xml:space="preserve"> was placed on each flower.</w:t>
      </w:r>
      <w:ins w:id="304" w:author="Shambhavi Chidambaram" w:date="2022-03-04T22:25:00Z">
        <w:r w:rsidR="00B64B98">
          <w:t xml:space="preserve"> </w:t>
        </w:r>
      </w:ins>
      <w:del w:id="305" w:author="Shambhavi Chidambaram" w:date="2022-03-04T22:25:00Z">
        <w:r w:rsidDel="00B64B98">
          <w:delText xml:space="preserve"> </w:delText>
        </w:r>
      </w:del>
      <w:r>
        <w:t xml:space="preserve">A small drop of honey was applied to the inside of the flowers to encourage the bats to place their heads inside, interrupt the photo gate, and trigger a nectar </w:t>
      </w:r>
      <w:r>
        <w:lastRenderedPageBreak/>
        <w:t>reward. By the end of the night, all the bats had found the flowers and learned to trigger rewards.</w:t>
      </w:r>
    </w:p>
    <w:p w14:paraId="1D056A5C" w14:textId="77777777" w:rsidR="00C17A43" w:rsidRDefault="00795B13" w:rsidP="005C6A2D">
      <w:pPr>
        <w:pStyle w:val="BodyText"/>
        <w:spacing w:line="360" w:lineRule="auto"/>
      </w:pPr>
      <w:r>
        <w:t>The next stage of training involved assigning the bats uniquely to two out of the eight flowers in the array. For an individual animal, only the two flowers assigned to it would elicit rewards from this stage of training until the end of the experiment. This stage was similar to the previous one, except the bats could only trigger a reward at their assigned flowers, and the chemical attractant and honey were not used.</w:t>
      </w:r>
    </w:p>
    <w:p w14:paraId="73CE05B7" w14:textId="4D4A17EF" w:rsidR="00C17A43" w:rsidRDefault="00795B13" w:rsidP="005C6A2D">
      <w:pPr>
        <w:pStyle w:val="BodyText"/>
        <w:spacing w:line="360" w:lineRule="auto"/>
      </w:pPr>
      <w:r>
        <w:t>To ensure that the bats were familiar with both flowers assigned to them, the</w:t>
      </w:r>
      <w:ins w:id="306" w:author="Shambhavi Chidambaram" w:date="2022-03-07T21:36:00Z">
        <w:r w:rsidR="00704A2F">
          <w:t xml:space="preserve"> bats</w:t>
        </w:r>
      </w:ins>
      <w:del w:id="307" w:author="Shambhavi Chidambaram" w:date="2022-03-07T21:36:00Z">
        <w:r w:rsidDel="00704A2F">
          <w:delText>y</w:delText>
        </w:r>
      </w:del>
      <w:r>
        <w:t xml:space="preserve"> went through one final stage of training: </w:t>
      </w:r>
      <w:commentRangeStart w:id="308"/>
      <w:r>
        <w:t>forced alternation</w:t>
      </w:r>
      <w:ins w:id="309" w:author="Shambhavi Chidambaram" w:date="2022-02-25T20:01:00Z">
        <w:r w:rsidR="007E7976">
          <w:t xml:space="preserve">. The bats received a reward at one of the two flowers for one trial, and then could only receive reward at the other flower for the next trial. In this way </w:t>
        </w:r>
        <w:r w:rsidR="009B183F">
          <w:t>the bats had to alternate between the two flowers</w:t>
        </w:r>
      </w:ins>
      <w:ins w:id="310" w:author="Shambhavi Chidambaram" w:date="2022-02-25T20:02:00Z">
        <w:r w:rsidR="009B183F">
          <w:t xml:space="preserve"> every single trial. </w:t>
        </w:r>
      </w:ins>
      <w:ins w:id="311" w:author="Shambhavi Chidambaram" w:date="2022-02-25T20:01:00Z">
        <w:r w:rsidR="007E7976">
          <w:t xml:space="preserve"> </w:t>
        </w:r>
      </w:ins>
      <w:del w:id="312" w:author="Shambhavi Chidambaram" w:date="2022-02-25T20:01:00Z">
        <w:r w:rsidDel="007E7976">
          <w:delText xml:space="preserve"> </w:delText>
        </w:r>
        <w:commentRangeEnd w:id="308"/>
        <w:r w:rsidDel="007E7976">
          <w:rPr>
            <w:rStyle w:val="CommentReference"/>
          </w:rPr>
          <w:commentReference w:id="308"/>
        </w:r>
        <w:r w:rsidDel="007E7976">
          <w:delText>after every single rewarded visit between the two assigned flowers for the duration of one night.</w:delText>
        </w:r>
      </w:del>
    </w:p>
    <w:p w14:paraId="41BE2375" w14:textId="77777777" w:rsidR="00C17A43" w:rsidRDefault="00795B13" w:rsidP="005C6A2D">
      <w:pPr>
        <w:pStyle w:val="Heading3"/>
        <w:spacing w:line="360" w:lineRule="auto"/>
        <w:rPr>
          <w:lang w:val="en-GB"/>
        </w:rPr>
      </w:pPr>
      <w:r>
        <w:rPr>
          <w:lang w:val="en-GB"/>
        </w:rPr>
        <w:t>Serial Reversal Learning Task</w:t>
      </w:r>
    </w:p>
    <w:p w14:paraId="36632196" w14:textId="027D8392" w:rsidR="00C17A43" w:rsidRDefault="00795B13" w:rsidP="005C6A2D">
      <w:pPr>
        <w:pStyle w:val="FirstParagraph"/>
        <w:spacing w:line="360" w:lineRule="auto"/>
      </w:pPr>
      <w:bookmarkStart w:id="313" w:name="data-analysis"/>
      <w:bookmarkEnd w:id="299"/>
      <w:bookmarkEnd w:id="303"/>
      <w:r>
        <w:t>In the serial reversal learning task, the bats had continuous access to two flowers: one that gave a 40</w:t>
      </w:r>
      <m:oMath>
        <m:r>
          <w:ins w:id="314" w:author="Shambhavi Chidambaram" w:date="2022-03-10T10:12:00Z">
            <w:rPr>
              <w:rFonts w:ascii="Cambria Math" w:hAnsi="Cambria Math"/>
            </w:rPr>
            <m:t xml:space="preserve"> </m:t>
          </w:ins>
        </m:r>
      </m:oMath>
      <w:del w:id="315" w:author="Shambhavi Chidambaram" w:date="2022-03-10T10:12:00Z">
        <w:r w:rsidDel="00141A81">
          <w:delText>-</w:delText>
        </w:r>
      </w:del>
      <m:oMath>
        <m:r>
          <w:rPr>
            <w:rFonts w:ascii="Cambria Math" w:hAnsi="Cambria Math"/>
          </w:rPr>
          <m:t>μ</m:t>
        </m:r>
      </m:oMath>
      <w:r>
        <w:t xml:space="preserve">L nectar reward, and one that remained empty. The location of the rewarding flower was not cued; however, after completing the alternation training phase, each bat knew the locations of both flowers that were potentially rewarding to it. After a bat had made 50 visits in total to the two flowers (regardless of relative allocation), a reversal occurred: the previously rewarding flower became the non-rewarding flower and </w:t>
      </w:r>
      <w:r>
        <w:rPr>
          <w:i/>
          <w:iCs/>
        </w:rPr>
        <w:t>vice versa</w:t>
      </w:r>
      <w:r>
        <w:t xml:space="preserve">. Importantly, only visits to the two flowers assigned to a bat counted towards the visit tally. Each set of 50 visits to the assigned two flowers, either at the start of each night or between reversals, was termed a ‘block’. There were six blocks and five reversals per night, unless the bat ceased visiting earlier. This was repeated for three consecutive nights. The same flower started the sequence every night. Consequently, the last flower to be rewarding one night was non-rewarding at the start of the </w:t>
      </w:r>
      <w:commentRangeStart w:id="316"/>
      <w:r>
        <w:t>next</w:t>
      </w:r>
      <w:commentRangeEnd w:id="316"/>
      <w:r w:rsidR="004E292F">
        <w:rPr>
          <w:rStyle w:val="CommentReference"/>
        </w:rPr>
        <w:commentReference w:id="316"/>
      </w:r>
      <w:r>
        <w:t>.</w:t>
      </w:r>
    </w:p>
    <w:p w14:paraId="140C486B" w14:textId="77777777" w:rsidR="00C17A43" w:rsidRDefault="00795B13" w:rsidP="005C6A2D">
      <w:pPr>
        <w:pStyle w:val="Heading2"/>
        <w:spacing w:line="360" w:lineRule="auto"/>
        <w:rPr>
          <w:lang w:val="en-GB"/>
        </w:rPr>
      </w:pPr>
      <w:r>
        <w:rPr>
          <w:lang w:val="en-GB"/>
        </w:rPr>
        <w:t>Data analysis</w:t>
      </w:r>
    </w:p>
    <w:p w14:paraId="3642EAF1" w14:textId="77777777" w:rsidR="00C17A43" w:rsidRDefault="00795B13" w:rsidP="005C6A2D">
      <w:pPr>
        <w:pStyle w:val="FirstParagraph"/>
        <w:spacing w:line="360" w:lineRule="auto"/>
        <w:rPr>
          <w:lang w:val="en-GB"/>
        </w:rPr>
      </w:pPr>
      <w:r>
        <w:rPr>
          <w:lang w:val="en-GB"/>
        </w:rPr>
        <w:t xml:space="preserve">The raw data collected during this study were the computer logged events of feeder visits recorded in comma-separated value (CSV) files. Each event included the time stamp, animal </w:t>
      </w:r>
      <w:r>
        <w:rPr>
          <w:lang w:val="en-GB"/>
        </w:rPr>
        <w:lastRenderedPageBreak/>
        <w:t>ID, photo gate interruption duration and the volume of nectar dispensed. The CSV files were read into R, which was used for all statistical analyses and creation of plots.</w:t>
      </w:r>
    </w:p>
    <w:p w14:paraId="403BF0A0" w14:textId="6481A01C" w:rsidR="00C17A43" w:rsidRDefault="00795B13" w:rsidP="005C6A2D">
      <w:pPr>
        <w:pStyle w:val="BodyText"/>
        <w:spacing w:line="360" w:lineRule="auto"/>
        <w:rPr>
          <w:lang w:val="en-GB"/>
        </w:rPr>
      </w:pPr>
      <w:r>
        <w:rPr>
          <w:lang w:val="en-GB"/>
        </w:rPr>
        <w:t xml:space="preserve">All the statistical models were fitted in a Bayesian framework using Hamiltonian Monte Carlo in the R package </w:t>
      </w:r>
      <w:r>
        <w:rPr>
          <w:rStyle w:val="VerbatimChar"/>
          <w:lang w:val="en-GB"/>
        </w:rPr>
        <w:t>brms</w:t>
      </w:r>
      <w:r>
        <w:rPr>
          <w:lang w:val="en-GB"/>
        </w:rPr>
        <w:t xml:space="preserve"> </w:t>
      </w:r>
      <w:ins w:id="317" w:author="Shambhavi Chidambaram" w:date="2022-03-09T21:12:00Z">
        <w:r w:rsidR="00394E19">
          <w:rPr>
            <w:lang w:val="en-GB"/>
          </w:rPr>
          <w:t>(</w:t>
        </w:r>
        <w:proofErr w:type="spellStart"/>
        <w:r w:rsidR="00394E19">
          <w:rPr>
            <w:lang w:val="en-GB"/>
          </w:rPr>
          <w:t>Bürkner</w:t>
        </w:r>
        <w:proofErr w:type="spellEnd"/>
        <w:r w:rsidR="00394E19">
          <w:rPr>
            <w:lang w:val="en-GB"/>
          </w:rPr>
          <w:t xml:space="preserve">, 2017) </w:t>
        </w:r>
      </w:ins>
      <w:del w:id="318" w:author="Shambhavi Chidambaram" w:date="2022-03-09T21:12:00Z">
        <w:r w:rsidDel="00394E19">
          <w:rPr>
            <w:lang w:val="en-GB"/>
          </w:rPr>
          <w:delText xml:space="preserve">[@burkner_brms_2017], </w:delText>
        </w:r>
      </w:del>
      <w:r>
        <w:rPr>
          <w:lang w:val="en-GB"/>
        </w:rPr>
        <w:t xml:space="preserve">which is a front-end for </w:t>
      </w:r>
      <w:proofErr w:type="spellStart"/>
      <w:r>
        <w:rPr>
          <w:rStyle w:val="VerbatimChar"/>
          <w:lang w:val="en-GB"/>
        </w:rPr>
        <w:t>rstan</w:t>
      </w:r>
      <w:proofErr w:type="spellEnd"/>
      <w:r>
        <w:rPr>
          <w:lang w:val="en-GB"/>
        </w:rPr>
        <w:t xml:space="preserve"> (</w:t>
      </w:r>
      <w:del w:id="319" w:author="Shambhavi Chidambaram" w:date="2022-03-10T10:23:00Z">
        <w:r w:rsidDel="001E5B79">
          <w:rPr>
            <w:lang w:val="en-GB"/>
          </w:rPr>
          <w:delText>Stan Development Team, 2020</w:delText>
        </w:r>
      </w:del>
      <w:ins w:id="320" w:author="Shambhavi Chidambaram" w:date="2022-03-10T10:23:00Z">
        <w:r w:rsidR="001E5B79">
          <w:rPr>
            <w:lang w:val="en-GB"/>
          </w:rPr>
          <w:t>Carpenter et al., 2017</w:t>
        </w:r>
      </w:ins>
      <w:r>
        <w:rPr>
          <w:lang w:val="en-GB"/>
        </w:rPr>
        <w:t xml:space="preserve">). The details of these models are provided in the </w:t>
      </w:r>
      <w:r>
        <w:rPr>
          <w:b/>
          <w:bCs/>
          <w:lang w:val="en-GB"/>
        </w:rPr>
        <w:t>Supplementary Material</w:t>
      </w:r>
      <w:r>
        <w:rPr>
          <w:lang w:val="en-GB"/>
        </w:rPr>
        <w:t>.</w:t>
      </w:r>
    </w:p>
    <w:p w14:paraId="568AF221" w14:textId="571C16CA" w:rsidR="00C17A43" w:rsidRDefault="00795B13" w:rsidP="005C6A2D">
      <w:pPr>
        <w:pStyle w:val="BodyText"/>
        <w:spacing w:line="360" w:lineRule="auto"/>
        <w:rPr>
          <w:lang w:val="en-GB"/>
        </w:rPr>
      </w:pPr>
      <w:r>
        <w:t xml:space="preserve">Except when stated otherwise, all the visits made by the bats to their two assigned flowers - up to 300 - during a night were included in the analyses (some of the bats did not complete all 300 visits on every night). The bats made some visits and approaches to the flowers that were not assigned to them; however, these were the minority, and were not considered for the analysis (see </w:t>
      </w:r>
      <w:r>
        <w:rPr>
          <w:b/>
          <w:bCs/>
        </w:rPr>
        <w:t>Supplementary Material</w:t>
      </w:r>
      <w:r>
        <w:t xml:space="preserve"> for details). At the end of each of the first five blocks, a reversal occurred; the end of the last block was the end of data-collection for the night. Each block was further divided into five bins of ten visits, in order to examine the bats’ behaviour within each block. Generalized linear mixed models were used for the analyses (see </w:t>
      </w:r>
      <w:r>
        <w:rPr>
          <w:b/>
          <w:bCs/>
        </w:rPr>
        <w:t>Supplementary Material</w:t>
      </w:r>
      <w:r>
        <w:t xml:space="preserve"> for details of the model fitting). We report here the mean as a measure of central tendency and the 89% quantile-based credible intervals for the parameters</w:t>
      </w:r>
      <w:ins w:id="321" w:author="Shambhavi Chidambaram" w:date="2022-03-10T10:23:00Z">
        <w:r w:rsidR="00025919">
          <w:rPr>
            <w:lang w:val="en-GB"/>
          </w:rPr>
          <w:t xml:space="preserve"> </w:t>
        </w:r>
      </w:ins>
      <w:del w:id="322" w:author="Shambhavi Chidambaram" w:date="2022-03-10T10:23:00Z">
        <w:r w:rsidDel="00025919">
          <w:rPr>
            <w:lang w:val="en-GB"/>
          </w:rPr>
          <w:delText xml:space="preserve">. </w:delText>
        </w:r>
      </w:del>
      <w:r>
        <w:rPr>
          <w:lang w:val="en-GB"/>
        </w:rPr>
        <w:t xml:space="preserve">(89% boundaries are the default for reporting credible intervals </w:t>
      </w:r>
      <w:del w:id="323" w:author="Shambhavi Chidambaram" w:date="2022-03-09T21:13:00Z">
        <w:r w:rsidDel="00394E19">
          <w:rPr>
            <w:lang w:val="en-GB"/>
          </w:rPr>
          <w:delText>-</w:delText>
        </w:r>
      </w:del>
      <w:ins w:id="324" w:author="Shambhavi Chidambaram" w:date="2022-03-09T21:13:00Z">
        <w:r w:rsidR="00394E19">
          <w:rPr>
            <w:lang w:val="en-GB"/>
          </w:rPr>
          <w:t>–</w:t>
        </w:r>
      </w:ins>
      <w:r>
        <w:rPr>
          <w:lang w:val="en-GB"/>
        </w:rPr>
        <w:t xml:space="preserve"> </w:t>
      </w:r>
      <w:proofErr w:type="spellStart"/>
      <w:ins w:id="325" w:author="Shambhavi Chidambaram" w:date="2022-03-09T21:13:00Z">
        <w:r w:rsidR="00394E19">
          <w:rPr>
            <w:lang w:val="en-GB"/>
          </w:rPr>
          <w:t>McElreath</w:t>
        </w:r>
        <w:proofErr w:type="spellEnd"/>
        <w:r w:rsidR="00394E19">
          <w:rPr>
            <w:lang w:val="en-GB"/>
          </w:rPr>
          <w:t>, 2020)</w:t>
        </w:r>
      </w:ins>
      <w:ins w:id="326" w:author="Shambhavi Chidambaram" w:date="2022-03-10T10:23:00Z">
        <w:r w:rsidR="00025919">
          <w:rPr>
            <w:lang w:val="en-GB"/>
          </w:rPr>
          <w:t>.</w:t>
        </w:r>
      </w:ins>
      <w:ins w:id="327" w:author="Shambhavi Chidambaram" w:date="2022-03-09T21:13:00Z">
        <w:r w:rsidR="00394E19">
          <w:rPr>
            <w:lang w:val="en-GB"/>
          </w:rPr>
          <w:t xml:space="preserve"> </w:t>
        </w:r>
      </w:ins>
      <w:del w:id="328" w:author="Shambhavi Chidambaram" w:date="2022-03-09T21:13:00Z">
        <w:r w:rsidDel="00394E19">
          <w:rPr>
            <w:lang w:val="en-GB"/>
          </w:rPr>
          <w:delText>[@mcelreath_statistical_2020]).</w:delText>
        </w:r>
      </w:del>
      <w:ins w:id="329" w:author="Shambhavi Chidambaram" w:date="2022-03-07T20:10:00Z">
        <w:r w:rsidR="008E6BC7">
          <w:rPr>
            <w:lang w:val="en-GB"/>
          </w:rPr>
          <w:t>To aid in the interpretation of the</w:t>
        </w:r>
      </w:ins>
      <w:ins w:id="330" w:author="Shambhavi Chidambaram" w:date="2022-02-25T19:34:00Z">
        <w:r w:rsidR="00E42B77">
          <w:rPr>
            <w:lang w:val="en-GB"/>
          </w:rPr>
          <w:t xml:space="preserve"> </w:t>
        </w:r>
      </w:ins>
      <w:ins w:id="331" w:author="Shambhavi Chidambaram" w:date="2022-03-07T20:10:00Z">
        <w:r w:rsidR="008E6BC7">
          <w:rPr>
            <w:lang w:val="en-GB"/>
          </w:rPr>
          <w:t>p</w:t>
        </w:r>
      </w:ins>
      <w:ins w:id="332" w:author="Shambhavi Chidambaram" w:date="2022-02-25T19:34:00Z">
        <w:r w:rsidR="00E42B77">
          <w:rPr>
            <w:lang w:val="en-GB"/>
          </w:rPr>
          <w:t xml:space="preserve">arameter values </w:t>
        </w:r>
      </w:ins>
      <w:ins w:id="333" w:author="Shambhavi Chidambaram" w:date="2022-03-07T20:11:00Z">
        <w:r w:rsidR="008E6BC7">
          <w:rPr>
            <w:lang w:val="en-GB"/>
          </w:rPr>
          <w:t xml:space="preserve">of the models </w:t>
        </w:r>
      </w:ins>
      <w:ins w:id="334" w:author="Shambhavi Chidambaram" w:date="2022-02-25T19:35:00Z">
        <w:r w:rsidR="00E42B77">
          <w:rPr>
            <w:lang w:val="en-GB"/>
          </w:rPr>
          <w:t xml:space="preserve">we also present plots of the conditional effects of the </w:t>
        </w:r>
      </w:ins>
      <w:ins w:id="335" w:author="Shambhavi Chidambaram" w:date="2022-02-25T19:36:00Z">
        <w:r w:rsidR="00E42B77">
          <w:rPr>
            <w:lang w:val="en-GB"/>
          </w:rPr>
          <w:t>predictor</w:t>
        </w:r>
      </w:ins>
      <w:ins w:id="336" w:author="Shambhavi Chidambaram" w:date="2022-02-25T19:35:00Z">
        <w:r w:rsidR="00E42B77">
          <w:rPr>
            <w:lang w:val="en-GB"/>
          </w:rPr>
          <w:t xml:space="preserve"> variables.</w:t>
        </w:r>
      </w:ins>
      <w:ins w:id="337" w:author="Shambhavi Chidambaram" w:date="2022-02-25T19:36:00Z">
        <w:r w:rsidR="00E42B77">
          <w:rPr>
            <w:lang w:val="en-GB"/>
          </w:rPr>
          <w:t xml:space="preserve"> </w:t>
        </w:r>
      </w:ins>
      <w:commentRangeStart w:id="338"/>
      <w:commentRangeStart w:id="339"/>
      <w:commentRangeEnd w:id="339"/>
      <w:del w:id="340" w:author="Shambhavi Chidambaram" w:date="2022-03-09T09:52:00Z">
        <w:r w:rsidR="004E292F" w:rsidDel="00AE2196">
          <w:rPr>
            <w:rStyle w:val="CommentReference"/>
          </w:rPr>
          <w:commentReference w:id="339"/>
        </w:r>
        <w:commentRangeEnd w:id="338"/>
        <w:r w:rsidR="00146CBE" w:rsidDel="00AE2196">
          <w:rPr>
            <w:rStyle w:val="CommentReference"/>
          </w:rPr>
          <w:commentReference w:id="338"/>
        </w:r>
      </w:del>
    </w:p>
    <w:p w14:paraId="2B77CB2F" w14:textId="77777777" w:rsidR="00C17A43" w:rsidRDefault="00795B13" w:rsidP="005C6A2D">
      <w:pPr>
        <w:pStyle w:val="BodyText"/>
        <w:spacing w:line="360" w:lineRule="auto"/>
        <w:rPr>
          <w:lang w:val="en-GB"/>
        </w:rPr>
      </w:pPr>
      <w:r>
        <w:rPr>
          <w:lang w:val="en-GB"/>
        </w:rPr>
        <w:t xml:space="preserve">We investigated the effect of experimental night and block on the number of perseverative visits, i.e., consecutive visits to the </w:t>
      </w:r>
      <w:proofErr w:type="gramStart"/>
      <w:r>
        <w:rPr>
          <w:lang w:val="en-GB"/>
        </w:rPr>
        <w:t>previously-rewarding</w:t>
      </w:r>
      <w:proofErr w:type="gramEnd"/>
      <w:r>
        <w:rPr>
          <w:lang w:val="en-GB"/>
        </w:rPr>
        <w:t xml:space="preserve"> option just after the occurrence of a reversal; and the effect of experimental night, block and bin on the proportion of visits to the rewarding flower. The proportion of visits to the rewarding flower was calculated as the number of visits to the S+ divided by total number of visits to both the S+ and S-, and we denote this as the </w:t>
      </w:r>
      <w:proofErr w:type="spellStart"/>
      <w:r>
        <w:rPr>
          <w:lang w:val="en-GB"/>
        </w:rPr>
        <w:t>Prop</w:t>
      </w:r>
      <w:r>
        <w:rPr>
          <w:vertAlign w:val="subscript"/>
          <w:lang w:val="en-GB"/>
        </w:rPr>
        <w:t>rew</w:t>
      </w:r>
      <w:proofErr w:type="spellEnd"/>
      <w:r>
        <w:rPr>
          <w:lang w:val="en-GB"/>
        </w:rPr>
        <w:t>:</w:t>
      </w:r>
    </w:p>
    <w:p w14:paraId="2DBA92D5" w14:textId="77777777" w:rsidR="00C17A43" w:rsidRDefault="00795B13" w:rsidP="005C6A2D">
      <w:pPr>
        <w:pStyle w:val="BodyText"/>
        <w:spacing w:line="360" w:lineRule="auto"/>
        <w:rPr>
          <w:lang w:val="en-GB"/>
        </w:rPr>
      </w:pPr>
      <m:oMathPara>
        <m:oMathParaPr>
          <m:jc m:val="center"/>
        </m:oMathParaPr>
        <m:oMath>
          <m:r>
            <m:rPr>
              <m:sty m:val="p"/>
            </m:rPr>
            <w:rPr>
              <w:rFonts w:ascii="Cambria Math" w:hAnsi="Cambria Math"/>
              <w:lang w:val="en-GB"/>
            </w:rPr>
            <m:t>Pro</m:t>
          </m:r>
          <m:sSub>
            <m:sSubPr>
              <m:ctrlPr>
                <w:ins w:id="341" w:author="Shambhavi Chidambaram" w:date="2022-01-19T11:14:00Z">
                  <w:rPr>
                    <w:rFonts w:ascii="Cambria Math" w:hAnsi="Cambria Math"/>
                    <w:lang w:val="en-GB"/>
                  </w:rPr>
                </w:ins>
              </m:ctrlPr>
            </m:sSubPr>
            <m:e>
              <m:r>
                <m:rPr>
                  <m:sty m:val="p"/>
                </m:rPr>
                <w:rPr>
                  <w:rFonts w:ascii="Cambria Math" w:hAnsi="Cambria Math"/>
                  <w:lang w:val="en-GB"/>
                </w:rPr>
                <m:t>p</m:t>
              </m:r>
            </m:e>
            <m:sub>
              <m:r>
                <m:rPr>
                  <m:sty m:val="p"/>
                </m:rPr>
                <w:rPr>
                  <w:rFonts w:ascii="Cambria Math" w:hAnsi="Cambria Math"/>
                  <w:lang w:val="en-GB"/>
                </w:rPr>
                <m:t>rew</m:t>
              </m:r>
            </m:sub>
          </m:sSub>
          <m:r>
            <m:rPr>
              <m:sty m:val="p"/>
            </m:rPr>
            <w:rPr>
              <w:rFonts w:ascii="Cambria Math" w:hAnsi="Cambria Math"/>
              <w:lang w:val="en-GB"/>
            </w:rPr>
            <m:t>=</m:t>
          </m:r>
          <m:f>
            <m:fPr>
              <m:ctrlPr>
                <w:ins w:id="342" w:author="Shambhavi Chidambaram" w:date="2022-01-19T11:14:00Z">
                  <w:rPr>
                    <w:rFonts w:ascii="Cambria Math" w:hAnsi="Cambria Math"/>
                    <w:lang w:val="en-GB"/>
                  </w:rPr>
                </w:ins>
              </m:ctrlPr>
            </m:fPr>
            <m:num>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num>
            <m:den>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r>
                <w:rPr>
                  <w:rFonts w:ascii="Cambria Math" w:hAnsi="Cambria Math"/>
                  <w:lang w:val="en-GB"/>
                </w:rPr>
                <m:t>Number of visits to the S</m:t>
              </m:r>
              <m:r>
                <m:rPr>
                  <m:sty m:val="p"/>
                </m:rPr>
                <w:rPr>
                  <w:rFonts w:ascii="Cambria Math" w:hAnsi="Cambria Math"/>
                  <w:lang w:val="en-GB"/>
                </w:rPr>
                <m:t>-)</m:t>
              </m:r>
            </m:den>
          </m:f>
        </m:oMath>
      </m:oMathPara>
    </w:p>
    <w:p w14:paraId="12326EA8" w14:textId="2E288CBF" w:rsidR="00733DEA" w:rsidRPr="00056F38" w:rsidRDefault="00795B13" w:rsidP="00733DEA">
      <w:pPr>
        <w:pStyle w:val="FirstParagraph"/>
        <w:spacing w:line="360" w:lineRule="auto"/>
      </w:pPr>
      <w:r>
        <w:t xml:space="preserve">After examining these results, we conducted further post-hoc exploratory analyses. We investigated the effect of the first night and first block of a night as predictor variables separate from the later two nights and the later five blocks on </w:t>
      </w:r>
      <w:proofErr w:type="spellStart"/>
      <w:r>
        <w:t>Prop</w:t>
      </w:r>
      <w:r>
        <w:rPr>
          <w:vertAlign w:val="subscript"/>
        </w:rPr>
        <w:t>rew</w:t>
      </w:r>
      <w:proofErr w:type="spellEnd"/>
      <w:r>
        <w:t xml:space="preserve">. This was because </w:t>
      </w:r>
      <w:r>
        <w:lastRenderedPageBreak/>
        <w:t xml:space="preserve">the </w:t>
      </w:r>
      <w:del w:id="343" w:author="Shambhavi Chidambaram" w:date="2022-03-07T21:36:00Z">
        <w:r w:rsidDel="00704A2F">
          <w:delText xml:space="preserve">animals </w:delText>
        </w:r>
      </w:del>
      <w:ins w:id="344" w:author="Shambhavi Chidambaram" w:date="2022-03-07T21:36:00Z">
        <w:r w:rsidR="00704A2F">
          <w:t xml:space="preserve">bats </w:t>
        </w:r>
      </w:ins>
      <w:r>
        <w:t>had had no prior experience of any reversals on the first night, and during the first block of every night, the</w:t>
      </w:r>
      <w:ins w:id="345" w:author="Shambhavi Chidambaram" w:date="2022-03-07T21:36:00Z">
        <w:r w:rsidR="00704A2F">
          <w:t xml:space="preserve"> bats</w:t>
        </w:r>
      </w:ins>
      <w:del w:id="346" w:author="Shambhavi Chidambaram" w:date="2022-03-07T21:36:00Z">
        <w:r w:rsidDel="00704A2F">
          <w:delText>y</w:delText>
        </w:r>
      </w:del>
      <w:r>
        <w:t xml:space="preserve"> had not yet experienced any reversals</w:t>
      </w:r>
      <w:ins w:id="347" w:author="Shambhavi Chidambaram" w:date="2022-03-07T21:37:00Z">
        <w:r w:rsidR="00704A2F">
          <w:t xml:space="preserve"> that night</w:t>
        </w:r>
      </w:ins>
      <w:r>
        <w:t>. Thus</w:t>
      </w:r>
      <w:ins w:id="348" w:author="Shambhavi Chidambaram" w:date="2022-02-25T20:21:00Z">
        <w:r w:rsidR="00A24CDC">
          <w:t>,</w:t>
        </w:r>
      </w:ins>
      <w:r>
        <w:t xml:space="preserve"> night and block were taken as categorical variables with levels ‘first night’ and ‘later nights’; and ‘first block’ and ‘later blocks’ respectively.</w:t>
      </w:r>
      <w:ins w:id="349" w:author="Shambhavi Chidambaram" w:date="2022-03-09T12:07:00Z">
        <w:r w:rsidR="00733DEA">
          <w:t xml:space="preserve"> Then the analysis of the effect of experimental night, </w:t>
        </w:r>
        <w:proofErr w:type="gramStart"/>
        <w:r w:rsidR="00733DEA">
          <w:t>block</w:t>
        </w:r>
        <w:proofErr w:type="gramEnd"/>
        <w:r w:rsidR="00733DEA">
          <w:t xml:space="preserve"> and bin on the </w:t>
        </w:r>
        <w:proofErr w:type="spellStart"/>
        <w:r w:rsidR="00733DEA">
          <w:t>Prop</w:t>
        </w:r>
        <w:r w:rsidR="00733DEA" w:rsidRPr="00733DEA">
          <w:rPr>
            <w:vertAlign w:val="subscript"/>
            <w:rPrChange w:id="350" w:author="Shambhavi Chidambaram" w:date="2022-03-09T12:07:00Z">
              <w:rPr/>
            </w:rPrChange>
          </w:rPr>
          <w:t>rew</w:t>
        </w:r>
        <w:proofErr w:type="spellEnd"/>
        <w:r w:rsidR="00733DEA">
          <w:rPr>
            <w:vertAlign w:val="subscript"/>
          </w:rPr>
          <w:t xml:space="preserve"> </w:t>
        </w:r>
      </w:ins>
      <w:ins w:id="351" w:author="Shambhavi Chidambaram" w:date="2022-03-09T12:08:00Z">
        <w:r w:rsidR="00733DEA">
          <w:t>described above was repeated</w:t>
        </w:r>
      </w:ins>
      <w:ins w:id="352" w:author="Shambhavi Chidambaram" w:date="2022-03-09T12:14:00Z">
        <w:r w:rsidR="00056F38">
          <w:t xml:space="preserve">, but the data from the first block of every night was removed to see if the </w:t>
        </w:r>
      </w:ins>
      <w:ins w:id="353" w:author="Shambhavi Chidambaram" w:date="2022-03-09T12:15:00Z">
        <w:r w:rsidR="00056F38">
          <w:t xml:space="preserve">decrease in the </w:t>
        </w:r>
        <w:proofErr w:type="spellStart"/>
        <w:r w:rsidR="00056F38">
          <w:t>Prop</w:t>
        </w:r>
        <w:r w:rsidR="00056F38" w:rsidRPr="00056F38">
          <w:rPr>
            <w:vertAlign w:val="subscript"/>
            <w:rPrChange w:id="354" w:author="Shambhavi Chidambaram" w:date="2022-03-09T12:15:00Z">
              <w:rPr/>
            </w:rPrChange>
          </w:rPr>
          <w:t>rew</w:t>
        </w:r>
        <w:proofErr w:type="spellEnd"/>
        <w:r w:rsidR="00056F38">
          <w:rPr>
            <w:vertAlign w:val="subscript"/>
          </w:rPr>
          <w:t xml:space="preserve"> </w:t>
        </w:r>
        <w:r w:rsidR="00056F38">
          <w:t xml:space="preserve">due to the effect of block still remained. </w:t>
        </w:r>
      </w:ins>
    </w:p>
    <w:p w14:paraId="2F42B288" w14:textId="64273AE4" w:rsidR="00C17A43" w:rsidRDefault="00795B13" w:rsidP="005C6A2D">
      <w:pPr>
        <w:pStyle w:val="BodyText"/>
        <w:spacing w:line="360" w:lineRule="auto"/>
        <w:rPr>
          <w:lang w:val="en-GB"/>
        </w:rPr>
      </w:pPr>
      <w:r>
        <w:rPr>
          <w:lang w:val="en-GB"/>
        </w:rPr>
        <w:t xml:space="preserve">A few of the results report 95% confidence intervals, as opposed to credible intervals, and these are noted specifically. The confidence intervals were calculated by non-parametric bootstrapping without assuming a normal distribution of the data, using the </w:t>
      </w:r>
      <w:proofErr w:type="spellStart"/>
      <w:r>
        <w:rPr>
          <w:rStyle w:val="VerbatimChar"/>
          <w:lang w:val="en-GB"/>
        </w:rPr>
        <w:t>Hmisc</w:t>
      </w:r>
      <w:proofErr w:type="spellEnd"/>
      <w:r>
        <w:rPr>
          <w:lang w:val="en-GB"/>
        </w:rPr>
        <w:t xml:space="preserve"> package</w:t>
      </w:r>
      <w:del w:id="355" w:author="Shambhavi Chidambaram" w:date="2022-03-07T21:20:00Z">
        <w:r w:rsidDel="00C0389E">
          <w:rPr>
            <w:lang w:val="en-GB"/>
          </w:rPr>
          <w:delText>,</w:delText>
        </w:r>
      </w:del>
      <w:r>
        <w:rPr>
          <w:lang w:val="en-GB"/>
        </w:rPr>
        <w:t xml:space="preserve"> </w:t>
      </w:r>
      <w:commentRangeStart w:id="356"/>
      <w:del w:id="357" w:author="Shambhavi Chidambaram" w:date="2022-03-07T21:19:00Z">
        <w:r w:rsidDel="00C0389E">
          <w:rPr>
            <w:lang w:val="en-GB"/>
          </w:rPr>
          <w:delText xml:space="preserve">which is part of the </w:delText>
        </w:r>
        <w:r w:rsidDel="00C0389E">
          <w:rPr>
            <w:rStyle w:val="VerbatimChar"/>
            <w:lang w:val="en-GB"/>
          </w:rPr>
          <w:delText>tidyverse</w:delText>
        </w:r>
        <w:r w:rsidDel="00C0389E">
          <w:rPr>
            <w:lang w:val="en-GB"/>
          </w:rPr>
          <w:delText xml:space="preserve"> system of R packages [@wickham_welcome_2019]</w:delText>
        </w:r>
        <w:commentRangeEnd w:id="356"/>
        <w:r w:rsidR="00146CBE" w:rsidDel="00C0389E">
          <w:rPr>
            <w:rStyle w:val="CommentReference"/>
          </w:rPr>
          <w:commentReference w:id="356"/>
        </w:r>
        <w:r w:rsidDel="00C0389E">
          <w:rPr>
            <w:lang w:val="en-GB"/>
          </w:rPr>
          <w:delText>.</w:delText>
        </w:r>
      </w:del>
      <w:ins w:id="358" w:author="Shambhavi Chidambaram" w:date="2022-03-07T21:19:00Z">
        <w:r w:rsidR="00C0389E">
          <w:rPr>
            <w:lang w:val="en-GB"/>
          </w:rPr>
          <w:t xml:space="preserve">(Harrell and Dupont, 2007). </w:t>
        </w:r>
      </w:ins>
    </w:p>
    <w:p w14:paraId="2CC7D0F1" w14:textId="77777777" w:rsidR="00C17A43" w:rsidRDefault="00795B13" w:rsidP="005C6A2D">
      <w:pPr>
        <w:pStyle w:val="BodyText"/>
        <w:spacing w:line="360" w:lineRule="auto"/>
        <w:rPr>
          <w:lang w:val="en-GB"/>
        </w:rPr>
      </w:pPr>
      <w:r>
        <w:rPr>
          <w:lang w:val="en-GB"/>
        </w:rPr>
        <w:t>All statistical analyses and creation of plots were done in R.</w:t>
      </w:r>
    </w:p>
    <w:p w14:paraId="08A7769C" w14:textId="77777777" w:rsidR="00C17A43" w:rsidRDefault="00795B13" w:rsidP="005C6A2D">
      <w:pPr>
        <w:pStyle w:val="Heading2"/>
        <w:spacing w:line="360" w:lineRule="auto"/>
        <w:rPr>
          <w:lang w:val="en-GB"/>
        </w:rPr>
      </w:pPr>
      <w:bookmarkStart w:id="359" w:name="data-availability"/>
      <w:bookmarkEnd w:id="313"/>
      <w:r>
        <w:rPr>
          <w:lang w:val="en-GB"/>
        </w:rPr>
        <w:t>Data availability</w:t>
      </w:r>
    </w:p>
    <w:p w14:paraId="1B7DF5F9" w14:textId="77777777" w:rsidR="00C17A43" w:rsidRDefault="00795B13" w:rsidP="005C6A2D">
      <w:pPr>
        <w:pStyle w:val="FirstParagraph"/>
        <w:spacing w:line="360" w:lineRule="auto"/>
        <w:rPr>
          <w:lang w:val="en-GB"/>
        </w:rPr>
      </w:pPr>
      <w:r>
        <w:rPr>
          <w:lang w:val="en-GB"/>
        </w:rPr>
        <w:t xml:space="preserve">All data and analysis code are available online at </w:t>
      </w:r>
      <w:proofErr w:type="gramStart"/>
      <w:r>
        <w:rPr>
          <w:lang w:val="en-GB"/>
        </w:rPr>
        <w:t>…..</w:t>
      </w:r>
      <w:proofErr w:type="gramEnd"/>
    </w:p>
    <w:p w14:paraId="4A5206E1" w14:textId="77777777" w:rsidR="00C17A43" w:rsidRDefault="00795B13" w:rsidP="005C6A2D">
      <w:pPr>
        <w:pStyle w:val="Heading1"/>
        <w:spacing w:line="360" w:lineRule="auto"/>
        <w:rPr>
          <w:lang w:val="en-GB"/>
        </w:rPr>
      </w:pPr>
      <w:bookmarkStart w:id="360" w:name="results"/>
      <w:bookmarkEnd w:id="253"/>
      <w:bookmarkEnd w:id="359"/>
      <w:r>
        <w:rPr>
          <w:lang w:val="en-GB"/>
        </w:rPr>
        <w:t>Results</w:t>
      </w:r>
    </w:p>
    <w:p w14:paraId="47DED322" w14:textId="77777777" w:rsidR="00C17A43" w:rsidRDefault="00795B13" w:rsidP="005C6A2D">
      <w:pPr>
        <w:pStyle w:val="Heading2"/>
        <w:spacing w:line="360" w:lineRule="auto"/>
        <w:rPr>
          <w:lang w:val="en-GB"/>
        </w:rPr>
      </w:pPr>
      <w:bookmarkStart w:id="361" w:name="confirmatory-analyses"/>
      <w:r>
        <w:rPr>
          <w:lang w:val="en-GB"/>
        </w:rPr>
        <w:t>Confirmatory analyses</w:t>
      </w:r>
    </w:p>
    <w:p w14:paraId="4A56A0AF" w14:textId="0B4D26F0" w:rsidR="00C17A43" w:rsidRDefault="00795B13" w:rsidP="005C6A2D">
      <w:pPr>
        <w:pStyle w:val="Heading3"/>
        <w:spacing w:line="360" w:lineRule="auto"/>
        <w:rPr>
          <w:lang w:val="en-GB"/>
        </w:rPr>
      </w:pPr>
      <w:bookmarkStart w:id="362" w:name="Xf07cd700273315070f19cf5cd81e554da13bf62"/>
      <w:commentRangeStart w:id="363"/>
      <w:commentRangeStart w:id="364"/>
      <w:r>
        <w:rPr>
          <w:lang w:val="en-GB"/>
        </w:rPr>
        <w:t xml:space="preserve">Bats made </w:t>
      </w:r>
      <w:del w:id="365" w:author="Shambhavi Chidambaram" w:date="2022-02-25T19:31:00Z">
        <w:r w:rsidDel="00CC2DFF">
          <w:rPr>
            <w:lang w:val="en-GB"/>
          </w:rPr>
          <w:delText>a very high proportion of their visits to the rewarding option</w:delText>
        </w:r>
        <w:commentRangeEnd w:id="363"/>
        <w:r w:rsidDel="00CC2DFF">
          <w:rPr>
            <w:rStyle w:val="CommentReference"/>
            <w:rFonts w:asciiTheme="minorHAnsi" w:eastAsiaTheme="minorHAnsi" w:hAnsiTheme="minorHAnsi" w:cstheme="minorBidi"/>
            <w:b w:val="0"/>
            <w:bCs w:val="0"/>
            <w:color w:val="auto"/>
          </w:rPr>
          <w:commentReference w:id="363"/>
        </w:r>
      </w:del>
      <w:commentRangeEnd w:id="364"/>
      <w:r w:rsidR="00F3183C">
        <w:rPr>
          <w:rStyle w:val="CommentReference"/>
          <w:rFonts w:asciiTheme="minorHAnsi" w:eastAsiaTheme="minorHAnsi" w:hAnsiTheme="minorHAnsi" w:cstheme="minorBidi"/>
          <w:b w:val="0"/>
          <w:bCs w:val="0"/>
          <w:color w:val="auto"/>
        </w:rPr>
        <w:commentReference w:id="364"/>
      </w:r>
      <w:proofErr w:type="gramStart"/>
      <w:ins w:id="366" w:author="Shambhavi Chidambaram" w:date="2022-02-25T19:31:00Z">
        <w:r w:rsidR="00CC2DFF">
          <w:rPr>
            <w:lang w:val="en-GB"/>
          </w:rPr>
          <w:t>the majority of</w:t>
        </w:r>
        <w:proofErr w:type="gramEnd"/>
        <w:r w:rsidR="00CC2DFF">
          <w:rPr>
            <w:lang w:val="en-GB"/>
          </w:rPr>
          <w:t xml:space="preserve"> their visits to the rewarding option</w:t>
        </w:r>
      </w:ins>
    </w:p>
    <w:p w14:paraId="785F3189" w14:textId="7FB8138B" w:rsidR="00C17A43" w:rsidRDefault="00795B13" w:rsidP="005C6A2D">
      <w:pPr>
        <w:pStyle w:val="FirstParagraph"/>
        <w:spacing w:line="360" w:lineRule="auto"/>
        <w:rPr>
          <w:lang w:val="en-GB"/>
        </w:rPr>
      </w:pPr>
      <w:r>
        <w:rPr>
          <w:lang w:val="en-GB"/>
        </w:rPr>
        <w:t xml:space="preserve">The bats made a very high number of visits to the rewarding option, quickly abandoning an option when it stopped being rewarding after a reversal and switching to the other (Figure 2). A consistent pattern emerged over all three nights: a sharp decrease in the proportion of visits to the formerly rewarding option immediately following a reversal, </w:t>
      </w:r>
      <w:commentRangeStart w:id="367"/>
      <w:del w:id="368" w:author="Shambhavi Chidambaram" w:date="2022-03-09T09:54:00Z">
        <w:r w:rsidDel="00AE2196">
          <w:rPr>
            <w:lang w:val="en-GB"/>
          </w:rPr>
          <w:delText xml:space="preserve">concomitant </w:delText>
        </w:r>
        <w:commentRangeEnd w:id="367"/>
        <w:r w:rsidDel="00AE2196">
          <w:rPr>
            <w:rStyle w:val="CommentReference"/>
          </w:rPr>
          <w:commentReference w:id="367"/>
        </w:r>
      </w:del>
      <w:ins w:id="369" w:author="Shambhavi Chidambaram" w:date="2022-03-09T09:54:00Z">
        <w:r w:rsidR="00AE2196">
          <w:rPr>
            <w:lang w:val="en-GB"/>
          </w:rPr>
          <w:t>followed by</w:t>
        </w:r>
      </w:ins>
      <w:del w:id="370" w:author="Shambhavi Chidambaram" w:date="2022-03-09T09:54:00Z">
        <w:r w:rsidDel="00AE2196">
          <w:rPr>
            <w:lang w:val="en-GB"/>
          </w:rPr>
          <w:delText>with</w:delText>
        </w:r>
      </w:del>
      <w:r>
        <w:rPr>
          <w:lang w:val="en-GB"/>
        </w:rPr>
        <w:t xml:space="preserve"> a rapid increase in visits to the newly rewarding option. There are two particularly interesting points about this overall pattern: the behaviour during the first bins of each block; and the changes between the first night and the following two nights.</w:t>
      </w:r>
    </w:p>
    <w:p w14:paraId="76FC5E69" w14:textId="6937D619" w:rsidR="00C17A43" w:rsidRDefault="00795B13" w:rsidP="005C6A2D">
      <w:pPr>
        <w:pStyle w:val="BodyText"/>
        <w:spacing w:line="360" w:lineRule="auto"/>
        <w:rPr>
          <w:lang w:val="en-GB"/>
        </w:rPr>
      </w:pPr>
      <w:r>
        <w:rPr>
          <w:lang w:val="en-GB"/>
        </w:rPr>
        <w:lastRenderedPageBreak/>
        <w:t xml:space="preserve">At the start of the first night, in the very first bin of ten visits when the bats did not yet have any information about the available options and had never experienced a reversal, the </w:t>
      </w:r>
      <w:proofErr w:type="spellStart"/>
      <w:r>
        <w:rPr>
          <w:lang w:val="en-GB"/>
        </w:rPr>
        <w:t>Prop</w:t>
      </w:r>
      <w:r>
        <w:rPr>
          <w:vertAlign w:val="subscript"/>
          <w:lang w:val="en-GB"/>
        </w:rPr>
        <w:t>rew</w:t>
      </w:r>
      <w:proofErr w:type="spellEnd"/>
      <w:r>
        <w:rPr>
          <w:lang w:val="en-GB"/>
        </w:rPr>
        <w:t xml:space="preserve"> (the proportion of visits to the rewarding option) averaged across individuals was close to chance: 54.5% [95% CI 46.8, 62.3]</w:t>
      </w:r>
      <w:ins w:id="371" w:author="Shambhavi Chidambaram" w:date="2022-03-10T10:25:00Z">
        <w:r w:rsidR="00510A12">
          <w:rPr>
            <w:lang w:val="en-GB"/>
          </w:rPr>
          <w:t>, about 5 out of the 10 visits</w:t>
        </w:r>
      </w:ins>
      <w:r>
        <w:rPr>
          <w:lang w:val="en-GB"/>
        </w:rPr>
        <w:t xml:space="preserve">. Within the next ten visits however, </w:t>
      </w:r>
      <w:proofErr w:type="spellStart"/>
      <w:r>
        <w:rPr>
          <w:lang w:val="en-GB"/>
        </w:rPr>
        <w:t>Prop</w:t>
      </w:r>
      <w:r>
        <w:rPr>
          <w:vertAlign w:val="subscript"/>
          <w:lang w:val="en-GB"/>
        </w:rPr>
        <w:t>rew</w:t>
      </w:r>
      <w:proofErr w:type="spellEnd"/>
      <w:r>
        <w:rPr>
          <w:lang w:val="en-GB"/>
        </w:rPr>
        <w:t xml:space="preserve"> increased to 92.1% [95% CI 87.1, 96.4] and by the last bin of this first block was 99.3% [95% CI 97.9, 100]. Immediately after the first experience of a reversal, the </w:t>
      </w:r>
      <w:proofErr w:type="spellStart"/>
      <w:r>
        <w:rPr>
          <w:lang w:val="en-GB"/>
        </w:rPr>
        <w:t>Prop</w:t>
      </w:r>
      <w:r>
        <w:rPr>
          <w:vertAlign w:val="subscript"/>
          <w:lang w:val="en-GB"/>
        </w:rPr>
        <w:t>rew</w:t>
      </w:r>
      <w:proofErr w:type="spellEnd"/>
      <w:r>
        <w:rPr>
          <w:lang w:val="en-GB"/>
        </w:rPr>
        <w:t xml:space="preserve"> dropped down to 13.6% [95% CI 8.4, 18.8] in the first ten visits, but came back up to 96.4% [95% CI 92.9, 99.3] by the last bin of this block.</w:t>
      </w:r>
    </w:p>
    <w:p w14:paraId="4ABED5E9" w14:textId="7D914237" w:rsidR="00C17A43" w:rsidRDefault="00795B13" w:rsidP="005C6A2D">
      <w:pPr>
        <w:pStyle w:val="BodyText"/>
        <w:spacing w:line="360" w:lineRule="auto"/>
        <w:rPr>
          <w:lang w:val="en-GB"/>
        </w:rPr>
      </w:pPr>
      <w:commentRangeStart w:id="372"/>
      <w:commentRangeStart w:id="373"/>
      <w:r>
        <w:rPr>
          <w:lang w:val="en-GB"/>
        </w:rPr>
        <w:t xml:space="preserve">At the very start of the second and third nights, in the first bin of visits before any experience of a reversal on that night, the average </w:t>
      </w:r>
      <w:proofErr w:type="spellStart"/>
      <w:r>
        <w:rPr>
          <w:lang w:val="en-GB"/>
        </w:rPr>
        <w:t>Prop</w:t>
      </w:r>
      <w:r>
        <w:rPr>
          <w:vertAlign w:val="subscript"/>
          <w:lang w:val="en-GB"/>
        </w:rPr>
        <w:t>rew</w:t>
      </w:r>
      <w:proofErr w:type="spellEnd"/>
      <w:r>
        <w:rPr>
          <w:lang w:val="en-GB"/>
        </w:rPr>
        <w:t xml:space="preserve"> of all the bats was 69.8% [95% CI 64.6, 74.7]</w:t>
      </w:r>
      <w:ins w:id="374" w:author="Shambhavi Chidambaram" w:date="2022-02-25T19:38:00Z">
        <w:r w:rsidR="00256252">
          <w:rPr>
            <w:lang w:val="en-GB"/>
          </w:rPr>
          <w:t>, about 7 out of the 10 visits</w:t>
        </w:r>
      </w:ins>
      <w:r>
        <w:rPr>
          <w:lang w:val="en-GB"/>
        </w:rPr>
        <w:t xml:space="preserve">. This was significantly higher than random choice and higher than the </w:t>
      </w:r>
      <w:proofErr w:type="spellStart"/>
      <w:r>
        <w:rPr>
          <w:lang w:val="en-GB"/>
        </w:rPr>
        <w:t>Prop</w:t>
      </w:r>
      <w:r>
        <w:rPr>
          <w:vertAlign w:val="subscript"/>
          <w:lang w:val="en-GB"/>
        </w:rPr>
        <w:t>rew</w:t>
      </w:r>
      <w:proofErr w:type="spellEnd"/>
      <w:r>
        <w:rPr>
          <w:lang w:val="en-GB"/>
        </w:rPr>
        <w:t xml:space="preserve"> in the corresponding bin of the first night. For the remainder of these nights the </w:t>
      </w:r>
      <w:proofErr w:type="spellStart"/>
      <w:r>
        <w:rPr>
          <w:lang w:val="en-GB"/>
        </w:rPr>
        <w:t>Prop</w:t>
      </w:r>
      <w:r>
        <w:rPr>
          <w:vertAlign w:val="subscript"/>
          <w:lang w:val="en-GB"/>
        </w:rPr>
        <w:t>rew</w:t>
      </w:r>
      <w:proofErr w:type="spellEnd"/>
      <w:r>
        <w:rPr>
          <w:vertAlign w:val="subscript"/>
          <w:lang w:val="en-GB"/>
        </w:rPr>
        <w:t xml:space="preserve"> </w:t>
      </w:r>
      <w:r>
        <w:rPr>
          <w:lang w:val="en-GB"/>
        </w:rPr>
        <w:t>showed a similar pattern to the first night: a decrease immediately after the reversal and then an increase to near 100%: 94.8% [95% CI 94.1, 95.5], comparable to the 93% [95% CI 91.8, 94.1] on the first night</w:t>
      </w:r>
      <w:ins w:id="375" w:author="Shambhavi Chidambaram" w:date="2022-02-25T19:40:00Z">
        <w:r w:rsidR="007E224B">
          <w:rPr>
            <w:lang w:val="en-GB"/>
          </w:rPr>
          <w:t>.</w:t>
        </w:r>
      </w:ins>
      <w:del w:id="376" w:author="Shambhavi Chidambaram" w:date="2022-02-25T19:40:00Z">
        <w:r w:rsidDel="007E224B">
          <w:rPr>
            <w:lang w:val="en-GB"/>
          </w:rPr>
          <w:delText>.</w:delText>
        </w:r>
        <w:commentRangeEnd w:id="372"/>
        <w:r w:rsidDel="007E224B">
          <w:rPr>
            <w:rStyle w:val="CommentReference"/>
          </w:rPr>
          <w:commentReference w:id="372"/>
        </w:r>
      </w:del>
      <w:commentRangeEnd w:id="373"/>
      <w:r w:rsidR="007331A7">
        <w:rPr>
          <w:rStyle w:val="CommentReference"/>
        </w:rPr>
        <w:commentReference w:id="373"/>
      </w:r>
    </w:p>
    <w:p w14:paraId="1621178D" w14:textId="77777777" w:rsidR="00C17A43" w:rsidRDefault="00795B13" w:rsidP="005C6A2D">
      <w:pPr>
        <w:pStyle w:val="CaptionedFigure"/>
        <w:spacing w:line="360" w:lineRule="auto"/>
        <w:rPr>
          <w:lang w:val="en-GB"/>
        </w:rPr>
      </w:pPr>
      <w:r>
        <w:rPr>
          <w:noProof/>
        </w:rPr>
        <w:drawing>
          <wp:inline distT="0" distB="0" distL="0" distR="0" wp14:anchorId="6B236D70" wp14:editId="21FD2E2E">
            <wp:extent cx="5931673" cy="1956021"/>
            <wp:effectExtent l="0" t="0" r="0" b="0"/>
            <wp:docPr id="2" name="Picture" descr="Figure 2: (ref:overall-summary)"/>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overall-summary-1.png"/>
                    <pic:cNvPicPr>
                      <a:picLocks noChangeAspect="1" noChangeArrowheads="1"/>
                    </pic:cNvPicPr>
                  </pic:nvPicPr>
                  <pic:blipFill>
                    <a:blip r:embed="rId14"/>
                    <a:stretch>
                      <a:fillRect/>
                    </a:stretch>
                  </pic:blipFill>
                  <pic:spPr bwMode="auto">
                    <a:xfrm>
                      <a:off x="0" y="0"/>
                      <a:ext cx="5971152" cy="1969039"/>
                    </a:xfrm>
                    <a:prstGeom prst="rect">
                      <a:avLst/>
                    </a:prstGeom>
                    <a:noFill/>
                    <a:ln w="9525">
                      <a:noFill/>
                      <a:headEnd/>
                      <a:tailEnd/>
                    </a:ln>
                  </pic:spPr>
                </pic:pic>
              </a:graphicData>
            </a:graphic>
          </wp:inline>
        </w:drawing>
      </w:r>
    </w:p>
    <w:p w14:paraId="0E912FC7" w14:textId="6BC7B9BD" w:rsidR="00C17A43" w:rsidRDefault="00795B13" w:rsidP="005C6A2D">
      <w:pPr>
        <w:pStyle w:val="ImageCaption"/>
        <w:spacing w:line="360" w:lineRule="auto"/>
        <w:rPr>
          <w:lang w:val="en-GB"/>
        </w:rPr>
      </w:pPr>
      <w:r>
        <w:rPr>
          <w:lang w:val="en-GB"/>
        </w:rPr>
        <w:t xml:space="preserve">Figure 2: </w:t>
      </w:r>
      <w:commentRangeStart w:id="377"/>
      <w:commentRangeStart w:id="378"/>
      <w:r>
        <w:rPr>
          <w:lang w:val="en-GB"/>
        </w:rPr>
        <w:t>Visits to the rewarding</w:t>
      </w:r>
      <w:ins w:id="379" w:author="Shambhavi Chidambaram" w:date="2022-02-25T19:40:00Z">
        <w:r w:rsidR="007E224B">
          <w:rPr>
            <w:lang w:val="en-GB"/>
          </w:rPr>
          <w:t xml:space="preserve"> option out</w:t>
        </w:r>
      </w:ins>
      <w:r>
        <w:rPr>
          <w:lang w:val="en-GB"/>
        </w:rPr>
        <w:t xml:space="preserve"> of </w:t>
      </w:r>
      <w:ins w:id="380" w:author="Shambhavi Chidambaram" w:date="2022-02-25T19:40:00Z">
        <w:r w:rsidR="007E224B">
          <w:rPr>
            <w:lang w:val="en-GB"/>
          </w:rPr>
          <w:t xml:space="preserve">the </w:t>
        </w:r>
      </w:ins>
      <w:r>
        <w:rPr>
          <w:lang w:val="en-GB"/>
        </w:rPr>
        <w:t>two</w:t>
      </w:r>
      <w:ins w:id="381" w:author="Shambhavi Chidambaram" w:date="2022-02-25T19:40:00Z">
        <w:r w:rsidR="007E224B">
          <w:rPr>
            <w:lang w:val="en-GB"/>
          </w:rPr>
          <w:t xml:space="preserve"> potentially rewarding</w:t>
        </w:r>
      </w:ins>
      <w:r>
        <w:rPr>
          <w:lang w:val="en-GB"/>
        </w:rPr>
        <w:t xml:space="preserve"> options across the three experimental nights. </w:t>
      </w:r>
      <w:commentRangeEnd w:id="377"/>
      <w:r>
        <w:rPr>
          <w:rStyle w:val="CommentReference"/>
          <w:i w:val="0"/>
        </w:rPr>
        <w:commentReference w:id="377"/>
      </w:r>
      <w:commentRangeEnd w:id="378"/>
      <w:r w:rsidR="007331A7">
        <w:rPr>
          <w:rStyle w:val="CommentReference"/>
          <w:i w:val="0"/>
        </w:rPr>
        <w:commentReference w:id="378"/>
      </w:r>
      <w:r>
        <w:rPr>
          <w:lang w:val="en-GB"/>
        </w:rPr>
        <w:t>Data are average proportions for bins of ten visits averaged over all 14 individuals. Data are indicated by white points in the first block on the first night before the bats had experienced any reversals; the bin averages of the other blocks are indicated by black points. Numbers indicate the bats that participated in a block. Shading shows 95% confidence intervals. Dashed lines show reversals</w:t>
      </w:r>
      <w:bookmarkStart w:id="382" w:name="X22adde779298b38081bb2b35e1b77be91d8eb66"/>
      <w:bookmarkEnd w:id="362"/>
    </w:p>
    <w:p w14:paraId="72E29791" w14:textId="77777777" w:rsidR="00C17A43" w:rsidRDefault="00795B13" w:rsidP="005C6A2D">
      <w:pPr>
        <w:pStyle w:val="Heading3"/>
        <w:spacing w:line="360" w:lineRule="auto"/>
        <w:rPr>
          <w:lang w:val="en-GB"/>
        </w:rPr>
      </w:pPr>
      <w:r>
        <w:rPr>
          <w:lang w:val="en-GB"/>
        </w:rPr>
        <w:lastRenderedPageBreak/>
        <w:t>Bats switch</w:t>
      </w:r>
      <w:ins w:id="383" w:author="Vladi" w:date="2022-01-11T15:29:00Z">
        <w:r>
          <w:rPr>
            <w:lang w:val="en-GB"/>
          </w:rPr>
          <w:t>ed</w:t>
        </w:r>
      </w:ins>
      <w:r>
        <w:rPr>
          <w:lang w:val="en-GB"/>
        </w:rPr>
        <w:t xml:space="preserve"> to the rewarding option faster as they experience more reversals</w:t>
      </w:r>
    </w:p>
    <w:p w14:paraId="79DD914E" w14:textId="1F275F53" w:rsidR="00C17A43" w:rsidRDefault="00C50551" w:rsidP="005C6A2D">
      <w:pPr>
        <w:pStyle w:val="FirstParagraph"/>
        <w:spacing w:line="360" w:lineRule="auto"/>
        <w:rPr>
          <w:lang w:val="en-GB"/>
        </w:rPr>
      </w:pPr>
      <w:r>
        <w:rPr>
          <w:noProof/>
        </w:rPr>
        <w:drawing>
          <wp:anchor distT="0" distB="0" distL="114300" distR="114300" simplePos="0" relativeHeight="251663872" behindDoc="1" locked="0" layoutInCell="1" allowOverlap="1" wp14:anchorId="78005055" wp14:editId="5D7D16BC">
            <wp:simplePos x="0" y="0"/>
            <wp:positionH relativeFrom="column">
              <wp:posOffset>620274</wp:posOffset>
            </wp:positionH>
            <wp:positionV relativeFrom="paragraph">
              <wp:posOffset>2009665</wp:posOffset>
            </wp:positionV>
            <wp:extent cx="4484536" cy="2003729"/>
            <wp:effectExtent l="0" t="0" r="0" b="3175"/>
            <wp:wrapTight wrapText="bothSides">
              <wp:wrapPolygon edited="0">
                <wp:start x="0" y="0"/>
                <wp:lineTo x="0" y="21497"/>
                <wp:lineTo x="21533" y="21497"/>
                <wp:lineTo x="21533" y="0"/>
                <wp:lineTo x="0" y="0"/>
              </wp:wrapPolygon>
            </wp:wrapTight>
            <wp:docPr id="3" name="Picture" descr="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erseverative-visits-1.png"/>
                    <pic:cNvPicPr>
                      <a:picLocks noChangeAspect="1" noChangeArrowheads="1"/>
                    </pic:cNvPicPr>
                  </pic:nvPicPr>
                  <pic:blipFill>
                    <a:blip r:embed="rId15"/>
                    <a:stretch>
                      <a:fillRect/>
                    </a:stretch>
                  </pic:blipFill>
                  <pic:spPr bwMode="auto">
                    <a:xfrm>
                      <a:off x="0" y="0"/>
                      <a:ext cx="4484536" cy="2003729"/>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r w:rsidR="00795B13">
        <w:rPr>
          <w:lang w:val="en-GB"/>
        </w:rPr>
        <w:t>As the bats experienced more reversals</w:t>
      </w:r>
      <w:del w:id="384" w:author="Shambhavi Chidambaram" w:date="2022-03-07T21:40:00Z">
        <w:r w:rsidR="00795B13" w:rsidDel="006C0B1B">
          <w:rPr>
            <w:lang w:val="en-GB"/>
          </w:rPr>
          <w:delText>,</w:delText>
        </w:r>
      </w:del>
      <w:r w:rsidR="00795B13">
        <w:rPr>
          <w:lang w:val="en-GB"/>
        </w:rPr>
        <w:t xml:space="preserve"> they made their first visit to the rewarding flower faster and faster. Immediately after a reversal, the number of visits to the previously-rewarding flower (perseverative visits) decreased as the animals experienced more reversals (Figure 3). </w:t>
      </w:r>
      <w:commentRangeStart w:id="385"/>
      <w:commentRangeStart w:id="386"/>
      <w:del w:id="387" w:author="Shambhavi Chidambaram" w:date="2022-02-25T19:42:00Z">
        <w:r w:rsidR="00795B13" w:rsidDel="00742BD8">
          <w:rPr>
            <w:lang w:val="en-GB"/>
          </w:rPr>
          <w:delText>Visually examining the data howeve</w:delText>
        </w:r>
      </w:del>
      <w:ins w:id="388" w:author="Shambhavi Chidambaram" w:date="2022-02-25T19:43:00Z">
        <w:r w:rsidR="00742BD8">
          <w:rPr>
            <w:lang w:val="en-GB"/>
          </w:rPr>
          <w:t xml:space="preserve">The analysis showed however </w:t>
        </w:r>
      </w:ins>
      <w:del w:id="389" w:author="Shambhavi Chidambaram" w:date="2022-02-25T19:42:00Z">
        <w:r w:rsidR="00795B13" w:rsidDel="00742BD8">
          <w:rPr>
            <w:lang w:val="en-GB"/>
          </w:rPr>
          <w:delText>r</w:delText>
        </w:r>
      </w:del>
      <w:del w:id="390" w:author="Shambhavi Chidambaram" w:date="2022-02-25T19:43:00Z">
        <w:r w:rsidR="00795B13" w:rsidDel="00742BD8">
          <w:rPr>
            <w:lang w:val="en-GB"/>
          </w:rPr>
          <w:delText xml:space="preserve"> </w:delText>
        </w:r>
      </w:del>
      <w:commentRangeEnd w:id="385"/>
      <w:r w:rsidR="00795B13">
        <w:rPr>
          <w:rStyle w:val="CommentReference"/>
        </w:rPr>
        <w:commentReference w:id="385"/>
      </w:r>
      <w:commentRangeEnd w:id="386"/>
      <w:r w:rsidR="007331A7">
        <w:rPr>
          <w:rStyle w:val="CommentReference"/>
        </w:rPr>
        <w:commentReference w:id="386"/>
      </w:r>
      <w:del w:id="391" w:author="Shambhavi Chidambaram" w:date="2022-02-25T19:43:00Z">
        <w:r w:rsidR="00795B13" w:rsidDel="00742BD8">
          <w:rPr>
            <w:lang w:val="en-GB"/>
          </w:rPr>
          <w:delText xml:space="preserve">indicates </w:delText>
        </w:r>
      </w:del>
      <w:r w:rsidR="00795B13">
        <w:rPr>
          <w:lang w:val="en-GB"/>
        </w:rPr>
        <w:t xml:space="preserve">that this change </w:t>
      </w:r>
      <w:del w:id="392" w:author="Shambhavi Chidambaram" w:date="2022-02-25T19:43:00Z">
        <w:r w:rsidR="00795B13" w:rsidDel="00742BD8">
          <w:rPr>
            <w:lang w:val="en-GB"/>
          </w:rPr>
          <w:delText>does not</w:delText>
        </w:r>
      </w:del>
      <w:ins w:id="393" w:author="Shambhavi Chidambaram" w:date="2022-02-25T19:43:00Z">
        <w:r w:rsidR="00742BD8">
          <w:rPr>
            <w:lang w:val="en-GB"/>
          </w:rPr>
          <w:t>occurs mostly on the first night</w:t>
        </w:r>
      </w:ins>
      <w:r w:rsidR="00795B13">
        <w:rPr>
          <w:lang w:val="en-GB"/>
        </w:rPr>
        <w:t xml:space="preserve"> </w:t>
      </w:r>
      <w:ins w:id="394" w:author="Shambhavi Chidambaram" w:date="2022-02-25T19:43:00Z">
        <w:r w:rsidR="00742BD8">
          <w:rPr>
            <w:lang w:val="en-GB"/>
          </w:rPr>
          <w:t xml:space="preserve">(Figure 4 and Figure 5). </w:t>
        </w:r>
      </w:ins>
      <w:del w:id="395" w:author="Shambhavi Chidambaram" w:date="2022-02-25T19:43:00Z">
        <w:r w:rsidR="00795B13" w:rsidDel="00742BD8">
          <w:rPr>
            <w:lang w:val="en-GB"/>
          </w:rPr>
          <w:delText xml:space="preserve">seem to occur on the second and third nights. </w:delText>
        </w:r>
      </w:del>
      <w:commentRangeStart w:id="396"/>
      <w:commentRangeStart w:id="397"/>
      <w:del w:id="398" w:author="Shambhavi Chidambaram" w:date="2022-03-07T21:21:00Z">
        <w:r w:rsidR="00795B13" w:rsidDel="00C0389E">
          <w:rPr>
            <w:lang w:val="en-GB"/>
          </w:rPr>
          <w:delText>It would appear therefore, that the bats get faster at responding to reversals</w:delText>
        </w:r>
      </w:del>
      <w:ins w:id="399" w:author="Shambhavi Chidambaram" w:date="2022-03-07T21:21:00Z">
        <w:r w:rsidR="00C0389E">
          <w:rPr>
            <w:lang w:val="en-GB"/>
          </w:rPr>
          <w:t>The bats responded to the reversals faster</w:t>
        </w:r>
      </w:ins>
      <w:ins w:id="400" w:author="Shambhavi Chidambaram" w:date="2022-03-07T21:41:00Z">
        <w:r w:rsidR="006C0B1B">
          <w:rPr>
            <w:lang w:val="en-GB"/>
          </w:rPr>
          <w:t xml:space="preserve"> with each block</w:t>
        </w:r>
      </w:ins>
      <w:ins w:id="401" w:author="Shambhavi Chidambaram" w:date="2022-02-25T19:44:00Z">
        <w:r w:rsidR="00742BD8">
          <w:rPr>
            <w:lang w:val="en-GB"/>
          </w:rPr>
          <w:t>, i.e., ma</w:t>
        </w:r>
      </w:ins>
      <w:ins w:id="402" w:author="Shambhavi Chidambaram" w:date="2022-03-07T21:21:00Z">
        <w:r w:rsidR="00C0389E">
          <w:rPr>
            <w:lang w:val="en-GB"/>
          </w:rPr>
          <w:t>d</w:t>
        </w:r>
      </w:ins>
      <w:ins w:id="403" w:author="Shambhavi Chidambaram" w:date="2022-02-25T19:44:00Z">
        <w:r w:rsidR="00742BD8">
          <w:rPr>
            <w:lang w:val="en-GB"/>
          </w:rPr>
          <w:t>e fewer perseverative visits</w:t>
        </w:r>
      </w:ins>
      <w:r w:rsidR="00795B13">
        <w:rPr>
          <w:lang w:val="en-GB"/>
        </w:rPr>
        <w:t xml:space="preserve"> only on the first night until they reach</w:t>
      </w:r>
      <w:ins w:id="404" w:author="Shambhavi Chidambaram" w:date="2022-03-07T21:40:00Z">
        <w:r w:rsidR="006C0B1B">
          <w:rPr>
            <w:lang w:val="en-GB"/>
          </w:rPr>
          <w:t>ed</w:t>
        </w:r>
      </w:ins>
      <w:r w:rsidR="00795B13">
        <w:rPr>
          <w:lang w:val="en-GB"/>
        </w:rPr>
        <w:t xml:space="preserve"> a plateau</w:t>
      </w:r>
      <w:ins w:id="405" w:author="Shambhavi Chidambaram" w:date="2022-03-09T09:55:00Z">
        <w:r w:rsidR="00AE2196">
          <w:rPr>
            <w:lang w:val="en-GB"/>
          </w:rPr>
          <w:t xml:space="preserve"> in their performance</w:t>
        </w:r>
      </w:ins>
      <w:r w:rsidR="00795B13">
        <w:rPr>
          <w:lang w:val="en-GB"/>
        </w:rPr>
        <w:t xml:space="preserve">, </w:t>
      </w:r>
      <w:del w:id="406" w:author="Shambhavi Chidambaram" w:date="2022-02-25T19:44:00Z">
        <w:r w:rsidR="00795B13" w:rsidDel="00742BD8">
          <w:rPr>
            <w:lang w:val="en-GB"/>
          </w:rPr>
          <w:delText xml:space="preserve">which </w:delText>
        </w:r>
      </w:del>
      <w:ins w:id="407" w:author="Shambhavi Chidambaram" w:date="2022-02-25T19:44:00Z">
        <w:r w:rsidR="00742BD8">
          <w:rPr>
            <w:lang w:val="en-GB"/>
          </w:rPr>
          <w:t xml:space="preserve">and this plateau </w:t>
        </w:r>
      </w:ins>
      <w:r w:rsidR="00795B13">
        <w:rPr>
          <w:lang w:val="en-GB"/>
        </w:rPr>
        <w:t>persist</w:t>
      </w:r>
      <w:ins w:id="408" w:author="Shambhavi Chidambaram" w:date="2022-03-07T21:21:00Z">
        <w:r w:rsidR="00C0389E">
          <w:rPr>
            <w:lang w:val="en-GB"/>
          </w:rPr>
          <w:t>ed</w:t>
        </w:r>
      </w:ins>
      <w:del w:id="409" w:author="Shambhavi Chidambaram" w:date="2022-03-07T21:21:00Z">
        <w:r w:rsidR="00795B13" w:rsidDel="00C0389E">
          <w:rPr>
            <w:lang w:val="en-GB"/>
          </w:rPr>
          <w:delText>s</w:delText>
        </w:r>
      </w:del>
      <w:r w:rsidR="00795B13">
        <w:rPr>
          <w:lang w:val="en-GB"/>
        </w:rPr>
        <w:t xml:space="preserve"> over the second and third nights</w:t>
      </w:r>
      <w:ins w:id="410" w:author="Shambhavi Chidambaram" w:date="2022-03-07T21:21:00Z">
        <w:r w:rsidR="00C0389E">
          <w:rPr>
            <w:lang w:val="en-GB"/>
          </w:rPr>
          <w:t>.</w:t>
        </w:r>
      </w:ins>
      <w:del w:id="411" w:author="Shambhavi Chidambaram" w:date="2022-03-07T21:21:00Z">
        <w:r w:rsidR="00795B13" w:rsidDel="00C0389E">
          <w:rPr>
            <w:lang w:val="en-GB"/>
          </w:rPr>
          <w:delText>.</w:delText>
        </w:r>
        <w:commentRangeEnd w:id="396"/>
        <w:r w:rsidR="002B2F52" w:rsidDel="00C0389E">
          <w:rPr>
            <w:rStyle w:val="CommentReference"/>
          </w:rPr>
          <w:commentReference w:id="396"/>
        </w:r>
      </w:del>
      <w:commentRangeEnd w:id="397"/>
      <w:r w:rsidR="007331A7">
        <w:rPr>
          <w:rStyle w:val="CommentReference"/>
        </w:rPr>
        <w:commentReference w:id="397"/>
      </w:r>
      <w:ins w:id="412" w:author="Shambhavi Chidambaram" w:date="2022-02-25T19:45:00Z">
        <w:r w:rsidR="0068199E">
          <w:rPr>
            <w:lang w:val="en-GB"/>
          </w:rPr>
          <w:t xml:space="preserve"> </w:t>
        </w:r>
      </w:ins>
    </w:p>
    <w:p w14:paraId="1DE231BC" w14:textId="53452849" w:rsidR="003809BA" w:rsidRDefault="003809BA" w:rsidP="005C6A2D">
      <w:pPr>
        <w:pStyle w:val="CaptionedFigure"/>
        <w:spacing w:line="360" w:lineRule="auto"/>
        <w:rPr>
          <w:ins w:id="413" w:author="Shambhavi Chidambaram" w:date="2022-03-05T10:19:00Z"/>
          <w:lang w:val="en-GB"/>
        </w:rPr>
      </w:pPr>
    </w:p>
    <w:p w14:paraId="4F27A346" w14:textId="70707D00" w:rsidR="003809BA" w:rsidRDefault="003809BA" w:rsidP="005C6A2D">
      <w:pPr>
        <w:pStyle w:val="CaptionedFigure"/>
        <w:spacing w:line="360" w:lineRule="auto"/>
        <w:rPr>
          <w:ins w:id="414" w:author="Shambhavi Chidambaram" w:date="2022-03-05T10:19:00Z"/>
          <w:lang w:val="en-GB"/>
        </w:rPr>
      </w:pPr>
    </w:p>
    <w:p w14:paraId="441C5273" w14:textId="301A0417" w:rsidR="00C17A43" w:rsidRDefault="00C17A43" w:rsidP="005C6A2D">
      <w:pPr>
        <w:pStyle w:val="CaptionedFigure"/>
        <w:spacing w:line="360" w:lineRule="auto"/>
        <w:rPr>
          <w:ins w:id="415" w:author="Shambhavi Chidambaram" w:date="2022-03-05T10:19:00Z"/>
          <w:lang w:val="en-GB"/>
        </w:rPr>
      </w:pPr>
    </w:p>
    <w:p w14:paraId="711BC390" w14:textId="6060F06E" w:rsidR="003809BA" w:rsidRDefault="003809BA" w:rsidP="005C6A2D">
      <w:pPr>
        <w:pStyle w:val="CaptionedFigure"/>
        <w:spacing w:line="360" w:lineRule="auto"/>
        <w:rPr>
          <w:ins w:id="416" w:author="Shambhavi Chidambaram" w:date="2022-03-05T10:19:00Z"/>
          <w:lang w:val="en-GB"/>
        </w:rPr>
      </w:pPr>
    </w:p>
    <w:p w14:paraId="01F487E7" w14:textId="77777777" w:rsidR="003809BA" w:rsidRDefault="003809BA" w:rsidP="005C6A2D">
      <w:pPr>
        <w:pStyle w:val="CaptionedFigure"/>
        <w:spacing w:line="360" w:lineRule="auto"/>
        <w:rPr>
          <w:lang w:val="en-GB"/>
        </w:rPr>
      </w:pPr>
    </w:p>
    <w:p w14:paraId="0D93DC06" w14:textId="4AD77249" w:rsidR="00C17A43" w:rsidRDefault="00CF1787" w:rsidP="005C6A2D">
      <w:pPr>
        <w:pStyle w:val="ImageCaption"/>
        <w:spacing w:line="360" w:lineRule="auto"/>
        <w:rPr>
          <w:lang w:val="en-GB"/>
        </w:rPr>
      </w:pPr>
      <w:ins w:id="417" w:author="Shambhavi Chidambaram" w:date="2022-02-25T19:51:00Z">
        <w:r w:rsidRPr="00CF1787">
          <w:rPr>
            <w:iCs/>
            <w:noProof/>
          </w:rPr>
          <w:drawing>
            <wp:anchor distT="0" distB="0" distL="114300" distR="114300" simplePos="0" relativeHeight="251662848" behindDoc="1" locked="0" layoutInCell="1" allowOverlap="1" wp14:anchorId="64187F8A" wp14:editId="72E9FA0E">
              <wp:simplePos x="0" y="0"/>
              <wp:positionH relativeFrom="column">
                <wp:posOffset>0</wp:posOffset>
              </wp:positionH>
              <wp:positionV relativeFrom="paragraph">
                <wp:posOffset>1514336</wp:posOffset>
              </wp:positionV>
              <wp:extent cx="5943600" cy="1545590"/>
              <wp:effectExtent l="0" t="0" r="0" b="0"/>
              <wp:wrapTight wrapText="bothSides">
                <wp:wrapPolygon edited="0">
                  <wp:start x="0" y="0"/>
                  <wp:lineTo x="0" y="21476"/>
                  <wp:lineTo x="21554" y="21476"/>
                  <wp:lineTo x="21554" y="0"/>
                  <wp:lineTo x="0" y="0"/>
                </wp:wrapPolygon>
              </wp:wrapTight>
              <wp:docPr id="17" name="Picture 17" descr="Chart&#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Chart&#10;&#10;Description automatically generated with medium confidence"/>
                      <pic:cNvPicPr/>
                    </pic:nvPicPr>
                    <pic:blipFill>
                      <a:blip r:embed="rId16">
                        <a:extLst>
                          <a:ext uri="{28A0092B-C50C-407E-A947-70E740481C1C}">
                            <a14:useLocalDpi xmlns:a14="http://schemas.microsoft.com/office/drawing/2010/main" val="0"/>
                          </a:ext>
                        </a:extLst>
                      </a:blip>
                      <a:stretch>
                        <a:fillRect/>
                      </a:stretch>
                    </pic:blipFill>
                    <pic:spPr>
                      <a:xfrm>
                        <a:off x="0" y="0"/>
                        <a:ext cx="5943600" cy="1545590"/>
                      </a:xfrm>
                      <a:prstGeom prst="rect">
                        <a:avLst/>
                      </a:prstGeom>
                    </pic:spPr>
                  </pic:pic>
                </a:graphicData>
              </a:graphic>
              <wp14:sizeRelH relativeFrom="page">
                <wp14:pctWidth>0</wp14:pctWidth>
              </wp14:sizeRelH>
              <wp14:sizeRelV relativeFrom="page">
                <wp14:pctHeight>0</wp14:pctHeight>
              </wp14:sizeRelV>
            </wp:anchor>
          </w:drawing>
        </w:r>
      </w:ins>
      <w:r w:rsidR="00795B13">
        <w:rPr>
          <w:lang w:val="en-GB"/>
        </w:rPr>
        <w:t>Figure 3: Number of perseverative visits made by the bats after each reversal across all three nights. A perseverative visit is a visit to the previously-rewarding option after a reversal and before any visit to the newly-rewarding option. By definition, there were no perseverative visits in the first block of a night. The red lines show individual data and the black lines the group average (N = 14). Reversals were between the two flowers assigned to an individual bat</w:t>
      </w:r>
    </w:p>
    <w:p w14:paraId="39AF0007" w14:textId="29FEFD43" w:rsidR="00C17A43" w:rsidRPr="005E7C7D" w:rsidRDefault="00795B13">
      <w:pPr>
        <w:pStyle w:val="CaptionedFigure"/>
        <w:spacing w:line="360" w:lineRule="auto"/>
        <w:rPr>
          <w:i/>
          <w:iCs/>
          <w:lang w:val="en-GB"/>
          <w:rPrChange w:id="418" w:author="Shambhavi Chidambaram" w:date="2022-03-05T10:19:00Z">
            <w:rPr>
              <w:lang w:val="en-GB"/>
            </w:rPr>
          </w:rPrChange>
        </w:rPr>
        <w:pPrChange w:id="419" w:author="Shambhavi Chidambaram" w:date="2022-03-05T10:18:00Z">
          <w:pPr>
            <w:pStyle w:val="BodyText"/>
            <w:spacing w:line="360" w:lineRule="auto"/>
          </w:pPr>
        </w:pPrChange>
      </w:pPr>
      <w:r w:rsidRPr="005E7C7D">
        <w:rPr>
          <w:i/>
          <w:iCs/>
          <w:lang w:val="en-GB"/>
          <w:rPrChange w:id="420" w:author="Shambhavi Chidambaram" w:date="2022-03-05T10:19:00Z">
            <w:rPr>
              <w:lang w:val="en-GB"/>
            </w:rPr>
          </w:rPrChange>
        </w:rPr>
        <w:t xml:space="preserve">Figure 4: Forest plot of the estimates of the effect of night and block on perseverative visits. Circles represent the means of the posterior distributions of the </w:t>
      </w:r>
      <w:ins w:id="421" w:author="Shambhavi Chidambaram" w:date="2022-03-10T10:33:00Z">
        <w:r w:rsidR="00170172">
          <w:rPr>
            <w:i/>
            <w:iCs/>
            <w:lang w:val="en-GB"/>
          </w:rPr>
          <w:t xml:space="preserve">intercept and slope </w:t>
        </w:r>
      </w:ins>
      <w:del w:id="422" w:author="Shambhavi Chidambaram" w:date="2022-03-10T10:33:00Z">
        <w:r w:rsidRPr="005E7C7D" w:rsidDel="00170172">
          <w:rPr>
            <w:i/>
            <w:iCs/>
            <w:lang w:val="en-GB"/>
            <w:rPrChange w:id="423" w:author="Shambhavi Chidambaram" w:date="2022-03-05T10:19:00Z">
              <w:rPr>
                <w:lang w:val="en-GB"/>
              </w:rPr>
            </w:rPrChange>
          </w:rPr>
          <w:lastRenderedPageBreak/>
          <w:delText xml:space="preserve">slope </w:delText>
        </w:r>
      </w:del>
      <w:r w:rsidRPr="005E7C7D">
        <w:rPr>
          <w:i/>
          <w:iCs/>
          <w:lang w:val="en-GB"/>
          <w:rPrChange w:id="424" w:author="Shambhavi Chidambaram" w:date="2022-03-05T10:19:00Z">
            <w:rPr>
              <w:lang w:val="en-GB"/>
            </w:rPr>
          </w:rPrChange>
        </w:rPr>
        <w:t>coefficients, thick horizontal lines represent 50% credible intervals, and thin horizontal lines 89% credible intervals. The numbers in bold are the means of the posterior distributions and 89% credible intervals</w:t>
      </w:r>
    </w:p>
    <w:p w14:paraId="379E8D45" w14:textId="4DAE9B40" w:rsidR="00DF3E00" w:rsidRDefault="00CF1787" w:rsidP="005C6A2D">
      <w:pPr>
        <w:pStyle w:val="CaptionedFigure"/>
        <w:spacing w:line="360" w:lineRule="auto"/>
        <w:rPr>
          <w:ins w:id="425" w:author="Shambhavi Chidambaram" w:date="2022-02-25T19:25:00Z"/>
          <w:lang w:val="en-GB"/>
        </w:rPr>
      </w:pPr>
      <w:ins w:id="426" w:author="Shambhavi Chidambaram" w:date="2022-03-09T10:34:00Z">
        <w:r>
          <w:rPr>
            <w:noProof/>
            <w:lang w:val="en-GB"/>
          </w:rPr>
          <w:drawing>
            <wp:anchor distT="0" distB="0" distL="114300" distR="114300" simplePos="0" relativeHeight="251666944" behindDoc="1" locked="0" layoutInCell="1" allowOverlap="1" wp14:anchorId="007FD72E" wp14:editId="358839C4">
              <wp:simplePos x="0" y="0"/>
              <wp:positionH relativeFrom="column">
                <wp:posOffset>1582116</wp:posOffset>
              </wp:positionH>
              <wp:positionV relativeFrom="paragraph">
                <wp:posOffset>32385</wp:posOffset>
              </wp:positionV>
              <wp:extent cx="3101975" cy="4076700"/>
              <wp:effectExtent l="0" t="0" r="0" b="0"/>
              <wp:wrapTight wrapText="bothSides">
                <wp:wrapPolygon edited="0">
                  <wp:start x="0" y="0"/>
                  <wp:lineTo x="0" y="21533"/>
                  <wp:lineTo x="21489" y="21533"/>
                  <wp:lineTo x="21489" y="0"/>
                  <wp:lineTo x="0" y="0"/>
                </wp:wrapPolygon>
              </wp:wrapTight>
              <wp:docPr id="18" name="Picture 18"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Picture 18" descr="Chart&#10;&#10;Description automatically generated"/>
                      <pic:cNvPicPr/>
                    </pic:nvPicPr>
                    <pic:blipFill>
                      <a:blip r:embed="rId17"/>
                      <a:stretch>
                        <a:fillRect/>
                      </a:stretch>
                    </pic:blipFill>
                    <pic:spPr>
                      <a:xfrm>
                        <a:off x="0" y="0"/>
                        <a:ext cx="3101975" cy="4076700"/>
                      </a:xfrm>
                      <a:prstGeom prst="rect">
                        <a:avLst/>
                      </a:prstGeom>
                    </pic:spPr>
                  </pic:pic>
                </a:graphicData>
              </a:graphic>
              <wp14:sizeRelH relativeFrom="page">
                <wp14:pctWidth>0</wp14:pctWidth>
              </wp14:sizeRelH>
              <wp14:sizeRelV relativeFrom="page">
                <wp14:pctHeight>0</wp14:pctHeight>
              </wp14:sizeRelV>
            </wp:anchor>
          </w:drawing>
        </w:r>
      </w:ins>
    </w:p>
    <w:p w14:paraId="0A587649" w14:textId="4B8BCFC5" w:rsidR="00DF3E00" w:rsidRDefault="00DF3E00" w:rsidP="005C6A2D">
      <w:pPr>
        <w:pStyle w:val="CaptionedFigure"/>
        <w:spacing w:line="360" w:lineRule="auto"/>
        <w:rPr>
          <w:ins w:id="427" w:author="Shambhavi Chidambaram" w:date="2022-02-25T19:25:00Z"/>
          <w:lang w:val="en-GB"/>
        </w:rPr>
      </w:pPr>
    </w:p>
    <w:p w14:paraId="6BC7B9BD" w14:textId="4E47E489" w:rsidR="00DF3E00" w:rsidRDefault="00DF3E00" w:rsidP="005C6A2D">
      <w:pPr>
        <w:pStyle w:val="CaptionedFigure"/>
        <w:spacing w:line="360" w:lineRule="auto"/>
        <w:rPr>
          <w:ins w:id="428" w:author="Shambhavi Chidambaram" w:date="2022-02-25T19:25:00Z"/>
          <w:lang w:val="en-GB"/>
        </w:rPr>
      </w:pPr>
    </w:p>
    <w:p w14:paraId="35887D9F" w14:textId="3175297B" w:rsidR="00DF3E00" w:rsidRDefault="00DF3E00" w:rsidP="005C6A2D">
      <w:pPr>
        <w:pStyle w:val="CaptionedFigure"/>
        <w:spacing w:line="360" w:lineRule="auto"/>
        <w:rPr>
          <w:ins w:id="429" w:author="Shambhavi Chidambaram" w:date="2022-02-25T19:25:00Z"/>
          <w:lang w:val="en-GB"/>
        </w:rPr>
      </w:pPr>
    </w:p>
    <w:p w14:paraId="50DDEFFC" w14:textId="722C42DE" w:rsidR="00DF3E00" w:rsidRDefault="00DF3E00" w:rsidP="005C6A2D">
      <w:pPr>
        <w:pStyle w:val="CaptionedFigure"/>
        <w:spacing w:line="360" w:lineRule="auto"/>
        <w:rPr>
          <w:ins w:id="430" w:author="Shambhavi Chidambaram" w:date="2022-02-25T19:25:00Z"/>
          <w:lang w:val="en-GB"/>
        </w:rPr>
      </w:pPr>
    </w:p>
    <w:p w14:paraId="2468F234" w14:textId="011DA41D" w:rsidR="00DF3E00" w:rsidRDefault="00DF3E00" w:rsidP="005C6A2D">
      <w:pPr>
        <w:pStyle w:val="CaptionedFigure"/>
        <w:spacing w:line="360" w:lineRule="auto"/>
        <w:rPr>
          <w:ins w:id="431" w:author="Shambhavi Chidambaram" w:date="2022-02-25T19:25:00Z"/>
          <w:lang w:val="en-GB"/>
        </w:rPr>
      </w:pPr>
    </w:p>
    <w:p w14:paraId="692D997D" w14:textId="15665004" w:rsidR="00DF3E00" w:rsidRDefault="00DF3E00" w:rsidP="005C6A2D">
      <w:pPr>
        <w:pStyle w:val="CaptionedFigure"/>
        <w:spacing w:line="360" w:lineRule="auto"/>
        <w:rPr>
          <w:ins w:id="432" w:author="Shambhavi Chidambaram" w:date="2022-02-25T19:25:00Z"/>
          <w:lang w:val="en-GB"/>
        </w:rPr>
      </w:pPr>
    </w:p>
    <w:p w14:paraId="11187535" w14:textId="5F44AE98" w:rsidR="00DF3E00" w:rsidRDefault="00DF3E00" w:rsidP="005C6A2D">
      <w:pPr>
        <w:pStyle w:val="CaptionedFigure"/>
        <w:spacing w:line="360" w:lineRule="auto"/>
        <w:rPr>
          <w:ins w:id="433" w:author="Shambhavi Chidambaram" w:date="2022-02-25T19:25:00Z"/>
          <w:lang w:val="en-GB"/>
        </w:rPr>
      </w:pPr>
    </w:p>
    <w:p w14:paraId="167C92C7" w14:textId="645E3440" w:rsidR="00DF3E00" w:rsidRDefault="00DF3E00" w:rsidP="005C6A2D">
      <w:pPr>
        <w:pStyle w:val="CaptionedFigure"/>
        <w:spacing w:line="360" w:lineRule="auto"/>
        <w:rPr>
          <w:ins w:id="434" w:author="Shambhavi Chidambaram" w:date="2022-02-25T19:25:00Z"/>
          <w:lang w:val="en-GB"/>
        </w:rPr>
      </w:pPr>
    </w:p>
    <w:p w14:paraId="0D076FD8" w14:textId="20B59100" w:rsidR="00DF3E00" w:rsidRDefault="00DF3E00" w:rsidP="005C6A2D">
      <w:pPr>
        <w:pStyle w:val="CaptionedFigure"/>
        <w:spacing w:line="360" w:lineRule="auto"/>
        <w:rPr>
          <w:ins w:id="435" w:author="Shambhavi Chidambaram" w:date="2022-02-25T19:25:00Z"/>
          <w:lang w:val="en-GB"/>
        </w:rPr>
      </w:pPr>
    </w:p>
    <w:p w14:paraId="70886412" w14:textId="5841F12D" w:rsidR="00DF3E00" w:rsidRDefault="00DF3E00" w:rsidP="005C6A2D">
      <w:pPr>
        <w:pStyle w:val="CaptionedFigure"/>
        <w:spacing w:line="360" w:lineRule="auto"/>
        <w:rPr>
          <w:ins w:id="436" w:author="Shambhavi Chidambaram" w:date="2022-02-25T19:25:00Z"/>
          <w:lang w:val="en-GB"/>
        </w:rPr>
      </w:pPr>
    </w:p>
    <w:p w14:paraId="7DF7E0A8" w14:textId="6A831B4B" w:rsidR="00C17A43" w:rsidDel="00AB33B5" w:rsidRDefault="00795B13">
      <w:pPr>
        <w:pStyle w:val="CaptionedFigure"/>
        <w:rPr>
          <w:del w:id="437" w:author="Shambhavi Chidambaram" w:date="2022-03-05T10:18:00Z"/>
          <w:i/>
          <w:iCs/>
          <w:lang w:val="en-GB"/>
        </w:rPr>
        <w:pPrChange w:id="438" w:author="Shambhavi Chidambaram" w:date="2022-03-05T10:18:00Z">
          <w:pPr>
            <w:pStyle w:val="BodyText"/>
            <w:spacing w:line="360" w:lineRule="auto"/>
          </w:pPr>
        </w:pPrChange>
      </w:pPr>
      <w:r>
        <w:rPr>
          <w:i/>
          <w:iCs/>
          <w:lang w:val="en-GB"/>
        </w:rPr>
        <w:t xml:space="preserve">Figure 5: </w:t>
      </w:r>
      <w:commentRangeStart w:id="439"/>
      <w:del w:id="440" w:author="Shambhavi Chidambaram" w:date="2022-02-25T19:45:00Z">
        <w:r w:rsidDel="009D79E6">
          <w:rPr>
            <w:i/>
            <w:iCs/>
            <w:lang w:val="en-GB"/>
          </w:rPr>
          <w:delText>Conditional effects plots from the model of the perseverative visits showing the effect of the predictors and interaction conditional on the value of the other predictors being equal to their mean</w:delText>
        </w:r>
        <w:commentRangeEnd w:id="439"/>
        <w:r w:rsidDel="009D79E6">
          <w:rPr>
            <w:rStyle w:val="CommentReference"/>
          </w:rPr>
          <w:commentReference w:id="439"/>
        </w:r>
        <w:r w:rsidDel="009D79E6">
          <w:rPr>
            <w:i/>
            <w:iCs/>
            <w:lang w:val="en-GB"/>
          </w:rPr>
          <w:delText xml:space="preserve">, sampling from the posterior distribution. </w:delText>
        </w:r>
      </w:del>
      <w:r>
        <w:rPr>
          <w:i/>
          <w:iCs/>
          <w:lang w:val="en-GB"/>
        </w:rPr>
        <w:t>a) Conditional effects of experimental night on the number of perseverative visits b) Conditional effects of block on the number of perseverative visits c) Conditional effects of the interaction of experimental night and block</w:t>
      </w:r>
    </w:p>
    <w:p w14:paraId="29728777" w14:textId="77777777" w:rsidR="00C17A43" w:rsidRDefault="00C17A43">
      <w:pPr>
        <w:pStyle w:val="CaptionedFigure"/>
        <w:rPr>
          <w:lang w:val="en-GB"/>
        </w:rPr>
        <w:pPrChange w:id="441" w:author="Shambhavi Chidambaram" w:date="2022-03-05T10:18:00Z">
          <w:pPr>
            <w:pStyle w:val="ImageCaption"/>
            <w:spacing w:line="360" w:lineRule="auto"/>
          </w:pPr>
        </w:pPrChange>
      </w:pPr>
    </w:p>
    <w:p w14:paraId="29C3B294" w14:textId="2795C01F" w:rsidR="00C17A43" w:rsidRDefault="00795B13" w:rsidP="005C6A2D">
      <w:pPr>
        <w:pStyle w:val="Heading3"/>
        <w:spacing w:line="360" w:lineRule="auto"/>
        <w:rPr>
          <w:lang w:val="en-GB"/>
        </w:rPr>
      </w:pPr>
      <w:bookmarkStart w:id="442" w:name="X219edbdefab6707047a545eb92594626140f313"/>
      <w:bookmarkEnd w:id="382"/>
      <w:r>
        <w:rPr>
          <w:lang w:val="en-GB"/>
        </w:rPr>
        <w:t xml:space="preserve">Bats </w:t>
      </w:r>
      <w:commentRangeStart w:id="443"/>
      <w:commentRangeStart w:id="444"/>
      <w:r>
        <w:rPr>
          <w:lang w:val="en-GB"/>
        </w:rPr>
        <w:t>ma</w:t>
      </w:r>
      <w:ins w:id="445" w:author="Shambhavi Chidambaram" w:date="2022-02-25T19:46:00Z">
        <w:r w:rsidR="009D79E6">
          <w:rPr>
            <w:lang w:val="en-GB"/>
          </w:rPr>
          <w:t>d</w:t>
        </w:r>
      </w:ins>
      <w:del w:id="446" w:author="Shambhavi Chidambaram" w:date="2022-02-25T19:45:00Z">
        <w:r w:rsidDel="009D79E6">
          <w:rPr>
            <w:lang w:val="en-GB"/>
          </w:rPr>
          <w:delText>k</w:delText>
        </w:r>
      </w:del>
      <w:r>
        <w:rPr>
          <w:lang w:val="en-GB"/>
        </w:rPr>
        <w:t>e</w:t>
      </w:r>
      <w:commentRangeEnd w:id="443"/>
      <w:r>
        <w:rPr>
          <w:rStyle w:val="CommentReference"/>
          <w:rFonts w:asciiTheme="minorHAnsi" w:eastAsiaTheme="minorHAnsi" w:hAnsiTheme="minorHAnsi" w:cstheme="minorBidi"/>
          <w:b w:val="0"/>
          <w:bCs w:val="0"/>
          <w:color w:val="auto"/>
        </w:rPr>
        <w:commentReference w:id="443"/>
      </w:r>
      <w:commentRangeEnd w:id="444"/>
      <w:r w:rsidR="007331A7">
        <w:rPr>
          <w:rStyle w:val="CommentReference"/>
          <w:rFonts w:asciiTheme="minorHAnsi" w:eastAsiaTheme="minorHAnsi" w:hAnsiTheme="minorHAnsi" w:cstheme="minorBidi"/>
          <w:b w:val="0"/>
          <w:bCs w:val="0"/>
          <w:color w:val="auto"/>
        </w:rPr>
        <w:commentReference w:id="444"/>
      </w:r>
      <w:r>
        <w:rPr>
          <w:lang w:val="en-GB"/>
        </w:rPr>
        <w:t xml:space="preserve"> more </w:t>
      </w:r>
      <w:del w:id="447" w:author="Shambhavi Chidambaram" w:date="2022-03-09T16:43:00Z">
        <w:r w:rsidDel="007331A7">
          <w:rPr>
            <w:lang w:val="en-GB"/>
          </w:rPr>
          <w:delText>visits to the rewarding option</w:delText>
        </w:r>
      </w:del>
      <w:ins w:id="448" w:author="Shambhavi Chidambaram" w:date="2022-03-09T16:43:00Z">
        <w:r w:rsidR="007331A7">
          <w:rPr>
            <w:lang w:val="en-GB"/>
          </w:rPr>
          <w:t>rewarded visits</w:t>
        </w:r>
      </w:ins>
      <w:r>
        <w:rPr>
          <w:lang w:val="en-GB"/>
        </w:rPr>
        <w:t xml:space="preserve"> over</w:t>
      </w:r>
      <w:ins w:id="449" w:author="Shambhavi Chidambaram" w:date="2022-02-25T19:53:00Z">
        <w:r w:rsidR="00247FEB">
          <w:rPr>
            <w:lang w:val="en-GB"/>
          </w:rPr>
          <w:t xml:space="preserve"> all </w:t>
        </w:r>
      </w:ins>
      <w:ins w:id="450" w:author="Shambhavi Chidambaram" w:date="2022-03-09T16:42:00Z">
        <w:r w:rsidR="007331A7">
          <w:rPr>
            <w:lang w:val="en-GB"/>
          </w:rPr>
          <w:t xml:space="preserve">three </w:t>
        </w:r>
      </w:ins>
      <w:ins w:id="451" w:author="Shambhavi Chidambaram" w:date="2022-02-25T19:53:00Z">
        <w:r w:rsidR="00247FEB">
          <w:rPr>
            <w:lang w:val="en-GB"/>
          </w:rPr>
          <w:t xml:space="preserve">nights, but fewer </w:t>
        </w:r>
      </w:ins>
      <w:ins w:id="452" w:author="Shambhavi Chidambaram" w:date="2022-02-25T19:54:00Z">
        <w:r w:rsidR="00247FEB">
          <w:rPr>
            <w:lang w:val="en-GB"/>
          </w:rPr>
          <w:t>over the course of each night</w:t>
        </w:r>
      </w:ins>
      <w:del w:id="453" w:author="Shambhavi Chidambaram" w:date="2022-02-25T19:53:00Z">
        <w:r w:rsidDel="00247FEB">
          <w:rPr>
            <w:lang w:val="en-GB"/>
          </w:rPr>
          <w:delText>all as they experience more reversals</w:delText>
        </w:r>
      </w:del>
    </w:p>
    <w:p w14:paraId="26AFB108" w14:textId="77777777" w:rsidR="00895610" w:rsidRDefault="00795B13" w:rsidP="005C6A2D">
      <w:pPr>
        <w:pStyle w:val="FirstParagraph"/>
        <w:spacing w:line="360" w:lineRule="auto"/>
        <w:rPr>
          <w:ins w:id="454" w:author="Shambhavi Chidambaram" w:date="2022-03-07T21:24:00Z"/>
          <w:lang w:val="en-GB"/>
        </w:rPr>
      </w:pPr>
      <w:r>
        <w:rPr>
          <w:lang w:val="en-GB"/>
        </w:rPr>
        <w:t>As the experiment proceeded and the bats experienced more reversals on more nights the overall proportion of the animals’ choices for the rewarding flower changed (</w:t>
      </w:r>
      <w:del w:id="455" w:author="Shambhavi Chidambaram" w:date="2022-03-09T12:17:00Z">
        <w:r w:rsidDel="00D8711F">
          <w:rPr>
            <w:lang w:val="en-GB"/>
          </w:rPr>
          <w:delText xml:space="preserve">see </w:delText>
        </w:r>
      </w:del>
      <w:r>
        <w:rPr>
          <w:lang w:val="en-GB"/>
        </w:rPr>
        <w:t xml:space="preserve">Figure 2). Within each block the change in the </w:t>
      </w:r>
      <w:proofErr w:type="spellStart"/>
      <w:r>
        <w:rPr>
          <w:lang w:val="en-GB"/>
        </w:rPr>
        <w:t>Prop</w:t>
      </w:r>
      <w:r>
        <w:rPr>
          <w:vertAlign w:val="subscript"/>
          <w:lang w:val="en-GB"/>
        </w:rPr>
        <w:t>rew</w:t>
      </w:r>
      <w:proofErr w:type="spellEnd"/>
      <w:r>
        <w:rPr>
          <w:lang w:val="en-GB"/>
        </w:rPr>
        <w:t xml:space="preserve"> was very large, showing a rapid increase from less than 0.7 at the start of a block, when the animals had either experienced the start of the experimental night or a reversal, to more than 0.9 by the second bin of 10 visits. </w:t>
      </w:r>
    </w:p>
    <w:p w14:paraId="53A6A325" w14:textId="16E3DB7A" w:rsidR="00C17A43" w:rsidDel="00895610" w:rsidRDefault="00245B58" w:rsidP="00895610">
      <w:pPr>
        <w:pStyle w:val="FirstParagraph"/>
        <w:spacing w:line="360" w:lineRule="auto"/>
        <w:rPr>
          <w:del w:id="456" w:author="Shambhavi Chidambaram" w:date="2022-03-07T21:25:00Z"/>
          <w:lang w:val="en-GB"/>
        </w:rPr>
      </w:pPr>
      <w:ins w:id="457" w:author="Shambhavi Chidambaram" w:date="2022-03-04T21:16:00Z">
        <w:r>
          <w:rPr>
            <w:lang w:val="en-GB"/>
          </w:rPr>
          <w:lastRenderedPageBreak/>
          <w:t>We saw no evidence of anticipatory errors</w:t>
        </w:r>
      </w:ins>
      <w:ins w:id="458" w:author="Shambhavi Chidambaram" w:date="2022-03-04T21:18:00Z">
        <w:r>
          <w:rPr>
            <w:lang w:val="en-GB"/>
          </w:rPr>
          <w:t xml:space="preserve">. </w:t>
        </w:r>
      </w:ins>
      <w:r w:rsidR="00795B13">
        <w:rPr>
          <w:lang w:val="en-GB"/>
        </w:rPr>
        <w:t>Across the three nights the animals’ choices for the rewarding flower also</w:t>
      </w:r>
      <w:del w:id="459" w:author="Shambhavi Chidambaram" w:date="2022-02-25T19:46:00Z">
        <w:r w:rsidR="00795B13" w:rsidDel="009D79E6">
          <w:rPr>
            <w:lang w:val="en-GB"/>
          </w:rPr>
          <w:delText xml:space="preserve"> </w:delText>
        </w:r>
      </w:del>
      <w:ins w:id="460" w:author="Shambhavi Chidambaram" w:date="2022-02-25T19:46:00Z">
        <w:r w:rsidR="009D79E6">
          <w:rPr>
            <w:lang w:val="en-GB"/>
          </w:rPr>
          <w:t xml:space="preserve"> increased</w:t>
        </w:r>
      </w:ins>
      <w:commentRangeStart w:id="461"/>
      <w:del w:id="462" w:author="Shambhavi Chidambaram" w:date="2022-02-25T19:46:00Z">
        <w:r w:rsidR="00795B13" w:rsidDel="009D79E6">
          <w:rPr>
            <w:lang w:val="en-GB"/>
          </w:rPr>
          <w:delText>increased a little</w:delText>
        </w:r>
        <w:commentRangeEnd w:id="461"/>
        <w:r w:rsidR="00795B13" w:rsidDel="009D79E6">
          <w:rPr>
            <w:rStyle w:val="CommentReference"/>
          </w:rPr>
          <w:commentReference w:id="461"/>
        </w:r>
      </w:del>
      <w:r w:rsidR="00795B13">
        <w:rPr>
          <w:lang w:val="en-GB"/>
        </w:rPr>
        <w:t xml:space="preserve">. However, there was a decrease within each night in the </w:t>
      </w:r>
      <w:proofErr w:type="spellStart"/>
      <w:r w:rsidR="00795B13">
        <w:rPr>
          <w:lang w:val="en-GB"/>
        </w:rPr>
        <w:t>Prop</w:t>
      </w:r>
      <w:r w:rsidR="00795B13">
        <w:rPr>
          <w:vertAlign w:val="subscript"/>
          <w:lang w:val="en-GB"/>
        </w:rPr>
        <w:t>rew</w:t>
      </w:r>
      <w:proofErr w:type="spellEnd"/>
      <w:r w:rsidR="00795B13">
        <w:rPr>
          <w:lang w:val="en-GB"/>
        </w:rPr>
        <w:t xml:space="preserve">: the bats made </w:t>
      </w:r>
      <w:del w:id="463" w:author="Shambhavi Chidambaram" w:date="2022-02-25T19:54:00Z">
        <w:r w:rsidR="00795B13" w:rsidDel="001D31D6">
          <w:rPr>
            <w:lang w:val="en-GB"/>
          </w:rPr>
          <w:delText xml:space="preserve">slightly </w:delText>
        </w:r>
      </w:del>
      <w:r w:rsidR="00795B13">
        <w:rPr>
          <w:lang w:val="en-GB"/>
        </w:rPr>
        <w:t>fewer visits to the rewarding flower at the end of the night compared to the start of the night</w:t>
      </w:r>
      <w:ins w:id="464" w:author="Shambhavi Chidambaram" w:date="2022-03-07T21:24:00Z">
        <w:r w:rsidR="00895610">
          <w:rPr>
            <w:lang w:val="en-GB"/>
          </w:rPr>
          <w:t xml:space="preserve"> (Figure 6</w:t>
        </w:r>
      </w:ins>
      <w:ins w:id="465" w:author="Shambhavi Chidambaram" w:date="2022-03-09T12:17:00Z">
        <w:r w:rsidR="001747FD">
          <w:rPr>
            <w:lang w:val="en-GB"/>
          </w:rPr>
          <w:t xml:space="preserve"> and</w:t>
        </w:r>
      </w:ins>
      <w:ins w:id="466" w:author="Shambhavi Chidambaram" w:date="2022-03-07T21:24:00Z">
        <w:r w:rsidR="00895610">
          <w:rPr>
            <w:lang w:val="en-GB"/>
          </w:rPr>
          <w:t xml:space="preserve"> Figure 7)</w:t>
        </w:r>
      </w:ins>
      <w:r w:rsidR="00795B13">
        <w:rPr>
          <w:lang w:val="en-GB"/>
        </w:rPr>
        <w:t>.</w:t>
      </w:r>
      <w:ins w:id="467" w:author="Shambhavi Chidambaram" w:date="2022-03-07T21:24:00Z">
        <w:r w:rsidR="00895610">
          <w:rPr>
            <w:lang w:val="en-GB"/>
          </w:rPr>
          <w:t xml:space="preserve"> In other words, </w:t>
        </w:r>
      </w:ins>
      <w:ins w:id="468" w:author="Shambhavi Chidambaram" w:date="2022-03-07T21:25:00Z">
        <w:r w:rsidR="00895610">
          <w:rPr>
            <w:lang w:val="en-GB"/>
          </w:rPr>
          <w:t>the bats ma</w:t>
        </w:r>
      </w:ins>
    </w:p>
    <w:p w14:paraId="3ACD91F1" w14:textId="732B7881" w:rsidR="00C17A43" w:rsidRDefault="00795B13">
      <w:pPr>
        <w:pStyle w:val="FirstParagraph"/>
        <w:spacing w:line="360" w:lineRule="auto"/>
        <w:rPr>
          <w:lang w:val="en-GB"/>
        </w:rPr>
        <w:pPrChange w:id="469" w:author="Shambhavi Chidambaram" w:date="2022-03-07T21:25:00Z">
          <w:pPr>
            <w:pStyle w:val="BodyText"/>
            <w:spacing w:line="360" w:lineRule="auto"/>
          </w:pPr>
        </w:pPrChange>
      </w:pPr>
      <w:commentRangeStart w:id="470"/>
      <w:del w:id="471" w:author="Shambhavi Chidambaram" w:date="2022-03-07T21:25:00Z">
        <w:r w:rsidDel="00895610">
          <w:rPr>
            <w:lang w:val="en-GB"/>
          </w:rPr>
          <w:delText xml:space="preserve">As the results of the statistical analysis are summarized in Figure 6 and Figure 7. </w:delText>
        </w:r>
        <w:commentRangeEnd w:id="470"/>
        <w:r w:rsidR="00B316CB" w:rsidDel="00895610">
          <w:rPr>
            <w:rStyle w:val="CommentReference"/>
          </w:rPr>
          <w:commentReference w:id="470"/>
        </w:r>
        <w:r w:rsidDel="00895610">
          <w:rPr>
            <w:lang w:val="en-GB"/>
          </w:rPr>
          <w:delText>The</w:delText>
        </w:r>
      </w:del>
      <w:del w:id="472" w:author="Shambhavi Chidambaram" w:date="2022-03-07T21:23:00Z">
        <w:r w:rsidDel="00895610">
          <w:rPr>
            <w:lang w:val="en-GB"/>
          </w:rPr>
          <w:delText>s</w:delText>
        </w:r>
      </w:del>
      <w:del w:id="473" w:author="Shambhavi Chidambaram" w:date="2022-03-07T21:22:00Z">
        <w:r w:rsidDel="00895610">
          <w:rPr>
            <w:lang w:val="en-GB"/>
          </w:rPr>
          <w:delText xml:space="preserve">e </w:delText>
        </w:r>
      </w:del>
      <w:del w:id="474" w:author="Shambhavi Chidambaram" w:date="2022-03-07T21:25:00Z">
        <w:r w:rsidDel="00895610">
          <w:rPr>
            <w:lang w:val="en-GB"/>
          </w:rPr>
          <w:delText>results show the bats ma</w:delText>
        </w:r>
      </w:del>
      <w:r>
        <w:rPr>
          <w:lang w:val="en-GB"/>
        </w:rPr>
        <w:t>de an increasing number of visits to the rewarding option as each block progressed from its start to the next reversal, and as they experienced more experimental nights</w:t>
      </w:r>
      <w:ins w:id="475" w:author="Shambhavi Chidambaram" w:date="2022-03-07T21:25:00Z">
        <w:r w:rsidR="00895610">
          <w:rPr>
            <w:lang w:val="en-GB"/>
          </w:rPr>
          <w:t xml:space="preserve">; </w:t>
        </w:r>
      </w:ins>
      <w:ins w:id="476" w:author="Shambhavi Chidambaram" w:date="2022-03-07T21:26:00Z">
        <w:r w:rsidR="00895610">
          <w:rPr>
            <w:lang w:val="en-GB"/>
          </w:rPr>
          <w:t>however,</w:t>
        </w:r>
      </w:ins>
      <w:ins w:id="477" w:author="Shambhavi Chidambaram" w:date="2022-03-09T21:15:00Z">
        <w:r w:rsidR="00421482">
          <w:rPr>
            <w:lang w:val="en-GB"/>
          </w:rPr>
          <w:t xml:space="preserve"> </w:t>
        </w:r>
      </w:ins>
      <w:del w:id="478" w:author="Shambhavi Chidambaram" w:date="2022-03-07T21:25:00Z">
        <w:r w:rsidDel="00895610">
          <w:rPr>
            <w:lang w:val="en-GB"/>
          </w:rPr>
          <w:delText xml:space="preserve">. However, </w:delText>
        </w:r>
      </w:del>
      <w:r>
        <w:rPr>
          <w:lang w:val="en-GB"/>
        </w:rPr>
        <w:t>this increase was dampened over the course of each individual night.</w:t>
      </w:r>
    </w:p>
    <w:p w14:paraId="790CAAB7" w14:textId="63A0A3E7" w:rsidR="00D06ABA" w:rsidRDefault="00C50551" w:rsidP="00D06ABA">
      <w:pPr>
        <w:pStyle w:val="CaptionedFigure"/>
        <w:spacing w:line="360" w:lineRule="auto"/>
        <w:rPr>
          <w:ins w:id="479" w:author="Shambhavi Chidambaram" w:date="2022-03-05T10:20:00Z"/>
          <w:lang w:val="en-GB"/>
        </w:rPr>
      </w:pPr>
      <w:ins w:id="480" w:author="Shambhavi Chidambaram" w:date="2022-03-09T09:56:00Z">
        <w:r>
          <w:rPr>
            <w:noProof/>
          </w:rPr>
          <w:drawing>
            <wp:anchor distT="0" distB="0" distL="114300" distR="114300" simplePos="0" relativeHeight="251665920" behindDoc="1" locked="0" layoutInCell="1" allowOverlap="1" wp14:anchorId="41AA753D" wp14:editId="200868E5">
              <wp:simplePos x="0" y="0"/>
              <wp:positionH relativeFrom="column">
                <wp:posOffset>-635</wp:posOffset>
              </wp:positionH>
              <wp:positionV relativeFrom="paragraph">
                <wp:posOffset>1270</wp:posOffset>
              </wp:positionV>
              <wp:extent cx="5727065" cy="2416810"/>
              <wp:effectExtent l="0" t="0" r="0" b="0"/>
              <wp:wrapTight wrapText="bothSides">
                <wp:wrapPolygon edited="0">
                  <wp:start x="0" y="0"/>
                  <wp:lineTo x="0" y="21452"/>
                  <wp:lineTo x="21554" y="21452"/>
                  <wp:lineTo x="21554" y="0"/>
                  <wp:lineTo x="0" y="0"/>
                </wp:wrapPolygon>
              </wp:wrapTight>
              <wp:docPr id="16" name="Picture 16" descr="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Chart&#10;&#10;Description automatically generated"/>
                      <pic:cNvPicPr/>
                    </pic:nvPicPr>
                    <pic:blipFill>
                      <a:blip r:embed="rId18"/>
                      <a:stretch>
                        <a:fillRect/>
                      </a:stretch>
                    </pic:blipFill>
                    <pic:spPr>
                      <a:xfrm>
                        <a:off x="0" y="0"/>
                        <a:ext cx="5727065" cy="2416810"/>
                      </a:xfrm>
                      <a:prstGeom prst="rect">
                        <a:avLst/>
                      </a:prstGeom>
                    </pic:spPr>
                  </pic:pic>
                </a:graphicData>
              </a:graphic>
              <wp14:sizeRelH relativeFrom="page">
                <wp14:pctWidth>0</wp14:pctWidth>
              </wp14:sizeRelH>
              <wp14:sizeRelV relativeFrom="page">
                <wp14:pctHeight>0</wp14:pctHeight>
              </wp14:sizeRelV>
            </wp:anchor>
          </w:drawing>
        </w:r>
      </w:ins>
    </w:p>
    <w:p w14:paraId="5D68547E" w14:textId="7DAED850" w:rsidR="00C17A43" w:rsidRDefault="00795B13">
      <w:pPr>
        <w:pStyle w:val="CaptionedFigure"/>
        <w:rPr>
          <w:i/>
          <w:iCs/>
          <w:lang w:val="en-GB"/>
        </w:rPr>
        <w:pPrChange w:id="481" w:author="Shambhavi Chidambaram" w:date="2022-03-05T10:18:00Z">
          <w:pPr>
            <w:pStyle w:val="BodyText"/>
            <w:spacing w:line="360" w:lineRule="auto"/>
          </w:pPr>
        </w:pPrChange>
      </w:pPr>
      <w:r>
        <w:rPr>
          <w:i/>
          <w:iCs/>
          <w:lang w:val="en-GB"/>
        </w:rPr>
        <w:t xml:space="preserve">Figure 6: Forest plot of the estimates of the effect of night, block, </w:t>
      </w:r>
      <w:proofErr w:type="gramStart"/>
      <w:r>
        <w:rPr>
          <w:i/>
          <w:iCs/>
          <w:lang w:val="en-GB"/>
        </w:rPr>
        <w:t>bin</w:t>
      </w:r>
      <w:proofErr w:type="gramEnd"/>
      <w:r>
        <w:rPr>
          <w:i/>
          <w:iCs/>
          <w:lang w:val="en-GB"/>
        </w:rPr>
        <w:t xml:space="preserve"> and their two-way interactions on the </w:t>
      </w:r>
      <w:proofErr w:type="spellStart"/>
      <w:r>
        <w:rPr>
          <w:i/>
          <w:iCs/>
          <w:lang w:val="en-GB"/>
        </w:rPr>
        <w:t>Prop</w:t>
      </w:r>
      <w:r>
        <w:rPr>
          <w:i/>
          <w:iCs/>
          <w:vertAlign w:val="subscript"/>
          <w:lang w:val="en-GB"/>
        </w:rPr>
        <w:t>rew</w:t>
      </w:r>
      <w:proofErr w:type="spellEnd"/>
      <w:r>
        <w:rPr>
          <w:i/>
          <w:iCs/>
          <w:lang w:val="en-GB"/>
        </w:rPr>
        <w:t xml:space="preserve">. Circles represent the means of the posterior distributions of the </w:t>
      </w:r>
      <w:ins w:id="482" w:author="Shambhavi Chidambaram" w:date="2022-03-10T10:34:00Z">
        <w:r w:rsidR="00B23CD0">
          <w:rPr>
            <w:i/>
            <w:iCs/>
            <w:lang w:val="en-GB"/>
          </w:rPr>
          <w:t xml:space="preserve">intercept and </w:t>
        </w:r>
      </w:ins>
      <w:r>
        <w:rPr>
          <w:i/>
          <w:iCs/>
          <w:lang w:val="en-GB"/>
        </w:rPr>
        <w:t>slope coefficients, thick horizontal lines represent 50% credible intervals, and thin horizontal lines 89% credible intervals. The numbers in bold are the means of the posterior distributions and 89% credible intervals</w:t>
      </w:r>
    </w:p>
    <w:p w14:paraId="3660A46E" w14:textId="45E82D10" w:rsidR="00C17A43" w:rsidRPr="008E0A44" w:rsidRDefault="008F1212" w:rsidP="005C6A2D">
      <w:pPr>
        <w:pStyle w:val="CaptionedFigure"/>
        <w:spacing w:line="360" w:lineRule="auto"/>
        <w:rPr>
          <w:lang w:val="en-GB"/>
        </w:rPr>
      </w:pPr>
      <w:ins w:id="483" w:author="Shambhavi Chidambaram" w:date="2022-03-09T11:02:00Z">
        <w:r>
          <w:rPr>
            <w:noProof/>
            <w:lang w:val="en-GB"/>
          </w:rPr>
          <w:lastRenderedPageBreak/>
          <w:drawing>
            <wp:anchor distT="0" distB="0" distL="114300" distR="114300" simplePos="0" relativeHeight="251667968" behindDoc="1" locked="0" layoutInCell="1" allowOverlap="1" wp14:anchorId="771585FE" wp14:editId="31943F31">
              <wp:simplePos x="0" y="0"/>
              <wp:positionH relativeFrom="column">
                <wp:posOffset>0</wp:posOffset>
              </wp:positionH>
              <wp:positionV relativeFrom="paragraph">
                <wp:posOffset>2540</wp:posOffset>
              </wp:positionV>
              <wp:extent cx="5943600" cy="3707130"/>
              <wp:effectExtent l="0" t="0" r="0" b="0"/>
              <wp:wrapTight wrapText="bothSides">
                <wp:wrapPolygon edited="0">
                  <wp:start x="0" y="0"/>
                  <wp:lineTo x="0" y="21533"/>
                  <wp:lineTo x="21554" y="21533"/>
                  <wp:lineTo x="21554" y="0"/>
                  <wp:lineTo x="0" y="0"/>
                </wp:wrapPolygon>
              </wp:wrapTight>
              <wp:docPr id="19" name="Picture 19"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Picture 19" descr="Diagram&#10;&#10;Description automatically generated"/>
                      <pic:cNvPicPr/>
                    </pic:nvPicPr>
                    <pic:blipFill>
                      <a:blip r:embed="rId19"/>
                      <a:stretch>
                        <a:fillRect/>
                      </a:stretch>
                    </pic:blipFill>
                    <pic:spPr>
                      <a:xfrm>
                        <a:off x="0" y="0"/>
                        <a:ext cx="5943600" cy="3707130"/>
                      </a:xfrm>
                      <a:prstGeom prst="rect">
                        <a:avLst/>
                      </a:prstGeom>
                    </pic:spPr>
                  </pic:pic>
                </a:graphicData>
              </a:graphic>
              <wp14:sizeRelH relativeFrom="page">
                <wp14:pctWidth>0</wp14:pctWidth>
              </wp14:sizeRelH>
              <wp14:sizeRelV relativeFrom="page">
                <wp14:pctHeight>0</wp14:pctHeight>
              </wp14:sizeRelV>
            </wp:anchor>
          </w:drawing>
        </w:r>
      </w:ins>
    </w:p>
    <w:p w14:paraId="3490DC77" w14:textId="106C3BEC" w:rsidR="00C17A43" w:rsidRDefault="00795B13" w:rsidP="005C6A2D">
      <w:pPr>
        <w:pStyle w:val="BodyText"/>
        <w:spacing w:line="360" w:lineRule="auto"/>
        <w:rPr>
          <w:i/>
          <w:iCs/>
          <w:lang w:val="en-GB"/>
        </w:rPr>
      </w:pPr>
      <w:commentRangeStart w:id="484"/>
      <w:commentRangeStart w:id="485"/>
      <w:r>
        <w:rPr>
          <w:i/>
          <w:iCs/>
          <w:lang w:val="en-GB"/>
        </w:rPr>
        <w:t xml:space="preserve">Figure 7: </w:t>
      </w:r>
      <w:del w:id="486" w:author="Shambhavi Chidambaram" w:date="2022-02-25T19:51:00Z">
        <w:r w:rsidDel="00D45B4A">
          <w:rPr>
            <w:i/>
            <w:iCs/>
            <w:lang w:val="en-GB"/>
          </w:rPr>
          <w:delText>Conditional effects plots from the model of the Prop</w:delText>
        </w:r>
        <w:r w:rsidDel="00D45B4A">
          <w:rPr>
            <w:i/>
            <w:iCs/>
            <w:vertAlign w:val="subscript"/>
            <w:lang w:val="en-GB"/>
          </w:rPr>
          <w:delText>rew</w:delText>
        </w:r>
        <w:r w:rsidDel="00D45B4A">
          <w:rPr>
            <w:i/>
            <w:iCs/>
            <w:lang w:val="en-GB"/>
          </w:rPr>
          <w:delText xml:space="preserve"> showing the effect of the predictors and interactions conditional on the value of the other predictors being equal to their mean, sampling from the posterior distribution. </w:delText>
        </w:r>
      </w:del>
      <w:r>
        <w:rPr>
          <w:i/>
          <w:iCs/>
          <w:lang w:val="en-GB"/>
        </w:rPr>
        <w:t xml:space="preserve">a) Conditional effects of experimental night on the </w:t>
      </w:r>
      <w:proofErr w:type="spellStart"/>
      <w:r>
        <w:rPr>
          <w:i/>
          <w:iCs/>
          <w:lang w:val="en-GB"/>
        </w:rPr>
        <w:t>Prop</w:t>
      </w:r>
      <w:r>
        <w:rPr>
          <w:i/>
          <w:iCs/>
          <w:vertAlign w:val="subscript"/>
          <w:lang w:val="en-GB"/>
        </w:rPr>
        <w:t>rew</w:t>
      </w:r>
      <w:proofErr w:type="spellEnd"/>
      <w:r>
        <w:rPr>
          <w:i/>
          <w:iCs/>
          <w:lang w:val="en-GB"/>
        </w:rPr>
        <w:t xml:space="preserve"> b) Conditional effects of block on the </w:t>
      </w:r>
      <w:proofErr w:type="spellStart"/>
      <w:r>
        <w:rPr>
          <w:i/>
          <w:iCs/>
          <w:lang w:val="en-GB"/>
        </w:rPr>
        <w:t>Prop</w:t>
      </w:r>
      <w:r>
        <w:rPr>
          <w:i/>
          <w:iCs/>
          <w:vertAlign w:val="subscript"/>
          <w:lang w:val="en-GB"/>
        </w:rPr>
        <w:t>rew</w:t>
      </w:r>
      <w:proofErr w:type="spellEnd"/>
      <w:r>
        <w:rPr>
          <w:i/>
          <w:iCs/>
          <w:lang w:val="en-GB"/>
        </w:rPr>
        <w:t xml:space="preserve"> c) Conditional effects of bin on the </w:t>
      </w:r>
      <w:proofErr w:type="spellStart"/>
      <w:r>
        <w:rPr>
          <w:i/>
          <w:iCs/>
          <w:lang w:val="en-GB"/>
        </w:rPr>
        <w:t>Prop</w:t>
      </w:r>
      <w:r>
        <w:rPr>
          <w:i/>
          <w:iCs/>
          <w:vertAlign w:val="subscript"/>
          <w:lang w:val="en-GB"/>
        </w:rPr>
        <w:t>rew</w:t>
      </w:r>
      <w:proofErr w:type="spellEnd"/>
      <w:r>
        <w:rPr>
          <w:i/>
          <w:iCs/>
          <w:lang w:val="en-GB"/>
        </w:rPr>
        <w:t xml:space="preserve"> d) Conditional effects of the interaction of night and block on the </w:t>
      </w:r>
      <w:proofErr w:type="spellStart"/>
      <w:r>
        <w:rPr>
          <w:i/>
          <w:iCs/>
          <w:lang w:val="en-GB"/>
        </w:rPr>
        <w:t>Prop</w:t>
      </w:r>
      <w:r>
        <w:rPr>
          <w:i/>
          <w:iCs/>
          <w:vertAlign w:val="subscript"/>
          <w:lang w:val="en-GB"/>
        </w:rPr>
        <w:t>rew</w:t>
      </w:r>
      <w:proofErr w:type="spellEnd"/>
      <w:r>
        <w:rPr>
          <w:i/>
          <w:iCs/>
          <w:lang w:val="en-GB"/>
        </w:rPr>
        <w:t xml:space="preserve"> e) Conditional effects of the interaction of block and bin on the </w:t>
      </w:r>
      <w:proofErr w:type="spellStart"/>
      <w:r>
        <w:rPr>
          <w:i/>
          <w:iCs/>
          <w:lang w:val="en-GB"/>
        </w:rPr>
        <w:t>Prop</w:t>
      </w:r>
      <w:r>
        <w:rPr>
          <w:i/>
          <w:iCs/>
          <w:vertAlign w:val="subscript"/>
          <w:lang w:val="en-GB"/>
        </w:rPr>
        <w:t>rew</w:t>
      </w:r>
      <w:proofErr w:type="spellEnd"/>
      <w:r>
        <w:rPr>
          <w:i/>
          <w:iCs/>
          <w:lang w:val="en-GB"/>
        </w:rPr>
        <w:t xml:space="preserve"> f) Conditional effects of the interaction of night and bin on the </w:t>
      </w:r>
      <w:proofErr w:type="spellStart"/>
      <w:r>
        <w:rPr>
          <w:i/>
          <w:iCs/>
          <w:lang w:val="en-GB"/>
        </w:rPr>
        <w:t>Prop</w:t>
      </w:r>
      <w:r>
        <w:rPr>
          <w:i/>
          <w:iCs/>
          <w:vertAlign w:val="subscript"/>
          <w:lang w:val="en-GB"/>
        </w:rPr>
        <w:t>re</w:t>
      </w:r>
      <w:proofErr w:type="spellEnd"/>
      <w:r>
        <w:rPr>
          <w:i/>
          <w:iCs/>
          <w:vertAlign w:val="subscript"/>
          <w:lang w:val="en-GB"/>
        </w:rPr>
        <w:t>w</w:t>
      </w:r>
      <w:bookmarkStart w:id="487" w:name="exploratory-analyses"/>
      <w:bookmarkEnd w:id="361"/>
      <w:bookmarkEnd w:id="442"/>
      <w:commentRangeEnd w:id="484"/>
      <w:r>
        <w:rPr>
          <w:rStyle w:val="CommentReference"/>
        </w:rPr>
        <w:commentReference w:id="484"/>
      </w:r>
      <w:commentRangeEnd w:id="485"/>
      <w:r w:rsidR="007331A7">
        <w:rPr>
          <w:rStyle w:val="CommentReference"/>
        </w:rPr>
        <w:commentReference w:id="485"/>
      </w:r>
    </w:p>
    <w:p w14:paraId="3466862A" w14:textId="77777777" w:rsidR="00C17A43" w:rsidRDefault="00795B13" w:rsidP="005C6A2D">
      <w:pPr>
        <w:pStyle w:val="Heading2"/>
        <w:spacing w:line="360" w:lineRule="auto"/>
        <w:rPr>
          <w:lang w:val="en-GB"/>
        </w:rPr>
      </w:pPr>
      <w:r>
        <w:rPr>
          <w:lang w:val="en-GB"/>
        </w:rPr>
        <w:t>Exploratory analyses</w:t>
      </w:r>
    </w:p>
    <w:p w14:paraId="5C35D74B" w14:textId="77777777" w:rsidR="00C17A43" w:rsidRDefault="00795B13" w:rsidP="005C6A2D">
      <w:pPr>
        <w:pStyle w:val="Heading3"/>
        <w:spacing w:line="360" w:lineRule="auto"/>
        <w:rPr>
          <w:lang w:val="en-GB"/>
        </w:rPr>
      </w:pPr>
      <w:bookmarkStart w:id="488" w:name="Xb3bb0de48acdee9888849c4c7917f4c61c2e462"/>
      <w:r>
        <w:rPr>
          <w:lang w:val="en-GB"/>
        </w:rPr>
        <w:t>The effect of the first experimental night and the first block of each night</w:t>
      </w:r>
    </w:p>
    <w:p w14:paraId="18913084" w14:textId="07B34479" w:rsidR="00C17A43" w:rsidRDefault="00795B13" w:rsidP="005C6A2D">
      <w:pPr>
        <w:pStyle w:val="FirstParagraph"/>
        <w:spacing w:line="360" w:lineRule="auto"/>
        <w:rPr>
          <w:lang w:val="en-GB"/>
        </w:rPr>
      </w:pPr>
      <w:r>
        <w:rPr>
          <w:lang w:val="en-GB"/>
        </w:rPr>
        <w:t>The first block of an experimental night was qualitatively different from the other blocks, as this was the only part of the night when the bats had not yet experienced a reversal. A similar argument can be made about the very first experimental night: before this night the bats had never experienced a reversal at all. Therefore, after examining the results of the analyses described above, we did</w:t>
      </w:r>
      <w:ins w:id="489" w:author="Shambhavi Chidambaram" w:date="2022-03-09T12:04:00Z">
        <w:r w:rsidR="00BE0450">
          <w:rPr>
            <w:lang w:val="en-GB"/>
          </w:rPr>
          <w:t xml:space="preserve"> </w:t>
        </w:r>
      </w:ins>
      <w:ins w:id="490" w:author="Vladi" w:date="2022-01-11T17:05:00Z">
        <w:del w:id="491" w:author="Shambhavi Chidambaram" w:date="2022-03-09T12:04:00Z">
          <w:r w:rsidDel="00BE0450">
            <w:rPr>
              <w:lang w:val="en-GB"/>
            </w:rPr>
            <w:delText xml:space="preserve"> </w:delText>
          </w:r>
        </w:del>
      </w:ins>
      <w:del w:id="492" w:author="Shambhavi Chidambaram" w:date="2022-03-09T12:05:00Z">
        <w:r w:rsidDel="00BE0450">
          <w:rPr>
            <w:lang w:val="en-GB"/>
          </w:rPr>
          <w:delText xml:space="preserve">a </w:delText>
        </w:r>
      </w:del>
      <w:r>
        <w:rPr>
          <w:lang w:val="en-GB"/>
        </w:rPr>
        <w:t xml:space="preserve">further </w:t>
      </w:r>
      <w:del w:id="493" w:author="Shambhavi Chidambaram" w:date="2022-03-09T12:04:00Z">
        <w:r w:rsidDel="00BE0450">
          <w:rPr>
            <w:lang w:val="en-GB"/>
          </w:rPr>
          <w:delText xml:space="preserve">analysis </w:delText>
        </w:r>
      </w:del>
      <w:ins w:id="494" w:author="Shambhavi Chidambaram" w:date="2022-03-09T12:04:00Z">
        <w:r w:rsidR="00BE0450">
          <w:rPr>
            <w:lang w:val="en-GB"/>
          </w:rPr>
          <w:t>analys</w:t>
        </w:r>
        <w:r w:rsidR="00BE0450">
          <w:rPr>
            <w:lang w:val="en-GB"/>
          </w:rPr>
          <w:t>e</w:t>
        </w:r>
      </w:ins>
      <w:ins w:id="495" w:author="Shambhavi Chidambaram" w:date="2022-03-09T12:05:00Z">
        <w:r w:rsidR="00BE0450">
          <w:rPr>
            <w:lang w:val="en-GB"/>
          </w:rPr>
          <w:t>s</w:t>
        </w:r>
      </w:ins>
      <w:ins w:id="496" w:author="Shambhavi Chidambaram" w:date="2022-03-09T12:04:00Z">
        <w:r w:rsidR="00BE0450">
          <w:rPr>
            <w:lang w:val="en-GB"/>
          </w:rPr>
          <w:t xml:space="preserve"> </w:t>
        </w:r>
      </w:ins>
      <w:r>
        <w:rPr>
          <w:lang w:val="en-GB"/>
        </w:rPr>
        <w:t>to specifically explore the effects of the first block of a night and the first night.</w:t>
      </w:r>
    </w:p>
    <w:p w14:paraId="14FEEA62" w14:textId="4A92E627" w:rsidR="00C17A43" w:rsidRPr="001D31D6" w:rsidRDefault="00BB7CFA" w:rsidP="005C6A2D">
      <w:pPr>
        <w:pStyle w:val="BodyText"/>
        <w:spacing w:line="360" w:lineRule="auto"/>
        <w:rPr>
          <w:lang w:val="en-GB"/>
        </w:rPr>
      </w:pPr>
      <w:r>
        <w:rPr>
          <w:noProof/>
        </w:rPr>
        <w:lastRenderedPageBreak/>
        <w:drawing>
          <wp:anchor distT="0" distB="0" distL="114300" distR="114300" simplePos="0" relativeHeight="251664896" behindDoc="1" locked="0" layoutInCell="1" allowOverlap="1" wp14:anchorId="424824F9" wp14:editId="3D05ED3A">
            <wp:simplePos x="0" y="0"/>
            <wp:positionH relativeFrom="column">
              <wp:posOffset>-119380</wp:posOffset>
            </wp:positionH>
            <wp:positionV relativeFrom="paragraph">
              <wp:posOffset>1868253</wp:posOffset>
            </wp:positionV>
            <wp:extent cx="5883910" cy="1517650"/>
            <wp:effectExtent l="0" t="0" r="0" b="6350"/>
            <wp:wrapTight wrapText="bothSides">
              <wp:wrapPolygon edited="0">
                <wp:start x="0" y="0"/>
                <wp:lineTo x="0" y="21510"/>
                <wp:lineTo x="21539" y="21510"/>
                <wp:lineTo x="21539" y="0"/>
                <wp:lineTo x="0" y="0"/>
              </wp:wrapPolygon>
            </wp:wrapTight>
            <wp:docPr id="8" name="Picture" descr="Figure 8: (ref:forest-plot-first-night-first-block)"/>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orest-plot-first-night-first-block-1.png"/>
                    <pic:cNvPicPr>
                      <a:picLocks noChangeAspect="1" noChangeArrowheads="1"/>
                    </pic:cNvPicPr>
                  </pic:nvPicPr>
                  <pic:blipFill>
                    <a:blip r:embed="rId20"/>
                    <a:stretch>
                      <a:fillRect/>
                    </a:stretch>
                  </pic:blipFill>
                  <pic:spPr bwMode="auto">
                    <a:xfrm>
                      <a:off x="0" y="0"/>
                      <a:ext cx="5883910" cy="1517650"/>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ins w:id="497" w:author="Shambhavi Chidambaram" w:date="2022-03-09T12:24:00Z">
        <w:r w:rsidR="00B864E7">
          <w:rPr>
            <w:noProof/>
          </w:rPr>
          <w:t>The</w:t>
        </w:r>
        <w:r w:rsidR="00B864E7">
          <w:rPr>
            <w:lang w:val="en-GB"/>
          </w:rPr>
          <w:t xml:space="preserve"> </w:t>
        </w:r>
      </w:ins>
      <w:del w:id="498" w:author="Shambhavi Chidambaram" w:date="2022-03-09T12:05:00Z">
        <w:r w:rsidR="00795B13" w:rsidDel="00BE0450">
          <w:rPr>
            <w:lang w:val="en-GB"/>
          </w:rPr>
          <w:delText xml:space="preserve">The results of this analysis </w:delText>
        </w:r>
      </w:del>
      <w:del w:id="499" w:author="Shambhavi Chidambaram" w:date="2022-02-25T19:55:00Z">
        <w:r w:rsidR="00795B13" w:rsidDel="001D31D6">
          <w:rPr>
            <w:lang w:val="en-GB"/>
          </w:rPr>
          <w:delText>were consistent with the results of the confirmatory analysis</w:delText>
        </w:r>
      </w:del>
      <w:del w:id="500" w:author="Shambhavi Chidambaram" w:date="2022-02-25T19:54:00Z">
        <w:r w:rsidR="00795B13" w:rsidDel="001D31D6">
          <w:rPr>
            <w:lang w:val="en-GB"/>
          </w:rPr>
          <w:delText>,</w:delText>
        </w:r>
      </w:del>
      <w:del w:id="501" w:author="Shambhavi Chidambaram" w:date="2022-03-09T12:05:00Z">
        <w:r w:rsidR="00795B13" w:rsidDel="00BE0450">
          <w:rPr>
            <w:lang w:val="en-GB"/>
          </w:rPr>
          <w:delText xml:space="preserve"> summarized in Figure 8 and Figure 9. </w:delText>
        </w:r>
      </w:del>
      <w:del w:id="502" w:author="Shambhavi Chidambaram" w:date="2022-03-09T12:18:00Z">
        <w:r w:rsidR="00795B13" w:rsidDel="00BB7CFA">
          <w:rPr>
            <w:lang w:val="en-GB"/>
          </w:rPr>
          <w:delText>T</w:delText>
        </w:r>
      </w:del>
      <w:del w:id="503" w:author="Shambhavi Chidambaram" w:date="2022-03-09T12:24:00Z">
        <w:r w:rsidR="00795B13" w:rsidDel="00B864E7">
          <w:rPr>
            <w:lang w:val="en-GB"/>
          </w:rPr>
          <w:delText xml:space="preserve">he </w:delText>
        </w:r>
      </w:del>
      <w:r w:rsidR="00795B13">
        <w:rPr>
          <w:lang w:val="en-GB"/>
        </w:rPr>
        <w:t xml:space="preserve">first block of a night had an effect on the </w:t>
      </w:r>
      <w:proofErr w:type="spellStart"/>
      <w:r w:rsidR="00795B13">
        <w:rPr>
          <w:lang w:val="en-GB"/>
        </w:rPr>
        <w:t>Prop</w:t>
      </w:r>
      <w:r w:rsidR="00795B13">
        <w:rPr>
          <w:vertAlign w:val="subscript"/>
          <w:lang w:val="en-GB"/>
        </w:rPr>
        <w:t>rew</w:t>
      </w:r>
      <w:proofErr w:type="spellEnd"/>
      <w:ins w:id="504" w:author="Shambhavi Chidambaram" w:date="2022-03-09T12:24:00Z">
        <w:r w:rsidR="00B864E7">
          <w:rPr>
            <w:lang w:val="en-GB"/>
          </w:rPr>
          <w:t xml:space="preserve"> (Figure 8 and Figure 9)</w:t>
        </w:r>
      </w:ins>
      <w:r w:rsidR="00795B13">
        <w:rPr>
          <w:lang w:val="en-GB"/>
        </w:rPr>
        <w:t>: the bats made more visits to the rewarding option in the very first block of a night compared to all the later blocks. This effect was greater on the very first night compared to the later two nights, i.e., on the very first block of the very first night when the bats had experienced reward at only one option, and no reversals at all.</w:t>
      </w:r>
      <w:ins w:id="505" w:author="Shambhavi Chidambaram" w:date="2022-02-25T19:55:00Z">
        <w:r w:rsidR="001D31D6">
          <w:rPr>
            <w:lang w:val="en-GB"/>
          </w:rPr>
          <w:t xml:space="preserve"> </w:t>
        </w:r>
        <w:commentRangeStart w:id="506"/>
        <w:commentRangeStart w:id="507"/>
        <w:r w:rsidR="001D31D6">
          <w:rPr>
            <w:lang w:val="en-GB"/>
          </w:rPr>
          <w:t xml:space="preserve">This is consistent with the results of the confirmatory analysis, which showed that </w:t>
        </w:r>
      </w:ins>
      <w:ins w:id="508" w:author="Shambhavi Chidambaram" w:date="2022-02-25T19:56:00Z">
        <w:r w:rsidR="001D31D6">
          <w:rPr>
            <w:lang w:val="en-GB"/>
          </w:rPr>
          <w:t xml:space="preserve">the number of visits to the rewarding flower decreased from the start to the end of a night. </w:t>
        </w:r>
      </w:ins>
      <w:commentRangeEnd w:id="506"/>
      <w:r w:rsidR="00B316CB">
        <w:rPr>
          <w:rStyle w:val="CommentReference"/>
        </w:rPr>
        <w:commentReference w:id="506"/>
      </w:r>
      <w:commentRangeEnd w:id="507"/>
      <w:r w:rsidR="007331A7">
        <w:rPr>
          <w:rStyle w:val="CommentReference"/>
        </w:rPr>
        <w:commentReference w:id="507"/>
      </w:r>
    </w:p>
    <w:p w14:paraId="12726E72" w14:textId="7188E2DF" w:rsidR="00C17A43" w:rsidDel="0088312F" w:rsidRDefault="0088312F" w:rsidP="005C6A2D">
      <w:pPr>
        <w:pStyle w:val="CaptionedFigure"/>
        <w:spacing w:line="360" w:lineRule="auto"/>
        <w:rPr>
          <w:del w:id="509" w:author="Shambhavi Chidambaram" w:date="2022-03-05T10:21:00Z"/>
          <w:lang w:val="en-GB"/>
        </w:rPr>
      </w:pPr>
      <w:r>
        <w:rPr>
          <w:noProof/>
        </w:rPr>
        <w:drawing>
          <wp:anchor distT="0" distB="0" distL="114300" distR="114300" simplePos="0" relativeHeight="251658752" behindDoc="1" locked="0" layoutInCell="1" allowOverlap="1" wp14:anchorId="17FF4FB3" wp14:editId="07EBC9B8">
            <wp:simplePos x="0" y="0"/>
            <wp:positionH relativeFrom="column">
              <wp:posOffset>-119380</wp:posOffset>
            </wp:positionH>
            <wp:positionV relativeFrom="paragraph">
              <wp:posOffset>1328033</wp:posOffset>
            </wp:positionV>
            <wp:extent cx="5716905" cy="1844675"/>
            <wp:effectExtent l="0" t="0" r="0" b="0"/>
            <wp:wrapTight wrapText="bothSides">
              <wp:wrapPolygon edited="0">
                <wp:start x="0" y="0"/>
                <wp:lineTo x="0" y="21414"/>
                <wp:lineTo x="21545" y="21414"/>
                <wp:lineTo x="21545" y="0"/>
                <wp:lineTo x="0" y="0"/>
              </wp:wrapPolygon>
            </wp:wrapTight>
            <wp:docPr id="9" name="Picture" descr="Figure 9: (ref:first-night-first-block-conditional-effect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first-night-first-block-conditional-effects-1.png"/>
                    <pic:cNvPicPr>
                      <a:picLocks noChangeAspect="1" noChangeArrowheads="1"/>
                    </pic:cNvPicPr>
                  </pic:nvPicPr>
                  <pic:blipFill>
                    <a:blip r:embed="rId21">
                      <a:extLst>
                        <a:ext uri="{28A0092B-C50C-407E-A947-70E740481C1C}">
                          <a14:useLocalDpi xmlns:a14="http://schemas.microsoft.com/office/drawing/2010/main" val="0"/>
                        </a:ext>
                      </a:extLst>
                    </a:blip>
                    <a:stretch>
                      <a:fillRect/>
                    </a:stretch>
                  </pic:blipFill>
                  <pic:spPr bwMode="auto">
                    <a:xfrm>
                      <a:off x="0" y="0"/>
                      <a:ext cx="5716905" cy="1844675"/>
                    </a:xfrm>
                    <a:prstGeom prst="rect">
                      <a:avLst/>
                    </a:prstGeom>
                    <a:noFill/>
                    <a:ln w="9525">
                      <a:noFill/>
                      <a:headEnd/>
                      <a:tailEnd/>
                    </a:ln>
                  </pic:spPr>
                </pic:pic>
              </a:graphicData>
            </a:graphic>
            <wp14:sizeRelH relativeFrom="page">
              <wp14:pctWidth>0</wp14:pctWidth>
            </wp14:sizeRelH>
            <wp14:sizeRelV relativeFrom="page">
              <wp14:pctHeight>0</wp14:pctHeight>
            </wp14:sizeRelV>
          </wp:anchor>
        </w:drawing>
      </w:r>
    </w:p>
    <w:p w14:paraId="4B03D1C5" w14:textId="54B6B574" w:rsidR="00C17A43" w:rsidDel="004768CD" w:rsidRDefault="004768CD" w:rsidP="005C6A2D">
      <w:pPr>
        <w:pStyle w:val="BodyText"/>
        <w:spacing w:line="360" w:lineRule="auto"/>
        <w:rPr>
          <w:del w:id="510" w:author="Shambhavi Chidambaram" w:date="2022-03-04T23:52:00Z"/>
          <w:i/>
          <w:iCs/>
          <w:lang w:val="en-GB"/>
        </w:rPr>
      </w:pPr>
      <w:r>
        <w:rPr>
          <w:noProof/>
        </w:rPr>
        <w:drawing>
          <wp:anchor distT="0" distB="0" distL="114300" distR="114300" simplePos="0" relativeHeight="251657728" behindDoc="1" locked="0" layoutInCell="1" allowOverlap="1" wp14:anchorId="1FA01393" wp14:editId="68E8247B">
            <wp:simplePos x="0" y="0"/>
            <wp:positionH relativeFrom="column">
              <wp:posOffset>5719942</wp:posOffset>
            </wp:positionH>
            <wp:positionV relativeFrom="paragraph">
              <wp:posOffset>1682529</wp:posOffset>
            </wp:positionV>
            <wp:extent cx="489585" cy="309880"/>
            <wp:effectExtent l="0" t="0" r="0" b="0"/>
            <wp:wrapTight wrapText="bothSides">
              <wp:wrapPolygon edited="0">
                <wp:start x="0" y="0"/>
                <wp:lineTo x="0" y="20361"/>
                <wp:lineTo x="21292" y="20361"/>
                <wp:lineTo x="21292" y="0"/>
                <wp:lineTo x="0" y="0"/>
              </wp:wrapPolygon>
            </wp:wrapTight>
            <wp:docPr id="13" name="Picture 13"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descr="Diagram&#10;&#10;Description automatically generated"/>
                    <pic:cNvPicPr/>
                  </pic:nvPicPr>
                  <pic:blipFill rotWithShape="1">
                    <a:blip r:embed="rId22" cstate="print">
                      <a:extLst>
                        <a:ext uri="{28A0092B-C50C-407E-A947-70E740481C1C}">
                          <a14:useLocalDpi xmlns:a14="http://schemas.microsoft.com/office/drawing/2010/main" val="0"/>
                        </a:ext>
                      </a:extLst>
                    </a:blip>
                    <a:srcRect l="6860" t="15050" r="5740" b="12068"/>
                    <a:stretch/>
                  </pic:blipFill>
                  <pic:spPr bwMode="auto">
                    <a:xfrm>
                      <a:off x="0" y="0"/>
                      <a:ext cx="489585" cy="309880"/>
                    </a:xfrm>
                    <a:prstGeom prst="rect">
                      <a:avLst/>
                    </a:prstGeom>
                    <a:ln>
                      <a:noFill/>
                    </a:ln>
                    <a:extLst>
                      <a:ext uri="{53640926-AAD7-44d8-BBD7-CCE9431645EC}">
                        <a14:shadowObscured xmlns="" xmlns:mo="http://schemas.microsoft.com/office/mac/office/2008/main" xmlns:mv="urn:schemas-microsoft-com:mac:vml" xmlns:o="urn:schemas-microsoft-com:office:office" xmlns:v="urn:schemas-microsoft-com:vml" xmlns:w10="urn:schemas-microsoft-com:office:word" xmlns:w="http://schemas.openxmlformats.org/wordprocessingml/2006/main" xmlns:a14="http://schemas.microsoft.com/office/drawing/2010/main" xmlns:arto="http://schemas.microsoft.com/office/word/2006/arto"/>
                      </a:ext>
                    </a:extLst>
                  </pic:spPr>
                </pic:pic>
              </a:graphicData>
            </a:graphic>
            <wp14:sizeRelH relativeFrom="page">
              <wp14:pctWidth>0</wp14:pctWidth>
            </wp14:sizeRelH>
            <wp14:sizeRelV relativeFrom="page">
              <wp14:pctHeight>0</wp14:pctHeight>
            </wp14:sizeRelV>
          </wp:anchor>
        </w:drawing>
      </w:r>
      <w:r w:rsidR="00795B13">
        <w:rPr>
          <w:i/>
          <w:iCs/>
          <w:lang w:val="en-GB"/>
        </w:rPr>
        <w:t xml:space="preserve">Figure 8: Forest plot of the estimates of the effect of night, block, bin and their two-way interactions on the </w:t>
      </w:r>
      <w:proofErr w:type="spellStart"/>
      <w:r w:rsidR="00795B13">
        <w:rPr>
          <w:i/>
          <w:iCs/>
          <w:lang w:val="en-GB"/>
        </w:rPr>
        <w:t>Prop</w:t>
      </w:r>
      <w:r w:rsidR="00795B13">
        <w:rPr>
          <w:i/>
          <w:iCs/>
          <w:vertAlign w:val="subscript"/>
          <w:lang w:val="en-GB"/>
        </w:rPr>
        <w:t>rew</w:t>
      </w:r>
      <w:proofErr w:type="spellEnd"/>
      <w:r w:rsidR="00795B13">
        <w:rPr>
          <w:i/>
          <w:iCs/>
          <w:lang w:val="en-GB"/>
        </w:rPr>
        <w:t xml:space="preserve">. Circles represent the means of the posterior distributions of the </w:t>
      </w:r>
      <w:ins w:id="511" w:author="Shambhavi Chidambaram" w:date="2022-03-10T10:34:00Z">
        <w:r w:rsidR="006D152D">
          <w:rPr>
            <w:i/>
            <w:iCs/>
            <w:lang w:val="en-GB"/>
          </w:rPr>
          <w:t xml:space="preserve">intercept and </w:t>
        </w:r>
      </w:ins>
      <w:r w:rsidR="00795B13">
        <w:rPr>
          <w:i/>
          <w:iCs/>
          <w:lang w:val="en-GB"/>
        </w:rPr>
        <w:t>slope coefficients, thick horizontal lines represent 50% credible intervals, and thin horizontal lines 89% credible intervals. The numbers in bold are the means of the posterior distributions and 89% credible intervals</w:t>
      </w:r>
    </w:p>
    <w:p w14:paraId="6C9361E8" w14:textId="167DD819" w:rsidR="00C17A43" w:rsidDel="004768CD" w:rsidRDefault="00795B13">
      <w:pPr>
        <w:pStyle w:val="ImageCaption"/>
        <w:spacing w:line="360" w:lineRule="auto"/>
        <w:rPr>
          <w:del w:id="512" w:author="Shambhavi Chidambaram" w:date="2022-03-04T23:52:00Z"/>
          <w:lang w:val="en-GB"/>
        </w:rPr>
      </w:pPr>
      <w:del w:id="513" w:author="Shambhavi Chidambaram" w:date="2022-03-04T23:52:00Z">
        <w:r w:rsidDel="004768CD">
          <w:rPr>
            <w:lang w:val="en-GB"/>
          </w:rPr>
          <w:delText xml:space="preserve"> </w:delText>
        </w:r>
      </w:del>
    </w:p>
    <w:p w14:paraId="6D1FFE56" w14:textId="74D7F7BE" w:rsidR="00C17A43" w:rsidDel="004768CD" w:rsidRDefault="00795B13">
      <w:pPr>
        <w:pStyle w:val="ImageCaption"/>
        <w:spacing w:line="360" w:lineRule="auto"/>
        <w:rPr>
          <w:del w:id="514" w:author="Shambhavi Chidambaram" w:date="2022-03-04T23:52:00Z"/>
          <w:lang w:val="en-GB"/>
        </w:rPr>
      </w:pPr>
      <w:commentRangeStart w:id="515"/>
      <w:commentRangeStart w:id="516"/>
      <w:commentRangeEnd w:id="515"/>
      <w:del w:id="517" w:author="Shambhavi Chidambaram" w:date="2022-03-04T23:52:00Z">
        <w:r w:rsidDel="004768CD">
          <w:rPr>
            <w:rStyle w:val="CommentReference"/>
            <w:i w:val="0"/>
          </w:rPr>
          <w:commentReference w:id="515"/>
        </w:r>
      </w:del>
      <w:commentRangeEnd w:id="516"/>
      <w:r w:rsidR="007331A7">
        <w:rPr>
          <w:rStyle w:val="CommentReference"/>
        </w:rPr>
        <w:commentReference w:id="516"/>
      </w:r>
    </w:p>
    <w:p w14:paraId="7F6D0939" w14:textId="77777777" w:rsidR="00C17A43" w:rsidRDefault="00C17A43">
      <w:pPr>
        <w:pStyle w:val="BodyText"/>
        <w:spacing w:line="360" w:lineRule="auto"/>
        <w:rPr>
          <w:lang w:val="en-GB"/>
        </w:rPr>
        <w:pPrChange w:id="518" w:author="Shambhavi Chidambaram" w:date="2022-03-04T23:52:00Z">
          <w:pPr>
            <w:pStyle w:val="ImageCaption"/>
            <w:spacing w:line="360" w:lineRule="auto"/>
          </w:pPr>
        </w:pPrChange>
      </w:pPr>
    </w:p>
    <w:p w14:paraId="1507C3C6" w14:textId="77777777" w:rsidR="00C17A43" w:rsidRDefault="00C17A43" w:rsidP="005C6A2D">
      <w:pPr>
        <w:pStyle w:val="ImageCaption"/>
        <w:spacing w:line="360" w:lineRule="auto"/>
        <w:rPr>
          <w:lang w:val="en-GB"/>
        </w:rPr>
      </w:pPr>
    </w:p>
    <w:p w14:paraId="65EE4457" w14:textId="77777777" w:rsidR="00C17A43" w:rsidDel="004768CD" w:rsidRDefault="00C17A43" w:rsidP="005C6A2D">
      <w:pPr>
        <w:pStyle w:val="ImageCaption"/>
        <w:spacing w:line="360" w:lineRule="auto"/>
        <w:rPr>
          <w:del w:id="519" w:author="Shambhavi Chidambaram" w:date="2022-03-04T23:51:00Z"/>
          <w:lang w:val="en-GB"/>
        </w:rPr>
      </w:pPr>
    </w:p>
    <w:p w14:paraId="00C0AD67" w14:textId="2BE4C4DE" w:rsidR="00C17A43" w:rsidDel="00BB7CFA" w:rsidRDefault="00795B13" w:rsidP="005C6A2D">
      <w:pPr>
        <w:pStyle w:val="ImageCaption"/>
        <w:spacing w:line="360" w:lineRule="auto"/>
        <w:rPr>
          <w:del w:id="520" w:author="Shambhavi Chidambaram" w:date="2022-02-25T19:28:00Z"/>
          <w:lang w:val="en-GB"/>
        </w:rPr>
      </w:pPr>
      <w:r>
        <w:rPr>
          <w:lang w:val="en-GB"/>
        </w:rPr>
        <w:t xml:space="preserve">Figure 9: </w:t>
      </w:r>
      <w:del w:id="521" w:author="Shambhavi Chidambaram" w:date="2022-02-25T19:52:00Z">
        <w:r w:rsidDel="008A5974">
          <w:rPr>
            <w:lang w:val="en-GB"/>
          </w:rPr>
          <w:delText xml:space="preserve">Conditional effects plots show the effect of a particular predictor or interaction conditional on the value of the reference category of the predictor variables, sampling from the posterior distribution </w:delText>
        </w:r>
      </w:del>
      <w:r>
        <w:rPr>
          <w:lang w:val="en-GB"/>
        </w:rPr>
        <w:t xml:space="preserve">a) Conditional effects of first and later experimental nights on the </w:t>
      </w:r>
      <w:proofErr w:type="spellStart"/>
      <w:r>
        <w:rPr>
          <w:lang w:val="en-GB"/>
        </w:rPr>
        <w:t>Prop</w:t>
      </w:r>
      <w:r>
        <w:rPr>
          <w:vertAlign w:val="subscript"/>
          <w:lang w:val="en-GB"/>
        </w:rPr>
        <w:t>rew</w:t>
      </w:r>
      <w:proofErr w:type="spellEnd"/>
      <w:r>
        <w:rPr>
          <w:lang w:val="en-GB"/>
        </w:rPr>
        <w:t xml:space="preserve"> b) Conditional effects of first and later blocks on the </w:t>
      </w:r>
      <w:proofErr w:type="spellStart"/>
      <w:r>
        <w:rPr>
          <w:lang w:val="en-GB"/>
        </w:rPr>
        <w:t>Prop</w:t>
      </w:r>
      <w:r>
        <w:rPr>
          <w:vertAlign w:val="subscript"/>
          <w:lang w:val="en-GB"/>
        </w:rPr>
        <w:t>rew</w:t>
      </w:r>
      <w:proofErr w:type="spellEnd"/>
      <w:r>
        <w:rPr>
          <w:lang w:val="en-GB"/>
        </w:rPr>
        <w:t xml:space="preserve"> c) Conditional effects of the interaction of the first and later nights and first and later blocks on the </w:t>
      </w:r>
      <w:proofErr w:type="spellStart"/>
      <w:r>
        <w:rPr>
          <w:lang w:val="en-GB"/>
        </w:rPr>
        <w:t>Prop</w:t>
      </w:r>
      <w:r>
        <w:rPr>
          <w:vertAlign w:val="subscript"/>
          <w:lang w:val="en-GB"/>
        </w:rPr>
        <w:t>rew</w:t>
      </w:r>
      <w:proofErr w:type="spellEnd"/>
      <w:r>
        <w:rPr>
          <w:lang w:val="en-GB"/>
        </w:rPr>
        <w:t xml:space="preserve">  </w:t>
      </w:r>
    </w:p>
    <w:p w14:paraId="02613738" w14:textId="1454DC3C" w:rsidR="00BB7CFA" w:rsidRDefault="00BB7CFA" w:rsidP="005C6A2D">
      <w:pPr>
        <w:pStyle w:val="ImageCaption"/>
        <w:spacing w:line="360" w:lineRule="auto"/>
        <w:rPr>
          <w:ins w:id="522" w:author="Shambhavi Chidambaram" w:date="2022-03-09T12:19:00Z"/>
          <w:lang w:val="en-GB"/>
        </w:rPr>
      </w:pPr>
    </w:p>
    <w:p w14:paraId="1691B3FB" w14:textId="0301DDDD" w:rsidR="00BB7CFA" w:rsidRPr="00CA2D36" w:rsidRDefault="00BD1755" w:rsidP="005C6A2D">
      <w:pPr>
        <w:pStyle w:val="ImageCaption"/>
        <w:spacing w:line="360" w:lineRule="auto"/>
        <w:rPr>
          <w:ins w:id="523" w:author="Shambhavi Chidambaram" w:date="2022-03-09T12:19:00Z"/>
          <w:i w:val="0"/>
          <w:iCs/>
          <w:lang w:val="en-GB"/>
          <w:rPrChange w:id="524" w:author="Shambhavi Chidambaram" w:date="2022-03-09T12:43:00Z">
            <w:rPr>
              <w:ins w:id="525" w:author="Shambhavi Chidambaram" w:date="2022-03-09T12:19:00Z"/>
              <w:lang w:val="en-GB"/>
            </w:rPr>
          </w:rPrChange>
        </w:rPr>
      </w:pPr>
      <w:ins w:id="526" w:author="Shambhavi Chidambaram" w:date="2022-03-09T12:24:00Z">
        <w:r>
          <w:rPr>
            <w:i w:val="0"/>
            <w:iCs/>
            <w:lang w:val="en-GB"/>
          </w:rPr>
          <w:t>Additionally</w:t>
        </w:r>
      </w:ins>
      <w:ins w:id="527" w:author="Shambhavi Chidambaram" w:date="2022-03-10T10:34:00Z">
        <w:r w:rsidR="009C4DDE">
          <w:rPr>
            <w:i w:val="0"/>
            <w:iCs/>
            <w:lang w:val="en-GB"/>
          </w:rPr>
          <w:t>,</w:t>
        </w:r>
      </w:ins>
      <w:ins w:id="528" w:author="Shambhavi Chidambaram" w:date="2022-03-09T12:19:00Z">
        <w:r w:rsidR="00BB7CFA">
          <w:rPr>
            <w:i w:val="0"/>
            <w:iCs/>
            <w:lang w:val="en-GB"/>
          </w:rPr>
          <w:t xml:space="preserve"> when the data from the first block</w:t>
        </w:r>
      </w:ins>
      <w:ins w:id="529" w:author="Shambhavi Chidambaram" w:date="2022-03-09T12:20:00Z">
        <w:r w:rsidR="00BB7CFA">
          <w:rPr>
            <w:i w:val="0"/>
            <w:iCs/>
            <w:lang w:val="en-GB"/>
          </w:rPr>
          <w:t xml:space="preserve"> of every night were removed, </w:t>
        </w:r>
      </w:ins>
      <w:ins w:id="530" w:author="Shambhavi Chidambaram" w:date="2022-03-09T12:25:00Z">
        <w:r>
          <w:rPr>
            <w:i w:val="0"/>
            <w:iCs/>
            <w:lang w:val="en-GB"/>
          </w:rPr>
          <w:t xml:space="preserve">the </w:t>
        </w:r>
      </w:ins>
      <w:proofErr w:type="spellStart"/>
      <w:ins w:id="531" w:author="Shambhavi Chidambaram" w:date="2022-03-09T12:20:00Z">
        <w:r w:rsidR="00BB7CFA">
          <w:rPr>
            <w:i w:val="0"/>
            <w:iCs/>
            <w:lang w:val="en-GB"/>
          </w:rPr>
          <w:t>Prop</w:t>
        </w:r>
        <w:r w:rsidR="00BB7CFA" w:rsidRPr="00BB7CFA">
          <w:rPr>
            <w:i w:val="0"/>
            <w:iCs/>
            <w:vertAlign w:val="subscript"/>
            <w:lang w:val="en-GB"/>
            <w:rPrChange w:id="532" w:author="Shambhavi Chidambaram" w:date="2022-03-09T12:20:00Z">
              <w:rPr>
                <w:i w:val="0"/>
                <w:iCs/>
                <w:lang w:val="en-GB"/>
              </w:rPr>
            </w:rPrChange>
          </w:rPr>
          <w:t>rew</w:t>
        </w:r>
      </w:ins>
      <w:proofErr w:type="spellEnd"/>
      <w:ins w:id="533" w:author="Shambhavi Chidambaram" w:date="2022-03-09T12:24:00Z">
        <w:r>
          <w:rPr>
            <w:i w:val="0"/>
            <w:iCs/>
            <w:vertAlign w:val="subscript"/>
            <w:lang w:val="en-GB"/>
          </w:rPr>
          <w:t xml:space="preserve"> </w:t>
        </w:r>
      </w:ins>
      <w:ins w:id="534" w:author="Shambhavi Chidambaram" w:date="2022-03-09T12:25:00Z">
        <w:r>
          <w:rPr>
            <w:i w:val="0"/>
            <w:iCs/>
            <w:lang w:val="en-GB"/>
          </w:rPr>
          <w:t xml:space="preserve">increased </w:t>
        </w:r>
        <w:proofErr w:type="gramStart"/>
        <w:r>
          <w:rPr>
            <w:i w:val="0"/>
            <w:iCs/>
            <w:lang w:val="en-GB"/>
          </w:rPr>
          <w:t>due to the effect</w:t>
        </w:r>
        <w:proofErr w:type="gramEnd"/>
        <w:r>
          <w:rPr>
            <w:i w:val="0"/>
            <w:iCs/>
            <w:lang w:val="en-GB"/>
          </w:rPr>
          <w:t xml:space="preserve"> of experimental night and bin, consistent with the confirmatory </w:t>
        </w:r>
        <w:r>
          <w:rPr>
            <w:i w:val="0"/>
            <w:iCs/>
            <w:lang w:val="en-GB"/>
          </w:rPr>
          <w:lastRenderedPageBreak/>
          <w:t>analyses</w:t>
        </w:r>
      </w:ins>
      <w:ins w:id="535" w:author="Shambhavi Chidambaram" w:date="2022-03-09T12:33:00Z">
        <w:r w:rsidR="001D651E">
          <w:rPr>
            <w:i w:val="0"/>
            <w:iCs/>
            <w:lang w:val="en-GB"/>
          </w:rPr>
          <w:t xml:space="preserve"> (Figure 10 and Figure 11)</w:t>
        </w:r>
      </w:ins>
      <w:ins w:id="536" w:author="Shambhavi Chidambaram" w:date="2022-03-09T12:25:00Z">
        <w:r>
          <w:rPr>
            <w:i w:val="0"/>
            <w:iCs/>
            <w:lang w:val="en-GB"/>
          </w:rPr>
          <w:t xml:space="preserve">. </w:t>
        </w:r>
      </w:ins>
      <w:ins w:id="537" w:author="Shambhavi Chidambaram" w:date="2022-03-09T12:31:00Z">
        <w:r w:rsidR="001D651E">
          <w:rPr>
            <w:i w:val="0"/>
            <w:iCs/>
            <w:lang w:val="en-GB"/>
          </w:rPr>
          <w:t xml:space="preserve">The effect of block </w:t>
        </w:r>
      </w:ins>
      <w:ins w:id="538" w:author="Shambhavi Chidambaram" w:date="2022-03-09T12:32:00Z">
        <w:r w:rsidR="001D651E">
          <w:rPr>
            <w:i w:val="0"/>
            <w:iCs/>
            <w:lang w:val="en-GB"/>
          </w:rPr>
          <w:t xml:space="preserve">changed: the decrease in </w:t>
        </w:r>
        <w:proofErr w:type="spellStart"/>
        <w:r w:rsidR="001D651E">
          <w:rPr>
            <w:i w:val="0"/>
            <w:iCs/>
            <w:lang w:val="en-GB"/>
          </w:rPr>
          <w:t>Prop</w:t>
        </w:r>
        <w:r w:rsidR="001D651E" w:rsidRPr="001D651E">
          <w:rPr>
            <w:i w:val="0"/>
            <w:iCs/>
            <w:vertAlign w:val="subscript"/>
            <w:lang w:val="en-GB"/>
            <w:rPrChange w:id="539" w:author="Shambhavi Chidambaram" w:date="2022-03-09T12:33:00Z">
              <w:rPr>
                <w:i w:val="0"/>
                <w:iCs/>
                <w:lang w:val="en-GB"/>
              </w:rPr>
            </w:rPrChange>
          </w:rPr>
          <w:t>rew</w:t>
        </w:r>
      </w:ins>
      <w:proofErr w:type="spellEnd"/>
      <w:ins w:id="540" w:author="Shambhavi Chidambaram" w:date="2022-03-09T12:29:00Z">
        <w:r w:rsidR="001D651E" w:rsidRPr="001D651E">
          <w:rPr>
            <w:i w:val="0"/>
            <w:iCs/>
            <w:vertAlign w:val="subscript"/>
            <w:lang w:val="en-GB"/>
            <w:rPrChange w:id="541" w:author="Shambhavi Chidambaram" w:date="2022-03-09T12:33:00Z">
              <w:rPr>
                <w:i w:val="0"/>
                <w:iCs/>
                <w:lang w:val="en-GB"/>
              </w:rPr>
            </w:rPrChange>
          </w:rPr>
          <w:t xml:space="preserve"> </w:t>
        </w:r>
      </w:ins>
      <w:ins w:id="542" w:author="Shambhavi Chidambaram" w:date="2022-03-09T12:33:00Z">
        <w:r w:rsidR="001D651E">
          <w:rPr>
            <w:i w:val="0"/>
            <w:iCs/>
            <w:lang w:val="en-GB"/>
          </w:rPr>
          <w:t xml:space="preserve">as an effect of block occurred on the second and third nights but not the first, primarily due to </w:t>
        </w:r>
      </w:ins>
      <w:ins w:id="543" w:author="Shambhavi Chidambaram" w:date="2022-03-09T12:34:00Z">
        <w:r w:rsidR="00D67515">
          <w:rPr>
            <w:i w:val="0"/>
            <w:iCs/>
            <w:lang w:val="en-GB"/>
          </w:rPr>
          <w:t>the bats’ behaviour in the second block of the first night, when the bats experienced a reversal for the first time in the experiment. On the first night alone</w:t>
        </w:r>
      </w:ins>
      <w:ins w:id="544" w:author="Shambhavi Chidambaram" w:date="2022-03-09T12:35:00Z">
        <w:r w:rsidR="00D67515">
          <w:rPr>
            <w:i w:val="0"/>
            <w:iCs/>
            <w:lang w:val="en-GB"/>
          </w:rPr>
          <w:t>,</w:t>
        </w:r>
      </w:ins>
      <w:ins w:id="545" w:author="Shambhavi Chidambaram" w:date="2022-03-09T12:34:00Z">
        <w:r w:rsidR="00D67515">
          <w:rPr>
            <w:i w:val="0"/>
            <w:iCs/>
            <w:lang w:val="en-GB"/>
          </w:rPr>
          <w:t xml:space="preserve"> the bats made more visits to the rewarding option </w:t>
        </w:r>
      </w:ins>
      <w:ins w:id="546" w:author="Shambhavi Chidambaram" w:date="2022-03-09T12:35:00Z">
        <w:r w:rsidR="00D67515">
          <w:rPr>
            <w:i w:val="0"/>
            <w:iCs/>
            <w:lang w:val="en-GB"/>
          </w:rPr>
          <w:t xml:space="preserve">with each successive block. On </w:t>
        </w:r>
      </w:ins>
      <w:ins w:id="547" w:author="Shambhavi Chidambaram" w:date="2022-03-09T12:36:00Z">
        <w:r w:rsidR="00D67515">
          <w:rPr>
            <w:i w:val="0"/>
            <w:iCs/>
            <w:lang w:val="en-GB"/>
          </w:rPr>
          <w:t>the second and third nights</w:t>
        </w:r>
      </w:ins>
      <w:ins w:id="548" w:author="Shambhavi Chidambaram" w:date="2022-03-09T12:43:00Z">
        <w:r w:rsidR="00CA2D36">
          <w:rPr>
            <w:i w:val="0"/>
            <w:iCs/>
            <w:lang w:val="en-GB"/>
          </w:rPr>
          <w:t xml:space="preserve">, </w:t>
        </w:r>
      </w:ins>
      <w:ins w:id="549" w:author="Shambhavi Chidambaram" w:date="2022-03-09T11:38:00Z">
        <w:r w:rsidR="00AD6F6C">
          <w:rPr>
            <w:noProof/>
            <w:lang w:val="en-GB"/>
          </w:rPr>
          <w:drawing>
            <wp:anchor distT="0" distB="0" distL="114300" distR="114300" simplePos="0" relativeHeight="251668992" behindDoc="1" locked="0" layoutInCell="1" allowOverlap="1" wp14:anchorId="4E4B2CB2" wp14:editId="6751AA84">
              <wp:simplePos x="0" y="0"/>
              <wp:positionH relativeFrom="column">
                <wp:posOffset>86995</wp:posOffset>
              </wp:positionH>
              <wp:positionV relativeFrom="paragraph">
                <wp:posOffset>1574358</wp:posOffset>
              </wp:positionV>
              <wp:extent cx="5511800" cy="1982470"/>
              <wp:effectExtent l="0" t="0" r="0" b="0"/>
              <wp:wrapTight wrapText="bothSides">
                <wp:wrapPolygon edited="0">
                  <wp:start x="0" y="0"/>
                  <wp:lineTo x="0" y="21448"/>
                  <wp:lineTo x="21550" y="21448"/>
                  <wp:lineTo x="21550" y="0"/>
                  <wp:lineTo x="0" y="0"/>
                </wp:wrapPolygon>
              </wp:wrapTight>
              <wp:docPr id="20" name="Picture 20" descr="Chart, scatter char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Picture 20" descr="Chart, scatter chart&#10;&#10;Description automatically generated"/>
                      <pic:cNvPicPr/>
                    </pic:nvPicPr>
                    <pic:blipFill rotWithShape="1">
                      <a:blip r:embed="rId23"/>
                      <a:srcRect t="4226"/>
                      <a:stretch/>
                    </pic:blipFill>
                    <pic:spPr bwMode="auto">
                      <a:xfrm>
                        <a:off x="0" y="0"/>
                        <a:ext cx="5511800" cy="1982470"/>
                      </a:xfrm>
                      <a:prstGeom prst="rect">
                        <a:avLst/>
                      </a:prstGeom>
                      <a:ln>
                        <a:noFill/>
                      </a:ln>
                      <a:extLst>
                        <a:ext uri="{53640926-AAD7-44D8-BBD7-CCE9431645EC}">
                          <a14:shadowObscured xmlns:a14="http://schemas.microsoft.com/office/drawing/2010/main"/>
                        </a:ext>
                      </a:extLst>
                    </pic:spPr>
                  </pic:pic>
                </a:graphicData>
              </a:graphic>
              <wp14:sizeRelH relativeFrom="page">
                <wp14:pctWidth>0</wp14:pctWidth>
              </wp14:sizeRelH>
              <wp14:sizeRelV relativeFrom="page">
                <wp14:pctHeight>0</wp14:pctHeight>
              </wp14:sizeRelV>
            </wp:anchor>
          </w:drawing>
        </w:r>
      </w:ins>
      <w:ins w:id="550" w:author="Shambhavi Chidambaram" w:date="2022-03-09T12:43:00Z">
        <w:r w:rsidR="00CA2D36">
          <w:rPr>
            <w:i w:val="0"/>
            <w:iCs/>
            <w:lang w:val="en-GB"/>
          </w:rPr>
          <w:t xml:space="preserve">the bats made </w:t>
        </w:r>
        <w:r w:rsidR="00CA2D36">
          <w:rPr>
            <w:lang w:val="en-GB"/>
          </w:rPr>
          <w:t>fewer</w:t>
        </w:r>
        <w:r w:rsidR="00CA2D36">
          <w:rPr>
            <w:i w:val="0"/>
            <w:iCs/>
            <w:lang w:val="en-GB"/>
          </w:rPr>
          <w:t xml:space="preserve"> visits to the rewarding option with each successive block. </w:t>
        </w:r>
      </w:ins>
    </w:p>
    <w:p w14:paraId="7AC8FC31" w14:textId="39CB5583" w:rsidR="00C17A43" w:rsidRDefault="00C17A43" w:rsidP="005C6A2D">
      <w:pPr>
        <w:pStyle w:val="ImageCaption"/>
        <w:spacing w:line="360" w:lineRule="auto"/>
        <w:rPr>
          <w:lang w:val="en-GB"/>
        </w:rPr>
      </w:pPr>
    </w:p>
    <w:p w14:paraId="20280F1C" w14:textId="43DBCA41" w:rsidR="00886F4B" w:rsidRDefault="00FF6271" w:rsidP="00886F4B">
      <w:pPr>
        <w:pStyle w:val="BodyText"/>
        <w:spacing w:line="360" w:lineRule="auto"/>
        <w:rPr>
          <w:ins w:id="551" w:author="Shambhavi Chidambaram" w:date="2022-03-09T12:12:00Z"/>
          <w:i/>
          <w:iCs/>
          <w:lang w:val="en-GB"/>
        </w:rPr>
      </w:pPr>
      <w:ins w:id="552" w:author="Shambhavi Chidambaram" w:date="2022-03-09T12:12:00Z">
        <w:r>
          <w:rPr>
            <w:i/>
            <w:iCs/>
            <w:noProof/>
            <w:lang w:val="en-GB"/>
          </w:rPr>
          <w:drawing>
            <wp:anchor distT="0" distB="0" distL="114300" distR="114300" simplePos="0" relativeHeight="251670016" behindDoc="1" locked="0" layoutInCell="1" allowOverlap="1" wp14:anchorId="752747C9" wp14:editId="20ABC944">
              <wp:simplePos x="0" y="0"/>
              <wp:positionH relativeFrom="column">
                <wp:posOffset>-142681</wp:posOffset>
              </wp:positionH>
              <wp:positionV relativeFrom="paragraph">
                <wp:posOffset>2883618</wp:posOffset>
              </wp:positionV>
              <wp:extent cx="5943600" cy="3661410"/>
              <wp:effectExtent l="0" t="0" r="0" b="0"/>
              <wp:wrapTight wrapText="bothSides">
                <wp:wrapPolygon edited="0">
                  <wp:start x="0" y="0"/>
                  <wp:lineTo x="0" y="21503"/>
                  <wp:lineTo x="21554" y="21503"/>
                  <wp:lineTo x="21554" y="0"/>
                  <wp:lineTo x="0" y="0"/>
                </wp:wrapPolygon>
              </wp:wrapTight>
              <wp:docPr id="24" name="Picture 24" descr="Graphical user interfac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with medium confidence"/>
                      <pic:cNvPicPr/>
                    </pic:nvPicPr>
                    <pic:blipFill>
                      <a:blip r:embed="rId24"/>
                      <a:stretch>
                        <a:fillRect/>
                      </a:stretch>
                    </pic:blipFill>
                    <pic:spPr>
                      <a:xfrm>
                        <a:off x="0" y="0"/>
                        <a:ext cx="5943600" cy="3661410"/>
                      </a:xfrm>
                      <a:prstGeom prst="rect">
                        <a:avLst/>
                      </a:prstGeom>
                    </pic:spPr>
                  </pic:pic>
                </a:graphicData>
              </a:graphic>
              <wp14:sizeRelH relativeFrom="page">
                <wp14:pctWidth>0</wp14:pctWidth>
              </wp14:sizeRelH>
              <wp14:sizeRelV relativeFrom="page">
                <wp14:pctHeight>0</wp14:pctHeight>
              </wp14:sizeRelV>
            </wp:anchor>
          </w:drawing>
        </w:r>
      </w:ins>
      <w:ins w:id="553" w:author="Shambhavi Chidambaram" w:date="2022-03-09T12:01:00Z">
        <w:r w:rsidR="003674C0">
          <w:rPr>
            <w:i/>
            <w:iCs/>
            <w:lang w:val="en-GB"/>
          </w:rPr>
          <w:t xml:space="preserve">Figure </w:t>
        </w:r>
        <w:r w:rsidR="003674C0">
          <w:rPr>
            <w:i/>
            <w:iCs/>
            <w:lang w:val="en-GB"/>
          </w:rPr>
          <w:t>10</w:t>
        </w:r>
        <w:r w:rsidR="003674C0">
          <w:rPr>
            <w:i/>
            <w:iCs/>
            <w:lang w:val="en-GB"/>
          </w:rPr>
          <w:t>: Forest plot of the estimates of the effect of night, block</w:t>
        </w:r>
      </w:ins>
      <w:ins w:id="554" w:author="Shambhavi Chidambaram" w:date="2022-03-09T21:16:00Z">
        <w:r w:rsidR="00AD6F6C">
          <w:rPr>
            <w:i/>
            <w:iCs/>
            <w:lang w:val="en-GB"/>
          </w:rPr>
          <w:t xml:space="preserve"> (excluding the first block)</w:t>
        </w:r>
      </w:ins>
      <w:ins w:id="555" w:author="Shambhavi Chidambaram" w:date="2022-03-09T12:01:00Z">
        <w:r w:rsidR="003674C0">
          <w:rPr>
            <w:i/>
            <w:iCs/>
            <w:lang w:val="en-GB"/>
          </w:rPr>
          <w:t xml:space="preserve">, bin and their two-way interactions on the </w:t>
        </w:r>
        <w:proofErr w:type="spellStart"/>
        <w:r w:rsidR="003674C0">
          <w:rPr>
            <w:i/>
            <w:iCs/>
            <w:lang w:val="en-GB"/>
          </w:rPr>
          <w:t>Prop</w:t>
        </w:r>
        <w:r w:rsidR="003674C0">
          <w:rPr>
            <w:i/>
            <w:iCs/>
            <w:vertAlign w:val="subscript"/>
            <w:lang w:val="en-GB"/>
          </w:rPr>
          <w:t>rew</w:t>
        </w:r>
        <w:proofErr w:type="spellEnd"/>
        <w:r w:rsidR="003674C0">
          <w:rPr>
            <w:i/>
            <w:iCs/>
            <w:lang w:val="en-GB"/>
          </w:rPr>
          <w:t xml:space="preserve">. Circles represent the means of the posterior distributions of the </w:t>
        </w:r>
      </w:ins>
      <w:ins w:id="556" w:author="Shambhavi Chidambaram" w:date="2022-03-10T10:34:00Z">
        <w:r w:rsidR="00B77B3D">
          <w:rPr>
            <w:i/>
            <w:iCs/>
            <w:lang w:val="en-GB"/>
          </w:rPr>
          <w:t xml:space="preserve">intercept and </w:t>
        </w:r>
      </w:ins>
      <w:ins w:id="557" w:author="Shambhavi Chidambaram" w:date="2022-03-09T12:01:00Z">
        <w:r w:rsidR="003674C0">
          <w:rPr>
            <w:i/>
            <w:iCs/>
            <w:lang w:val="en-GB"/>
          </w:rPr>
          <w:t>slope coefficients, thick horizontal lines represent 50% credible intervals, and thin horizontal lines 89% credible intervals. The numbers in bold are the means of the posterior distributions and 89% credible interval</w:t>
        </w:r>
      </w:ins>
      <w:ins w:id="558" w:author="Shambhavi Chidambaram" w:date="2022-03-09T12:02:00Z">
        <w:r w:rsidR="00886F4B" w:rsidRPr="00886F4B">
          <w:rPr>
            <w:i/>
            <w:iCs/>
            <w:lang w:val="en-GB"/>
          </w:rPr>
          <w:t xml:space="preserve"> </w:t>
        </w:r>
      </w:ins>
    </w:p>
    <w:p w14:paraId="4F616A54" w14:textId="17C38DB3" w:rsidR="003674C0" w:rsidRDefault="00886F4B" w:rsidP="00FC22BC">
      <w:pPr>
        <w:pStyle w:val="BodyText"/>
        <w:spacing w:line="360" w:lineRule="auto"/>
        <w:rPr>
          <w:ins w:id="559" w:author="Shambhavi Chidambaram" w:date="2022-03-09T12:01:00Z"/>
          <w:i/>
          <w:iCs/>
          <w:lang w:val="en-GB"/>
        </w:rPr>
        <w:pPrChange w:id="560" w:author="Shambhavi Chidambaram" w:date="2022-03-09T12:02:00Z">
          <w:pPr>
            <w:pStyle w:val="CaptionedFigure"/>
          </w:pPr>
        </w:pPrChange>
      </w:pPr>
      <w:commentRangeStart w:id="561"/>
      <w:commentRangeStart w:id="562"/>
      <w:ins w:id="563" w:author="Shambhavi Chidambaram" w:date="2022-03-09T12:02:00Z">
        <w:r>
          <w:rPr>
            <w:i/>
            <w:iCs/>
            <w:lang w:val="en-GB"/>
          </w:rPr>
          <w:lastRenderedPageBreak/>
          <w:t xml:space="preserve">Figure </w:t>
        </w:r>
        <w:r>
          <w:rPr>
            <w:i/>
            <w:iCs/>
            <w:lang w:val="en-GB"/>
          </w:rPr>
          <w:t>11</w:t>
        </w:r>
        <w:r>
          <w:rPr>
            <w:i/>
            <w:iCs/>
            <w:lang w:val="en-GB"/>
          </w:rPr>
          <w:t xml:space="preserve">: a) Conditional effects of experimental night on the </w:t>
        </w:r>
        <w:proofErr w:type="spellStart"/>
        <w:r>
          <w:rPr>
            <w:i/>
            <w:iCs/>
            <w:lang w:val="en-GB"/>
          </w:rPr>
          <w:t>Prop</w:t>
        </w:r>
        <w:r>
          <w:rPr>
            <w:i/>
            <w:iCs/>
            <w:vertAlign w:val="subscript"/>
            <w:lang w:val="en-GB"/>
          </w:rPr>
          <w:t>rew</w:t>
        </w:r>
        <w:proofErr w:type="spellEnd"/>
        <w:r>
          <w:rPr>
            <w:i/>
            <w:iCs/>
            <w:lang w:val="en-GB"/>
          </w:rPr>
          <w:t xml:space="preserve"> b) Conditional effects of block on the </w:t>
        </w:r>
        <w:proofErr w:type="spellStart"/>
        <w:r>
          <w:rPr>
            <w:i/>
            <w:iCs/>
            <w:lang w:val="en-GB"/>
          </w:rPr>
          <w:t>Prop</w:t>
        </w:r>
        <w:r>
          <w:rPr>
            <w:i/>
            <w:iCs/>
            <w:vertAlign w:val="subscript"/>
            <w:lang w:val="en-GB"/>
          </w:rPr>
          <w:t>rew</w:t>
        </w:r>
        <w:proofErr w:type="spellEnd"/>
        <w:r>
          <w:rPr>
            <w:i/>
            <w:iCs/>
            <w:lang w:val="en-GB"/>
          </w:rPr>
          <w:t xml:space="preserve"> c) Conditional effects of bin on the </w:t>
        </w:r>
        <w:proofErr w:type="spellStart"/>
        <w:r>
          <w:rPr>
            <w:i/>
            <w:iCs/>
            <w:lang w:val="en-GB"/>
          </w:rPr>
          <w:t>Prop</w:t>
        </w:r>
        <w:r>
          <w:rPr>
            <w:i/>
            <w:iCs/>
            <w:vertAlign w:val="subscript"/>
            <w:lang w:val="en-GB"/>
          </w:rPr>
          <w:t>rew</w:t>
        </w:r>
        <w:proofErr w:type="spellEnd"/>
        <w:r>
          <w:rPr>
            <w:i/>
            <w:iCs/>
            <w:lang w:val="en-GB"/>
          </w:rPr>
          <w:t xml:space="preserve"> d) Conditional effects of the interaction of night and block on the </w:t>
        </w:r>
        <w:proofErr w:type="spellStart"/>
        <w:r>
          <w:rPr>
            <w:i/>
            <w:iCs/>
            <w:lang w:val="en-GB"/>
          </w:rPr>
          <w:t>Prop</w:t>
        </w:r>
        <w:r>
          <w:rPr>
            <w:i/>
            <w:iCs/>
            <w:vertAlign w:val="subscript"/>
            <w:lang w:val="en-GB"/>
          </w:rPr>
          <w:t>rew</w:t>
        </w:r>
        <w:proofErr w:type="spellEnd"/>
        <w:r>
          <w:rPr>
            <w:i/>
            <w:iCs/>
            <w:lang w:val="en-GB"/>
          </w:rPr>
          <w:t xml:space="preserve"> e) Conditional effects of the interaction of block and bin on the </w:t>
        </w:r>
        <w:proofErr w:type="spellStart"/>
        <w:r>
          <w:rPr>
            <w:i/>
            <w:iCs/>
            <w:lang w:val="en-GB"/>
          </w:rPr>
          <w:t>Prop</w:t>
        </w:r>
        <w:r>
          <w:rPr>
            <w:i/>
            <w:iCs/>
            <w:vertAlign w:val="subscript"/>
            <w:lang w:val="en-GB"/>
          </w:rPr>
          <w:t>rew</w:t>
        </w:r>
        <w:proofErr w:type="spellEnd"/>
        <w:r>
          <w:rPr>
            <w:i/>
            <w:iCs/>
            <w:lang w:val="en-GB"/>
          </w:rPr>
          <w:t xml:space="preserve"> f) Conditional effects of the interaction of night and bin on the </w:t>
        </w:r>
        <w:proofErr w:type="spellStart"/>
        <w:r>
          <w:rPr>
            <w:i/>
            <w:iCs/>
            <w:lang w:val="en-GB"/>
          </w:rPr>
          <w:t>Prop</w:t>
        </w:r>
        <w:r>
          <w:rPr>
            <w:i/>
            <w:iCs/>
            <w:vertAlign w:val="subscript"/>
            <w:lang w:val="en-GB"/>
          </w:rPr>
          <w:t>re</w:t>
        </w:r>
        <w:proofErr w:type="spellEnd"/>
        <w:r>
          <w:rPr>
            <w:i/>
            <w:iCs/>
            <w:vertAlign w:val="subscript"/>
            <w:lang w:val="en-GB"/>
          </w:rPr>
          <w:t>w</w:t>
        </w:r>
        <w:commentRangeEnd w:id="561"/>
        <w:r>
          <w:rPr>
            <w:rStyle w:val="CommentReference"/>
          </w:rPr>
          <w:commentReference w:id="561"/>
        </w:r>
      </w:ins>
      <w:commentRangeEnd w:id="562"/>
      <w:ins w:id="564" w:author="Shambhavi Chidambaram" w:date="2022-03-09T16:45:00Z">
        <w:r w:rsidR="007331A7">
          <w:rPr>
            <w:rStyle w:val="CommentReference"/>
          </w:rPr>
          <w:commentReference w:id="562"/>
        </w:r>
      </w:ins>
    </w:p>
    <w:p w14:paraId="0B7FD15A" w14:textId="757C6943" w:rsidR="00C17A43" w:rsidRDefault="00795B13" w:rsidP="005C6A2D">
      <w:pPr>
        <w:pStyle w:val="Heading1"/>
        <w:spacing w:line="360" w:lineRule="auto"/>
        <w:rPr>
          <w:ins w:id="565" w:author="Shambhavi Chidambaram" w:date="2022-03-04T12:55:00Z"/>
          <w:lang w:val="en-GB"/>
        </w:rPr>
      </w:pPr>
      <w:r>
        <w:rPr>
          <w:lang w:val="en-GB"/>
        </w:rPr>
        <w:t>Discussion</w:t>
      </w:r>
    </w:p>
    <w:p w14:paraId="556246C4" w14:textId="5E4658F5" w:rsidR="004B4A55" w:rsidDel="004B0142" w:rsidRDefault="00781652" w:rsidP="00781652">
      <w:pPr>
        <w:pStyle w:val="BodyText"/>
        <w:spacing w:line="360" w:lineRule="auto"/>
        <w:rPr>
          <w:del w:id="566" w:author="Shambhavi Chidambaram" w:date="2022-03-04T16:31:00Z"/>
          <w:moveTo w:id="567" w:author="Shambhavi Chidambaram" w:date="2022-03-04T12:55:00Z"/>
          <w:lang w:val="en-GB"/>
        </w:rPr>
      </w:pPr>
      <w:moveToRangeStart w:id="568" w:author="Shambhavi Chidambaram" w:date="2022-03-04T12:55:00Z" w:name="move97290951"/>
      <w:moveTo w:id="569" w:author="Shambhavi Chidambaram" w:date="2022-03-04T12:55:00Z">
        <w:del w:id="570" w:author="Shambhavi Chidambaram" w:date="2022-03-04T14:38:00Z">
          <w:r w:rsidDel="00C8129A">
            <w:rPr>
              <w:lang w:val="en-GB"/>
            </w:rPr>
            <w:delText xml:space="preserve">In some earlier work, reversal learning, specifically serial reversal, had been used to rank animals by their ‘intelligence’ (Bitterman 1964). Though the idea of such a cognitive hierarchy is now outdated, comparative research using reversal learning can reveal important differences in behaviour and learning that have evolved under the selection pressures faced by different </w:delText>
          </w:r>
          <w:commentRangeStart w:id="571"/>
          <w:commentRangeStart w:id="572"/>
          <w:r w:rsidDel="00C8129A">
            <w:rPr>
              <w:lang w:val="en-GB"/>
            </w:rPr>
            <w:delText>species</w:delText>
          </w:r>
          <w:commentRangeEnd w:id="571"/>
          <w:r w:rsidDel="00C8129A">
            <w:rPr>
              <w:rStyle w:val="CommentReference"/>
            </w:rPr>
            <w:commentReference w:id="571"/>
          </w:r>
        </w:del>
      </w:moveTo>
      <w:commentRangeEnd w:id="572"/>
      <w:del w:id="573" w:author="Shambhavi Chidambaram" w:date="2022-03-04T14:38:00Z">
        <w:r w:rsidR="00041F21" w:rsidDel="00C8129A">
          <w:rPr>
            <w:rStyle w:val="CommentReference"/>
          </w:rPr>
          <w:commentReference w:id="572"/>
        </w:r>
      </w:del>
      <w:moveTo w:id="574" w:author="Shambhavi Chidambaram" w:date="2022-03-04T12:55:00Z">
        <w:del w:id="575" w:author="Shambhavi Chidambaram" w:date="2022-03-04T14:38:00Z">
          <w:r w:rsidDel="00C8129A">
            <w:rPr>
              <w:lang w:val="en-GB"/>
            </w:rPr>
            <w:delText>.</w:delText>
          </w:r>
        </w:del>
      </w:moveTo>
    </w:p>
    <w:moveToRangeEnd w:id="568"/>
    <w:p w14:paraId="14A13C0B" w14:textId="2C360D3B" w:rsidR="002E0F0F" w:rsidRDefault="0052238C" w:rsidP="002E0F0F">
      <w:pPr>
        <w:pStyle w:val="BodyText"/>
        <w:spacing w:line="360" w:lineRule="auto"/>
        <w:rPr>
          <w:ins w:id="576" w:author="Shambhavi Chidambaram" w:date="2022-03-05T11:18:00Z"/>
          <w:lang w:val="en-GB"/>
        </w:rPr>
      </w:pPr>
      <w:ins w:id="577" w:author="Shambhavi Chidambaram" w:date="2022-02-22T12:32:00Z">
        <w:r>
          <w:rPr>
            <w:lang w:val="en-GB"/>
          </w:rPr>
          <w:t>In our experiment wild nectar-feeding bats participated in a spatial serial reversal learning task</w:t>
        </w:r>
      </w:ins>
      <w:ins w:id="578" w:author="Shambhavi Chidambaram" w:date="2022-03-04T14:03:00Z">
        <w:r w:rsidR="006828D8">
          <w:rPr>
            <w:lang w:val="en-GB"/>
          </w:rPr>
          <w:t xml:space="preserve"> </w:t>
        </w:r>
      </w:ins>
      <w:ins w:id="579" w:author="Shambhavi Chidambaram" w:date="2022-03-04T14:01:00Z">
        <w:r w:rsidR="006828D8">
          <w:rPr>
            <w:lang w:val="en-GB"/>
          </w:rPr>
          <w:t>w</w:t>
        </w:r>
      </w:ins>
      <w:ins w:id="580" w:author="Shambhavi Chidambaram" w:date="2022-03-04T14:03:00Z">
        <w:r w:rsidR="006828D8">
          <w:rPr>
            <w:lang w:val="en-GB"/>
          </w:rPr>
          <w:t xml:space="preserve">ith </w:t>
        </w:r>
      </w:ins>
      <w:ins w:id="581" w:author="Shambhavi Chidambaram" w:date="2022-03-04T14:02:00Z">
        <w:r w:rsidR="006828D8">
          <w:rPr>
            <w:lang w:val="en-GB"/>
          </w:rPr>
          <w:t>two potentially rew</w:t>
        </w:r>
      </w:ins>
      <w:ins w:id="582" w:author="Shambhavi Chidambaram" w:date="2022-03-04T14:03:00Z">
        <w:r w:rsidR="006828D8">
          <w:rPr>
            <w:lang w:val="en-GB"/>
          </w:rPr>
          <w:t xml:space="preserve">arding options that repeatedly alternated their rewarding </w:t>
        </w:r>
      </w:ins>
      <w:ins w:id="583" w:author="Shambhavi Chidambaram" w:date="2022-03-04T14:04:00Z">
        <w:r w:rsidR="006828D8">
          <w:rPr>
            <w:lang w:val="en-GB"/>
          </w:rPr>
          <w:t>properties</w:t>
        </w:r>
      </w:ins>
      <w:ins w:id="584" w:author="Shambhavi Chidambaram" w:date="2022-02-22T12:32:00Z">
        <w:r>
          <w:rPr>
            <w:lang w:val="en-GB"/>
          </w:rPr>
          <w:t xml:space="preserve">. </w:t>
        </w:r>
      </w:ins>
      <w:ins w:id="585" w:author="Shambhavi Chidambaram" w:date="2022-02-22T13:19:00Z">
        <w:r w:rsidR="001145F6">
          <w:rPr>
            <w:lang w:val="en-GB"/>
          </w:rPr>
          <w:t>We found that the bats quickly located the rewarding location</w:t>
        </w:r>
      </w:ins>
      <w:ins w:id="586" w:author="Shambhavi Chidambaram" w:date="2022-03-04T14:01:00Z">
        <w:r w:rsidR="006828D8">
          <w:rPr>
            <w:lang w:val="en-GB"/>
          </w:rPr>
          <w:t xml:space="preserve"> and </w:t>
        </w:r>
      </w:ins>
      <w:ins w:id="587" w:author="Shambhavi Chidambaram" w:date="2022-03-04T14:04:00Z">
        <w:r w:rsidR="006828D8">
          <w:rPr>
            <w:lang w:val="en-GB"/>
          </w:rPr>
          <w:t>made most of their visits to it.</w:t>
        </w:r>
      </w:ins>
      <w:ins w:id="588" w:author="Shambhavi Chidambaram" w:date="2022-03-05T11:18:00Z">
        <w:r w:rsidR="002E0F0F" w:rsidRPr="002E0F0F">
          <w:rPr>
            <w:lang w:val="en-GB"/>
          </w:rPr>
          <w:t xml:space="preserve"> </w:t>
        </w:r>
      </w:ins>
      <w:ins w:id="589" w:author="Shambhavi Chidambaram" w:date="2022-03-05T11:42:00Z">
        <w:r w:rsidR="00784946">
          <w:rPr>
            <w:lang w:val="en-GB"/>
          </w:rPr>
          <w:t>The</w:t>
        </w:r>
      </w:ins>
      <w:ins w:id="590" w:author="Shambhavi Chidambaram" w:date="2022-03-05T11:18:00Z">
        <w:r w:rsidR="002E0F0F">
          <w:rPr>
            <w:lang w:val="en-GB"/>
          </w:rPr>
          <w:t xml:space="preserve"> bats respond</w:t>
        </w:r>
      </w:ins>
      <w:ins w:id="591" w:author="Shambhavi Chidambaram" w:date="2022-03-05T11:19:00Z">
        <w:r w:rsidR="002E0F0F">
          <w:rPr>
            <w:lang w:val="en-GB"/>
          </w:rPr>
          <w:t>ed</w:t>
        </w:r>
      </w:ins>
      <w:ins w:id="592" w:author="Shambhavi Chidambaram" w:date="2022-03-05T11:18:00Z">
        <w:r w:rsidR="002E0F0F">
          <w:rPr>
            <w:lang w:val="en-GB"/>
          </w:rPr>
          <w:t xml:space="preserve"> to their accumulating experience of reinforcement and lack of reinforcement in the serial reversal learning task by switching to the newly-rewarding option more swiftly and making a majority but decreasing number of their visits to the rewarding flower</w:t>
        </w:r>
      </w:ins>
      <w:ins w:id="593" w:author="Shambhavi Chidambaram" w:date="2022-03-05T11:19:00Z">
        <w:r w:rsidR="002E0F0F">
          <w:rPr>
            <w:lang w:val="en-GB"/>
          </w:rPr>
          <w:t xml:space="preserve"> over the course of the night</w:t>
        </w:r>
      </w:ins>
      <w:ins w:id="594" w:author="Shambhavi Chidambaram" w:date="2022-03-05T11:18:00Z">
        <w:r w:rsidR="002E0F0F">
          <w:rPr>
            <w:lang w:val="en-GB"/>
          </w:rPr>
          <w:t xml:space="preserve">. </w:t>
        </w:r>
      </w:ins>
    </w:p>
    <w:p w14:paraId="72EB19D3" w14:textId="4165D268" w:rsidR="003E3CA6" w:rsidRDefault="003E3CA6" w:rsidP="005C6A2D">
      <w:pPr>
        <w:pStyle w:val="BodyText"/>
        <w:spacing w:line="360" w:lineRule="auto"/>
        <w:rPr>
          <w:ins w:id="595" w:author="Shambhavi Chidambaram" w:date="2022-02-24T16:20:00Z"/>
          <w:lang w:val="en-GB"/>
        </w:rPr>
      </w:pPr>
      <w:ins w:id="596" w:author="Shambhavi Chidambaram" w:date="2022-02-24T12:06:00Z">
        <w:r>
          <w:rPr>
            <w:lang w:val="en-GB"/>
          </w:rPr>
          <w:t xml:space="preserve">The first aim of our experiment was to see if the bats </w:t>
        </w:r>
      </w:ins>
      <w:ins w:id="597" w:author="Shambhavi Chidambaram" w:date="2022-02-24T12:09:00Z">
        <w:r>
          <w:rPr>
            <w:lang w:val="en-GB"/>
          </w:rPr>
          <w:t xml:space="preserve">showed first-order learning by responding to the change in the </w:t>
        </w:r>
        <w:commentRangeStart w:id="598"/>
        <w:commentRangeStart w:id="599"/>
        <w:r>
          <w:rPr>
            <w:lang w:val="en-GB"/>
          </w:rPr>
          <w:t xml:space="preserve">flowers’ rewarding properties. </w:t>
        </w:r>
      </w:ins>
      <w:ins w:id="600" w:author="Shambhavi Chidambaram" w:date="2022-02-24T12:13:00Z">
        <w:r w:rsidR="00241307">
          <w:rPr>
            <w:lang w:val="en-GB"/>
          </w:rPr>
          <w:t>Thi</w:t>
        </w:r>
      </w:ins>
      <w:ins w:id="601" w:author="Shambhavi Chidambaram" w:date="2022-02-24T12:14:00Z">
        <w:r w:rsidR="00241307">
          <w:rPr>
            <w:lang w:val="en-GB"/>
          </w:rPr>
          <w:t xml:space="preserve">s seemed </w:t>
        </w:r>
      </w:ins>
      <w:r w:rsidR="00BE5C33">
        <w:rPr>
          <w:lang w:val="en-GB"/>
        </w:rPr>
        <w:t xml:space="preserve">unambiguously </w:t>
      </w:r>
      <w:ins w:id="602" w:author="Shambhavi Chidambaram" w:date="2022-02-24T12:14:00Z">
        <w:r w:rsidR="00241307">
          <w:rPr>
            <w:lang w:val="en-GB"/>
          </w:rPr>
          <w:t>to be the cas</w:t>
        </w:r>
      </w:ins>
      <w:ins w:id="603" w:author="Shambhavi Chidambaram" w:date="2022-02-24T16:05:00Z">
        <w:r w:rsidR="001E3F14">
          <w:rPr>
            <w:lang w:val="en-GB"/>
          </w:rPr>
          <w:t>e</w:t>
        </w:r>
      </w:ins>
      <w:ins w:id="604" w:author="Shambhavi Chidambaram" w:date="2022-03-09T12:44:00Z">
        <w:r w:rsidR="00CA2D36">
          <w:rPr>
            <w:lang w:val="en-GB"/>
          </w:rPr>
          <w:t xml:space="preserve"> (Figure 2)</w:t>
        </w:r>
      </w:ins>
      <w:ins w:id="605" w:author="Shambhavi Chidambaram" w:date="2022-02-24T16:05:00Z">
        <w:r w:rsidR="001E3F14">
          <w:rPr>
            <w:lang w:val="en-GB"/>
          </w:rPr>
          <w:t>. The difference between something and nothing</w:t>
        </w:r>
      </w:ins>
      <w:ins w:id="606" w:author="Shambhavi Chidambaram" w:date="2022-03-04T16:53:00Z">
        <w:r w:rsidR="008D52A6">
          <w:rPr>
            <w:lang w:val="en-GB"/>
          </w:rPr>
          <w:t xml:space="preserve"> (</w:t>
        </w:r>
      </w:ins>
      <w:ins w:id="607" w:author="Shambhavi Chidambaram" w:date="2022-02-24T16:05:00Z">
        <w:r w:rsidR="001E3F14">
          <w:rPr>
            <w:lang w:val="en-GB"/>
          </w:rPr>
          <w:t xml:space="preserve">which </w:t>
        </w:r>
      </w:ins>
      <w:ins w:id="608" w:author="Shambhavi Chidambaram" w:date="2022-03-04T16:54:00Z">
        <w:r w:rsidR="008D52A6">
          <w:rPr>
            <w:lang w:val="en-GB"/>
          </w:rPr>
          <w:t xml:space="preserve">was </w:t>
        </w:r>
      </w:ins>
      <w:ins w:id="609" w:author="Shambhavi Chidambaram" w:date="2022-02-24T16:05:00Z">
        <w:r w:rsidR="001E3F14">
          <w:rPr>
            <w:lang w:val="en-GB"/>
          </w:rPr>
          <w:t xml:space="preserve">the choice </w:t>
        </w:r>
      </w:ins>
      <w:ins w:id="610" w:author="Shambhavi Chidambaram" w:date="2022-03-04T16:54:00Z">
        <w:r w:rsidR="008D52A6">
          <w:rPr>
            <w:lang w:val="en-GB"/>
          </w:rPr>
          <w:t>presented by the experiment)</w:t>
        </w:r>
      </w:ins>
      <w:ins w:id="611" w:author="Shambhavi Chidambaram" w:date="2022-02-24T16:05:00Z">
        <w:r w:rsidR="001E3F14">
          <w:rPr>
            <w:lang w:val="en-GB"/>
          </w:rPr>
          <w:t xml:space="preserve"> is</w:t>
        </w:r>
      </w:ins>
      <w:ins w:id="612" w:author="Shambhavi Chidambaram" w:date="2022-02-24T16:13:00Z">
        <w:r w:rsidR="00F766B6">
          <w:rPr>
            <w:lang w:val="en-GB"/>
          </w:rPr>
          <w:t xml:space="preserve"> the </w:t>
        </w:r>
      </w:ins>
      <w:ins w:id="613" w:author="Shambhavi Chidambaram" w:date="2022-02-24T16:12:00Z">
        <w:r w:rsidR="001E3F14">
          <w:rPr>
            <w:lang w:val="en-GB"/>
          </w:rPr>
          <w:t>easiest possible d</w:t>
        </w:r>
        <w:r w:rsidR="00F766B6">
          <w:rPr>
            <w:lang w:val="en-GB"/>
          </w:rPr>
          <w:t>iscrimination tes</w:t>
        </w:r>
      </w:ins>
      <w:ins w:id="614" w:author="Shambhavi Chidambaram" w:date="2022-02-24T16:13:00Z">
        <w:r w:rsidR="00F766B6">
          <w:rPr>
            <w:lang w:val="en-GB"/>
          </w:rPr>
          <w:t>t</w:t>
        </w:r>
      </w:ins>
      <w:ins w:id="615" w:author="Shambhavi Chidambaram" w:date="2022-03-04T16:53:00Z">
        <w:r w:rsidR="008D52A6">
          <w:rPr>
            <w:lang w:val="en-GB"/>
          </w:rPr>
          <w:t xml:space="preserve"> and t</w:t>
        </w:r>
      </w:ins>
      <w:ins w:id="616" w:author="Shambhavi Chidambaram" w:date="2022-02-24T16:15:00Z">
        <w:r w:rsidR="00F766B6">
          <w:rPr>
            <w:lang w:val="en-GB"/>
          </w:rPr>
          <w:t>he bats showed a near-exc</w:t>
        </w:r>
      </w:ins>
      <w:ins w:id="617" w:author="Shambhavi Chidambaram" w:date="2022-02-24T16:16:00Z">
        <w:r w:rsidR="00F766B6">
          <w:rPr>
            <w:lang w:val="en-GB"/>
          </w:rPr>
          <w:t>lusive preference for the rewarding option</w:t>
        </w:r>
      </w:ins>
      <w:ins w:id="618" w:author="Shambhavi Chidambaram" w:date="2022-02-24T16:19:00Z">
        <w:r w:rsidR="00F8252A">
          <w:rPr>
            <w:lang w:val="en-GB"/>
          </w:rPr>
          <w:t xml:space="preserve"> on all three nights</w:t>
        </w:r>
      </w:ins>
      <w:ins w:id="619" w:author="Shambhavi Chidambaram" w:date="2022-02-24T16:16:00Z">
        <w:r w:rsidR="00F766B6">
          <w:rPr>
            <w:lang w:val="en-GB"/>
          </w:rPr>
          <w:t xml:space="preserve">. As the rewarding properties reversed between the two flowers, the bats re-established </w:t>
        </w:r>
      </w:ins>
      <w:ins w:id="620" w:author="Shambhavi Chidambaram" w:date="2022-03-05T11:42:00Z">
        <w:r w:rsidR="00784946">
          <w:rPr>
            <w:lang w:val="en-GB"/>
          </w:rPr>
          <w:t xml:space="preserve">a </w:t>
        </w:r>
      </w:ins>
      <w:ins w:id="621" w:author="Shambhavi Chidambaram" w:date="2022-02-24T16:16:00Z">
        <w:r w:rsidR="00F766B6">
          <w:rPr>
            <w:lang w:val="en-GB"/>
          </w:rPr>
          <w:t>hig</w:t>
        </w:r>
      </w:ins>
      <w:ins w:id="622" w:author="Shambhavi Chidambaram" w:date="2022-02-24T16:17:00Z">
        <w:r w:rsidR="00F766B6">
          <w:rPr>
            <w:lang w:val="en-GB"/>
          </w:rPr>
          <w:t>h preference for the rewarding flower</w:t>
        </w:r>
      </w:ins>
      <w:ins w:id="623" w:author="Shambhavi Chidambaram" w:date="2022-02-24T16:19:00Z">
        <w:r w:rsidR="00F8252A">
          <w:rPr>
            <w:lang w:val="en-GB"/>
          </w:rPr>
          <w:t xml:space="preserve"> by the</w:t>
        </w:r>
      </w:ins>
      <w:ins w:id="624" w:author="Shambhavi Chidambaram" w:date="2022-02-24T16:20:00Z">
        <w:r w:rsidR="00F8252A">
          <w:rPr>
            <w:lang w:val="en-GB"/>
          </w:rPr>
          <w:t xml:space="preserve"> first </w:t>
        </w:r>
      </w:ins>
      <w:ins w:id="625" w:author="Shambhavi Chidambaram" w:date="2022-02-24T16:26:00Z">
        <w:r w:rsidR="003E799D">
          <w:rPr>
            <w:lang w:val="en-GB"/>
          </w:rPr>
          <w:t xml:space="preserve">bin of </w:t>
        </w:r>
      </w:ins>
      <w:ins w:id="626" w:author="Shambhavi Chidambaram" w:date="2022-02-24T16:20:00Z">
        <w:r w:rsidR="00F8252A">
          <w:rPr>
            <w:lang w:val="en-GB"/>
          </w:rPr>
          <w:t>ten visits after a reversal</w:t>
        </w:r>
      </w:ins>
      <w:ins w:id="627" w:author="Shambhavi Chidambaram" w:date="2022-02-24T16:18:00Z">
        <w:r w:rsidR="00F8252A">
          <w:rPr>
            <w:lang w:val="en-GB"/>
          </w:rPr>
          <w:t xml:space="preserve"> and maintained it</w:t>
        </w:r>
      </w:ins>
      <w:ins w:id="628" w:author="Shambhavi Chidambaram" w:date="2022-02-24T16:20:00Z">
        <w:r w:rsidR="00F8252A">
          <w:rPr>
            <w:lang w:val="en-GB"/>
          </w:rPr>
          <w:t xml:space="preserve"> until the next reversal</w:t>
        </w:r>
      </w:ins>
      <w:ins w:id="629" w:author="Shambhavi Chidambaram" w:date="2022-02-24T16:18:00Z">
        <w:r w:rsidR="00F8252A">
          <w:rPr>
            <w:lang w:val="en-GB"/>
          </w:rPr>
          <w:t>.</w:t>
        </w:r>
      </w:ins>
      <w:ins w:id="630" w:author="Shambhavi Chidambaram" w:date="2022-02-24T16:26:00Z">
        <w:r w:rsidR="003E799D">
          <w:rPr>
            <w:lang w:val="en-GB"/>
          </w:rPr>
          <w:t xml:space="preserve"> </w:t>
        </w:r>
      </w:ins>
      <w:ins w:id="631" w:author="Shambhavi Chidambaram" w:date="2022-02-24T16:18:00Z">
        <w:r w:rsidR="00F8252A">
          <w:rPr>
            <w:lang w:val="en-GB"/>
          </w:rPr>
          <w:t xml:space="preserve"> </w:t>
        </w:r>
      </w:ins>
      <w:commentRangeEnd w:id="598"/>
      <w:r w:rsidR="0094466D">
        <w:rPr>
          <w:rStyle w:val="CommentReference"/>
        </w:rPr>
        <w:commentReference w:id="598"/>
      </w:r>
      <w:commentRangeEnd w:id="599"/>
      <w:r w:rsidR="007331A7">
        <w:rPr>
          <w:rStyle w:val="CommentReference"/>
        </w:rPr>
        <w:commentReference w:id="599"/>
      </w:r>
    </w:p>
    <w:p w14:paraId="323ACEC9" w14:textId="0C6F5CFA" w:rsidR="007C46D8" w:rsidRDefault="00F8252A" w:rsidP="007C46D8">
      <w:pPr>
        <w:pStyle w:val="BodyText"/>
        <w:spacing w:line="360" w:lineRule="auto"/>
        <w:rPr>
          <w:ins w:id="632" w:author="Shambhavi Chidambaram" w:date="2022-03-09T16:31:00Z"/>
          <w:lang w:val="en-GB"/>
        </w:rPr>
      </w:pPr>
      <w:ins w:id="633" w:author="Shambhavi Chidambaram" w:date="2022-02-24T16:20:00Z">
        <w:r>
          <w:rPr>
            <w:lang w:val="en-GB"/>
          </w:rPr>
          <w:t xml:space="preserve">The second aim of our </w:t>
        </w:r>
      </w:ins>
      <w:ins w:id="634" w:author="Shambhavi Chidambaram" w:date="2022-02-24T16:26:00Z">
        <w:r w:rsidR="003E799D">
          <w:rPr>
            <w:lang w:val="en-GB"/>
          </w:rPr>
          <w:t xml:space="preserve">experiment was to </w:t>
        </w:r>
      </w:ins>
      <w:ins w:id="635" w:author="Shambhavi Chidambaram" w:date="2022-02-24T16:30:00Z">
        <w:r w:rsidR="003E799D">
          <w:rPr>
            <w:lang w:val="en-GB"/>
          </w:rPr>
          <w:t>see if the bats</w:t>
        </w:r>
      </w:ins>
      <w:ins w:id="636" w:author="Shambhavi Chidambaram" w:date="2022-02-24T16:32:00Z">
        <w:r w:rsidR="0083298B">
          <w:rPr>
            <w:lang w:val="en-GB"/>
          </w:rPr>
          <w:t>’ behaviour</w:t>
        </w:r>
      </w:ins>
      <w:ins w:id="637" w:author="Shambhavi Chidambaram" w:date="2022-02-24T16:30:00Z">
        <w:r w:rsidR="003E799D">
          <w:rPr>
            <w:lang w:val="en-GB"/>
          </w:rPr>
          <w:t xml:space="preserve"> </w:t>
        </w:r>
      </w:ins>
      <w:ins w:id="638" w:author="Shambhavi Chidambaram" w:date="2022-02-24T16:32:00Z">
        <w:r w:rsidR="0083298B">
          <w:rPr>
            <w:lang w:val="en-GB"/>
          </w:rPr>
          <w:t xml:space="preserve">indicated </w:t>
        </w:r>
      </w:ins>
      <w:ins w:id="639" w:author="Shambhavi Chidambaram" w:date="2022-02-24T17:10:00Z">
        <w:r w:rsidR="00A9555E">
          <w:rPr>
            <w:lang w:val="en-GB"/>
          </w:rPr>
          <w:t xml:space="preserve">a change that was due to their repeated experience of reversing reward properties. </w:t>
        </w:r>
      </w:ins>
      <w:ins w:id="640" w:author="Shambhavi Chidambaram" w:date="2022-02-24T17:11:00Z">
        <w:r w:rsidR="00A9555E">
          <w:rPr>
            <w:lang w:val="en-GB"/>
          </w:rPr>
          <w:t xml:space="preserve">We detected two such behavioural changes: </w:t>
        </w:r>
        <w:commentRangeStart w:id="641"/>
        <w:commentRangeStart w:id="642"/>
        <w:r w:rsidR="00A9555E">
          <w:rPr>
            <w:lang w:val="en-GB"/>
          </w:rPr>
          <w:t>a decrease in the visits to the rewarding flower from the start to the end of each night;</w:t>
        </w:r>
      </w:ins>
      <w:commentRangeEnd w:id="641"/>
      <w:r w:rsidR="0094466D">
        <w:rPr>
          <w:rStyle w:val="CommentReference"/>
        </w:rPr>
        <w:commentReference w:id="641"/>
      </w:r>
      <w:commentRangeEnd w:id="642"/>
      <w:r w:rsidR="007331A7">
        <w:rPr>
          <w:rStyle w:val="CommentReference"/>
        </w:rPr>
        <w:commentReference w:id="642"/>
      </w:r>
      <w:ins w:id="643" w:author="Shambhavi Chidambaram" w:date="2022-02-24T17:11:00Z">
        <w:r w:rsidR="00A9555E">
          <w:rPr>
            <w:lang w:val="en-GB"/>
          </w:rPr>
          <w:t xml:space="preserve"> and a</w:t>
        </w:r>
      </w:ins>
      <w:ins w:id="644" w:author="Shambhavi Chidambaram" w:date="2022-02-24T17:12:00Z">
        <w:r w:rsidR="00A9555E">
          <w:rPr>
            <w:lang w:val="en-GB"/>
          </w:rPr>
          <w:t>n</w:t>
        </w:r>
      </w:ins>
      <w:ins w:id="645" w:author="Shambhavi Chidambaram" w:date="2022-02-24T17:11:00Z">
        <w:r w:rsidR="00A9555E">
          <w:rPr>
            <w:lang w:val="en-GB"/>
          </w:rPr>
          <w:t xml:space="preserve"> increase in the visits to the rewarding flower </w:t>
        </w:r>
      </w:ins>
      <w:ins w:id="646" w:author="Shambhavi Chidambaram" w:date="2022-02-24T17:12:00Z">
        <w:r w:rsidR="00A9555E">
          <w:rPr>
            <w:lang w:val="en-GB"/>
          </w:rPr>
          <w:t>across the three experimental nights</w:t>
        </w:r>
      </w:ins>
      <w:ins w:id="647" w:author="Shambhavi Chidambaram" w:date="2022-03-09T13:33:00Z">
        <w:r w:rsidR="009C4C7E">
          <w:rPr>
            <w:lang w:val="en-GB"/>
          </w:rPr>
          <w:t xml:space="preserve"> (Figure 6 and Fig</w:t>
        </w:r>
      </w:ins>
      <w:ins w:id="648" w:author="Shambhavi Chidambaram" w:date="2022-03-09T13:34:00Z">
        <w:r w:rsidR="009C4C7E">
          <w:rPr>
            <w:lang w:val="en-GB"/>
          </w:rPr>
          <w:t xml:space="preserve">ure </w:t>
        </w:r>
      </w:ins>
      <w:ins w:id="649" w:author="Shambhavi Chidambaram" w:date="2022-03-09T13:33:00Z">
        <w:r w:rsidR="009C4C7E">
          <w:rPr>
            <w:lang w:val="en-GB"/>
          </w:rPr>
          <w:t>7)</w:t>
        </w:r>
      </w:ins>
      <w:ins w:id="650" w:author="Shambhavi Chidambaram" w:date="2022-02-24T17:12:00Z">
        <w:r w:rsidR="00A9555E">
          <w:rPr>
            <w:lang w:val="en-GB"/>
          </w:rPr>
          <w:t xml:space="preserve">. </w:t>
        </w:r>
      </w:ins>
      <w:ins w:id="651" w:author="Shambhavi Chidambaram" w:date="2022-02-24T17:14:00Z">
        <w:r w:rsidR="00A9555E">
          <w:rPr>
            <w:lang w:val="en-GB"/>
          </w:rPr>
          <w:t xml:space="preserve">The latter was a </w:t>
        </w:r>
      </w:ins>
      <w:ins w:id="652" w:author="Shambhavi Chidambaram" w:date="2022-03-04T23:41:00Z">
        <w:r w:rsidR="00FC5841">
          <w:rPr>
            <w:lang w:val="en-GB"/>
          </w:rPr>
          <w:t>small effect</w:t>
        </w:r>
      </w:ins>
      <w:ins w:id="653" w:author="Shambhavi Chidambaram" w:date="2022-02-24T17:14:00Z">
        <w:r w:rsidR="00A9555E">
          <w:rPr>
            <w:lang w:val="en-GB"/>
          </w:rPr>
          <w:t xml:space="preserve"> compared t</w:t>
        </w:r>
      </w:ins>
      <w:ins w:id="654" w:author="Shambhavi Chidambaram" w:date="2022-02-24T17:15:00Z">
        <w:r w:rsidR="00A9555E">
          <w:rPr>
            <w:lang w:val="en-GB"/>
          </w:rPr>
          <w:t xml:space="preserve">o the former, probably because of a ceiling effect – the bats were making a </w:t>
        </w:r>
      </w:ins>
      <w:ins w:id="655" w:author="Shambhavi Chidambaram" w:date="2022-02-24T17:19:00Z">
        <w:r w:rsidR="002131C7">
          <w:rPr>
            <w:lang w:val="en-GB"/>
          </w:rPr>
          <w:t xml:space="preserve">high </w:t>
        </w:r>
      </w:ins>
      <w:ins w:id="656" w:author="Shambhavi Chidambaram" w:date="2022-02-24T17:15:00Z">
        <w:r w:rsidR="00A9555E">
          <w:rPr>
            <w:lang w:val="en-GB"/>
          </w:rPr>
          <w:t>enough number of visits to the rewarding flower that</w:t>
        </w:r>
      </w:ins>
      <w:ins w:id="657" w:author="Shambhavi Chidambaram" w:date="2022-02-24T17:18:00Z">
        <w:r w:rsidR="002131C7">
          <w:rPr>
            <w:lang w:val="en-GB"/>
          </w:rPr>
          <w:t xml:space="preserve"> any further increas</w:t>
        </w:r>
      </w:ins>
      <w:ins w:id="658" w:author="Shambhavi Chidambaram" w:date="2022-02-24T17:19:00Z">
        <w:r w:rsidR="002131C7">
          <w:rPr>
            <w:lang w:val="en-GB"/>
          </w:rPr>
          <w:t>e had to be relatively small</w:t>
        </w:r>
      </w:ins>
      <w:ins w:id="659" w:author="Shambhavi Chidambaram" w:date="2022-03-04T23:42:00Z">
        <w:r w:rsidR="00FC5841">
          <w:rPr>
            <w:lang w:val="en-GB"/>
          </w:rPr>
          <w:t>, especially when there were only three nights in total</w:t>
        </w:r>
      </w:ins>
      <w:ins w:id="660" w:author="Shambhavi Chidambaram" w:date="2022-02-24T17:19:00Z">
        <w:r w:rsidR="002131C7">
          <w:rPr>
            <w:lang w:val="en-GB"/>
          </w:rPr>
          <w:t xml:space="preserve">. </w:t>
        </w:r>
      </w:ins>
      <w:ins w:id="661" w:author="Shambhavi Chidambaram" w:date="2022-02-24T17:21:00Z">
        <w:r w:rsidR="007F41F9">
          <w:rPr>
            <w:lang w:val="en-GB"/>
          </w:rPr>
          <w:t xml:space="preserve">Much more interesting is the </w:t>
        </w:r>
        <w:r w:rsidR="007F41F9">
          <w:rPr>
            <w:lang w:val="en-GB"/>
          </w:rPr>
          <w:lastRenderedPageBreak/>
          <w:t>decrease</w:t>
        </w:r>
      </w:ins>
      <w:ins w:id="662" w:author="Shambhavi Chidambaram" w:date="2022-02-24T17:20:00Z">
        <w:r w:rsidR="002131C7">
          <w:rPr>
            <w:lang w:val="en-GB"/>
          </w:rPr>
          <w:t xml:space="preserve"> in the number of visits to the rewarding flower over the course of a</w:t>
        </w:r>
      </w:ins>
      <w:ins w:id="663" w:author="Shambhavi Chidambaram" w:date="2022-02-24T17:21:00Z">
        <w:r w:rsidR="002131C7">
          <w:rPr>
            <w:lang w:val="en-GB"/>
          </w:rPr>
          <w:t xml:space="preserve">n experimental </w:t>
        </w:r>
        <w:r w:rsidR="007F41F9">
          <w:rPr>
            <w:lang w:val="en-GB"/>
          </w:rPr>
          <w:t xml:space="preserve">night. </w:t>
        </w:r>
      </w:ins>
      <w:commentRangeStart w:id="664"/>
      <w:commentRangeStart w:id="665"/>
      <w:commentRangeEnd w:id="664"/>
      <w:del w:id="666" w:author="Shambhavi Chidambaram" w:date="2022-03-09T12:49:00Z">
        <w:r w:rsidR="0094466D" w:rsidDel="00583C7B">
          <w:rPr>
            <w:rStyle w:val="CommentReference"/>
          </w:rPr>
          <w:commentReference w:id="664"/>
        </w:r>
      </w:del>
      <w:commentRangeEnd w:id="665"/>
      <w:r w:rsidR="0064081C">
        <w:rPr>
          <w:rStyle w:val="CommentReference"/>
        </w:rPr>
        <w:commentReference w:id="665"/>
      </w:r>
      <w:commentRangeStart w:id="667"/>
      <w:commentRangeEnd w:id="667"/>
      <w:del w:id="668" w:author="Shambhavi Chidambaram" w:date="2022-03-09T12:49:00Z">
        <w:r w:rsidR="00BE5C33" w:rsidDel="00583C7B">
          <w:rPr>
            <w:rStyle w:val="CommentReference"/>
          </w:rPr>
          <w:commentReference w:id="667"/>
        </w:r>
      </w:del>
      <w:ins w:id="669" w:author="Shambhavi Chidambaram" w:date="2022-03-09T12:53:00Z">
        <w:r w:rsidR="001C6F9C">
          <w:rPr>
            <w:lang w:val="en-GB"/>
          </w:rPr>
          <w:t xml:space="preserve">Exploring this effect showed that on the first night, when the bats </w:t>
        </w:r>
      </w:ins>
      <w:ins w:id="670" w:author="Shambhavi Chidambaram" w:date="2022-03-09T12:54:00Z">
        <w:r w:rsidR="001C6F9C">
          <w:rPr>
            <w:lang w:val="en-GB"/>
          </w:rPr>
          <w:t>experienced reversals</w:t>
        </w:r>
      </w:ins>
      <w:ins w:id="671" w:author="Shambhavi Chidambaram" w:date="2022-03-09T12:53:00Z">
        <w:r w:rsidR="001C6F9C">
          <w:rPr>
            <w:lang w:val="en-GB"/>
          </w:rPr>
          <w:t xml:space="preserve"> for the first time, </w:t>
        </w:r>
      </w:ins>
      <w:ins w:id="672" w:author="Shambhavi Chidambaram" w:date="2022-03-09T15:55:00Z">
        <w:r w:rsidR="007C70B3">
          <w:rPr>
            <w:lang w:val="en-GB"/>
          </w:rPr>
          <w:t xml:space="preserve">at the start of the night </w:t>
        </w:r>
      </w:ins>
      <w:ins w:id="673" w:author="Shambhavi Chidambaram" w:date="2022-03-09T12:54:00Z">
        <w:r w:rsidR="001C6F9C">
          <w:rPr>
            <w:lang w:val="en-GB"/>
          </w:rPr>
          <w:t>the bats made almost all their visits to the rewarding flower</w:t>
        </w:r>
      </w:ins>
      <w:ins w:id="674" w:author="Shambhavi Chidambaram" w:date="2022-03-09T15:55:00Z">
        <w:r w:rsidR="007C70B3">
          <w:rPr>
            <w:lang w:val="en-GB"/>
          </w:rPr>
          <w:t xml:space="preserve"> </w:t>
        </w:r>
      </w:ins>
      <w:ins w:id="675" w:author="Shambhavi Chidambaram" w:date="2022-03-09T13:34:00Z">
        <w:r w:rsidR="009C4C7E">
          <w:rPr>
            <w:lang w:val="en-GB"/>
          </w:rPr>
          <w:t>(Figure 8 and Figure 9)</w:t>
        </w:r>
      </w:ins>
      <w:ins w:id="676" w:author="Shambhavi Chidambaram" w:date="2022-03-09T12:54:00Z">
        <w:r w:rsidR="001C6F9C">
          <w:rPr>
            <w:lang w:val="en-GB"/>
          </w:rPr>
          <w:t>. When the</w:t>
        </w:r>
      </w:ins>
      <w:ins w:id="677" w:author="Shambhavi Chidambaram" w:date="2022-03-09T12:55:00Z">
        <w:r w:rsidR="001C6F9C">
          <w:rPr>
            <w:lang w:val="en-GB"/>
          </w:rPr>
          <w:t xml:space="preserve"> bats</w:t>
        </w:r>
      </w:ins>
      <w:ins w:id="678" w:author="Shambhavi Chidambaram" w:date="2022-03-09T12:54:00Z">
        <w:r w:rsidR="001C6F9C">
          <w:rPr>
            <w:lang w:val="en-GB"/>
          </w:rPr>
          <w:t xml:space="preserve"> experienced a reversal for the first time in the experiment, i.e., in the second block of the first night, </w:t>
        </w:r>
      </w:ins>
      <w:ins w:id="679" w:author="Shambhavi Chidambaram" w:date="2022-03-09T12:55:00Z">
        <w:r w:rsidR="001C6F9C">
          <w:rPr>
            <w:lang w:val="en-GB"/>
          </w:rPr>
          <w:t>the number of visits to the rewarding flower decreased</w:t>
        </w:r>
      </w:ins>
      <w:ins w:id="680" w:author="Shambhavi Chidambaram" w:date="2022-03-09T12:56:00Z">
        <w:r w:rsidR="001C6F9C">
          <w:rPr>
            <w:lang w:val="en-GB"/>
          </w:rPr>
          <w:t xml:space="preserve"> greatly, and then with subsequent experience of reversals in that night, </w:t>
        </w:r>
      </w:ins>
      <w:ins w:id="681" w:author="Shambhavi Chidambaram" w:date="2022-03-09T12:57:00Z">
        <w:r w:rsidR="001C6F9C">
          <w:rPr>
            <w:lang w:val="en-GB"/>
          </w:rPr>
          <w:t>increased again to a near-exclusive preference. On the second and third night, the largest number of visits to the rewarding flower occurred again in the first block before any reversals had occurred on that night.</w:t>
        </w:r>
      </w:ins>
      <w:ins w:id="682" w:author="Shambhavi Chidambaram" w:date="2022-03-09T16:18:00Z">
        <w:r w:rsidR="00953AC5">
          <w:rPr>
            <w:lang w:val="en-GB"/>
          </w:rPr>
          <w:t xml:space="preserve"> </w:t>
        </w:r>
      </w:ins>
      <w:ins w:id="683" w:author="Shambhavi Chidambaram" w:date="2022-03-09T16:32:00Z">
        <w:r w:rsidR="007C46D8">
          <w:rPr>
            <w:lang w:val="en-GB"/>
          </w:rPr>
          <w:t>The</w:t>
        </w:r>
      </w:ins>
      <w:ins w:id="684" w:author="Shambhavi Chidambaram" w:date="2022-03-10T10:37:00Z">
        <w:r w:rsidR="00EC69E8">
          <w:rPr>
            <w:lang w:val="en-GB"/>
          </w:rPr>
          <w:t xml:space="preserve"> </w:t>
        </w:r>
      </w:ins>
      <w:ins w:id="685" w:author="Shambhavi Chidambaram" w:date="2022-03-09T16:32:00Z">
        <w:r w:rsidR="007C46D8">
          <w:rPr>
            <w:lang w:val="en-GB"/>
          </w:rPr>
          <w:t>decrease in visits to the rewar</w:t>
        </w:r>
      </w:ins>
      <w:ins w:id="686" w:author="Shambhavi Chidambaram" w:date="2022-03-09T16:33:00Z">
        <w:r w:rsidR="007C46D8">
          <w:rPr>
            <w:lang w:val="en-GB"/>
          </w:rPr>
          <w:t>ding flower</w:t>
        </w:r>
      </w:ins>
      <w:ins w:id="687" w:author="Shambhavi Chidambaram" w:date="2022-03-10T10:36:00Z">
        <w:r w:rsidR="00500902">
          <w:rPr>
            <w:lang w:val="en-GB"/>
          </w:rPr>
          <w:t xml:space="preserve"> </w:t>
        </w:r>
      </w:ins>
      <w:ins w:id="688" w:author="Shambhavi Chidambaram" w:date="2022-03-10T10:37:00Z">
        <w:r w:rsidR="00EC69E8">
          <w:rPr>
            <w:lang w:val="en-GB"/>
          </w:rPr>
          <w:t xml:space="preserve">when the first reversal was experienced was significant (Figure </w:t>
        </w:r>
      </w:ins>
      <w:ins w:id="689" w:author="Shambhavi Chidambaram" w:date="2022-03-10T10:38:00Z">
        <w:r w:rsidR="00EC69E8">
          <w:rPr>
            <w:lang w:val="en-GB"/>
          </w:rPr>
          <w:t>9b and Figure 9c)</w:t>
        </w:r>
      </w:ins>
      <w:ins w:id="690" w:author="Shambhavi Chidambaram" w:date="2022-03-10T10:37:00Z">
        <w:r w:rsidR="00EC69E8">
          <w:rPr>
            <w:lang w:val="en-GB"/>
          </w:rPr>
          <w:t>, but quite small for the following reversals</w:t>
        </w:r>
      </w:ins>
      <w:ins w:id="691" w:author="Shambhavi Chidambaram" w:date="2022-03-09T16:33:00Z">
        <w:r w:rsidR="007C46D8">
          <w:rPr>
            <w:lang w:val="en-GB"/>
          </w:rPr>
          <w:t xml:space="preserve"> </w:t>
        </w:r>
      </w:ins>
      <w:ins w:id="692" w:author="Shambhavi Chidambaram" w:date="2022-03-09T16:31:00Z">
        <w:r w:rsidR="007C46D8">
          <w:rPr>
            <w:lang w:val="en-GB"/>
          </w:rPr>
          <w:t>(Figure 7d and Figure 10d</w:t>
        </w:r>
      </w:ins>
      <w:ins w:id="693" w:author="Shambhavi Chidambaram" w:date="2022-03-10T10:37:00Z">
        <w:r w:rsidR="00EC69E8">
          <w:rPr>
            <w:lang w:val="en-GB"/>
          </w:rPr>
          <w:t xml:space="preserve">). The </w:t>
        </w:r>
      </w:ins>
      <w:ins w:id="694" w:author="Shambhavi Chidambaram" w:date="2022-03-10T10:39:00Z">
        <w:r w:rsidR="00EC69E8">
          <w:rPr>
            <w:lang w:val="en-GB"/>
          </w:rPr>
          <w:t>decreasing effect of block on the visits to the rewarding flower over the course of a night was likely artefactual,</w:t>
        </w:r>
      </w:ins>
      <w:ins w:id="695" w:author="Shambhavi Chidambaram" w:date="2022-03-09T16:31:00Z">
        <w:r w:rsidR="007C46D8">
          <w:rPr>
            <w:lang w:val="en-GB"/>
          </w:rPr>
          <w:t xml:space="preserve"> driven by the high number of rewarded visits made before the first reversal of each night. Alternatively, the decrease in visits to the rewarding flower with each successive reversal is consistent with two potential explanations: a response to the increasing experience of no reinforcement as each reversal occurs; or an increase in the number of exploratory visits: visits to a location previously experienced as non-rewarding.</w:t>
        </w:r>
      </w:ins>
    </w:p>
    <w:p w14:paraId="1FD18497" w14:textId="729467EE" w:rsidR="00EB0DC1" w:rsidRDefault="005E0F28" w:rsidP="00EB0DC1">
      <w:pPr>
        <w:pStyle w:val="BodyText"/>
        <w:spacing w:line="360" w:lineRule="auto"/>
        <w:rPr>
          <w:ins w:id="696" w:author="Shambhavi Chidambaram" w:date="2022-03-09T14:28:00Z"/>
          <w:lang w:val="en-GB"/>
        </w:rPr>
      </w:pPr>
      <w:ins w:id="697" w:author="Shambhavi Chidambaram" w:date="2022-03-04T23:29:00Z">
        <w:r>
          <w:rPr>
            <w:lang w:val="en-GB"/>
          </w:rPr>
          <w:t xml:space="preserve">The third aim of the experiment was to see whether the bats’ choice behaviour approached the optimal strategy of one error per reversal. The number of visits immediately after a reversal to the </w:t>
        </w:r>
        <w:proofErr w:type="gramStart"/>
        <w:r>
          <w:rPr>
            <w:lang w:val="en-GB"/>
          </w:rPr>
          <w:t>previously-rewarding</w:t>
        </w:r>
        <w:proofErr w:type="gramEnd"/>
        <w:r>
          <w:rPr>
            <w:lang w:val="en-GB"/>
          </w:rPr>
          <w:t xml:space="preserve"> flower before the first visit to the newly-rewarding flower, which we term </w:t>
        </w:r>
        <w:del w:id="698" w:author="Vladislav" w:date="2022-03-07T11:08:00Z">
          <w:r w:rsidDel="004A025C">
            <w:rPr>
              <w:lang w:val="en-GB"/>
            </w:rPr>
            <w:delText xml:space="preserve">the </w:delText>
          </w:r>
        </w:del>
        <w:r>
          <w:rPr>
            <w:lang w:val="en-GB"/>
          </w:rPr>
          <w:t>perseverative visits, did in fact decrease on the first night but reached a plateau by the second night and did not decrease further</w:t>
        </w:r>
      </w:ins>
      <w:ins w:id="699" w:author="Shambhavi Chidambaram" w:date="2022-03-09T13:45:00Z">
        <w:r w:rsidR="00741CF1">
          <w:rPr>
            <w:lang w:val="en-GB"/>
          </w:rPr>
          <w:t xml:space="preserve"> (Figure 3 and Figure 4)</w:t>
        </w:r>
      </w:ins>
      <w:ins w:id="700" w:author="Shambhavi Chidambaram" w:date="2022-03-04T23:29:00Z">
        <w:r>
          <w:rPr>
            <w:lang w:val="en-GB"/>
          </w:rPr>
          <w:t>.</w:t>
        </w:r>
      </w:ins>
      <w:ins w:id="701" w:author="Shambhavi Chidambaram" w:date="2022-03-05T11:46:00Z">
        <w:r w:rsidR="00784946">
          <w:rPr>
            <w:lang w:val="en-GB"/>
          </w:rPr>
          <w:t xml:space="preserve"> </w:t>
        </w:r>
      </w:ins>
      <w:ins w:id="702" w:author="Shambhavi Chidambaram" w:date="2022-03-09T13:56:00Z">
        <w:r w:rsidR="007048EF">
          <w:rPr>
            <w:lang w:val="en-GB"/>
          </w:rPr>
          <w:t xml:space="preserve">The number of perseverative visits is </w:t>
        </w:r>
      </w:ins>
      <w:ins w:id="703" w:author="Shambhavi Chidambaram" w:date="2022-03-09T16:04:00Z">
        <w:r w:rsidR="0062024C">
          <w:rPr>
            <w:lang w:val="en-GB"/>
          </w:rPr>
          <w:t xml:space="preserve">distinct </w:t>
        </w:r>
      </w:ins>
      <w:ins w:id="704" w:author="Shambhavi Chidambaram" w:date="2022-03-09T13:56:00Z">
        <w:r w:rsidR="007048EF">
          <w:rPr>
            <w:lang w:val="en-GB"/>
          </w:rPr>
          <w:t>from the number of visits to the rewarding fl</w:t>
        </w:r>
      </w:ins>
      <w:ins w:id="705" w:author="Shambhavi Chidambaram" w:date="2022-03-09T13:57:00Z">
        <w:r w:rsidR="007048EF">
          <w:rPr>
            <w:lang w:val="en-GB"/>
          </w:rPr>
          <w:t>ower in the first bin of ten visits of a block</w:t>
        </w:r>
      </w:ins>
      <w:ins w:id="706" w:author="Shambhavi Chidambaram" w:date="2022-03-09T16:04:00Z">
        <w:r w:rsidR="0062024C">
          <w:rPr>
            <w:lang w:val="en-GB"/>
          </w:rPr>
          <w:t xml:space="preserve">, and we </w:t>
        </w:r>
      </w:ins>
      <w:commentRangeStart w:id="707"/>
      <w:commentRangeStart w:id="708"/>
      <w:ins w:id="709" w:author="Shambhavi Chidambaram" w:date="2022-03-05T11:16:00Z">
        <w:r w:rsidR="00BB6648">
          <w:rPr>
            <w:lang w:val="en-GB"/>
          </w:rPr>
          <w:t>infer</w:t>
        </w:r>
      </w:ins>
      <w:ins w:id="710" w:author="Shambhavi Chidambaram" w:date="2022-03-05T11:15:00Z">
        <w:r w:rsidR="00BB6648">
          <w:rPr>
            <w:lang w:val="en-GB"/>
          </w:rPr>
          <w:t xml:space="preserve"> </w:t>
        </w:r>
      </w:ins>
      <w:ins w:id="711" w:author="Shambhavi Chidambaram" w:date="2022-03-05T11:46:00Z">
        <w:r w:rsidR="00784946">
          <w:rPr>
            <w:lang w:val="en-GB"/>
          </w:rPr>
          <w:t xml:space="preserve">from </w:t>
        </w:r>
      </w:ins>
      <w:ins w:id="712" w:author="Shambhavi Chidambaram" w:date="2022-03-09T13:57:00Z">
        <w:r w:rsidR="007048EF">
          <w:rPr>
            <w:lang w:val="en-GB"/>
          </w:rPr>
          <w:t>the decrease in the former</w:t>
        </w:r>
      </w:ins>
      <w:ins w:id="713" w:author="Shambhavi Chidambaram" w:date="2022-03-05T11:46:00Z">
        <w:r w:rsidR="00784946">
          <w:rPr>
            <w:lang w:val="en-GB"/>
          </w:rPr>
          <w:t xml:space="preserve"> </w:t>
        </w:r>
      </w:ins>
      <w:ins w:id="714" w:author="Shambhavi Chidambaram" w:date="2022-03-05T11:48:00Z">
        <w:r w:rsidR="001F035E">
          <w:rPr>
            <w:lang w:val="en-GB"/>
          </w:rPr>
          <w:t>that a</w:t>
        </w:r>
      </w:ins>
      <w:ins w:id="715" w:author="Shambhavi Chidambaram" w:date="2022-03-05T11:16:00Z">
        <w:r w:rsidR="00BB6648">
          <w:rPr>
            <w:lang w:val="en-GB"/>
          </w:rPr>
          <w:t xml:space="preserve"> limited amount of </w:t>
        </w:r>
      </w:ins>
      <w:ins w:id="716" w:author="Shambhavi Chidambaram" w:date="2022-03-09T12:59:00Z">
        <w:r w:rsidR="001C6F9C">
          <w:rPr>
            <w:lang w:val="en-GB"/>
          </w:rPr>
          <w:t>higher</w:t>
        </w:r>
      </w:ins>
      <w:ins w:id="717" w:author="Shambhavi Chidambaram" w:date="2022-03-10T10:39:00Z">
        <w:r w:rsidR="00EC69E8">
          <w:rPr>
            <w:lang w:val="en-GB"/>
          </w:rPr>
          <w:t>-</w:t>
        </w:r>
      </w:ins>
      <w:ins w:id="718" w:author="Shambhavi Chidambaram" w:date="2022-03-09T12:59:00Z">
        <w:r w:rsidR="001C6F9C">
          <w:rPr>
            <w:lang w:val="en-GB"/>
          </w:rPr>
          <w:t xml:space="preserve">order learning </w:t>
        </w:r>
      </w:ins>
      <w:ins w:id="719" w:author="Shambhavi Chidambaram" w:date="2022-03-05T11:16:00Z">
        <w:r w:rsidR="00BB6648">
          <w:rPr>
            <w:lang w:val="en-GB"/>
          </w:rPr>
          <w:t>occur</w:t>
        </w:r>
      </w:ins>
      <w:ins w:id="720" w:author="Shambhavi Chidambaram" w:date="2022-03-05T11:17:00Z">
        <w:r w:rsidR="00BB6648">
          <w:rPr>
            <w:lang w:val="en-GB"/>
          </w:rPr>
          <w:t>red</w:t>
        </w:r>
      </w:ins>
      <w:commentRangeEnd w:id="707"/>
      <w:ins w:id="721" w:author="Shambhavi Chidambaram" w:date="2022-03-09T14:36:00Z">
        <w:r w:rsidR="002D34AA">
          <w:rPr>
            <w:lang w:val="en-GB"/>
          </w:rPr>
          <w:t>.</w:t>
        </w:r>
      </w:ins>
      <w:del w:id="722" w:author="Shambhavi Chidambaram" w:date="2022-03-09T14:35:00Z">
        <w:r w:rsidR="009F2BE7" w:rsidDel="001C56BC">
          <w:rPr>
            <w:rStyle w:val="CommentReference"/>
          </w:rPr>
          <w:commentReference w:id="707"/>
        </w:r>
        <w:commentRangeEnd w:id="708"/>
        <w:r w:rsidR="00583C7B" w:rsidDel="001C56BC">
          <w:rPr>
            <w:rStyle w:val="CommentReference"/>
          </w:rPr>
          <w:commentReference w:id="708"/>
        </w:r>
      </w:del>
      <w:ins w:id="723" w:author="Shambhavi Chidambaram" w:date="2022-03-09T14:37:00Z">
        <w:r w:rsidR="002D34AA">
          <w:rPr>
            <w:lang w:val="en-GB"/>
          </w:rPr>
          <w:t xml:space="preserve"> This is interesting grounds for further exploration. A </w:t>
        </w:r>
      </w:ins>
      <w:ins w:id="724" w:author="Shambhavi Chidambaram" w:date="2022-03-09T14:28:00Z">
        <w:r w:rsidR="00EB0DC1">
          <w:rPr>
            <w:lang w:val="en-GB"/>
          </w:rPr>
          <w:t xml:space="preserve">strong test of higher-order rule-learning is the transfer of improved performance at the serial reversal task from one sensory modality to another (Bond et al., 2007). </w:t>
        </w:r>
      </w:ins>
      <w:ins w:id="725" w:author="Shambhavi Chidambaram" w:date="2022-03-09T15:07:00Z">
        <w:r w:rsidR="00F3159A">
          <w:rPr>
            <w:lang w:val="en-GB"/>
          </w:rPr>
          <w:t>A follow-up experiment</w:t>
        </w:r>
      </w:ins>
      <w:commentRangeStart w:id="726"/>
      <w:commentRangeStart w:id="727"/>
      <w:ins w:id="728" w:author="Shambhavi Chidambaram" w:date="2022-03-09T14:28:00Z">
        <w:r w:rsidR="00EB0DC1">
          <w:rPr>
            <w:lang w:val="en-GB"/>
          </w:rPr>
          <w:t xml:space="preserve"> would be to examine if bats </w:t>
        </w:r>
      </w:ins>
      <w:ins w:id="729" w:author="Shambhavi Chidambaram" w:date="2022-03-09T14:42:00Z">
        <w:r w:rsidR="002D34AA">
          <w:rPr>
            <w:lang w:val="en-GB"/>
          </w:rPr>
          <w:t xml:space="preserve">that </w:t>
        </w:r>
      </w:ins>
      <w:ins w:id="730" w:author="Shambhavi Chidambaram" w:date="2022-03-09T15:11:00Z">
        <w:r w:rsidR="001A2E5B">
          <w:rPr>
            <w:lang w:val="en-GB"/>
          </w:rPr>
          <w:t>show a decrease in perseverative errors on a serial reversal task on one sensory modality</w:t>
        </w:r>
      </w:ins>
      <w:ins w:id="731" w:author="Shambhavi Chidambaram" w:date="2022-03-09T15:07:00Z">
        <w:r w:rsidR="00F3159A">
          <w:rPr>
            <w:lang w:val="en-GB"/>
          </w:rPr>
          <w:t xml:space="preserve"> (</w:t>
        </w:r>
      </w:ins>
      <w:ins w:id="732" w:author="Shambhavi Chidambaram" w:date="2022-03-09T14:28:00Z">
        <w:r w:rsidR="00EB0DC1">
          <w:rPr>
            <w:lang w:val="en-GB"/>
          </w:rPr>
          <w:t>say spatial location</w:t>
        </w:r>
      </w:ins>
      <w:ins w:id="733" w:author="Shambhavi Chidambaram" w:date="2022-03-09T15:07:00Z">
        <w:r w:rsidR="00F3159A">
          <w:rPr>
            <w:lang w:val="en-GB"/>
          </w:rPr>
          <w:t>)</w:t>
        </w:r>
      </w:ins>
      <w:ins w:id="734" w:author="Shambhavi Chidambaram" w:date="2022-03-09T14:28:00Z">
        <w:r w:rsidR="00EB0DC1">
          <w:rPr>
            <w:lang w:val="en-GB"/>
          </w:rPr>
          <w:t xml:space="preserve"> </w:t>
        </w:r>
      </w:ins>
      <w:ins w:id="735" w:author="Shambhavi Chidambaram" w:date="2022-03-09T14:43:00Z">
        <w:r w:rsidR="004C09F8">
          <w:rPr>
            <w:lang w:val="en-GB"/>
          </w:rPr>
          <w:t xml:space="preserve">show a more rapid decrease in perseverative errors </w:t>
        </w:r>
      </w:ins>
      <w:ins w:id="736" w:author="Shambhavi Chidambaram" w:date="2022-03-09T15:11:00Z">
        <w:r w:rsidR="001A2E5B">
          <w:rPr>
            <w:lang w:val="en-GB"/>
          </w:rPr>
          <w:t xml:space="preserve">on the same task on another sensory </w:t>
        </w:r>
        <w:r w:rsidR="001A2E5B">
          <w:rPr>
            <w:lang w:val="en-GB"/>
          </w:rPr>
          <w:lastRenderedPageBreak/>
          <w:t xml:space="preserve">modality </w:t>
        </w:r>
      </w:ins>
      <w:ins w:id="737" w:author="Shambhavi Chidambaram" w:date="2022-03-09T15:07:00Z">
        <w:r w:rsidR="00F3159A">
          <w:rPr>
            <w:lang w:val="en-GB"/>
          </w:rPr>
          <w:t>(</w:t>
        </w:r>
      </w:ins>
      <w:ins w:id="738" w:author="Shambhavi Chidambaram" w:date="2022-03-09T14:44:00Z">
        <w:r w:rsidR="004C09F8">
          <w:rPr>
            <w:lang w:val="en-GB"/>
          </w:rPr>
          <w:t>say olfactory cues</w:t>
        </w:r>
      </w:ins>
      <w:commentRangeEnd w:id="726"/>
      <w:ins w:id="739" w:author="Shambhavi Chidambaram" w:date="2022-03-09T14:28:00Z">
        <w:r w:rsidR="00EB0DC1">
          <w:rPr>
            <w:rStyle w:val="CommentReference"/>
          </w:rPr>
          <w:commentReference w:id="726"/>
        </w:r>
      </w:ins>
      <w:commentRangeEnd w:id="727"/>
      <w:ins w:id="740" w:author="Shambhavi Chidambaram" w:date="2022-03-09T16:37:00Z">
        <w:r w:rsidR="00F3183C">
          <w:rPr>
            <w:rStyle w:val="CommentReference"/>
          </w:rPr>
          <w:commentReference w:id="727"/>
        </w:r>
      </w:ins>
      <w:ins w:id="741" w:author="Shambhavi Chidambaram" w:date="2022-03-09T15:07:00Z">
        <w:r w:rsidR="00F3159A">
          <w:rPr>
            <w:lang w:val="en-GB"/>
          </w:rPr>
          <w:t>)</w:t>
        </w:r>
      </w:ins>
      <w:ins w:id="742" w:author="Shambhavi Chidambaram" w:date="2022-03-09T15:11:00Z">
        <w:r w:rsidR="001A2E5B">
          <w:rPr>
            <w:lang w:val="en-GB"/>
          </w:rPr>
          <w:t>, compared to bats that h</w:t>
        </w:r>
      </w:ins>
      <w:ins w:id="743" w:author="Shambhavi Chidambaram" w:date="2022-03-09T15:12:00Z">
        <w:r w:rsidR="001A2E5B">
          <w:rPr>
            <w:lang w:val="en-GB"/>
          </w:rPr>
          <w:t xml:space="preserve">ave only experienced the task on one of these modalities. The </w:t>
        </w:r>
      </w:ins>
      <w:ins w:id="744" w:author="Shambhavi Chidambaram" w:date="2022-03-09T15:13:00Z">
        <w:r w:rsidR="001A2E5B">
          <w:rPr>
            <w:lang w:val="en-GB"/>
          </w:rPr>
          <w:t xml:space="preserve">positive transfer between these sensory modalities would suggest the capacity to develop a generalized learning strategy. </w:t>
        </w:r>
      </w:ins>
    </w:p>
    <w:p w14:paraId="57E70E61" w14:textId="2B765EF8" w:rsidR="007673C2" w:rsidRDefault="007422C8" w:rsidP="006402AA">
      <w:pPr>
        <w:pStyle w:val="BodyText"/>
        <w:spacing w:line="360" w:lineRule="auto"/>
        <w:rPr>
          <w:ins w:id="745" w:author="Shambhavi Chidambaram" w:date="2022-03-09T15:33:00Z"/>
          <w:lang w:val="en-GB"/>
        </w:rPr>
      </w:pPr>
      <w:ins w:id="746" w:author="Shambhavi Chidambaram" w:date="2022-02-24T17:31:00Z">
        <w:r>
          <w:rPr>
            <w:lang w:val="en-GB"/>
          </w:rPr>
          <w:t xml:space="preserve">When animals receive </w:t>
        </w:r>
      </w:ins>
      <w:ins w:id="747" w:author="Shambhavi Chidambaram" w:date="2022-02-24T17:37:00Z">
        <w:r w:rsidR="009C4B58">
          <w:rPr>
            <w:lang w:val="en-GB"/>
          </w:rPr>
          <w:t xml:space="preserve">a reward, </w:t>
        </w:r>
      </w:ins>
      <w:ins w:id="748" w:author="Shambhavi Chidambaram" w:date="2022-02-24T17:34:00Z">
        <w:r>
          <w:rPr>
            <w:lang w:val="en-GB"/>
          </w:rPr>
          <w:t xml:space="preserve">at a particular location or </w:t>
        </w:r>
      </w:ins>
      <w:ins w:id="749" w:author="Shambhavi Chidambaram" w:date="2022-02-24T17:37:00Z">
        <w:r w:rsidR="009C4B58">
          <w:rPr>
            <w:lang w:val="en-GB"/>
          </w:rPr>
          <w:t>associated with a particular cue, they are more likely to return to that location or cue.</w:t>
        </w:r>
      </w:ins>
      <w:ins w:id="750" w:author="Shambhavi Chidambaram" w:date="2022-02-24T17:38:00Z">
        <w:r w:rsidR="009C4B58">
          <w:rPr>
            <w:lang w:val="en-GB"/>
          </w:rPr>
          <w:t xml:space="preserve"> </w:t>
        </w:r>
      </w:ins>
      <w:ins w:id="751" w:author="Shambhavi Chidambaram" w:date="2022-03-04T22:39:00Z">
        <w:r w:rsidR="007C3508">
          <w:t>As bats were continually confronted with reversals</w:t>
        </w:r>
      </w:ins>
      <w:ins w:id="752" w:author="Shambhavi Chidambaram" w:date="2022-03-04T23:19:00Z">
        <w:r w:rsidR="000604CA">
          <w:t>,</w:t>
        </w:r>
      </w:ins>
      <w:ins w:id="753" w:author="Shambhavi Chidambaram" w:date="2022-03-04T22:39:00Z">
        <w:r w:rsidR="007C3508">
          <w:t xml:space="preserve"> they learned a second reinforced response that was conditioned to another cue: the single or repeated absence of expected reinforcement. </w:t>
        </w:r>
      </w:ins>
      <w:ins w:id="754" w:author="Shambhavi Chidambaram" w:date="2022-03-04T22:44:00Z">
        <w:r w:rsidR="00483F57">
          <w:rPr>
            <w:lang w:val="en-GB"/>
          </w:rPr>
          <w:t xml:space="preserve">Reinforcement learning is the </w:t>
        </w:r>
      </w:ins>
      <w:r w:rsidR="009F2BE7">
        <w:rPr>
          <w:lang w:val="en-GB"/>
        </w:rPr>
        <w:t xml:space="preserve">likely </w:t>
      </w:r>
      <w:ins w:id="755" w:author="Shambhavi Chidambaram" w:date="2022-03-04T22:44:00Z">
        <w:r w:rsidR="00483F57">
          <w:rPr>
            <w:lang w:val="en-GB"/>
          </w:rPr>
          <w:t>mechanism underl</w:t>
        </w:r>
      </w:ins>
      <w:ins w:id="756" w:author="Shambhavi Chidambaram" w:date="2022-03-04T23:19:00Z">
        <w:r w:rsidR="000604CA">
          <w:rPr>
            <w:lang w:val="en-GB"/>
          </w:rPr>
          <w:t>y</w:t>
        </w:r>
      </w:ins>
      <w:ins w:id="757" w:author="Shambhavi Chidambaram" w:date="2022-03-04T22:44:00Z">
        <w:r w:rsidR="00483F57">
          <w:rPr>
            <w:lang w:val="en-GB"/>
          </w:rPr>
          <w:t>ing the win-stay, lose-shift strategy</w:t>
        </w:r>
      </w:ins>
      <w:ins w:id="758" w:author="Shambhavi Chidambaram" w:date="2022-03-04T22:49:00Z">
        <w:r w:rsidR="00047FA9">
          <w:rPr>
            <w:lang w:val="en-GB"/>
          </w:rPr>
          <w:t xml:space="preserve"> and</w:t>
        </w:r>
      </w:ins>
      <w:ins w:id="759" w:author="Shambhavi Chidambaram" w:date="2022-02-24T17:38:00Z">
        <w:r w:rsidR="009C4B58">
          <w:rPr>
            <w:lang w:val="en-GB"/>
          </w:rPr>
          <w:t xml:space="preserve"> </w:t>
        </w:r>
      </w:ins>
      <w:ins w:id="760" w:author="Shambhavi Chidambaram" w:date="2022-03-04T22:49:00Z">
        <w:r w:rsidR="00047FA9">
          <w:t>the two conditioned responses acquired through reinforcement learning in this experiment were the win-stay response and the lose-shift</w:t>
        </w:r>
      </w:ins>
      <w:ins w:id="761" w:author="Shambhavi Chidambaram" w:date="2022-03-04T23:19:00Z">
        <w:r w:rsidR="000604CA">
          <w:t xml:space="preserve"> </w:t>
        </w:r>
      </w:ins>
      <w:ins w:id="762" w:author="Shambhavi Chidambaram" w:date="2022-03-04T22:49:00Z">
        <w:r w:rsidR="00047FA9">
          <w:t>response.</w:t>
        </w:r>
        <w:r w:rsidR="00047FA9">
          <w:rPr>
            <w:lang w:val="en-GB"/>
          </w:rPr>
          <w:t xml:space="preserve"> In other words, an</w:t>
        </w:r>
      </w:ins>
      <w:ins w:id="763" w:author="Shambhavi Chidambaram" w:date="2022-02-24T17:39:00Z">
        <w:r w:rsidR="009C4B58">
          <w:rPr>
            <w:lang w:val="en-GB"/>
          </w:rPr>
          <w:t xml:space="preserve"> animal’s </w:t>
        </w:r>
      </w:ins>
      <w:ins w:id="764" w:author="Shambhavi Chidambaram" w:date="2022-02-24T17:40:00Z">
        <w:r w:rsidR="009C4B58">
          <w:rPr>
            <w:lang w:val="en-GB"/>
          </w:rPr>
          <w:t>tendency</w:t>
        </w:r>
      </w:ins>
      <w:ins w:id="765" w:author="Shambhavi Chidambaram" w:date="2022-02-24T17:39:00Z">
        <w:r w:rsidR="009C4B58">
          <w:rPr>
            <w:lang w:val="en-GB"/>
          </w:rPr>
          <w:t xml:space="preserve"> to choose a location or cue </w:t>
        </w:r>
      </w:ins>
      <w:ins w:id="766" w:author="Shambhavi Chidambaram" w:date="2022-02-24T17:40:00Z">
        <w:r w:rsidR="009C4B58">
          <w:rPr>
            <w:lang w:val="en-GB"/>
          </w:rPr>
          <w:t xml:space="preserve">becomes </w:t>
        </w:r>
      </w:ins>
      <w:ins w:id="767" w:author="Shambhavi Chidambaram" w:date="2022-02-24T17:42:00Z">
        <w:r w:rsidR="009C4B58">
          <w:rPr>
            <w:lang w:val="en-GB"/>
          </w:rPr>
          <w:t>a</w:t>
        </w:r>
      </w:ins>
      <w:ins w:id="768" w:author="Shambhavi Chidambaram" w:date="2022-03-04T22:45:00Z">
        <w:r w:rsidR="00483F57">
          <w:rPr>
            <w:lang w:val="en-GB"/>
          </w:rPr>
          <w:t xml:space="preserve"> near-</w:t>
        </w:r>
      </w:ins>
      <w:ins w:id="769" w:author="Shambhavi Chidambaram" w:date="2022-02-24T17:42:00Z">
        <w:r w:rsidR="009C4B58">
          <w:rPr>
            <w:lang w:val="en-GB"/>
          </w:rPr>
          <w:t>exclusive preference</w:t>
        </w:r>
      </w:ins>
      <w:ins w:id="770" w:author="Shambhavi Chidambaram" w:date="2022-02-24T17:40:00Z">
        <w:r w:rsidR="009C4B58">
          <w:rPr>
            <w:lang w:val="en-GB"/>
          </w:rPr>
          <w:t xml:space="preserve"> when reinforcement is ex</w:t>
        </w:r>
      </w:ins>
      <w:ins w:id="771" w:author="Shambhavi Chidambaram" w:date="2022-02-24T17:41:00Z">
        <w:r w:rsidR="009C4B58">
          <w:rPr>
            <w:lang w:val="en-GB"/>
          </w:rPr>
          <w:t xml:space="preserve">perienced </w:t>
        </w:r>
      </w:ins>
      <w:ins w:id="772" w:author="Shambhavi Chidambaram" w:date="2022-03-04T22:45:00Z">
        <w:r w:rsidR="00483F57">
          <w:rPr>
            <w:lang w:val="en-GB"/>
          </w:rPr>
          <w:t>once or a few times</w:t>
        </w:r>
      </w:ins>
      <w:ins w:id="773" w:author="Shambhavi Chidambaram" w:date="2022-02-24T17:42:00Z">
        <w:r w:rsidR="009C4B58">
          <w:rPr>
            <w:lang w:val="en-GB"/>
          </w:rPr>
          <w:t xml:space="preserve"> and</w:t>
        </w:r>
      </w:ins>
      <w:ins w:id="774" w:author="Shambhavi Chidambaram" w:date="2022-02-24T17:41:00Z">
        <w:r w:rsidR="009C4B58">
          <w:rPr>
            <w:lang w:val="en-GB"/>
          </w:rPr>
          <w:t xml:space="preserve"> </w:t>
        </w:r>
      </w:ins>
      <w:ins w:id="775" w:author="Shambhavi Chidambaram" w:date="2022-02-24T17:39:00Z">
        <w:r w:rsidR="009C4B58">
          <w:rPr>
            <w:lang w:val="en-GB"/>
          </w:rPr>
          <w:t xml:space="preserve">drops </w:t>
        </w:r>
      </w:ins>
      <w:ins w:id="776" w:author="Shambhavi Chidambaram" w:date="2022-03-04T22:45:00Z">
        <w:r w:rsidR="00483F57">
          <w:rPr>
            <w:lang w:val="en-GB"/>
          </w:rPr>
          <w:t>close to zero</w:t>
        </w:r>
      </w:ins>
      <w:ins w:id="777" w:author="Shambhavi Chidambaram" w:date="2022-02-24T17:40:00Z">
        <w:r w:rsidR="009C4B58">
          <w:rPr>
            <w:lang w:val="en-GB"/>
          </w:rPr>
          <w:t xml:space="preserve"> </w:t>
        </w:r>
      </w:ins>
      <w:ins w:id="778" w:author="Shambhavi Chidambaram" w:date="2022-02-24T17:42:00Z">
        <w:r w:rsidR="006B5143">
          <w:rPr>
            <w:lang w:val="en-GB"/>
          </w:rPr>
          <w:t xml:space="preserve">when a </w:t>
        </w:r>
        <w:r w:rsidR="006B5143">
          <w:rPr>
            <w:i/>
            <w:iCs/>
            <w:lang w:val="en-GB"/>
          </w:rPr>
          <w:t>lack</w:t>
        </w:r>
        <w:r w:rsidR="006B5143">
          <w:rPr>
            <w:lang w:val="en-GB"/>
          </w:rPr>
          <w:t xml:space="preserve"> of reinforcement is exp</w:t>
        </w:r>
      </w:ins>
      <w:ins w:id="779" w:author="Shambhavi Chidambaram" w:date="2022-02-24T17:43:00Z">
        <w:r w:rsidR="006B5143">
          <w:rPr>
            <w:lang w:val="en-GB"/>
          </w:rPr>
          <w:t>erienced once</w:t>
        </w:r>
      </w:ins>
      <w:ins w:id="780" w:author="Shambhavi Chidambaram" w:date="2022-03-04T22:45:00Z">
        <w:r w:rsidR="00483F57">
          <w:rPr>
            <w:lang w:val="en-GB"/>
          </w:rPr>
          <w:t xml:space="preserve"> or a few times</w:t>
        </w:r>
      </w:ins>
      <w:ins w:id="781" w:author="Shambhavi Chidambaram" w:date="2022-03-09T15:31:00Z">
        <w:r w:rsidR="00E56A13">
          <w:rPr>
            <w:lang w:val="en-GB"/>
          </w:rPr>
          <w:t>.</w:t>
        </w:r>
      </w:ins>
      <w:commentRangeStart w:id="782"/>
      <w:commentRangeStart w:id="783"/>
      <w:commentRangeEnd w:id="782"/>
      <w:del w:id="784" w:author="Shambhavi Chidambaram" w:date="2022-03-09T13:31:00Z">
        <w:r w:rsidR="002B5B3F" w:rsidDel="009C4C7E">
          <w:rPr>
            <w:rStyle w:val="CommentReference"/>
          </w:rPr>
          <w:commentReference w:id="782"/>
        </w:r>
      </w:del>
      <w:commentRangeEnd w:id="783"/>
      <w:r w:rsidR="00F3183C">
        <w:rPr>
          <w:rStyle w:val="CommentReference"/>
        </w:rPr>
        <w:commentReference w:id="783"/>
      </w:r>
      <w:commentRangeStart w:id="785"/>
      <w:commentRangeStart w:id="786"/>
      <w:commentRangeEnd w:id="785"/>
      <w:del w:id="787" w:author="Shambhavi Chidambaram" w:date="2022-03-09T13:31:00Z">
        <w:r w:rsidR="00846CAA" w:rsidDel="009C4C7E">
          <w:rPr>
            <w:rStyle w:val="CommentReference"/>
          </w:rPr>
          <w:commentReference w:id="785"/>
        </w:r>
      </w:del>
      <w:commentRangeEnd w:id="786"/>
      <w:r w:rsidR="0064081C">
        <w:rPr>
          <w:rStyle w:val="CommentReference"/>
        </w:rPr>
        <w:commentReference w:id="786"/>
      </w:r>
      <w:ins w:id="788" w:author="Shambhavi Chidambaram" w:date="2022-02-24T18:37:00Z">
        <w:r w:rsidR="00EF58EE">
          <w:rPr>
            <w:lang w:val="en-GB"/>
          </w:rPr>
          <w:t xml:space="preserve"> </w:t>
        </w:r>
      </w:ins>
      <w:ins w:id="789" w:author="Shambhavi Chidambaram" w:date="2022-03-09T14:22:00Z">
        <w:r w:rsidR="00005BCA">
          <w:rPr>
            <w:lang w:val="en-GB"/>
          </w:rPr>
          <w:t>We</w:t>
        </w:r>
      </w:ins>
      <w:ins w:id="790" w:author="Shambhavi Chidambaram" w:date="2022-03-09T14:21:00Z">
        <w:r w:rsidR="00005BCA">
          <w:rPr>
            <w:lang w:val="en-GB"/>
          </w:rPr>
          <w:t xml:space="preserve"> suggest that on the first night the bats learn</w:t>
        </w:r>
      </w:ins>
      <w:ins w:id="791" w:author="Shambhavi Chidambaram" w:date="2022-03-09T14:23:00Z">
        <w:r w:rsidR="00005BCA">
          <w:rPr>
            <w:lang w:val="en-GB"/>
          </w:rPr>
          <w:t>ed</w:t>
        </w:r>
      </w:ins>
      <w:ins w:id="792" w:author="Shambhavi Chidambaram" w:date="2022-03-09T14:21:00Z">
        <w:r w:rsidR="00005BCA">
          <w:rPr>
            <w:lang w:val="en-GB"/>
          </w:rPr>
          <w:t xml:space="preserve"> the following: the association between the two flowers and the flowers’ potential to give reward</w:t>
        </w:r>
      </w:ins>
      <w:ins w:id="793" w:author="Shambhavi Chidambaram" w:date="2022-03-09T14:22:00Z">
        <w:r w:rsidR="00005BCA">
          <w:rPr>
            <w:lang w:val="en-GB"/>
          </w:rPr>
          <w:t xml:space="preserve"> (first-order learning)</w:t>
        </w:r>
      </w:ins>
      <w:ins w:id="794" w:author="Shambhavi Chidambaram" w:date="2022-03-09T14:21:00Z">
        <w:r w:rsidR="00005BCA">
          <w:rPr>
            <w:lang w:val="en-GB"/>
          </w:rPr>
          <w:t xml:space="preserve">; </w:t>
        </w:r>
      </w:ins>
      <w:ins w:id="795" w:author="Shambhavi Chidambaram" w:date="2022-03-09T15:17:00Z">
        <w:r w:rsidR="006C7289">
          <w:rPr>
            <w:lang w:val="en-GB"/>
          </w:rPr>
          <w:t xml:space="preserve">and </w:t>
        </w:r>
      </w:ins>
      <w:ins w:id="796" w:author="Shambhavi Chidambaram" w:date="2022-03-09T14:21:00Z">
        <w:r w:rsidR="00005BCA">
          <w:rPr>
            <w:lang w:val="en-GB"/>
          </w:rPr>
          <w:t>the win-stay and lose-shift responses to reinforcement and no reinforcement respectively.</w:t>
        </w:r>
      </w:ins>
      <w:ins w:id="797" w:author="Shambhavi Chidambaram" w:date="2022-03-09T14:23:00Z">
        <w:r w:rsidR="00005BCA">
          <w:rPr>
            <w:lang w:val="en-GB"/>
          </w:rPr>
          <w:t xml:space="preserve"> The fact that fewer experiences of no reinforcement </w:t>
        </w:r>
      </w:ins>
      <w:ins w:id="798" w:author="Shambhavi Chidambaram" w:date="2022-03-10T10:41:00Z">
        <w:r w:rsidR="00EC69E8">
          <w:rPr>
            <w:lang w:val="en-GB"/>
          </w:rPr>
          <w:t>were</w:t>
        </w:r>
      </w:ins>
      <w:ins w:id="799" w:author="Shambhavi Chidambaram" w:date="2022-03-09T14:23:00Z">
        <w:r w:rsidR="00005BCA">
          <w:rPr>
            <w:lang w:val="en-GB"/>
          </w:rPr>
          <w:t xml:space="preserve"> required to provoke a lose-shift response with each successive reversal </w:t>
        </w:r>
      </w:ins>
      <w:ins w:id="800" w:author="Shambhavi Chidambaram" w:date="2022-03-09T14:32:00Z">
        <w:r w:rsidR="001C56BC">
          <w:rPr>
            <w:lang w:val="en-GB"/>
          </w:rPr>
          <w:t xml:space="preserve">(Figure 3 and Figure 5) </w:t>
        </w:r>
      </w:ins>
      <w:ins w:id="801" w:author="Shambhavi Chidambaram" w:date="2022-03-09T14:23:00Z">
        <w:r w:rsidR="00005BCA">
          <w:rPr>
            <w:lang w:val="en-GB"/>
          </w:rPr>
          <w:t>indicates that second-order learning occurred on the first night as well.</w:t>
        </w:r>
      </w:ins>
      <w:ins w:id="802" w:author="Shambhavi Chidambaram" w:date="2022-03-09T14:05:00Z">
        <w:r w:rsidR="00DA21A6">
          <w:rPr>
            <w:lang w:val="en-GB"/>
          </w:rPr>
          <w:t xml:space="preserve"> </w:t>
        </w:r>
      </w:ins>
      <w:ins w:id="803" w:author="Shambhavi Chidambaram" w:date="2022-03-09T13:51:00Z">
        <w:r w:rsidR="005E18E9">
          <w:rPr>
            <w:lang w:val="en-GB"/>
          </w:rPr>
          <w:t xml:space="preserve">On the second and third nights the bats </w:t>
        </w:r>
      </w:ins>
      <w:ins w:id="804" w:author="Shambhavi Chidambaram" w:date="2022-03-09T13:52:00Z">
        <w:r w:rsidR="005E18E9">
          <w:rPr>
            <w:lang w:val="en-GB"/>
          </w:rPr>
          <w:t>were</w:t>
        </w:r>
      </w:ins>
      <w:ins w:id="805" w:author="Shambhavi Chidambaram" w:date="2022-03-09T14:05:00Z">
        <w:r w:rsidR="00DA21A6">
          <w:rPr>
            <w:lang w:val="en-GB"/>
          </w:rPr>
          <w:t xml:space="preserve"> already</w:t>
        </w:r>
      </w:ins>
      <w:ins w:id="806" w:author="Shambhavi Chidambaram" w:date="2022-03-09T14:24:00Z">
        <w:r w:rsidR="00005BCA">
          <w:rPr>
            <w:lang w:val="en-GB"/>
          </w:rPr>
          <w:t xml:space="preserve"> </w:t>
        </w:r>
      </w:ins>
      <w:ins w:id="807" w:author="Shambhavi Chidambaram" w:date="2022-03-09T13:52:00Z">
        <w:r w:rsidR="005E18E9">
          <w:rPr>
            <w:lang w:val="en-GB"/>
          </w:rPr>
          <w:t>acquainted with the potential for reward at two locations</w:t>
        </w:r>
      </w:ins>
      <w:ins w:id="808" w:author="Shambhavi Chidambaram" w:date="2022-03-09T14:32:00Z">
        <w:r w:rsidR="001C56BC">
          <w:rPr>
            <w:lang w:val="en-GB"/>
          </w:rPr>
          <w:t xml:space="preserve">. The </w:t>
        </w:r>
      </w:ins>
      <w:ins w:id="809" w:author="Shambhavi Chidambaram" w:date="2022-03-09T14:29:00Z">
        <w:r w:rsidR="00EB0DC1">
          <w:rPr>
            <w:lang w:val="en-GB"/>
          </w:rPr>
          <w:t>fir</w:t>
        </w:r>
      </w:ins>
      <w:ins w:id="810" w:author="Shambhavi Chidambaram" w:date="2022-03-09T14:30:00Z">
        <w:r w:rsidR="00EB0DC1">
          <w:rPr>
            <w:lang w:val="en-GB"/>
          </w:rPr>
          <w:t>st- and second-order learning from the first night persisted</w:t>
        </w:r>
      </w:ins>
      <w:ins w:id="811" w:author="Shambhavi Chidambaram" w:date="2022-03-09T15:31:00Z">
        <w:r w:rsidR="00E56A13">
          <w:rPr>
            <w:lang w:val="en-GB"/>
          </w:rPr>
          <w:t xml:space="preserve"> over the </w:t>
        </w:r>
      </w:ins>
      <w:ins w:id="812" w:author="Shambhavi Chidambaram" w:date="2022-03-09T15:58:00Z">
        <w:r w:rsidR="007C70B3">
          <w:rPr>
            <w:lang w:val="en-GB"/>
          </w:rPr>
          <w:t xml:space="preserve">later </w:t>
        </w:r>
      </w:ins>
      <w:ins w:id="813" w:author="Shambhavi Chidambaram" w:date="2022-03-09T15:31:00Z">
        <w:r w:rsidR="00E56A13">
          <w:rPr>
            <w:lang w:val="en-GB"/>
          </w:rPr>
          <w:t>nights</w:t>
        </w:r>
      </w:ins>
      <w:ins w:id="814" w:author="Shambhavi Chidambaram" w:date="2022-03-09T14:30:00Z">
        <w:r w:rsidR="00EB0DC1">
          <w:rPr>
            <w:lang w:val="en-GB"/>
          </w:rPr>
          <w:t xml:space="preserve">: the bats showed a </w:t>
        </w:r>
      </w:ins>
      <w:ins w:id="815" w:author="Shambhavi Chidambaram" w:date="2022-03-09T15:32:00Z">
        <w:r w:rsidR="00E56A13">
          <w:rPr>
            <w:lang w:val="en-GB"/>
          </w:rPr>
          <w:t xml:space="preserve">high tendency to visit the rewarding flower and a </w:t>
        </w:r>
      </w:ins>
      <w:ins w:id="816" w:author="Shambhavi Chidambaram" w:date="2022-03-09T14:30:00Z">
        <w:r w:rsidR="00EB0DC1">
          <w:rPr>
            <w:lang w:val="en-GB"/>
          </w:rPr>
          <w:t>lose-shift response to each reversal that was as swift as it was at the end of the first night</w:t>
        </w:r>
      </w:ins>
      <w:ins w:id="817" w:author="Shambhavi Chidambaram" w:date="2022-03-09T14:31:00Z">
        <w:r w:rsidR="008B328E">
          <w:rPr>
            <w:lang w:val="en-GB"/>
          </w:rPr>
          <w:t xml:space="preserve">. </w:t>
        </w:r>
      </w:ins>
    </w:p>
    <w:p w14:paraId="1573E448" w14:textId="023604FB" w:rsidR="0026740D" w:rsidRDefault="00846CAA" w:rsidP="00D057CF">
      <w:pPr>
        <w:pStyle w:val="BodyText"/>
        <w:spacing w:line="360" w:lineRule="auto"/>
        <w:rPr>
          <w:ins w:id="818" w:author="Shambhavi Chidambaram" w:date="2022-02-25T08:40:00Z"/>
          <w:lang w:val="en-GB"/>
        </w:rPr>
        <w:pPrChange w:id="819" w:author="Shambhavi Chidambaram" w:date="2022-03-09T15:53:00Z">
          <w:pPr>
            <w:pStyle w:val="FirstParagraph"/>
            <w:spacing w:line="360" w:lineRule="auto"/>
          </w:pPr>
        </w:pPrChange>
      </w:pPr>
      <w:del w:id="820" w:author="Shambhavi Chidambaram" w:date="2022-03-09T13:53:00Z">
        <w:r w:rsidDel="005E18E9">
          <w:rPr>
            <w:lang w:val="en-GB"/>
          </w:rPr>
          <w:delText>suggest</w:delText>
        </w:r>
      </w:del>
      <w:commentRangeStart w:id="821"/>
      <w:commentRangeStart w:id="822"/>
      <w:commentRangeEnd w:id="821"/>
      <w:del w:id="823" w:author="Shambhavi Chidambaram" w:date="2022-03-09T14:01:00Z">
        <w:r w:rsidDel="00B2430D">
          <w:rPr>
            <w:rStyle w:val="CommentReference"/>
          </w:rPr>
          <w:commentReference w:id="821"/>
        </w:r>
      </w:del>
      <w:commentRangeEnd w:id="822"/>
      <w:r w:rsidR="00F3183C">
        <w:rPr>
          <w:rStyle w:val="CommentReference"/>
        </w:rPr>
        <w:commentReference w:id="822"/>
      </w:r>
      <w:del w:id="824" w:author="Shambhavi Chidambaram" w:date="2022-03-09T15:42:00Z">
        <w:r w:rsidR="00F326FF" w:rsidDel="007673C2">
          <w:rPr>
            <w:lang w:val="en-GB"/>
          </w:rPr>
          <w:delText>ed</w:delText>
        </w:r>
        <w:r w:rsidR="00D73332" w:rsidDel="007673C2">
          <w:rPr>
            <w:lang w:val="en-GB"/>
          </w:rPr>
          <w:delText>ec</w:delText>
        </w:r>
        <w:r w:rsidR="00F326FF" w:rsidDel="007673C2">
          <w:rPr>
            <w:lang w:val="en-GB"/>
          </w:rPr>
          <w:delText>a</w:delText>
        </w:r>
        <w:r w:rsidR="00D73332" w:rsidDel="007673C2">
          <w:rPr>
            <w:lang w:val="en-GB"/>
          </w:rPr>
          <w:delText xml:space="preserve">me satiated and </w:delText>
        </w:r>
        <w:r w:rsidR="00F326FF" w:rsidDel="007673C2">
          <w:rPr>
            <w:lang w:val="en-GB"/>
          </w:rPr>
          <w:delText>we</w:delText>
        </w:r>
      </w:del>
      <w:commentRangeStart w:id="825"/>
      <w:commentRangeStart w:id="826"/>
      <w:commentRangeEnd w:id="825"/>
      <w:del w:id="827" w:author="Shambhavi Chidambaram" w:date="2022-03-09T13:54:00Z">
        <w:r w:rsidDel="005E18E9">
          <w:rPr>
            <w:rStyle w:val="CommentReference"/>
          </w:rPr>
          <w:commentReference w:id="825"/>
        </w:r>
      </w:del>
      <w:commentRangeEnd w:id="826"/>
      <w:r w:rsidR="0064081C">
        <w:rPr>
          <w:rStyle w:val="CommentReference"/>
        </w:rPr>
        <w:commentReference w:id="826"/>
      </w:r>
      <w:del w:id="828" w:author="Shambhavi Chidambaram" w:date="2022-03-09T15:42:00Z">
        <w:r w:rsidDel="007673C2">
          <w:rPr>
            <w:lang w:val="en-GB"/>
          </w:rPr>
          <w:delText>wa</w:delText>
        </w:r>
      </w:del>
      <w:commentRangeStart w:id="829"/>
      <w:commentRangeStart w:id="830"/>
      <w:commentRangeEnd w:id="829"/>
      <w:del w:id="831" w:author="Shambhavi Chidambaram" w:date="2022-03-09T14:03:00Z">
        <w:r w:rsidR="00F326FF" w:rsidDel="00B2430D">
          <w:rPr>
            <w:rStyle w:val="CommentReference"/>
          </w:rPr>
          <w:commentReference w:id="829"/>
        </w:r>
      </w:del>
      <w:commentRangeEnd w:id="830"/>
      <w:r w:rsidR="0064081C">
        <w:rPr>
          <w:rStyle w:val="CommentReference"/>
        </w:rPr>
        <w:commentReference w:id="830"/>
      </w:r>
      <w:commentRangeStart w:id="832"/>
      <w:commentRangeStart w:id="833"/>
      <w:commentRangeEnd w:id="832"/>
      <w:del w:id="834" w:author="Shambhavi Chidambaram" w:date="2022-03-09T14:03:00Z">
        <w:r w:rsidR="00F326FF" w:rsidDel="00B2430D">
          <w:rPr>
            <w:rStyle w:val="CommentReference"/>
          </w:rPr>
          <w:commentReference w:id="832"/>
        </w:r>
      </w:del>
      <w:commentRangeEnd w:id="833"/>
      <w:r w:rsidR="0064081C">
        <w:rPr>
          <w:rStyle w:val="CommentReference"/>
        </w:rPr>
        <w:commentReference w:id="833"/>
      </w:r>
      <w:commentRangeStart w:id="835"/>
      <w:commentRangeStart w:id="836"/>
      <w:commentRangeEnd w:id="835"/>
      <w:del w:id="837" w:author="Shambhavi Chidambaram" w:date="2022-03-09T14:27:00Z">
        <w:r w:rsidR="00F326FF" w:rsidDel="00EB0DC1">
          <w:rPr>
            <w:rStyle w:val="CommentReference"/>
          </w:rPr>
          <w:commentReference w:id="835"/>
        </w:r>
      </w:del>
      <w:commentRangeEnd w:id="836"/>
      <w:r w:rsidR="0064081C">
        <w:rPr>
          <w:rStyle w:val="CommentReference"/>
        </w:rPr>
        <w:commentReference w:id="836"/>
      </w:r>
      <w:del w:id="838" w:author="Shambhavi Chidambaram" w:date="2022-03-05T10:36:00Z">
        <w:r w:rsidR="005C5750" w:rsidDel="0025366A">
          <w:rPr>
            <w:lang w:val="en-GB"/>
          </w:rPr>
          <w:delText xml:space="preserve">successive </w:delText>
        </w:r>
      </w:del>
      <w:ins w:id="839" w:author="Shambhavi Chidambaram" w:date="2022-02-25T08:40:00Z">
        <w:r w:rsidR="0026740D">
          <w:rPr>
            <w:lang w:val="en-GB"/>
          </w:rPr>
          <w:t xml:space="preserve">Our results are consistent with previous work of the same species of bat under natural conditions in the same environment </w:t>
        </w:r>
        <w:commentRangeStart w:id="840"/>
        <w:commentRangeStart w:id="841"/>
        <w:r w:rsidR="0026740D">
          <w:rPr>
            <w:lang w:val="en-GB"/>
          </w:rPr>
          <w:t>(La Selva Biological Field Station, Costa Rica)</w:t>
        </w:r>
      </w:ins>
      <w:ins w:id="842" w:author="Shambhavi Chidambaram" w:date="2022-03-07T21:28:00Z">
        <w:r w:rsidR="00262923">
          <w:rPr>
            <w:lang w:val="en-GB"/>
          </w:rPr>
          <w:t xml:space="preserve"> (Thiele 2006)</w:t>
        </w:r>
      </w:ins>
      <w:ins w:id="843" w:author="Shambhavi Chidambaram" w:date="2022-02-25T08:40:00Z">
        <w:r w:rsidR="0026740D">
          <w:rPr>
            <w:lang w:val="en-GB"/>
          </w:rPr>
          <w:t xml:space="preserve">. </w:t>
        </w:r>
      </w:ins>
      <w:commentRangeEnd w:id="840"/>
      <w:r w:rsidR="00F326FF">
        <w:rPr>
          <w:rStyle w:val="CommentReference"/>
        </w:rPr>
        <w:commentReference w:id="840"/>
      </w:r>
      <w:commentRangeEnd w:id="841"/>
      <w:r w:rsidR="006A2908">
        <w:rPr>
          <w:rStyle w:val="CommentReference"/>
        </w:rPr>
        <w:commentReference w:id="841"/>
      </w:r>
      <w:ins w:id="844" w:author="Shambhavi Chidambaram" w:date="2022-02-25T08:40:00Z">
        <w:r w:rsidR="0026740D">
          <w:rPr>
            <w:lang w:val="en-GB"/>
          </w:rPr>
          <w:t>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 allocation of flower types to spatial locations changed with the same pattern every night</w:t>
        </w:r>
      </w:ins>
      <w:ins w:id="845" w:author="Shambhavi Chidambaram" w:date="2022-03-07T21:28:00Z">
        <w:r w:rsidR="00262923">
          <w:rPr>
            <w:lang w:val="en-GB"/>
          </w:rPr>
          <w:t xml:space="preserve">. </w:t>
        </w:r>
      </w:ins>
      <w:r w:rsidR="005C5750">
        <w:rPr>
          <w:lang w:val="en-GB"/>
        </w:rPr>
        <w:t xml:space="preserve">During </w:t>
      </w:r>
      <w:r w:rsidR="0026740D">
        <w:rPr>
          <w:lang w:val="en-GB"/>
        </w:rPr>
        <w:t>each night</w:t>
      </w:r>
      <w:r w:rsidR="005C5750">
        <w:rPr>
          <w:lang w:val="en-GB"/>
        </w:rPr>
        <w:t>,</w:t>
      </w:r>
      <w:ins w:id="846" w:author="Shambhavi Chidambaram" w:date="2022-02-25T08:40:00Z">
        <w:r w:rsidR="0026740D">
          <w:rPr>
            <w:lang w:val="en-GB"/>
          </w:rPr>
          <w:t xml:space="preserve"> bats adapted to the changes in resource availability. However, </w:t>
        </w:r>
        <w:commentRangeStart w:id="847"/>
        <w:commentRangeStart w:id="848"/>
        <w:r w:rsidR="0026740D">
          <w:rPr>
            <w:lang w:val="en-GB"/>
          </w:rPr>
          <w:t>the</w:t>
        </w:r>
      </w:ins>
      <w:commentRangeEnd w:id="847"/>
      <w:commentRangeEnd w:id="848"/>
      <w:ins w:id="849" w:author="Shambhavi Chidambaram" w:date="2022-03-07T21:29:00Z">
        <w:r w:rsidR="00262923">
          <w:rPr>
            <w:lang w:val="en-GB"/>
          </w:rPr>
          <w:t xml:space="preserve"> bats</w:t>
        </w:r>
      </w:ins>
      <w:r w:rsidR="00F326FF">
        <w:rPr>
          <w:rStyle w:val="CommentReference"/>
        </w:rPr>
        <w:commentReference w:id="847"/>
      </w:r>
      <w:r w:rsidR="006A2908">
        <w:rPr>
          <w:rStyle w:val="CommentReference"/>
        </w:rPr>
        <w:commentReference w:id="848"/>
      </w:r>
      <w:ins w:id="850" w:author="Shambhavi Chidambaram" w:date="2022-02-25T08:40:00Z">
        <w:r w:rsidR="0026740D">
          <w:rPr>
            <w:lang w:val="en-GB"/>
          </w:rPr>
          <w:t xml:space="preserve"> needed four </w:t>
        </w:r>
        <w:r w:rsidR="0026740D">
          <w:rPr>
            <w:lang w:val="en-GB"/>
          </w:rPr>
          <w:lastRenderedPageBreak/>
          <w:t xml:space="preserve">nights before they had adapted to the underlying recurring, predictable pattern of resource variability. </w:t>
        </w:r>
      </w:ins>
    </w:p>
    <w:p w14:paraId="16FDD57C" w14:textId="7691D698" w:rsidR="0026740D" w:rsidRDefault="0026740D" w:rsidP="005C6A2D">
      <w:pPr>
        <w:pStyle w:val="BodyText"/>
        <w:spacing w:line="360" w:lineRule="auto"/>
        <w:rPr>
          <w:ins w:id="851" w:author="Shambhavi Chidambaram" w:date="2022-03-04T22:02:00Z"/>
          <w:lang w:val="en-GB"/>
        </w:rPr>
      </w:pPr>
      <w:commentRangeStart w:id="852"/>
      <w:commentRangeStart w:id="853"/>
      <w:ins w:id="854" w:author="Shambhavi Chidambaram" w:date="2022-02-25T08:40:00Z">
        <w:r>
          <w:rPr>
            <w:lang w:val="en-GB"/>
          </w:rPr>
          <w:t>In most cases under natural foraging conditions</w:t>
        </w:r>
      </w:ins>
      <w:r w:rsidR="005C5750">
        <w:rPr>
          <w:lang w:val="en-GB"/>
        </w:rPr>
        <w:t xml:space="preserve">, </w:t>
      </w:r>
      <w:del w:id="855" w:author="Shambhavi Chidambaram" w:date="2022-03-04T21:24:00Z">
        <w:r w:rsidDel="002A2BB8">
          <w:rPr>
            <w:lang w:val="en-GB"/>
          </w:rPr>
          <w:delText xml:space="preserve"> </w:delText>
        </w:r>
      </w:del>
      <w:ins w:id="856" w:author="Shambhavi Chidambaram" w:date="2022-02-25T08:40:00Z">
        <w:r>
          <w:rPr>
            <w:lang w:val="en-GB"/>
          </w:rPr>
          <w:t>flowers are emptied in a single visit, so win-stay is not often a profitable strategy. There are however certain plants such as species of</w:t>
        </w:r>
        <w:r>
          <w:rPr>
            <w:i/>
            <w:iCs/>
            <w:lang w:val="en-GB"/>
          </w:rPr>
          <w:t xml:space="preserve"> Agave</w:t>
        </w:r>
        <w:r>
          <w:rPr>
            <w:lang w:val="en-GB"/>
          </w:rPr>
          <w:t xml:space="preserve"> or </w:t>
        </w:r>
        <w:proofErr w:type="spellStart"/>
        <w:r>
          <w:rPr>
            <w:i/>
            <w:iCs/>
            <w:lang w:val="en-GB"/>
          </w:rPr>
          <w:t>Vriesea</w:t>
        </w:r>
        <w:proofErr w:type="spellEnd"/>
        <w:r>
          <w:rPr>
            <w:lang w:val="en-GB"/>
          </w:rPr>
          <w:t xml:space="preserve">, </w:t>
        </w:r>
      </w:ins>
      <w:r w:rsidR="008E7C31">
        <w:rPr>
          <w:lang w:val="en-GB"/>
        </w:rPr>
        <w:t xml:space="preserve">that hold large amounts of nectar, </w:t>
      </w:r>
      <w:r>
        <w:rPr>
          <w:lang w:val="en-GB"/>
        </w:rPr>
        <w:t xml:space="preserve">which if undetected </w:t>
      </w:r>
      <w:r w:rsidR="008E7C31">
        <w:rPr>
          <w:lang w:val="en-GB"/>
        </w:rPr>
        <w:t>for a long time</w:t>
      </w:r>
      <w:r>
        <w:rPr>
          <w:lang w:val="en-GB"/>
        </w:rPr>
        <w:t xml:space="preserve"> may </w:t>
      </w:r>
      <w:r w:rsidR="008E7C31">
        <w:rPr>
          <w:lang w:val="en-GB"/>
        </w:rPr>
        <w:t>require</w:t>
      </w:r>
      <w:r>
        <w:rPr>
          <w:lang w:val="en-GB"/>
        </w:rPr>
        <w:t xml:space="preserve"> multiple hovering visits to deplete</w:t>
      </w:r>
      <w:r w:rsidR="0039551A">
        <w:rPr>
          <w:lang w:val="en-GB"/>
        </w:rPr>
        <w:t xml:space="preserve"> – “jackpot” rewards in other words (Ohashi and Thomson, 2005)</w:t>
      </w:r>
      <w:r>
        <w:rPr>
          <w:lang w:val="en-GB"/>
        </w:rPr>
        <w:t xml:space="preserve">. </w:t>
      </w:r>
      <w:commentRangeStart w:id="857"/>
      <w:commentRangeEnd w:id="857"/>
      <w:del w:id="858" w:author="Shambhavi Chidambaram" w:date="2022-03-04T23:48:00Z">
        <w:r w:rsidR="00251C93" w:rsidDel="003F6709">
          <w:rPr>
            <w:rStyle w:val="CommentReference"/>
          </w:rPr>
          <w:commentReference w:id="857"/>
        </w:r>
      </w:del>
      <w:ins w:id="859" w:author="Shambhavi Chidambaram" w:date="2022-02-25T08:40:00Z">
        <w:r>
          <w:rPr>
            <w:lang w:val="en-GB"/>
          </w:rPr>
          <w:t>Situations where lose-shift is the optimum response might be more common, but win-stay situations do occur in the bats’ foraging environments, and thus the ability to adopt a win-stay, lose-shift strategy is likely part of the bats’ natural foraging ecology</w:t>
        </w:r>
      </w:ins>
      <w:ins w:id="860" w:author="Shambhavi Chidambaram" w:date="2022-02-25T09:50:00Z">
        <w:r w:rsidR="002054F6">
          <w:rPr>
            <w:lang w:val="en-GB"/>
          </w:rPr>
          <w:t xml:space="preserve"> as nectar-feeding animals</w:t>
        </w:r>
      </w:ins>
      <w:ins w:id="861" w:author="Shambhavi Chidambaram" w:date="2022-02-25T08:40:00Z">
        <w:r>
          <w:rPr>
            <w:lang w:val="en-GB"/>
          </w:rPr>
          <w:t xml:space="preserve">. </w:t>
        </w:r>
        <w:commentRangeEnd w:id="852"/>
        <w:r>
          <w:rPr>
            <w:rStyle w:val="CommentReference"/>
          </w:rPr>
          <w:commentReference w:id="852"/>
        </w:r>
      </w:ins>
      <w:commentRangeEnd w:id="853"/>
      <w:ins w:id="862" w:author="Shambhavi Chidambaram" w:date="2022-03-09T10:08:00Z">
        <w:r w:rsidR="006A2908">
          <w:rPr>
            <w:rStyle w:val="CommentReference"/>
          </w:rPr>
          <w:commentReference w:id="853"/>
        </w:r>
      </w:ins>
    </w:p>
    <w:p w14:paraId="2813DB05" w14:textId="5A9966D9" w:rsidR="009C3415" w:rsidRDefault="009C3415" w:rsidP="005C6A2D">
      <w:pPr>
        <w:pStyle w:val="BodyText"/>
        <w:spacing w:line="360" w:lineRule="auto"/>
        <w:rPr>
          <w:ins w:id="863" w:author="Shambhavi Chidambaram" w:date="2022-02-25T10:18:00Z"/>
          <w:lang w:val="en-GB"/>
        </w:rPr>
      </w:pPr>
      <w:ins w:id="864" w:author="Shambhavi Chidambaram" w:date="2022-03-04T21:49:00Z">
        <w:r>
          <w:rPr>
            <w:lang w:val="en-GB"/>
          </w:rPr>
          <w:t xml:space="preserve">The performance on the serial reversal task of animals that share similarities with bats in their foraging ecology is illuminating. </w:t>
        </w:r>
      </w:ins>
      <w:ins w:id="865" w:author="Adam Wilkins" w:date="2022-03-01T17:45:00Z">
        <w:del w:id="866" w:author="Shambhavi Chidambaram" w:date="2022-03-04T21:49:00Z">
          <w:r w:rsidR="00251C93" w:rsidDel="009C3415">
            <w:rPr>
              <w:lang w:val="en-GB"/>
            </w:rPr>
            <w:delText>i</w:delText>
          </w:r>
        </w:del>
      </w:ins>
      <w:ins w:id="867" w:author="Shambhavi Chidambaram" w:date="2022-02-25T09:54:00Z">
        <w:r w:rsidR="002054F6">
          <w:rPr>
            <w:lang w:val="en-GB"/>
          </w:rPr>
          <w:t>Bumblebees</w:t>
        </w:r>
      </w:ins>
      <w:ins w:id="868" w:author="Shambhavi Chidambaram" w:date="2022-02-25T10:17:00Z">
        <w:r w:rsidR="006F4AD3">
          <w:rPr>
            <w:lang w:val="en-GB"/>
          </w:rPr>
          <w:t xml:space="preserve"> </w:t>
        </w:r>
      </w:ins>
      <w:ins w:id="869" w:author="Shambhavi Chidambaram" w:date="2022-02-25T09:54:00Z">
        <w:r w:rsidR="002054F6">
          <w:rPr>
            <w:lang w:val="en-GB"/>
          </w:rPr>
          <w:t>in a</w:t>
        </w:r>
      </w:ins>
      <w:ins w:id="870" w:author="Shambhavi Chidambaram" w:date="2022-02-25T20:25:00Z">
        <w:r w:rsidR="00D751E8">
          <w:rPr>
            <w:lang w:val="en-GB"/>
          </w:rPr>
          <w:t>n</w:t>
        </w:r>
      </w:ins>
      <w:ins w:id="871" w:author="Shambhavi Chidambaram" w:date="2022-02-25T09:54:00Z">
        <w:r w:rsidR="002054F6">
          <w:rPr>
            <w:lang w:val="en-GB"/>
          </w:rPr>
          <w:t xml:space="preserve"> experiment </w:t>
        </w:r>
        <w:proofErr w:type="gramStart"/>
        <w:r w:rsidR="002054F6">
          <w:rPr>
            <w:lang w:val="en-GB"/>
          </w:rPr>
          <w:t>similar to</w:t>
        </w:r>
        <w:proofErr w:type="gramEnd"/>
        <w:r w:rsidR="002054F6">
          <w:rPr>
            <w:lang w:val="en-GB"/>
          </w:rPr>
          <w:t xml:space="preserve"> ours with </w:t>
        </w:r>
      </w:ins>
      <w:ins w:id="872" w:author="Shambhavi Chidambaram" w:date="2022-02-25T09:55:00Z">
        <w:r w:rsidR="002054F6">
          <w:rPr>
            <w:lang w:val="en-GB"/>
          </w:rPr>
          <w:t xml:space="preserve">a large </w:t>
        </w:r>
      </w:ins>
      <w:ins w:id="873" w:author="Shambhavi Chidambaram" w:date="2022-02-25T10:18:00Z">
        <w:r w:rsidR="006F4AD3">
          <w:rPr>
            <w:lang w:val="en-GB"/>
          </w:rPr>
          <w:t>trial number</w:t>
        </w:r>
      </w:ins>
      <w:ins w:id="874" w:author="Shambhavi Chidambaram" w:date="2022-02-25T09:55:00Z">
        <w:r w:rsidR="002054F6">
          <w:rPr>
            <w:lang w:val="en-GB"/>
          </w:rPr>
          <w:t xml:space="preserve"> (Strang and Sherry 2014) show</w:t>
        </w:r>
      </w:ins>
      <w:ins w:id="875" w:author="Shambhavi Chidambaram" w:date="2022-03-09T10:09:00Z">
        <w:r w:rsidR="006A2908">
          <w:rPr>
            <w:lang w:val="en-GB"/>
          </w:rPr>
          <w:t>ed</w:t>
        </w:r>
      </w:ins>
      <w:ins w:id="876" w:author="Shambhavi Chidambaram" w:date="2022-02-25T09:55:00Z">
        <w:r w:rsidR="002054F6">
          <w:rPr>
            <w:lang w:val="en-GB"/>
          </w:rPr>
          <w:t xml:space="preserve"> a reduction in their perseverative errors</w:t>
        </w:r>
      </w:ins>
      <w:r w:rsidR="00251C93">
        <w:rPr>
          <w:lang w:val="en-GB"/>
        </w:rPr>
        <w:t xml:space="preserve"> and</w:t>
      </w:r>
      <w:ins w:id="877" w:author="Shambhavi Chidambaram" w:date="2022-02-25T10:05:00Z">
        <w:del w:id="878" w:author="Adam Wilkins" w:date="2022-03-01T17:46:00Z">
          <w:r w:rsidR="00072137" w:rsidDel="00251C93">
            <w:rPr>
              <w:lang w:val="en-GB"/>
            </w:rPr>
            <w:delText>,</w:delText>
          </w:r>
        </w:del>
        <w:r w:rsidR="00072137">
          <w:rPr>
            <w:lang w:val="en-GB"/>
          </w:rPr>
          <w:t xml:space="preserve"> </w:t>
        </w:r>
      </w:ins>
      <w:ins w:id="879" w:author="Shambhavi Chidambaram" w:date="2022-02-25T09:56:00Z">
        <w:r w:rsidR="00A53AB9">
          <w:rPr>
            <w:lang w:val="en-GB"/>
          </w:rPr>
          <w:t xml:space="preserve">an increase in the errors made </w:t>
        </w:r>
      </w:ins>
      <w:ins w:id="880" w:author="Shambhavi Chidambaram" w:date="2022-02-25T10:05:00Z">
        <w:r w:rsidR="00072137">
          <w:rPr>
            <w:lang w:val="en-GB"/>
          </w:rPr>
          <w:t>i</w:t>
        </w:r>
      </w:ins>
      <w:ins w:id="881" w:author="Shambhavi Chidambaram" w:date="2022-02-25T10:06:00Z">
        <w:r w:rsidR="00072137">
          <w:rPr>
            <w:lang w:val="en-GB"/>
          </w:rPr>
          <w:t xml:space="preserve">n the last trials, though there </w:t>
        </w:r>
      </w:ins>
      <w:ins w:id="882" w:author="Shambhavi Chidambaram" w:date="2022-03-09T10:09:00Z">
        <w:r w:rsidR="006A2908">
          <w:rPr>
            <w:lang w:val="en-GB"/>
          </w:rPr>
          <w:t>was</w:t>
        </w:r>
      </w:ins>
      <w:commentRangeStart w:id="883"/>
      <w:commentRangeStart w:id="884"/>
      <w:ins w:id="885" w:author="Shambhavi Chidambaram" w:date="2022-02-25T10:06:00Z">
        <w:r w:rsidR="00072137">
          <w:rPr>
            <w:lang w:val="en-GB"/>
          </w:rPr>
          <w:t xml:space="preserve"> </w:t>
        </w:r>
      </w:ins>
      <w:commentRangeEnd w:id="883"/>
      <w:r w:rsidR="008E7C31">
        <w:rPr>
          <w:rStyle w:val="CommentReference"/>
        </w:rPr>
        <w:commentReference w:id="883"/>
      </w:r>
      <w:commentRangeEnd w:id="884"/>
      <w:r w:rsidR="006A2908">
        <w:rPr>
          <w:rStyle w:val="CommentReference"/>
        </w:rPr>
        <w:commentReference w:id="884"/>
      </w:r>
      <w:ins w:id="886" w:author="Shambhavi Chidambaram" w:date="2022-02-25T10:06:00Z">
        <w:r w:rsidR="00072137">
          <w:rPr>
            <w:lang w:val="en-GB"/>
          </w:rPr>
          <w:t xml:space="preserve">an overall decrease in the errors. </w:t>
        </w:r>
        <w:r w:rsidR="00815A65">
          <w:rPr>
            <w:lang w:val="en-GB"/>
          </w:rPr>
          <w:t>The authors of this paper interpret</w:t>
        </w:r>
      </w:ins>
      <w:r w:rsidR="008E7C31">
        <w:rPr>
          <w:lang w:val="en-GB"/>
        </w:rPr>
        <w:t>ed</w:t>
      </w:r>
      <w:ins w:id="887" w:author="Shambhavi Chidambaram" w:date="2022-02-25T10:06:00Z">
        <w:r w:rsidR="00815A65">
          <w:rPr>
            <w:lang w:val="en-GB"/>
          </w:rPr>
          <w:t xml:space="preserve"> these findings as indicative of proactive interference</w:t>
        </w:r>
      </w:ins>
      <w:ins w:id="888" w:author="Shambhavi Chidambaram" w:date="2022-02-25T10:07:00Z">
        <w:r w:rsidR="00815A65">
          <w:rPr>
            <w:lang w:val="en-GB"/>
          </w:rPr>
          <w:t xml:space="preserve">, which occurs when </w:t>
        </w:r>
        <w:proofErr w:type="gramStart"/>
        <w:r w:rsidR="00815A65">
          <w:rPr>
            <w:lang w:val="en-GB"/>
          </w:rPr>
          <w:t>previously-learned</w:t>
        </w:r>
        <w:proofErr w:type="gramEnd"/>
        <w:r w:rsidR="00815A65">
          <w:rPr>
            <w:lang w:val="en-GB"/>
          </w:rPr>
          <w:t xml:space="preserve"> information interferes with the learning or reme</w:t>
        </w:r>
      </w:ins>
      <w:ins w:id="889" w:author="Shambhavi Chidambaram" w:date="2022-02-25T10:08:00Z">
        <w:r w:rsidR="00815A65">
          <w:rPr>
            <w:lang w:val="en-GB"/>
          </w:rPr>
          <w:t xml:space="preserve">mbering new information (Tello-Ramos </w:t>
        </w:r>
      </w:ins>
      <w:ins w:id="890" w:author="Shambhavi Chidambaram" w:date="2022-02-25T10:09:00Z">
        <w:r w:rsidR="00815A65">
          <w:rPr>
            <w:lang w:val="en-GB"/>
          </w:rPr>
          <w:t xml:space="preserve">et al., 2019). </w:t>
        </w:r>
      </w:ins>
    </w:p>
    <w:p w14:paraId="760AB1B2" w14:textId="41BDAA50" w:rsidR="00500460" w:rsidRPr="002054F6" w:rsidRDefault="006F4AD3" w:rsidP="005C6A2D">
      <w:pPr>
        <w:pStyle w:val="BodyText"/>
        <w:spacing w:line="360" w:lineRule="auto"/>
        <w:rPr>
          <w:ins w:id="891" w:author="Shambhavi Chidambaram" w:date="2022-02-24T18:57:00Z"/>
          <w:lang w:val="en-GB"/>
          <w:rPrChange w:id="892" w:author="Shambhavi Chidambaram" w:date="2022-02-25T09:50:00Z">
            <w:rPr>
              <w:ins w:id="893" w:author="Shambhavi Chidambaram" w:date="2022-02-24T18:57:00Z"/>
              <w:b/>
              <w:bCs/>
              <w:i/>
              <w:iCs/>
              <w:lang w:val="en-GB"/>
            </w:rPr>
          </w:rPrChange>
        </w:rPr>
      </w:pPr>
      <w:ins w:id="894" w:author="Shambhavi Chidambaram" w:date="2022-02-25T10:19:00Z">
        <w:r>
          <w:rPr>
            <w:lang w:val="en-GB"/>
          </w:rPr>
          <w:t>Several a</w:t>
        </w:r>
      </w:ins>
      <w:ins w:id="895" w:author="Shambhavi Chidambaram" w:date="2022-02-25T10:18:00Z">
        <w:r>
          <w:rPr>
            <w:lang w:val="en-GB"/>
          </w:rPr>
          <w:t xml:space="preserve">nimals that rely </w:t>
        </w:r>
      </w:ins>
      <w:ins w:id="896" w:author="Shambhavi Chidambaram" w:date="2022-02-25T10:21:00Z">
        <w:r w:rsidR="00A21FE9">
          <w:rPr>
            <w:lang w:val="en-GB"/>
          </w:rPr>
          <w:t xml:space="preserve">strongly </w:t>
        </w:r>
      </w:ins>
      <w:ins w:id="897" w:author="Shambhavi Chidambaram" w:date="2022-02-25T10:19:00Z">
        <w:r>
          <w:rPr>
            <w:lang w:val="en-GB"/>
          </w:rPr>
          <w:t>on spatial memory</w:t>
        </w:r>
        <w:r w:rsidR="00A21FE9">
          <w:rPr>
            <w:lang w:val="en-GB"/>
          </w:rPr>
          <w:t xml:space="preserve"> have also been studied in reversal learning tasks</w:t>
        </w:r>
      </w:ins>
      <w:ins w:id="898" w:author="Shambhavi Chidambaram" w:date="2022-02-25T10:21:00Z">
        <w:r w:rsidR="00A21FE9">
          <w:rPr>
            <w:lang w:val="en-GB"/>
          </w:rPr>
          <w:t xml:space="preserve">, specifically birds that cache food at various locations that they must remember and return to. </w:t>
        </w:r>
      </w:ins>
      <w:commentRangeStart w:id="899"/>
      <w:commentRangeStart w:id="900"/>
      <w:commentRangeEnd w:id="899"/>
      <w:del w:id="901" w:author="Shambhavi Chidambaram" w:date="2022-03-07T21:30:00Z">
        <w:r w:rsidR="008E7C31" w:rsidDel="00262923">
          <w:rPr>
            <w:rStyle w:val="CommentReference"/>
          </w:rPr>
          <w:commentReference w:id="899"/>
        </w:r>
      </w:del>
      <w:commentRangeEnd w:id="900"/>
      <w:r w:rsidR="006A2908">
        <w:rPr>
          <w:rStyle w:val="CommentReference"/>
        </w:rPr>
        <w:commentReference w:id="900"/>
      </w:r>
      <w:ins w:id="902" w:author="Shambhavi Chidambaram" w:date="2022-03-07T21:31:00Z">
        <w:r w:rsidR="00262923">
          <w:rPr>
            <w:lang w:val="en-GB"/>
          </w:rPr>
          <w:t>B</w:t>
        </w:r>
      </w:ins>
      <w:ins w:id="903" w:author="Shambhavi Chidambaram" w:date="2022-02-25T10:25:00Z">
        <w:r w:rsidR="00C06A41">
          <w:rPr>
            <w:lang w:val="en-GB"/>
          </w:rPr>
          <w:t xml:space="preserve">irds that are known to have </w:t>
        </w:r>
      </w:ins>
      <w:ins w:id="904" w:author="Shambhavi Chidambaram" w:date="2022-02-25T10:26:00Z">
        <w:r w:rsidR="00C06A41">
          <w:rPr>
            <w:lang w:val="en-GB"/>
          </w:rPr>
          <w:t>better or more long-lasting</w:t>
        </w:r>
      </w:ins>
      <w:ins w:id="905" w:author="Shambhavi Chidambaram" w:date="2022-02-25T10:25:00Z">
        <w:r w:rsidR="00C06A41">
          <w:rPr>
            <w:lang w:val="en-GB"/>
          </w:rPr>
          <w:t xml:space="preserve"> spatial memory</w:t>
        </w:r>
      </w:ins>
      <w:ins w:id="906" w:author="Shambhavi Chidambaram" w:date="2022-02-25T10:26:00Z">
        <w:r w:rsidR="00C06A41">
          <w:rPr>
            <w:lang w:val="en-GB"/>
          </w:rPr>
          <w:t xml:space="preserve"> such as black-capped chickadees (</w:t>
        </w:r>
      </w:ins>
      <w:ins w:id="907" w:author="Shambhavi Chidambaram" w:date="2022-03-09T21:48:00Z">
        <w:r w:rsidR="004519E1">
          <w:rPr>
            <w:lang w:val="en-GB"/>
          </w:rPr>
          <w:t xml:space="preserve">Hampton </w:t>
        </w:r>
      </w:ins>
      <w:ins w:id="908" w:author="Shambhavi Chidambaram" w:date="2022-03-09T21:34:00Z">
        <w:r w:rsidR="0007159B">
          <w:rPr>
            <w:lang w:val="en-GB"/>
          </w:rPr>
          <w:t>et al.</w:t>
        </w:r>
      </w:ins>
      <w:ins w:id="909" w:author="Shambhavi Chidambaram" w:date="2022-02-25T10:26:00Z">
        <w:r w:rsidR="00C06A41">
          <w:rPr>
            <w:lang w:val="en-GB"/>
          </w:rPr>
          <w:t>, 199</w:t>
        </w:r>
      </w:ins>
      <w:ins w:id="910" w:author="Shambhavi Chidambaram" w:date="2022-03-09T21:48:00Z">
        <w:r w:rsidR="004519E1">
          <w:rPr>
            <w:lang w:val="en-GB"/>
          </w:rPr>
          <w:t>8</w:t>
        </w:r>
      </w:ins>
      <w:ins w:id="911" w:author="Shambhavi Chidambaram" w:date="2022-02-25T10:26:00Z">
        <w:r w:rsidR="00C06A41">
          <w:rPr>
            <w:lang w:val="en-GB"/>
          </w:rPr>
          <w:t>), Clark’s nutcrackers (</w:t>
        </w:r>
      </w:ins>
      <w:ins w:id="912" w:author="Shambhavi Chidambaram" w:date="2022-02-25T10:27:00Z">
        <w:r w:rsidR="00C06A41">
          <w:rPr>
            <w:lang w:val="en-GB"/>
          </w:rPr>
          <w:t xml:space="preserve">Lewis and Kamil, 2006) and high elevation mountain chickadees </w:t>
        </w:r>
      </w:ins>
      <w:ins w:id="913" w:author="Shambhavi Chidambaram" w:date="2022-02-25T10:28:00Z">
        <w:r w:rsidR="00C06A41">
          <w:rPr>
            <w:lang w:val="en-GB"/>
          </w:rPr>
          <w:t>(</w:t>
        </w:r>
      </w:ins>
      <w:proofErr w:type="spellStart"/>
      <w:ins w:id="914" w:author="Shambhavi Chidambaram" w:date="2022-03-09T21:59:00Z">
        <w:r w:rsidR="004727A4">
          <w:rPr>
            <w:lang w:val="en-GB"/>
          </w:rPr>
          <w:t>Croston</w:t>
        </w:r>
      </w:ins>
      <w:proofErr w:type="spellEnd"/>
      <w:ins w:id="915" w:author="Shambhavi Chidambaram" w:date="2022-02-25T10:28:00Z">
        <w:r w:rsidR="00C06A41">
          <w:rPr>
            <w:lang w:val="en-GB"/>
          </w:rPr>
          <w:t xml:space="preserve"> et al., 201</w:t>
        </w:r>
      </w:ins>
      <w:ins w:id="916" w:author="Shambhavi Chidambaram" w:date="2022-03-09T21:59:00Z">
        <w:r w:rsidR="004727A4">
          <w:rPr>
            <w:lang w:val="en-GB"/>
          </w:rPr>
          <w:t>7</w:t>
        </w:r>
      </w:ins>
      <w:ins w:id="917" w:author="Shambhavi Chidambaram" w:date="2022-02-25T10:28:00Z">
        <w:r w:rsidR="00C06A41">
          <w:rPr>
            <w:lang w:val="en-GB"/>
          </w:rPr>
          <w:t xml:space="preserve">) </w:t>
        </w:r>
      </w:ins>
      <w:ins w:id="918" w:author="Shambhavi Chidambaram" w:date="2022-02-25T10:29:00Z">
        <w:r w:rsidR="00C06A41">
          <w:rPr>
            <w:lang w:val="en-GB"/>
          </w:rPr>
          <w:t xml:space="preserve">were worse at </w:t>
        </w:r>
      </w:ins>
      <w:r w:rsidR="00251C93">
        <w:rPr>
          <w:lang w:val="en-GB"/>
        </w:rPr>
        <w:t xml:space="preserve">adapting to </w:t>
      </w:r>
      <w:ins w:id="919" w:author="Shambhavi Chidambaram" w:date="2022-02-25T10:29:00Z">
        <w:del w:id="920" w:author="Adam Wilkins" w:date="2022-03-01T17:47:00Z">
          <w:r w:rsidR="00C06A41" w:rsidDel="00251C93">
            <w:rPr>
              <w:lang w:val="en-GB"/>
            </w:rPr>
            <w:delText xml:space="preserve">acquiring </w:delText>
          </w:r>
        </w:del>
        <w:r w:rsidR="00C06A41">
          <w:rPr>
            <w:lang w:val="en-GB"/>
          </w:rPr>
          <w:t>the new contingency after a reversal</w:t>
        </w:r>
        <w:r w:rsidR="00F424C5">
          <w:rPr>
            <w:lang w:val="en-GB"/>
          </w:rPr>
          <w:t xml:space="preserve"> than the initial learning</w:t>
        </w:r>
      </w:ins>
      <w:ins w:id="921" w:author="Shambhavi Chidambaram" w:date="2022-03-07T21:31:00Z">
        <w:r w:rsidR="00262923">
          <w:rPr>
            <w:lang w:val="en-GB"/>
          </w:rPr>
          <w:t xml:space="preserve"> (reviewed in Tello-Ramos, et al., 2019)</w:t>
        </w:r>
      </w:ins>
      <w:ins w:id="922" w:author="Shambhavi Chidambaram" w:date="2022-02-25T10:29:00Z">
        <w:r w:rsidR="00F424C5">
          <w:rPr>
            <w:lang w:val="en-GB"/>
          </w:rPr>
          <w:t>. These data are consistent with the idea that there is a trade-off betw</w:t>
        </w:r>
      </w:ins>
      <w:ins w:id="923" w:author="Shambhavi Chidambaram" w:date="2022-02-25T10:30:00Z">
        <w:r w:rsidR="00F424C5">
          <w:rPr>
            <w:lang w:val="en-GB"/>
          </w:rPr>
          <w:t>een acquiring new memories and retaining old ones, i.e., that proactive interference may be occurring in spatial reversal tasks</w:t>
        </w:r>
      </w:ins>
      <w:ins w:id="924" w:author="Shambhavi Chidambaram" w:date="2022-02-25T14:51:00Z">
        <w:r w:rsidR="006B236F">
          <w:rPr>
            <w:lang w:val="en-GB"/>
          </w:rPr>
          <w:t>, just like in bumblebees</w:t>
        </w:r>
      </w:ins>
      <w:ins w:id="925" w:author="Shambhavi Chidambaram" w:date="2022-02-25T10:30:00Z">
        <w:r w:rsidR="00F424C5">
          <w:rPr>
            <w:lang w:val="en-GB"/>
          </w:rPr>
          <w:t xml:space="preserve">. </w:t>
        </w:r>
      </w:ins>
      <w:ins w:id="926" w:author="Shambhavi Chidambaram" w:date="2022-02-25T15:00:00Z">
        <w:r w:rsidR="00523838">
          <w:rPr>
            <w:lang w:val="en-GB"/>
          </w:rPr>
          <w:t>It is known</w:t>
        </w:r>
      </w:ins>
      <w:ins w:id="927" w:author="Shambhavi Chidambaram" w:date="2022-02-25T14:47:00Z">
        <w:r w:rsidR="006B236F">
          <w:rPr>
            <w:lang w:val="en-GB"/>
          </w:rPr>
          <w:t xml:space="preserve"> that </w:t>
        </w:r>
      </w:ins>
      <w:proofErr w:type="spellStart"/>
      <w:ins w:id="928" w:author="Shambhavi Chidambaram" w:date="2022-02-25T10:30:00Z">
        <w:r w:rsidR="00F424C5">
          <w:rPr>
            <w:lang w:val="en-GB"/>
          </w:rPr>
          <w:t>G</w:t>
        </w:r>
      </w:ins>
      <w:ins w:id="929" w:author="Shambhavi Chidambaram" w:date="2022-02-25T10:31:00Z">
        <w:r w:rsidR="00F424C5">
          <w:rPr>
            <w:lang w:val="en-GB"/>
          </w:rPr>
          <w:t>lossophagine</w:t>
        </w:r>
        <w:proofErr w:type="spellEnd"/>
        <w:r w:rsidR="00F424C5">
          <w:rPr>
            <w:lang w:val="en-GB"/>
          </w:rPr>
          <w:t xml:space="preserve"> bats not only have excellent </w:t>
        </w:r>
      </w:ins>
      <w:ins w:id="930" w:author="Shambhavi Chidambaram" w:date="2022-02-25T14:45:00Z">
        <w:r w:rsidR="000E222B">
          <w:rPr>
            <w:lang w:val="en-GB"/>
          </w:rPr>
          <w:t>spatial memory but that memory has been observed to last up to several weeks (Rose et al., 2016)</w:t>
        </w:r>
      </w:ins>
      <w:ins w:id="931" w:author="Shambhavi Chidambaram" w:date="2022-02-25T15:00:00Z">
        <w:r w:rsidR="00523838">
          <w:rPr>
            <w:lang w:val="en-GB"/>
          </w:rPr>
          <w:t>. I</w:t>
        </w:r>
      </w:ins>
      <w:ins w:id="932" w:author="Shambhavi Chidambaram" w:date="2022-02-25T14:51:00Z">
        <w:r w:rsidR="006B236F">
          <w:rPr>
            <w:lang w:val="en-GB"/>
          </w:rPr>
          <w:t xml:space="preserve">t is </w:t>
        </w:r>
      </w:ins>
      <w:ins w:id="933" w:author="Shambhavi Chidambaram" w:date="2022-02-25T15:01:00Z">
        <w:r w:rsidR="00523838">
          <w:rPr>
            <w:lang w:val="en-GB"/>
          </w:rPr>
          <w:t xml:space="preserve">certainly </w:t>
        </w:r>
      </w:ins>
      <w:ins w:id="934" w:author="Shambhavi Chidambaram" w:date="2022-02-25T14:51:00Z">
        <w:r w:rsidR="006B236F">
          <w:rPr>
            <w:lang w:val="en-GB"/>
          </w:rPr>
          <w:t>possible that proactive interference plays a role in the bats’ behaviour in the serial reversal task</w:t>
        </w:r>
      </w:ins>
      <w:ins w:id="935" w:author="Shambhavi Chidambaram" w:date="2022-02-25T14:59:00Z">
        <w:r w:rsidR="00523838">
          <w:rPr>
            <w:lang w:val="en-GB"/>
          </w:rPr>
          <w:t xml:space="preserve">, but </w:t>
        </w:r>
      </w:ins>
      <w:ins w:id="936" w:author="Shambhavi Chidambaram" w:date="2022-02-25T15:00:00Z">
        <w:r w:rsidR="00523838">
          <w:rPr>
            <w:lang w:val="en-GB"/>
          </w:rPr>
          <w:t xml:space="preserve">we </w:t>
        </w:r>
        <w:r w:rsidR="00523838">
          <w:rPr>
            <w:lang w:val="en-GB"/>
          </w:rPr>
          <w:lastRenderedPageBreak/>
          <w:t>believe that the simple reinforcement learning model outlined a</w:t>
        </w:r>
      </w:ins>
      <w:ins w:id="937" w:author="Shambhavi Chidambaram" w:date="2022-02-25T15:01:00Z">
        <w:r w:rsidR="00523838">
          <w:rPr>
            <w:lang w:val="en-GB"/>
          </w:rPr>
          <w:t xml:space="preserve">bove </w:t>
        </w:r>
      </w:ins>
      <w:ins w:id="938" w:author="Shambhavi Chidambaram" w:date="2022-02-25T15:02:00Z">
        <w:r w:rsidR="00523838">
          <w:rPr>
            <w:lang w:val="en-GB"/>
          </w:rPr>
          <w:t xml:space="preserve">explains the observed data adequately. </w:t>
        </w:r>
      </w:ins>
      <w:commentRangeStart w:id="939"/>
      <w:commentRangeStart w:id="940"/>
      <w:commentRangeEnd w:id="939"/>
      <w:del w:id="941" w:author="Shambhavi Chidambaram" w:date="2022-03-09T15:18:00Z">
        <w:r w:rsidR="00CE6F72" w:rsidDel="006C7289">
          <w:rPr>
            <w:rStyle w:val="CommentReference"/>
          </w:rPr>
          <w:commentReference w:id="939"/>
        </w:r>
      </w:del>
      <w:commentRangeEnd w:id="940"/>
      <w:r w:rsidR="0064081C">
        <w:rPr>
          <w:rStyle w:val="CommentReference"/>
        </w:rPr>
        <w:commentReference w:id="940"/>
      </w:r>
    </w:p>
    <w:p w14:paraId="32283342" w14:textId="20F43523" w:rsidR="00500460" w:rsidRPr="00EF58AF" w:rsidRDefault="00500460">
      <w:pPr>
        <w:pStyle w:val="NormalWeb"/>
        <w:spacing w:line="360" w:lineRule="auto"/>
        <w:rPr>
          <w:ins w:id="942" w:author="Shambhavi Chidambaram" w:date="2022-02-25T20:17:00Z"/>
          <w:rPrChange w:id="943" w:author="Shambhavi Chidambaram" w:date="2022-03-04T23:05:00Z">
            <w:rPr>
              <w:ins w:id="944" w:author="Shambhavi Chidambaram" w:date="2022-02-25T20:17:00Z"/>
              <w:lang w:val="en-GB"/>
            </w:rPr>
          </w:rPrChange>
        </w:rPr>
        <w:pPrChange w:id="945" w:author="Shambhavi Chidambaram" w:date="2022-03-04T23:05:00Z">
          <w:pPr>
            <w:pStyle w:val="BodyText"/>
            <w:spacing w:line="360" w:lineRule="auto"/>
          </w:pPr>
        </w:pPrChange>
      </w:pPr>
      <w:ins w:id="946" w:author="Shambhavi Chidambaram" w:date="2022-03-04T16:28:00Z">
        <w:r w:rsidRPr="00EF58AF">
          <w:rPr>
            <w:rFonts w:asciiTheme="minorHAnsi" w:hAnsiTheme="minorHAnsi"/>
            <w:lang w:val="en-GB"/>
            <w:rPrChange w:id="947" w:author="Shambhavi Chidambaram" w:date="2022-03-04T23:05:00Z">
              <w:rPr>
                <w:lang w:val="en-GB"/>
              </w:rPr>
            </w:rPrChange>
          </w:rPr>
          <w:t>What performance on the serial reversal task says about the</w:t>
        </w:r>
      </w:ins>
      <w:ins w:id="948" w:author="Shambhavi Chidambaram" w:date="2022-03-04T22:55:00Z">
        <w:r w:rsidR="00AC3BCD" w:rsidRPr="00EF58AF">
          <w:rPr>
            <w:rFonts w:asciiTheme="minorHAnsi" w:hAnsiTheme="minorHAnsi"/>
            <w:lang w:val="en-GB"/>
            <w:rPrChange w:id="949" w:author="Shambhavi Chidambaram" w:date="2022-03-04T23:05:00Z">
              <w:rPr>
                <w:lang w:val="en-GB"/>
              </w:rPr>
            </w:rPrChange>
          </w:rPr>
          <w:t xml:space="preserve"> </w:t>
        </w:r>
      </w:ins>
      <w:ins w:id="950" w:author="Shambhavi Chidambaram" w:date="2022-03-04T16:28:00Z">
        <w:r w:rsidRPr="00EF58AF">
          <w:rPr>
            <w:rFonts w:asciiTheme="minorHAnsi" w:hAnsiTheme="minorHAnsi"/>
            <w:lang w:val="en-GB"/>
            <w:rPrChange w:id="951" w:author="Shambhavi Chidambaram" w:date="2022-03-04T23:05:00Z">
              <w:rPr>
                <w:lang w:val="en-GB"/>
              </w:rPr>
            </w:rPrChange>
          </w:rPr>
          <w:t xml:space="preserve">cognitive mechanisms at work </w:t>
        </w:r>
      </w:ins>
      <w:ins w:id="952" w:author="Shambhavi Chidambaram" w:date="2022-03-04T22:55:00Z">
        <w:r w:rsidR="00AC3BCD" w:rsidRPr="00EF58AF">
          <w:rPr>
            <w:rFonts w:asciiTheme="minorHAnsi" w:hAnsiTheme="minorHAnsi"/>
            <w:lang w:val="en-GB"/>
            <w:rPrChange w:id="953" w:author="Shambhavi Chidambaram" w:date="2022-03-04T23:05:00Z">
              <w:rPr>
                <w:lang w:val="en-GB"/>
              </w:rPr>
            </w:rPrChange>
          </w:rPr>
          <w:t xml:space="preserve">is </w:t>
        </w:r>
      </w:ins>
      <w:ins w:id="954" w:author="Shambhavi Chidambaram" w:date="2022-03-05T11:12:00Z">
        <w:r w:rsidR="00D51C7D">
          <w:rPr>
            <w:rFonts w:asciiTheme="minorHAnsi" w:hAnsiTheme="minorHAnsi"/>
            <w:lang w:val="en-GB"/>
          </w:rPr>
          <w:t xml:space="preserve">not completely </w:t>
        </w:r>
        <w:proofErr w:type="gramStart"/>
        <w:r w:rsidR="00D51C7D">
          <w:rPr>
            <w:rFonts w:asciiTheme="minorHAnsi" w:hAnsiTheme="minorHAnsi"/>
            <w:lang w:val="en-GB"/>
          </w:rPr>
          <w:t>settled</w:t>
        </w:r>
      </w:ins>
      <w:ins w:id="955" w:author="Shambhavi Chidambaram" w:date="2022-03-04T16:28:00Z">
        <w:r w:rsidRPr="00EF58AF">
          <w:rPr>
            <w:rFonts w:asciiTheme="minorHAnsi" w:hAnsiTheme="minorHAnsi"/>
            <w:lang w:val="en-GB"/>
            <w:rPrChange w:id="956" w:author="Shambhavi Chidambaram" w:date="2022-03-04T23:05:00Z">
              <w:rPr>
                <w:lang w:val="en-GB"/>
              </w:rPr>
            </w:rPrChange>
          </w:rPr>
          <w:t>.</w:t>
        </w:r>
        <w:proofErr w:type="gramEnd"/>
        <w:r w:rsidRPr="00EF58AF">
          <w:rPr>
            <w:rFonts w:asciiTheme="minorHAnsi" w:hAnsiTheme="minorHAnsi"/>
            <w:lang w:val="en-GB"/>
            <w:rPrChange w:id="957" w:author="Shambhavi Chidambaram" w:date="2022-03-04T23:05:00Z">
              <w:rPr>
                <w:lang w:val="en-GB"/>
              </w:rPr>
            </w:rPrChange>
          </w:rPr>
          <w:t xml:space="preserve"> </w:t>
        </w:r>
      </w:ins>
      <w:ins w:id="958" w:author="Shambhavi Chidambaram" w:date="2022-03-04T23:03:00Z">
        <w:r w:rsidR="00EF58AF" w:rsidRPr="00EF58AF">
          <w:rPr>
            <w:rFonts w:asciiTheme="minorHAnsi" w:hAnsiTheme="minorHAnsi"/>
            <w:rPrChange w:id="959" w:author="Shambhavi Chidambaram" w:date="2022-03-04T23:05:00Z">
              <w:rPr>
                <w:rFonts w:ascii="CharisSIL" w:hAnsi="CharisSIL"/>
                <w:sz w:val="14"/>
                <w:szCs w:val="14"/>
              </w:rPr>
            </w:rPrChange>
          </w:rPr>
          <w:t xml:space="preserve">Cognitive flexibility </w:t>
        </w:r>
      </w:ins>
      <w:ins w:id="960" w:author="Shambhavi Chidambaram" w:date="2022-03-04T23:04:00Z">
        <w:r w:rsidR="00EF58AF" w:rsidRPr="00EF58AF">
          <w:rPr>
            <w:rFonts w:asciiTheme="minorHAnsi" w:hAnsiTheme="minorHAnsi"/>
            <w:rPrChange w:id="961" w:author="Shambhavi Chidambaram" w:date="2022-03-04T23:05:00Z">
              <w:rPr/>
            </w:rPrChange>
          </w:rPr>
          <w:t>describes the processes in the</w:t>
        </w:r>
      </w:ins>
      <w:ins w:id="962" w:author="Shambhavi Chidambaram" w:date="2022-03-04T23:03:00Z">
        <w:r w:rsidR="00EF58AF" w:rsidRPr="00EF58AF">
          <w:rPr>
            <w:rFonts w:asciiTheme="minorHAnsi" w:hAnsiTheme="minorHAnsi"/>
            <w:rPrChange w:id="963" w:author="Shambhavi Chidambaram" w:date="2022-03-04T23:05:00Z">
              <w:rPr>
                <w:rFonts w:ascii="CharisSIL" w:hAnsi="CharisSIL"/>
                <w:sz w:val="14"/>
                <w:szCs w:val="14"/>
              </w:rPr>
            </w:rPrChange>
          </w:rPr>
          <w:t xml:space="preserve"> brain </w:t>
        </w:r>
      </w:ins>
      <w:ins w:id="964" w:author="Shambhavi Chidambaram" w:date="2022-03-04T23:04:00Z">
        <w:r w:rsidR="00EF58AF" w:rsidRPr="00EF58AF">
          <w:rPr>
            <w:rFonts w:asciiTheme="minorHAnsi" w:hAnsiTheme="minorHAnsi"/>
            <w:rPrChange w:id="965" w:author="Shambhavi Chidambaram" w:date="2022-03-04T23:05:00Z">
              <w:rPr/>
            </w:rPrChange>
          </w:rPr>
          <w:t>that underlie</w:t>
        </w:r>
      </w:ins>
      <w:ins w:id="966" w:author="Shambhavi Chidambaram" w:date="2022-03-04T23:03:00Z">
        <w:r w:rsidR="00EF58AF" w:rsidRPr="00EF58AF">
          <w:rPr>
            <w:rFonts w:asciiTheme="minorHAnsi" w:hAnsiTheme="minorHAnsi"/>
            <w:rPrChange w:id="967" w:author="Shambhavi Chidambaram" w:date="2022-03-04T23:05:00Z">
              <w:rPr>
                <w:rFonts w:ascii="CharisSIL" w:hAnsi="CharisSIL"/>
                <w:sz w:val="14"/>
                <w:szCs w:val="14"/>
              </w:rPr>
            </w:rPrChange>
          </w:rPr>
          <w:t xml:space="preserve"> adaptive change in behaviour in response to </w:t>
        </w:r>
      </w:ins>
      <w:ins w:id="968" w:author="Shambhavi Chidambaram" w:date="2022-03-04T23:05:00Z">
        <w:r w:rsidR="00EF58AF" w:rsidRPr="00EF58AF">
          <w:rPr>
            <w:rFonts w:asciiTheme="minorHAnsi" w:hAnsiTheme="minorHAnsi"/>
            <w:rPrChange w:id="969" w:author="Shambhavi Chidambaram" w:date="2022-03-04T23:05:00Z">
              <w:rPr/>
            </w:rPrChange>
          </w:rPr>
          <w:t>changes</w:t>
        </w:r>
      </w:ins>
      <w:ins w:id="970" w:author="Shambhavi Chidambaram" w:date="2022-03-04T23:03:00Z">
        <w:r w:rsidR="00EF58AF" w:rsidRPr="00EF58AF">
          <w:rPr>
            <w:rFonts w:asciiTheme="minorHAnsi" w:hAnsiTheme="minorHAnsi"/>
            <w:rPrChange w:id="971" w:author="Shambhavi Chidambaram" w:date="2022-03-04T23:05:00Z">
              <w:rPr>
                <w:rFonts w:ascii="CharisSIL" w:hAnsi="CharisSIL"/>
                <w:sz w:val="14"/>
                <w:szCs w:val="14"/>
              </w:rPr>
            </w:rPrChange>
          </w:rPr>
          <w:t xml:space="preserve"> in the internal or external environment</w:t>
        </w:r>
      </w:ins>
      <w:ins w:id="972" w:author="Shambhavi Chidambaram" w:date="2022-03-09T13:12:00Z">
        <w:r w:rsidR="00495F03">
          <w:rPr>
            <w:rFonts w:asciiTheme="minorHAnsi" w:hAnsiTheme="minorHAnsi"/>
          </w:rPr>
          <w:t>, whereas behavioural flexibility is the modifiability of learned behaviour</w:t>
        </w:r>
      </w:ins>
      <w:ins w:id="973" w:author="Shambhavi Chidambaram" w:date="2022-03-04T23:05:00Z">
        <w:r w:rsidR="00EF58AF" w:rsidRPr="00EF58AF">
          <w:rPr>
            <w:rFonts w:asciiTheme="minorHAnsi" w:hAnsiTheme="minorHAnsi"/>
            <w:rPrChange w:id="974" w:author="Shambhavi Chidambaram" w:date="2022-03-04T23:05:00Z">
              <w:rPr/>
            </w:rPrChange>
          </w:rPr>
          <w:t xml:space="preserve"> (Dhawan et al. 2019)</w:t>
        </w:r>
      </w:ins>
      <w:ins w:id="975" w:author="Shambhavi Chidambaram" w:date="2022-03-04T23:03:00Z">
        <w:r w:rsidR="00EF58AF" w:rsidRPr="00EF58AF">
          <w:rPr>
            <w:rFonts w:asciiTheme="minorHAnsi" w:hAnsiTheme="minorHAnsi"/>
            <w:rPrChange w:id="976" w:author="Shambhavi Chidambaram" w:date="2022-03-04T23:05:00Z">
              <w:rPr>
                <w:rFonts w:ascii="CharisSIL" w:hAnsi="CharisSIL"/>
                <w:sz w:val="14"/>
                <w:szCs w:val="14"/>
              </w:rPr>
            </w:rPrChange>
          </w:rPr>
          <w:t xml:space="preserve">. </w:t>
        </w:r>
      </w:ins>
      <w:ins w:id="977" w:author="Shambhavi Chidambaram" w:date="2022-03-04T16:28:00Z">
        <w:r w:rsidRPr="00EF58AF">
          <w:rPr>
            <w:rFonts w:asciiTheme="minorHAnsi" w:hAnsiTheme="minorHAnsi"/>
            <w:lang w:val="en-GB"/>
            <w:rPrChange w:id="978" w:author="Shambhavi Chidambaram" w:date="2022-03-04T23:05:00Z">
              <w:rPr>
                <w:lang w:val="en-GB"/>
              </w:rPr>
            </w:rPrChange>
          </w:rPr>
          <w:t xml:space="preserve">Cognitive flexibility cannot be directly observed; it is inferred </w:t>
        </w:r>
      </w:ins>
      <w:ins w:id="979" w:author="Shambhavi Chidambaram" w:date="2022-03-04T23:05:00Z">
        <w:r w:rsidR="00EF58AF" w:rsidRPr="00EF58AF">
          <w:rPr>
            <w:rFonts w:asciiTheme="minorHAnsi" w:hAnsiTheme="minorHAnsi"/>
            <w:lang w:val="en-GB"/>
            <w:rPrChange w:id="980" w:author="Shambhavi Chidambaram" w:date="2022-03-04T23:05:00Z">
              <w:rPr>
                <w:lang w:val="en-GB"/>
              </w:rPr>
            </w:rPrChange>
          </w:rPr>
          <w:t>to have occurred through</w:t>
        </w:r>
      </w:ins>
      <w:ins w:id="981" w:author="Shambhavi Chidambaram" w:date="2022-03-04T16:28:00Z">
        <w:r w:rsidRPr="00EF58AF">
          <w:rPr>
            <w:rFonts w:asciiTheme="minorHAnsi" w:hAnsiTheme="minorHAnsi"/>
            <w:lang w:val="en-GB"/>
            <w:rPrChange w:id="982" w:author="Shambhavi Chidambaram" w:date="2022-03-04T23:05:00Z">
              <w:rPr>
                <w:lang w:val="en-GB"/>
              </w:rPr>
            </w:rPrChange>
          </w:rPr>
          <w:t xml:space="preserve"> behavioural flexibility (Tait et al. 2018)</w:t>
        </w:r>
      </w:ins>
      <w:ins w:id="983" w:author="Shambhavi Chidambaram" w:date="2022-03-09T13:12:00Z">
        <w:r w:rsidR="000A122E">
          <w:rPr>
            <w:rFonts w:asciiTheme="minorHAnsi" w:hAnsiTheme="minorHAnsi"/>
            <w:lang w:val="en-GB"/>
          </w:rPr>
          <w:t xml:space="preserve">, </w:t>
        </w:r>
      </w:ins>
      <w:ins w:id="984" w:author="Shambhavi Chidambaram" w:date="2022-03-09T13:13:00Z">
        <w:r w:rsidR="000A122E">
          <w:rPr>
            <w:rFonts w:asciiTheme="minorHAnsi" w:hAnsiTheme="minorHAnsi"/>
            <w:lang w:val="en-GB"/>
          </w:rPr>
          <w:t xml:space="preserve">and the reversal learning task is a test of behavioural flexibility, </w:t>
        </w:r>
      </w:ins>
      <w:ins w:id="985" w:author="Shambhavi Chidambaram" w:date="2022-03-10T10:44:00Z">
        <w:r w:rsidR="00D52DE5">
          <w:rPr>
            <w:rFonts w:asciiTheme="minorHAnsi" w:hAnsiTheme="minorHAnsi"/>
            <w:lang w:val="en-GB"/>
          </w:rPr>
          <w:t xml:space="preserve">not </w:t>
        </w:r>
      </w:ins>
      <w:ins w:id="986" w:author="Shambhavi Chidambaram" w:date="2022-03-09T13:13:00Z">
        <w:r w:rsidR="000A122E">
          <w:rPr>
            <w:rFonts w:asciiTheme="minorHAnsi" w:hAnsiTheme="minorHAnsi"/>
            <w:lang w:val="en-GB"/>
          </w:rPr>
          <w:t>cognitive flexibility (Dhawan et al., 2019)</w:t>
        </w:r>
      </w:ins>
      <w:ins w:id="987" w:author="Shambhavi Chidambaram" w:date="2022-03-04T16:28:00Z">
        <w:r w:rsidRPr="00EF58AF">
          <w:rPr>
            <w:rFonts w:asciiTheme="minorHAnsi" w:hAnsiTheme="minorHAnsi"/>
            <w:lang w:val="en-GB"/>
            <w:rPrChange w:id="988" w:author="Shambhavi Chidambaram" w:date="2022-03-04T23:05:00Z">
              <w:rPr>
                <w:lang w:val="en-GB"/>
              </w:rPr>
            </w:rPrChange>
          </w:rPr>
          <w:t xml:space="preserve">. </w:t>
        </w:r>
      </w:ins>
      <w:commentRangeStart w:id="989"/>
      <w:commentRangeStart w:id="990"/>
      <w:commentRangeEnd w:id="989"/>
      <w:del w:id="991" w:author="Shambhavi Chidambaram" w:date="2022-03-09T13:04:00Z">
        <w:r w:rsidR="00CE6F72" w:rsidDel="00250093">
          <w:rPr>
            <w:rStyle w:val="CommentReference"/>
            <w:rFonts w:asciiTheme="minorHAnsi" w:eastAsiaTheme="minorHAnsi" w:hAnsiTheme="minorHAnsi" w:cstheme="minorBidi"/>
            <w:lang w:val="en-US" w:eastAsia="en-US"/>
          </w:rPr>
          <w:commentReference w:id="989"/>
        </w:r>
      </w:del>
      <w:commentRangeEnd w:id="990"/>
      <w:r w:rsidR="0064081C">
        <w:rPr>
          <w:rStyle w:val="CommentReference"/>
          <w:rFonts w:asciiTheme="minorHAnsi" w:eastAsiaTheme="minorHAnsi" w:hAnsiTheme="minorHAnsi" w:cstheme="minorBidi"/>
          <w:lang w:val="en-US" w:eastAsia="en-US"/>
        </w:rPr>
        <w:commentReference w:id="990"/>
      </w:r>
      <w:ins w:id="992" w:author="Shambhavi Chidambaram" w:date="2022-03-04T23:06:00Z">
        <w:r w:rsidR="00EF58AF">
          <w:rPr>
            <w:rFonts w:asciiTheme="minorHAnsi" w:hAnsiTheme="minorHAnsi"/>
            <w:lang w:val="en-GB"/>
          </w:rPr>
          <w:t xml:space="preserve">Our study with nectar-feeding bats </w:t>
        </w:r>
      </w:ins>
      <w:ins w:id="993" w:author="Shambhavi Chidambaram" w:date="2022-03-04T23:08:00Z">
        <w:r w:rsidR="000B4855">
          <w:rPr>
            <w:rFonts w:asciiTheme="minorHAnsi" w:hAnsiTheme="minorHAnsi"/>
            <w:lang w:val="en-GB"/>
          </w:rPr>
          <w:t xml:space="preserve">revealed </w:t>
        </w:r>
      </w:ins>
      <w:ins w:id="994" w:author="Shambhavi Chidambaram" w:date="2022-03-04T23:10:00Z">
        <w:r w:rsidR="000B4855">
          <w:rPr>
            <w:rFonts w:asciiTheme="minorHAnsi" w:hAnsiTheme="minorHAnsi"/>
            <w:lang w:val="en-GB"/>
          </w:rPr>
          <w:t>a high capacity</w:t>
        </w:r>
      </w:ins>
      <w:ins w:id="995" w:author="Shambhavi Chidambaram" w:date="2022-03-04T23:09:00Z">
        <w:r w:rsidR="000B4855">
          <w:rPr>
            <w:rFonts w:asciiTheme="minorHAnsi" w:hAnsiTheme="minorHAnsi"/>
            <w:lang w:val="en-GB"/>
          </w:rPr>
          <w:t xml:space="preserve"> </w:t>
        </w:r>
      </w:ins>
      <w:ins w:id="996" w:author="Shambhavi Chidambaram" w:date="2022-03-04T23:10:00Z">
        <w:r w:rsidR="000B4855">
          <w:rPr>
            <w:rFonts w:asciiTheme="minorHAnsi" w:hAnsiTheme="minorHAnsi"/>
            <w:lang w:val="en-GB"/>
          </w:rPr>
          <w:t>for</w:t>
        </w:r>
      </w:ins>
      <w:ins w:id="997" w:author="Shambhavi Chidambaram" w:date="2022-03-04T23:09:00Z">
        <w:r w:rsidR="000B4855">
          <w:rPr>
            <w:rFonts w:asciiTheme="minorHAnsi" w:hAnsiTheme="minorHAnsi"/>
            <w:lang w:val="en-GB"/>
          </w:rPr>
          <w:t xml:space="preserve"> </w:t>
        </w:r>
      </w:ins>
      <w:ins w:id="998" w:author="Shambhavi Chidambaram" w:date="2022-03-04T23:10:00Z">
        <w:r w:rsidR="000B4855">
          <w:rPr>
            <w:rFonts w:asciiTheme="minorHAnsi" w:hAnsiTheme="minorHAnsi"/>
            <w:lang w:val="en-GB"/>
          </w:rPr>
          <w:t xml:space="preserve">behavioural flexibility and a limited </w:t>
        </w:r>
      </w:ins>
      <w:ins w:id="999" w:author="Shambhavi Chidambaram" w:date="2022-03-04T23:11:00Z">
        <w:r w:rsidR="000B4855">
          <w:rPr>
            <w:rFonts w:asciiTheme="minorHAnsi" w:hAnsiTheme="minorHAnsi"/>
            <w:lang w:val="en-GB"/>
          </w:rPr>
          <w:t xml:space="preserve">but intriguing </w:t>
        </w:r>
      </w:ins>
      <w:ins w:id="1000" w:author="Shambhavi Chidambaram" w:date="2022-03-04T23:10:00Z">
        <w:r w:rsidR="000B4855">
          <w:rPr>
            <w:rFonts w:asciiTheme="minorHAnsi" w:hAnsiTheme="minorHAnsi"/>
            <w:lang w:val="en-GB"/>
          </w:rPr>
          <w:t>amount of rule-learning</w:t>
        </w:r>
      </w:ins>
      <w:ins w:id="1001" w:author="Shambhavi Chidambaram" w:date="2022-03-07T21:32:00Z">
        <w:r w:rsidR="00704A2F">
          <w:rPr>
            <w:rFonts w:asciiTheme="minorHAnsi" w:hAnsiTheme="minorHAnsi"/>
            <w:lang w:val="en-GB"/>
          </w:rPr>
          <w:t>, abilities that have evolved</w:t>
        </w:r>
      </w:ins>
      <w:ins w:id="1002" w:author="Shambhavi Chidambaram" w:date="2022-03-04T23:11:00Z">
        <w:r w:rsidR="000B4855">
          <w:rPr>
            <w:rFonts w:asciiTheme="minorHAnsi" w:hAnsiTheme="minorHAnsi"/>
            <w:lang w:val="en-GB"/>
          </w:rPr>
          <w:t xml:space="preserve"> </w:t>
        </w:r>
      </w:ins>
      <w:ins w:id="1003" w:author="Shambhavi Chidambaram" w:date="2022-03-10T10:44:00Z">
        <w:r w:rsidR="00D52DE5">
          <w:rPr>
            <w:rFonts w:asciiTheme="minorHAnsi" w:hAnsiTheme="minorHAnsi"/>
            <w:lang w:val="en-GB"/>
          </w:rPr>
          <w:t xml:space="preserve">in the bats </w:t>
        </w:r>
      </w:ins>
      <w:ins w:id="1004" w:author="Shambhavi Chidambaram" w:date="2022-03-07T21:32:00Z">
        <w:r w:rsidR="00704A2F">
          <w:rPr>
            <w:rFonts w:asciiTheme="minorHAnsi" w:hAnsiTheme="minorHAnsi"/>
            <w:lang w:val="en-GB"/>
          </w:rPr>
          <w:t>through a foraging ecology dominated by the search for nectar</w:t>
        </w:r>
      </w:ins>
      <w:ins w:id="1005" w:author="Shambhavi Chidambaram" w:date="2022-03-07T21:33:00Z">
        <w:r w:rsidR="00704A2F">
          <w:rPr>
            <w:rFonts w:asciiTheme="minorHAnsi" w:hAnsiTheme="minorHAnsi"/>
            <w:lang w:val="en-GB"/>
          </w:rPr>
          <w:t xml:space="preserve">-rich flowers. </w:t>
        </w:r>
      </w:ins>
      <w:commentRangeStart w:id="1006"/>
      <w:commentRangeStart w:id="1007"/>
      <w:commentRangeEnd w:id="1006"/>
      <w:del w:id="1008" w:author="Shambhavi Chidambaram" w:date="2022-03-07T21:32:00Z">
        <w:r w:rsidR="00CE6F72" w:rsidDel="00704A2F">
          <w:rPr>
            <w:rStyle w:val="CommentReference"/>
            <w:rFonts w:asciiTheme="minorHAnsi" w:eastAsiaTheme="minorHAnsi" w:hAnsiTheme="minorHAnsi" w:cstheme="minorBidi"/>
            <w:lang w:val="en-US" w:eastAsia="en-US"/>
          </w:rPr>
          <w:commentReference w:id="1006"/>
        </w:r>
      </w:del>
      <w:commentRangeEnd w:id="1007"/>
      <w:r w:rsidR="006A2908">
        <w:rPr>
          <w:rStyle w:val="CommentReference"/>
          <w:rFonts w:asciiTheme="minorHAnsi" w:eastAsiaTheme="minorHAnsi" w:hAnsiTheme="minorHAnsi" w:cstheme="minorBidi"/>
          <w:lang w:val="en-US" w:eastAsia="en-US"/>
        </w:rPr>
        <w:commentReference w:id="1007"/>
      </w:r>
    </w:p>
    <w:p w14:paraId="46CF3361" w14:textId="0C164BC4" w:rsidR="00CF7A1F" w:rsidRPr="00CF7A1F" w:rsidRDefault="00CF7A1F" w:rsidP="005C6A2D">
      <w:pPr>
        <w:pStyle w:val="BodyText"/>
        <w:spacing w:line="360" w:lineRule="auto"/>
        <w:rPr>
          <w:ins w:id="1009" w:author="Shambhavi Chidambaram" w:date="2022-02-22T12:40:00Z"/>
          <w:b/>
          <w:bCs/>
          <w:lang w:val="en-GB"/>
          <w:rPrChange w:id="1010" w:author="Shambhavi Chidambaram" w:date="2022-02-25T20:17:00Z">
            <w:rPr>
              <w:ins w:id="1011" w:author="Shambhavi Chidambaram" w:date="2022-02-22T12:40:00Z"/>
              <w:b/>
              <w:bCs/>
              <w:i/>
              <w:iCs/>
              <w:lang w:val="en-GB"/>
            </w:rPr>
          </w:rPrChange>
        </w:rPr>
      </w:pPr>
      <w:ins w:id="1012" w:author="Shambhavi Chidambaram" w:date="2022-02-25T20:17:00Z">
        <w:r w:rsidRPr="00CF7A1F">
          <w:rPr>
            <w:b/>
            <w:bCs/>
            <w:lang w:val="en-GB"/>
            <w:rPrChange w:id="1013" w:author="Shambhavi Chidambaram" w:date="2022-02-25T20:17:00Z">
              <w:rPr>
                <w:lang w:val="en-GB"/>
              </w:rPr>
            </w:rPrChange>
          </w:rPr>
          <w:t xml:space="preserve">The following concluding paragraph is sort of a </w:t>
        </w:r>
        <w:proofErr w:type="gramStart"/>
        <w:r w:rsidRPr="00CF7A1F">
          <w:rPr>
            <w:b/>
            <w:bCs/>
            <w:lang w:val="en-GB"/>
            <w:rPrChange w:id="1014" w:author="Shambhavi Chidambaram" w:date="2022-02-25T20:17:00Z">
              <w:rPr>
                <w:lang w:val="en-GB"/>
              </w:rPr>
            </w:rPrChange>
          </w:rPr>
          <w:t>place-holder</w:t>
        </w:r>
        <w:proofErr w:type="gramEnd"/>
        <w:r w:rsidRPr="00CF7A1F">
          <w:rPr>
            <w:b/>
            <w:bCs/>
            <w:lang w:val="en-GB"/>
            <w:rPrChange w:id="1015" w:author="Shambhavi Chidambaram" w:date="2022-02-25T20:17:00Z">
              <w:rPr>
                <w:lang w:val="en-GB"/>
              </w:rPr>
            </w:rPrChange>
          </w:rPr>
          <w:t>, but it’s there for now. It can be rewritten after a bit more discussion</w:t>
        </w:r>
      </w:ins>
    </w:p>
    <w:p w14:paraId="18A75215" w14:textId="17D7514A" w:rsidR="00BD159D" w:rsidRPr="00D77538" w:rsidRDefault="00F15174" w:rsidP="005C6A2D">
      <w:pPr>
        <w:pStyle w:val="BodyText"/>
        <w:spacing w:line="360" w:lineRule="auto"/>
        <w:rPr>
          <w:ins w:id="1016" w:author="Shambhavi Chidambaram" w:date="2022-02-22T12:39:00Z"/>
          <w:lang w:val="en-GB"/>
          <w:rPrChange w:id="1017" w:author="Shambhavi Chidambaram" w:date="2022-02-25T20:05:00Z">
            <w:rPr>
              <w:ins w:id="1018" w:author="Shambhavi Chidambaram" w:date="2022-02-22T12:39:00Z"/>
              <w:b/>
              <w:bCs/>
              <w:i/>
              <w:iCs/>
              <w:lang w:val="en-GB"/>
            </w:rPr>
          </w:rPrChange>
        </w:rPr>
      </w:pPr>
      <w:ins w:id="1019" w:author="Shambhavi Chidambaram" w:date="2022-02-25T15:56:00Z">
        <w:r w:rsidRPr="00D77538">
          <w:rPr>
            <w:lang w:val="en-GB"/>
            <w:rPrChange w:id="1020" w:author="Shambhavi Chidambaram" w:date="2022-02-25T20:05:00Z">
              <w:rPr>
                <w:u w:val="single"/>
                <w:lang w:val="en-GB"/>
              </w:rPr>
            </w:rPrChange>
          </w:rPr>
          <w:t xml:space="preserve">Our study of </w:t>
        </w:r>
      </w:ins>
      <w:ins w:id="1021" w:author="Shambhavi Chidambaram" w:date="2022-02-25T15:59:00Z">
        <w:r w:rsidR="00954585" w:rsidRPr="00D77538">
          <w:rPr>
            <w:lang w:val="en-GB"/>
            <w:rPrChange w:id="1022" w:author="Shambhavi Chidambaram" w:date="2022-02-25T20:05:00Z">
              <w:rPr>
                <w:u w:val="single"/>
                <w:lang w:val="en-GB"/>
              </w:rPr>
            </w:rPrChange>
          </w:rPr>
          <w:t xml:space="preserve">serial reversal learning in nectar-feeding bats showed that </w:t>
        </w:r>
      </w:ins>
      <w:ins w:id="1023" w:author="Shambhavi Chidambaram" w:date="2022-02-25T16:14:00Z">
        <w:r w:rsidR="002368A1" w:rsidRPr="00D77538">
          <w:rPr>
            <w:lang w:val="en-GB"/>
            <w:rPrChange w:id="1024" w:author="Shambhavi Chidambaram" w:date="2022-02-25T20:05:00Z">
              <w:rPr>
                <w:u w:val="single"/>
                <w:lang w:val="en-GB"/>
              </w:rPr>
            </w:rPrChange>
          </w:rPr>
          <w:t>the animals</w:t>
        </w:r>
      </w:ins>
      <w:ins w:id="1025" w:author="Shambhavi Chidambaram" w:date="2022-02-25T15:59:00Z">
        <w:r w:rsidR="00954585" w:rsidRPr="00D77538">
          <w:rPr>
            <w:lang w:val="en-GB"/>
            <w:rPrChange w:id="1026" w:author="Shambhavi Chidambaram" w:date="2022-02-25T20:05:00Z">
              <w:rPr>
                <w:u w:val="single"/>
                <w:lang w:val="en-GB"/>
              </w:rPr>
            </w:rPrChange>
          </w:rPr>
          <w:t xml:space="preserve"> </w:t>
        </w:r>
      </w:ins>
      <w:ins w:id="1027" w:author="Shambhavi Chidambaram" w:date="2022-02-25T16:28:00Z">
        <w:r w:rsidR="00480088" w:rsidRPr="00D77538">
          <w:rPr>
            <w:lang w:val="en-GB"/>
            <w:rPrChange w:id="1028" w:author="Shambhavi Chidambaram" w:date="2022-02-25T20:05:00Z">
              <w:rPr>
                <w:u w:val="single"/>
                <w:lang w:val="en-GB"/>
              </w:rPr>
            </w:rPrChange>
          </w:rPr>
          <w:t xml:space="preserve">chose the rewarding option in </w:t>
        </w:r>
        <w:proofErr w:type="gramStart"/>
        <w:r w:rsidR="00480088" w:rsidRPr="00D77538">
          <w:rPr>
            <w:lang w:val="en-GB"/>
            <w:rPrChange w:id="1029" w:author="Shambhavi Chidambaram" w:date="2022-02-25T20:05:00Z">
              <w:rPr>
                <w:u w:val="single"/>
                <w:lang w:val="en-GB"/>
              </w:rPr>
            </w:rPrChange>
          </w:rPr>
          <w:t>the majority of</w:t>
        </w:r>
        <w:proofErr w:type="gramEnd"/>
        <w:r w:rsidR="00480088" w:rsidRPr="00D77538">
          <w:rPr>
            <w:lang w:val="en-GB"/>
            <w:rPrChange w:id="1030" w:author="Shambhavi Chidambaram" w:date="2022-02-25T20:05:00Z">
              <w:rPr>
                <w:u w:val="single"/>
                <w:lang w:val="en-GB"/>
              </w:rPr>
            </w:rPrChange>
          </w:rPr>
          <w:t xml:space="preserve"> trials, but these choices decreased in response to repeated experiences of the reversal, indicating </w:t>
        </w:r>
      </w:ins>
      <w:ins w:id="1031" w:author="Shambhavi Chidambaram" w:date="2022-02-25T16:29:00Z">
        <w:r w:rsidR="00480088" w:rsidRPr="00D77538">
          <w:rPr>
            <w:lang w:val="en-GB"/>
            <w:rPrChange w:id="1032" w:author="Shambhavi Chidambaram" w:date="2022-02-25T20:05:00Z">
              <w:rPr>
                <w:u w:val="single"/>
                <w:lang w:val="en-GB"/>
              </w:rPr>
            </w:rPrChange>
          </w:rPr>
          <w:t xml:space="preserve">that learning was occurring both in response to reinforcement and </w:t>
        </w:r>
      </w:ins>
      <w:r w:rsidR="00CE6F72">
        <w:rPr>
          <w:lang w:val="en-GB"/>
        </w:rPr>
        <w:t>t</w:t>
      </w:r>
      <w:ins w:id="1033" w:author="Shambhavi Chidambaram" w:date="2022-03-09T10:11:00Z">
        <w:r w:rsidR="006A2908">
          <w:rPr>
            <w:lang w:val="en-GB"/>
          </w:rPr>
          <w:t>o non-reinforcement</w:t>
        </w:r>
      </w:ins>
      <w:del w:id="1034" w:author="Shambhavi Chidambaram" w:date="2022-03-09T10:11:00Z">
        <w:r w:rsidR="00CE6F72" w:rsidDel="006A2908">
          <w:rPr>
            <w:lang w:val="en-GB"/>
          </w:rPr>
          <w:delText xml:space="preserve">o </w:delText>
        </w:r>
      </w:del>
      <w:commentRangeStart w:id="1035"/>
      <w:commentRangeStart w:id="1036"/>
      <w:ins w:id="1037" w:author="Shambhavi Chidambaram" w:date="2022-02-25T16:29:00Z">
        <w:r w:rsidR="00480088" w:rsidRPr="00D77538">
          <w:rPr>
            <w:lang w:val="en-GB"/>
            <w:rPrChange w:id="1038" w:author="Shambhavi Chidambaram" w:date="2022-02-25T20:05:00Z">
              <w:rPr>
                <w:u w:val="single"/>
                <w:lang w:val="en-GB"/>
              </w:rPr>
            </w:rPrChange>
          </w:rPr>
          <w:t>.</w:t>
        </w:r>
      </w:ins>
      <w:commentRangeEnd w:id="1035"/>
      <w:r w:rsidR="00CE6F72">
        <w:rPr>
          <w:rStyle w:val="CommentReference"/>
        </w:rPr>
        <w:commentReference w:id="1035"/>
      </w:r>
      <w:commentRangeEnd w:id="1036"/>
      <w:r w:rsidR="006A2908">
        <w:rPr>
          <w:rStyle w:val="CommentReference"/>
        </w:rPr>
        <w:commentReference w:id="1036"/>
      </w:r>
      <w:ins w:id="1039" w:author="Shambhavi Chidambaram" w:date="2022-02-25T16:29:00Z">
        <w:r w:rsidR="00480088" w:rsidRPr="00D77538">
          <w:rPr>
            <w:lang w:val="en-GB"/>
            <w:rPrChange w:id="1040" w:author="Shambhavi Chidambaram" w:date="2022-02-25T20:05:00Z">
              <w:rPr>
                <w:u w:val="single"/>
                <w:lang w:val="en-GB"/>
              </w:rPr>
            </w:rPrChange>
          </w:rPr>
          <w:t xml:space="preserve"> Though the bats never reached the optimal behaviour of one error per reversal, th</w:t>
        </w:r>
      </w:ins>
      <w:ins w:id="1041" w:author="Shambhavi Chidambaram" w:date="2022-02-25T16:30:00Z">
        <w:r w:rsidR="00480088" w:rsidRPr="00D77538">
          <w:rPr>
            <w:lang w:val="en-GB"/>
            <w:rPrChange w:id="1042" w:author="Shambhavi Chidambaram" w:date="2022-02-25T20:05:00Z">
              <w:rPr>
                <w:u w:val="single"/>
                <w:lang w:val="en-GB"/>
              </w:rPr>
            </w:rPrChange>
          </w:rPr>
          <w:t xml:space="preserve">e number of perseverative visits did decrease, </w:t>
        </w:r>
      </w:ins>
      <w:ins w:id="1043" w:author="Shambhavi Chidambaram" w:date="2022-03-10T10:44:00Z">
        <w:r w:rsidR="00F13D89">
          <w:rPr>
            <w:lang w:val="en-GB"/>
          </w:rPr>
          <w:t xml:space="preserve">indicating a limited amount of rule-learning. </w:t>
        </w:r>
      </w:ins>
      <w:ins w:id="1044" w:author="Shambhavi Chidambaram" w:date="2022-02-25T16:30:00Z">
        <w:r w:rsidR="00480088" w:rsidRPr="00D77538">
          <w:rPr>
            <w:lang w:val="en-GB"/>
            <w:rPrChange w:id="1045" w:author="Shambhavi Chidambaram" w:date="2022-02-25T20:05:00Z">
              <w:rPr>
                <w:u w:val="single"/>
                <w:lang w:val="en-GB"/>
              </w:rPr>
            </w:rPrChange>
          </w:rPr>
          <w:t xml:space="preserve"> </w:t>
        </w:r>
      </w:ins>
    </w:p>
    <w:p w14:paraId="1D5652CB" w14:textId="5100F018" w:rsidR="00AF3767" w:rsidRPr="00AF3767" w:rsidDel="0052238C" w:rsidRDefault="00AF3767" w:rsidP="005C6A2D">
      <w:pPr>
        <w:pStyle w:val="BodyText"/>
        <w:spacing w:line="360" w:lineRule="auto"/>
        <w:rPr>
          <w:del w:id="1046" w:author="Shambhavi Chidambaram" w:date="2022-02-22T12:32:00Z"/>
          <w:lang w:val="en-GB"/>
        </w:rPr>
      </w:pPr>
    </w:p>
    <w:p w14:paraId="418F17C7" w14:textId="2C21401D" w:rsidR="00C17A43" w:rsidDel="0052238C" w:rsidRDefault="00795B13" w:rsidP="005C6A2D">
      <w:pPr>
        <w:pStyle w:val="FirstParagraph"/>
        <w:spacing w:line="360" w:lineRule="auto"/>
        <w:rPr>
          <w:del w:id="1047" w:author="Shambhavi Chidambaram" w:date="2022-02-22T12:32:00Z"/>
          <w:lang w:val="en-GB"/>
        </w:rPr>
      </w:pPr>
      <w:del w:id="1048" w:author="Shambhavi Chidambaram" w:date="2022-02-22T12:32:00Z">
        <w:r w:rsidDel="0052238C">
          <w:rPr>
            <w:lang w:val="en-GB"/>
          </w:rPr>
          <w:delText xml:space="preserve">In our experiment wild nectar-feeding bats participated in a spatial 2-AFC serial reversal learning task where the locations of rewards changed after blocks of 50 trials, five times a night. </w:delText>
        </w:r>
        <w:commentRangeStart w:id="1049"/>
        <w:r w:rsidDel="0052238C">
          <w:rPr>
            <w:lang w:val="en-GB"/>
          </w:rPr>
          <w:delText>The</w:delText>
        </w:r>
        <w:commentRangeEnd w:id="1049"/>
        <w:r w:rsidDel="0052238C">
          <w:rPr>
            <w:rStyle w:val="CommentReference"/>
            <w:lang w:val="en-GB"/>
          </w:rPr>
          <w:commentReference w:id="1049"/>
        </w:r>
        <w:r w:rsidDel="0052238C">
          <w:rPr>
            <w:lang w:val="en-GB"/>
          </w:rPr>
          <w:delText xml:space="preserve"> task was relatively simple: there were only two available options that could be potentially rewarding, and only one of these were </w:delText>
        </w:r>
      </w:del>
      <w:ins w:id="1050" w:author="Vladi" w:date="2022-01-11T13:32:00Z">
        <w:del w:id="1051" w:author="Shambhavi Chidambaram" w:date="2022-02-22T12:32:00Z">
          <w:r w:rsidDel="0052238C">
            <w:rPr>
              <w:lang w:val="en-GB"/>
            </w:rPr>
            <w:delText xml:space="preserve">was </w:delText>
          </w:r>
        </w:del>
      </w:ins>
      <w:del w:id="1052" w:author="Shambhavi Chidambaram" w:date="2022-02-22T12:32:00Z">
        <w:r w:rsidDel="0052238C">
          <w:rPr>
            <w:lang w:val="en-GB"/>
          </w:rPr>
          <w:delText xml:space="preserve">rewarding at any given time. </w:delText>
        </w:r>
      </w:del>
    </w:p>
    <w:p w14:paraId="298FFBF8" w14:textId="102A1D33" w:rsidR="00C17A43" w:rsidDel="0052238C" w:rsidRDefault="00795B13" w:rsidP="005C6A2D">
      <w:pPr>
        <w:pStyle w:val="FirstParagraph"/>
        <w:spacing w:line="360" w:lineRule="auto"/>
        <w:rPr>
          <w:del w:id="1053" w:author="Shambhavi Chidambaram" w:date="2022-02-22T12:32:00Z"/>
          <w:lang w:val="en-GB"/>
        </w:rPr>
      </w:pPr>
      <w:del w:id="1054" w:author="Shambhavi Chidambaram" w:date="2022-02-22T12:32:00Z">
        <w:r w:rsidDel="0052238C">
          <w:rPr>
            <w:lang w:val="en-GB"/>
          </w:rPr>
          <w:delText>Bats detected and responded to the changing reward contingencies, evidencing first-order learning. As the animals experienced more reversals, their performance improved in two significant ways.</w:delText>
        </w:r>
      </w:del>
    </w:p>
    <w:p w14:paraId="13C2284C" w14:textId="630EA89E" w:rsidR="00C17A43" w:rsidDel="0052238C" w:rsidRDefault="00795B13" w:rsidP="005C6A2D">
      <w:pPr>
        <w:pStyle w:val="Heading2"/>
        <w:spacing w:line="360" w:lineRule="auto"/>
        <w:rPr>
          <w:del w:id="1055" w:author="Shambhavi Chidambaram" w:date="2022-02-22T12:32:00Z"/>
          <w:lang w:val="en-GB"/>
        </w:rPr>
      </w:pPr>
      <w:bookmarkStart w:id="1056" w:name="a-faster-switch"/>
      <w:del w:id="1057" w:author="Shambhavi Chidambaram" w:date="2022-02-22T12:32:00Z">
        <w:r w:rsidDel="0052238C">
          <w:rPr>
            <w:lang w:val="en-GB"/>
          </w:rPr>
          <w:delText>A faster switch</w:delText>
        </w:r>
      </w:del>
    </w:p>
    <w:p w14:paraId="1A909EDD" w14:textId="748615F2" w:rsidR="00C17A43" w:rsidDel="0052238C" w:rsidRDefault="00795B13" w:rsidP="005C6A2D">
      <w:pPr>
        <w:pStyle w:val="FirstParagraph"/>
        <w:spacing w:line="360" w:lineRule="auto"/>
        <w:rPr>
          <w:del w:id="1058" w:author="Shambhavi Chidambaram" w:date="2022-02-22T12:32:00Z"/>
          <w:lang w:val="en-GB"/>
        </w:rPr>
      </w:pPr>
      <w:del w:id="1059" w:author="Shambhavi Chidambaram" w:date="2022-02-22T12:32:00Z">
        <w:r w:rsidDel="0052238C">
          <w:rPr>
            <w:lang w:val="en-GB"/>
          </w:rPr>
          <w:delText xml:space="preserve">With each successive reversal the bats were quicker to switch from the previously-rewarding option to the newly-rewarding option. The number of perseverative visits decreased, meaning that the first visit to the newly-rewarding option happened earlier as more reversals were experienced, up until the fifth reversal. After this point there was no further change in the number of perseverative visits: a plateau in performance was maintained over the second and third experimental nights (Figure 3 and Figure 4). </w:delText>
        </w:r>
      </w:del>
    </w:p>
    <w:p w14:paraId="392B410E" w14:textId="7118CA2E" w:rsidR="00C17A43" w:rsidDel="0052238C" w:rsidRDefault="00795B13" w:rsidP="005C6A2D">
      <w:pPr>
        <w:pStyle w:val="Heading2"/>
        <w:spacing w:line="360" w:lineRule="auto"/>
        <w:rPr>
          <w:del w:id="1060" w:author="Shambhavi Chidambaram" w:date="2022-02-22T12:32:00Z"/>
          <w:lang w:val="en-GB"/>
        </w:rPr>
      </w:pPr>
      <w:del w:id="1061" w:author="Shambhavi Chidambaram" w:date="2022-02-22T12:32:00Z">
        <w:r w:rsidDel="0052238C">
          <w:rPr>
            <w:lang w:val="en-GB"/>
          </w:rPr>
          <w:delText>A change in the choices for the rewarding option</w:delText>
        </w:r>
      </w:del>
    </w:p>
    <w:p w14:paraId="4B6B757A" w14:textId="231880F7" w:rsidR="00C17A43" w:rsidDel="0052238C" w:rsidRDefault="00795B13" w:rsidP="005C6A2D">
      <w:pPr>
        <w:pStyle w:val="BodyText"/>
        <w:spacing w:line="360" w:lineRule="auto"/>
        <w:rPr>
          <w:del w:id="1062" w:author="Shambhavi Chidambaram" w:date="2022-02-22T12:32:00Z"/>
          <w:lang w:val="en-GB"/>
        </w:rPr>
      </w:pPr>
      <w:commentRangeStart w:id="1063"/>
      <w:del w:id="1064" w:author="Shambhavi Chidambaram" w:date="2022-02-22T12:32:00Z">
        <w:r w:rsidDel="0052238C">
          <w:rPr>
            <w:lang w:val="en-GB"/>
          </w:rPr>
          <w:delText xml:space="preserve">As the results summarized in Figure 2, Figure 6 and Figure 7 show, </w:delText>
        </w:r>
        <w:commentRangeEnd w:id="1063"/>
        <w:r w:rsidDel="0052238C">
          <w:rPr>
            <w:rStyle w:val="CommentReference"/>
          </w:rPr>
          <w:commentReference w:id="1063"/>
        </w:r>
        <w:r w:rsidDel="0052238C">
          <w:rPr>
            <w:lang w:val="en-GB"/>
          </w:rPr>
          <w:delText xml:space="preserve">the choices made to the rewarding option increased within the course of every single block from the start of the block to the end when the reversal occurred. A similar increase occurred as the bats experienced more experimental nights. However, within each experimental night, the largest number of visits to the rewarding option were made at the very beginning of the night when no reversals had been experienced at all, and then decreased over the course of the night as the bats experienced the reversals. </w:delText>
        </w:r>
      </w:del>
    </w:p>
    <w:p w14:paraId="7486966B" w14:textId="4D548306" w:rsidR="00C17A43" w:rsidDel="0052238C" w:rsidRDefault="00795B13" w:rsidP="005C6A2D">
      <w:pPr>
        <w:pStyle w:val="Heading2"/>
        <w:spacing w:line="360" w:lineRule="auto"/>
        <w:rPr>
          <w:del w:id="1065" w:author="Shambhavi Chidambaram" w:date="2022-02-22T12:32:00Z"/>
          <w:lang w:val="en-GB"/>
        </w:rPr>
      </w:pPr>
      <w:bookmarkStart w:id="1066" w:name="X2c71464a6b82c46c3845900ab5591da862630a1"/>
      <w:bookmarkEnd w:id="1056"/>
      <w:del w:id="1067" w:author="Shambhavi Chidambaram" w:date="2022-02-22T12:32:00Z">
        <w:r w:rsidDel="0052238C">
          <w:rPr>
            <w:lang w:val="en-GB"/>
          </w:rPr>
          <w:delText>The effect of experience at different time-scales on the exploration-exploitation trade-off</w:delText>
        </w:r>
      </w:del>
    </w:p>
    <w:p w14:paraId="6A45838D" w14:textId="512D3238" w:rsidR="00C17A43" w:rsidDel="0052238C" w:rsidRDefault="00795B13" w:rsidP="005C6A2D">
      <w:pPr>
        <w:pStyle w:val="FirstParagraph"/>
        <w:spacing w:line="360" w:lineRule="auto"/>
        <w:rPr>
          <w:del w:id="1068" w:author="Shambhavi Chidambaram" w:date="2022-02-22T12:32:00Z"/>
          <w:lang w:val="en-GB"/>
        </w:rPr>
      </w:pPr>
      <w:del w:id="1069" w:author="Shambhavi Chidambaram" w:date="2022-02-22T12:32:00Z">
        <w:r w:rsidDel="0052238C">
          <w:rPr>
            <w:lang w:val="en-GB"/>
          </w:rPr>
          <w:delText>When foraging efficiently in a natural context, such as the one we simulated in our experiment, animals face the classic trade-off between exploration and exploitation. The greater the behavioural allocation to the currently better alternative, the lower the ability to immediately detect an increase in reward elsewhere. The balance between these alternatives may be affected by experience. To explore this possibility, we examined whether experiencing repeated alternations had an impact on this trade-off at two different time scales: within a single night and repeatedly across nights.</w:delText>
        </w:r>
      </w:del>
    </w:p>
    <w:p w14:paraId="07D49BA8" w14:textId="4001C709" w:rsidR="00C17A43" w:rsidDel="0052238C" w:rsidRDefault="00795B13" w:rsidP="005C6A2D">
      <w:pPr>
        <w:pStyle w:val="BodyText"/>
        <w:spacing w:line="360" w:lineRule="auto"/>
        <w:rPr>
          <w:del w:id="1070" w:author="Shambhavi Chidambaram" w:date="2022-02-22T12:32:00Z"/>
          <w:lang w:val="en-GB"/>
        </w:rPr>
      </w:pPr>
      <w:del w:id="1071" w:author="Shambhavi Chidambaram" w:date="2022-02-22T12:32:00Z">
        <w:r w:rsidDel="0052238C">
          <w:rPr>
            <w:lang w:val="en-GB"/>
          </w:rPr>
          <w:delText xml:space="preserve">At the start of a night, especially the first night, the trade-off is completely in favour of exploitation because only one option is experienced to be rewarding. When a reversal occurs, the trade-off is entirely in favour of exploration until the reward is experienced at the other location, and then once again exploitation </w:delText>
        </w:r>
        <w:commentRangeStart w:id="1072"/>
        <w:r w:rsidDel="0052238C">
          <w:rPr>
            <w:lang w:val="en-GB"/>
          </w:rPr>
          <w:delText>is the only profitable option</w:delText>
        </w:r>
        <w:commentRangeEnd w:id="1072"/>
        <w:r w:rsidDel="0052238C">
          <w:rPr>
            <w:rStyle w:val="CommentReference"/>
          </w:rPr>
          <w:commentReference w:id="1072"/>
        </w:r>
        <w:r w:rsidDel="0052238C">
          <w:rPr>
            <w:lang w:val="en-GB"/>
          </w:rPr>
          <w:delText xml:space="preserve">. Until the first reversal occurs the bats have no information on how the environment might change; the possibility that exploration could be profitable arose when the first reversal happened and the hitherto rewarding flower was suddenly empty. Across the three nights the bats make an increasing number of visits to the rewarding option; by the second bin of 10 visits after a reversal the proportion of choices to the rewarding option is as high as it was just before the reversal and close to 1: it is evident that the bats learned to exploit the environment of the serial reversal learning task to near optimum levels. However, the bats balance this exploitation against exploration in the following way: as they experience more reversals within a night, they make a small but increasing number of visits to the non-rewarding location. Though the number of visits to the previously rewarding option when a reversal has just been experienced never falls to one per reversal, it nevertheless reaches a plateau of approximately five such visits per reversal on average – it appears exploitative behaviour persists until the bats are ‘sure’ that an option is exhausted before they initiate exploratory behaviour. In a nutshell, </w:delText>
        </w:r>
        <w:commentRangeStart w:id="1073"/>
        <w:r w:rsidDel="0052238C">
          <w:rPr>
            <w:lang w:val="en-GB"/>
          </w:rPr>
          <w:delText xml:space="preserve">the bats exploit their environment more </w:delText>
        </w:r>
        <w:commentRangeEnd w:id="1073"/>
        <w:r w:rsidDel="0052238C">
          <w:rPr>
            <w:rStyle w:val="CommentReference"/>
          </w:rPr>
          <w:commentReference w:id="1073"/>
        </w:r>
        <w:r w:rsidDel="0052238C">
          <w:rPr>
            <w:lang w:val="en-GB"/>
          </w:rPr>
          <w:delText xml:space="preserve">over the three nights, but they increase their exploratory behaviour within the course of each night.  </w:delText>
        </w:r>
      </w:del>
    </w:p>
    <w:p w14:paraId="026430EF" w14:textId="38A702D7" w:rsidR="00C17A43" w:rsidDel="0052238C" w:rsidRDefault="00795B13" w:rsidP="005C6A2D">
      <w:pPr>
        <w:pStyle w:val="BodyText"/>
        <w:spacing w:line="360" w:lineRule="auto"/>
        <w:rPr>
          <w:del w:id="1074" w:author="Shambhavi Chidambaram" w:date="2022-02-22T12:32:00Z"/>
          <w:lang w:val="en-GB"/>
        </w:rPr>
      </w:pPr>
      <w:commentRangeStart w:id="1075"/>
      <w:del w:id="1076" w:author="Shambhavi Chidambaram" w:date="2022-02-22T12:32:00Z">
        <w:r w:rsidDel="0052238C">
          <w:rPr>
            <w:lang w:val="en-GB"/>
          </w:rPr>
          <w:delText xml:space="preserve">Throughout a block of visits the bats repeatedly experienced reinforcement at one spatial location, and the animals’ occasional visits to the alternate location confirm that it is barren. These rewards </w:delText>
        </w:r>
      </w:del>
      <w:ins w:id="1077" w:author="Vladi" w:date="2022-01-12T14:41:00Z">
        <w:del w:id="1078" w:author="Shambhavi Chidambaram" w:date="2022-02-22T12:32:00Z">
          <w:r w:rsidDel="0052238C">
            <w:rPr>
              <w:lang w:val="en-GB"/>
            </w:rPr>
            <w:delText xml:space="preserve">at one spatial location and the lack of rewards at the </w:delText>
          </w:r>
        </w:del>
      </w:ins>
      <w:ins w:id="1079" w:author="Vladi" w:date="2022-01-12T14:42:00Z">
        <w:del w:id="1080" w:author="Shambhavi Chidambaram" w:date="2022-02-22T12:32:00Z">
          <w:r w:rsidDel="0052238C">
            <w:rPr>
              <w:lang w:val="en-GB"/>
            </w:rPr>
            <w:delText xml:space="preserve">alternate location </w:delText>
          </w:r>
        </w:del>
      </w:ins>
      <w:del w:id="1081" w:author="Shambhavi Chidambaram" w:date="2022-02-22T12:32:00Z">
        <w:r w:rsidDel="0052238C">
          <w:rPr>
            <w:lang w:val="en-GB"/>
          </w:rPr>
          <w:delText xml:space="preserve">are strong reinforcers </w:delText>
        </w:r>
        <w:commentRangeStart w:id="1082"/>
        <w:r w:rsidDel="0052238C">
          <w:rPr>
            <w:lang w:val="en-GB"/>
          </w:rPr>
          <w:delText>of the current behaviour</w:delText>
        </w:r>
        <w:commentRangeEnd w:id="1082"/>
        <w:r w:rsidDel="0052238C">
          <w:rPr>
            <w:rStyle w:val="CommentReference"/>
          </w:rPr>
          <w:commentReference w:id="1082"/>
        </w:r>
        <w:r w:rsidDel="0052238C">
          <w:rPr>
            <w:lang w:val="en-GB"/>
          </w:rPr>
          <w:delText xml:space="preserve">. After a short sequence of unrewarded visits, or even a single unrewarded visit in many individual cases, the bats abandon a location that had until recently been rewarding in favour of the newly-rewarding location. Notably this near-optimal response to the environmental change occurred after an ‘improvement’ in performance over about five blocks, approximately one experimental night, and did not improve much further. At this point the bats had reached a plateau of near-optimal performance and did not ever show exclusive preference for the rewarding location as they continued to make a small number of exploratory visits in every block. </w:delText>
        </w:r>
        <w:commentRangeStart w:id="1083"/>
        <w:r w:rsidDel="0052238C">
          <w:rPr>
            <w:lang w:val="en-GB"/>
          </w:rPr>
          <w:delText xml:space="preserve">We consider this strong evidence of second order learning. </w:delText>
        </w:r>
        <w:commentRangeEnd w:id="1083"/>
        <w:r w:rsidDel="0052238C">
          <w:rPr>
            <w:rStyle w:val="CommentReference"/>
          </w:rPr>
          <w:commentReference w:id="1083"/>
        </w:r>
        <w:r w:rsidDel="0052238C">
          <w:rPr>
            <w:lang w:val="en-GB"/>
          </w:rPr>
          <w:delText xml:space="preserve">Further, we suggest that the time taken to reach a plateau in choice behaviour is a parameter that might vary among different species of animals that are capable of such learning. </w:delText>
        </w:r>
        <w:commentRangeEnd w:id="1075"/>
        <w:r w:rsidDel="0052238C">
          <w:rPr>
            <w:rStyle w:val="CommentReference"/>
          </w:rPr>
          <w:commentReference w:id="1075"/>
        </w:r>
      </w:del>
    </w:p>
    <w:p w14:paraId="58B5FD71" w14:textId="15F0007A" w:rsidR="00C17A43" w:rsidDel="0052238C" w:rsidRDefault="00795B13" w:rsidP="005C6A2D">
      <w:pPr>
        <w:pStyle w:val="BodyText"/>
        <w:spacing w:line="360" w:lineRule="auto"/>
        <w:rPr>
          <w:del w:id="1084" w:author="Shambhavi Chidambaram" w:date="2022-02-22T12:32:00Z"/>
          <w:lang w:val="en-GB"/>
        </w:rPr>
      </w:pPr>
      <w:commentRangeStart w:id="1085"/>
      <w:del w:id="1086" w:author="Shambhavi Chidambaram" w:date="2022-02-22T12:32:00Z">
        <w:r w:rsidDel="0052238C">
          <w:rPr>
            <w:lang w:val="en-GB"/>
          </w:rPr>
          <w:delText xml:space="preserve">The fact that experience has an effect on the trade-off between exploration and exploitation is underlined by the results of the exploratory analysis. </w:delText>
        </w:r>
        <w:commentRangeEnd w:id="1085"/>
        <w:r w:rsidDel="0052238C">
          <w:rPr>
            <w:rStyle w:val="CommentReference"/>
          </w:rPr>
          <w:commentReference w:id="1085"/>
        </w:r>
        <w:r w:rsidDel="0052238C">
          <w:rPr>
            <w:lang w:val="en-GB"/>
          </w:rPr>
          <w:delText xml:space="preserve">The bats make more visits to the rewarding location on the first block of every night compared to all the others, and this difference between the first block and the blocks after the first reversal is largest on the first night. </w:delText>
        </w:r>
        <w:commentRangeStart w:id="1087"/>
        <w:r w:rsidDel="0052238C">
          <w:rPr>
            <w:lang w:val="en-GB"/>
          </w:rPr>
          <w:delText>Second-order learning was only possible after at least one reversal had occurred; before that the bats were unaware of the possibility of a reversal and first-order learning led to almost the highest possible amount of exploitation.</w:delText>
        </w:r>
        <w:commentRangeEnd w:id="1087"/>
        <w:r w:rsidDel="0052238C">
          <w:rPr>
            <w:rStyle w:val="CommentReference"/>
          </w:rPr>
          <w:commentReference w:id="1087"/>
        </w:r>
      </w:del>
    </w:p>
    <w:p w14:paraId="58C8AFDE" w14:textId="74794762" w:rsidR="00C17A43" w:rsidDel="0052238C" w:rsidRDefault="00795B13" w:rsidP="005C6A2D">
      <w:pPr>
        <w:pStyle w:val="Heading2"/>
        <w:spacing w:line="360" w:lineRule="auto"/>
        <w:rPr>
          <w:del w:id="1088" w:author="Shambhavi Chidambaram" w:date="2022-02-22T12:32:00Z"/>
          <w:lang w:val="en-GB"/>
        </w:rPr>
      </w:pPr>
      <w:commentRangeStart w:id="1089"/>
      <w:del w:id="1090" w:author="Shambhavi Chidambaram" w:date="2022-02-22T12:32:00Z">
        <w:r w:rsidDel="0052238C">
          <w:rPr>
            <w:lang w:val="en-GB"/>
          </w:rPr>
          <w:delText>Learning mechanisms in a reversal learning task</w:delText>
        </w:r>
        <w:commentRangeEnd w:id="1089"/>
        <w:r w:rsidDel="0052238C">
          <w:rPr>
            <w:rStyle w:val="CommentReference"/>
            <w:rFonts w:asciiTheme="minorHAnsi" w:eastAsiaTheme="minorHAnsi" w:hAnsiTheme="minorHAnsi" w:cstheme="minorBidi"/>
            <w:b w:val="0"/>
            <w:bCs w:val="0"/>
            <w:color w:val="auto"/>
          </w:rPr>
          <w:commentReference w:id="1089"/>
        </w:r>
      </w:del>
    </w:p>
    <w:p w14:paraId="260FC3FF" w14:textId="62FBE2CD" w:rsidR="00C17A43" w:rsidDel="0052238C" w:rsidRDefault="00795B13" w:rsidP="005C6A2D">
      <w:pPr>
        <w:pStyle w:val="BodyText"/>
        <w:spacing w:line="360" w:lineRule="auto"/>
        <w:rPr>
          <w:del w:id="1091" w:author="Shambhavi Chidambaram" w:date="2022-02-22T12:32:00Z"/>
          <w:lang w:val="en-GB"/>
        </w:rPr>
      </w:pPr>
      <w:commentRangeStart w:id="1092"/>
      <w:del w:id="1093" w:author="Shambhavi Chidambaram" w:date="2022-02-22T12:32:00Z">
        <w:r w:rsidDel="0052238C">
          <w:rPr>
            <w:lang w:val="en-GB"/>
          </w:rPr>
          <w:delText>Previous work has shown that the bats’ behaviour can be described well by a choice-history dependent behavioural model (Nachev et al. 2017). In such a model, an animal has an estimate of the profitability of the available option, based on its memory of past reward at these options. The past experiences are weighted by recency: the most recent experience affects the estimate of the option more than those in the past, and the estimates are updated according to the animal’s learning rate.</w:delText>
        </w:r>
        <w:commentRangeEnd w:id="1092"/>
        <w:r w:rsidDel="0052238C">
          <w:rPr>
            <w:rStyle w:val="CommentReference"/>
          </w:rPr>
          <w:commentReference w:id="1092"/>
        </w:r>
        <w:r w:rsidDel="0052238C">
          <w:rPr>
            <w:lang w:val="en-GB"/>
          </w:rPr>
          <w:delText xml:space="preserve"> Our results, supported by both the confirmatory and the exploratory analyses, with bats improving performance within blocks of trials are in line with the expectations of choice-history dependent reinforcement learning (Worthy and Maddox 2014). </w:delText>
        </w:r>
      </w:del>
    </w:p>
    <w:p w14:paraId="45DEDA23" w14:textId="272A0891" w:rsidR="00C17A43" w:rsidDel="0052238C" w:rsidRDefault="00795B13" w:rsidP="005C6A2D">
      <w:pPr>
        <w:pStyle w:val="BodyText"/>
        <w:spacing w:line="360" w:lineRule="auto"/>
        <w:rPr>
          <w:del w:id="1094" w:author="Shambhavi Chidambaram" w:date="2022-02-22T12:32:00Z"/>
          <w:lang w:val="en-GB"/>
        </w:rPr>
      </w:pPr>
      <w:del w:id="1095" w:author="Shambhavi Chidambaram" w:date="2022-02-22T12:32:00Z">
        <w:r w:rsidDel="0052238C">
          <w:rPr>
            <w:lang w:val="en-GB"/>
          </w:rPr>
          <w:delText xml:space="preserve">As bats were continually confronted with reversals, however, they learned a second reinforced response that was conditioned to a novel cue. This novel cue was </w:delText>
        </w:r>
        <w:commentRangeStart w:id="1096"/>
        <w:r w:rsidDel="0052238C">
          <w:rPr>
            <w:lang w:val="en-GB"/>
          </w:rPr>
          <w:delText>the single or repeated</w:delText>
        </w:r>
        <w:commentRangeEnd w:id="1096"/>
        <w:r w:rsidDel="0052238C">
          <w:rPr>
            <w:rStyle w:val="CommentReference"/>
          </w:rPr>
          <w:commentReference w:id="1096"/>
        </w:r>
        <w:r w:rsidDel="0052238C">
          <w:rPr>
            <w:lang w:val="en-GB"/>
          </w:rPr>
          <w:delText xml:space="preserve"> absence of expected reinforcement. </w:delText>
        </w:r>
        <w:commentRangeStart w:id="1097"/>
        <w:r w:rsidDel="0052238C">
          <w:rPr>
            <w:lang w:val="en-GB"/>
          </w:rPr>
          <w:delText>This absence of reinforcement became a conditioned stimulus that was coupled to the novel conditioned response of switching to the other reward location.</w:delText>
        </w:r>
        <w:commentRangeEnd w:id="1097"/>
        <w:r w:rsidDel="0052238C">
          <w:rPr>
            <w:rStyle w:val="CommentReference"/>
          </w:rPr>
          <w:commentReference w:id="1097"/>
        </w:r>
        <w:r w:rsidDel="0052238C">
          <w:rPr>
            <w:lang w:val="en-GB"/>
          </w:rPr>
          <w:delText xml:space="preserve"> This conditioned response of switching location was reinforced. </w:delText>
        </w:r>
        <w:commentRangeStart w:id="1098"/>
        <w:r w:rsidDel="0052238C">
          <w:rPr>
            <w:lang w:val="en-GB"/>
          </w:rPr>
          <w:delText xml:space="preserve">The two conditioned responses acquired through reinforcement learning were therefore: the win-stay response and the lose-shift response. It was the ability of abruptly switching from one type of response, the win-stay response, to another type of response, the lose-shift response, that required behavioural flexibility.  This flexibility allowed the action selection of both conditioned responses in alternation. The result of this could be observed as the win-stay lose-shift behaviour of the bats. </w:delText>
        </w:r>
        <w:commentRangeEnd w:id="1098"/>
        <w:r w:rsidDel="0052238C">
          <w:rPr>
            <w:rStyle w:val="CommentReference"/>
          </w:rPr>
          <w:commentReference w:id="1098"/>
        </w:r>
      </w:del>
    </w:p>
    <w:p w14:paraId="11635C04" w14:textId="4A27523F" w:rsidR="00C17A43" w:rsidDel="0052238C" w:rsidRDefault="00795B13" w:rsidP="005C6A2D">
      <w:pPr>
        <w:pStyle w:val="FirstParagraph"/>
        <w:spacing w:line="360" w:lineRule="auto"/>
        <w:rPr>
          <w:del w:id="1099" w:author="Shambhavi Chidambaram" w:date="2022-02-22T12:32:00Z"/>
          <w:lang w:val="en-GB"/>
        </w:rPr>
      </w:pPr>
      <w:del w:id="1100" w:author="Shambhavi Chidambaram" w:date="2022-02-22T12:32:00Z">
        <w:r w:rsidDel="0052238C">
          <w:rPr>
            <w:lang w:val="en-GB"/>
          </w:rPr>
          <w:delText xml:space="preserve">The difference between a large reward and no reward, (‘something’ versus ‘nothing’) is the easiest possible discrimination. The change from one option to another by the animals is less remarkable than the fact that this change happened more and more rapidly: more experience of the reversal led to better </w:delText>
        </w:r>
        <w:commentRangeStart w:id="1101"/>
        <w:r w:rsidDel="0052238C">
          <w:rPr>
            <w:lang w:val="en-GB"/>
          </w:rPr>
          <w:delText>exploitation</w:delText>
        </w:r>
        <w:commentRangeEnd w:id="1101"/>
        <w:r w:rsidDel="0052238C">
          <w:rPr>
            <w:rStyle w:val="CommentReference"/>
          </w:rPr>
          <w:commentReference w:id="1101"/>
        </w:r>
        <w:r w:rsidDel="0052238C">
          <w:rPr>
            <w:lang w:val="en-GB"/>
          </w:rPr>
          <w:delText xml:space="preserve"> of this particular type of environmental change. A pure win-stay, lose-shift behaviour would result in optimum performance. The bats’ behaviour became a close approximation of win-stay, lose-shift already after the fifth reversal by the end of the first night of the experiment.</w:delText>
        </w:r>
      </w:del>
    </w:p>
    <w:p w14:paraId="2BCDBD20" w14:textId="2DAFEBE0" w:rsidR="00C17A43" w:rsidDel="0052238C" w:rsidRDefault="00795B13" w:rsidP="005C6A2D">
      <w:pPr>
        <w:pStyle w:val="Heading2"/>
        <w:spacing w:line="360" w:lineRule="auto"/>
        <w:rPr>
          <w:del w:id="1102" w:author="Shambhavi Chidambaram" w:date="2022-02-22T12:32:00Z"/>
          <w:lang w:val="en-GB"/>
        </w:rPr>
      </w:pPr>
      <w:bookmarkStart w:id="1103" w:name="Xf592029b83af0c51a8627ad82bb5ee3a6041981"/>
      <w:bookmarkEnd w:id="1066"/>
      <w:del w:id="1104" w:author="Shambhavi Chidambaram" w:date="2022-02-22T12:32:00Z">
        <w:r w:rsidDel="0052238C">
          <w:rPr>
            <w:lang w:val="en-GB"/>
          </w:rPr>
          <w:delText>How do other animal species compare with the bats?</w:delText>
        </w:r>
      </w:del>
    </w:p>
    <w:p w14:paraId="0EDD4CE5" w14:textId="20DB0093" w:rsidR="00C17A43" w:rsidDel="0052238C" w:rsidRDefault="00795B13" w:rsidP="005C6A2D">
      <w:pPr>
        <w:pStyle w:val="FirstParagraph"/>
        <w:spacing w:line="360" w:lineRule="auto"/>
        <w:rPr>
          <w:del w:id="1105" w:author="Shambhavi Chidambaram" w:date="2022-02-22T12:32:00Z"/>
          <w:lang w:val="en-GB"/>
        </w:rPr>
      </w:pPr>
      <w:del w:id="1106" w:author="Shambhavi Chidambaram" w:date="2022-02-22T12:32:00Z">
        <w:r w:rsidDel="0052238C">
          <w:rPr>
            <w:lang w:val="en-GB"/>
          </w:rPr>
          <w:delText>There are several key points of similarity between the bats’ performance on the serial reversal task and that of other animals. Bumblebees show improvement primarily through a reduction in the perseverative errors (Strang and Sherry 2014; Chittka 1998) on a colour reversal task. Notably, this ability to improve at the task seems to be achieved through the large number of trials, just as we had in our experiment. When the task was done with a small number of trials between the reversals, both bumblebees (Couvillon and Bitterman 1986) and honeybees (Mota and Giurfa 2010) stopped discriminating and began responding to both the rewarding and non-rewarding stimuli at chance levels.</w:delText>
        </w:r>
      </w:del>
    </w:p>
    <w:p w14:paraId="5ADB9F9E" w14:textId="6B6B8AB9" w:rsidR="00C17A43" w:rsidDel="0052238C" w:rsidRDefault="00795B13" w:rsidP="005C6A2D">
      <w:pPr>
        <w:pStyle w:val="BodyText"/>
        <w:spacing w:line="360" w:lineRule="auto"/>
        <w:rPr>
          <w:del w:id="1107" w:author="Shambhavi Chidambaram" w:date="2022-02-22T12:32:00Z"/>
          <w:lang w:val="en-GB"/>
        </w:rPr>
      </w:pPr>
      <w:del w:id="1108" w:author="Shambhavi Chidambaram" w:date="2022-02-22T12:32:00Z">
        <w:r w:rsidDel="0052238C">
          <w:rPr>
            <w:lang w:val="en-GB"/>
          </w:rPr>
          <w:delText>Several different species of birds also showed performance on this task that was similar to the bats. Corvids (Bond, Kamil, and Balda 2007) show both a decrease in perseverative errors as well as an increase in preference for the rewarding stimulus as they experienced successive reversals. The improvement in performance however is seen only in a colour reversal task and not a spatial reversal task. Great tits, sampled from two different locations, do even better on a spatial reversal task than the Corvids: both trials within a block and reversal number had a positive effect on the proportion of visits to the rewarding option (Hermer et al. 2018b). A similar performance is seen in pigeons on a colour reversal task (Diekamp, Prior, and Güntürkün 1999). Among mammals, a decrease in perseverative errors is seen both in marmosets on a visual reversal task (Clarke, Robbins, and Roberts 2008) and in rats on a spatial reversal task (Castañé, Theobald, and Robbins 2010). The bats’ improvement on the serial reversal learning task thus seems to follow a similar pattern to the improvement of several other animal species, potentially indicating similar learning mechanisms.</w:delText>
        </w:r>
      </w:del>
    </w:p>
    <w:p w14:paraId="3687539B" w14:textId="13619F06" w:rsidR="00C17A43" w:rsidDel="0052238C" w:rsidRDefault="00795B13" w:rsidP="005C6A2D">
      <w:pPr>
        <w:pStyle w:val="BodyText"/>
        <w:spacing w:line="360" w:lineRule="auto"/>
        <w:rPr>
          <w:del w:id="1109" w:author="Shambhavi Chidambaram" w:date="2022-02-22T12:32:00Z"/>
          <w:lang w:val="en-GB"/>
        </w:rPr>
      </w:pPr>
      <w:del w:id="1110" w:author="Shambhavi Chidambaram" w:date="2022-02-22T12:32:00Z">
        <w:r w:rsidDel="0052238C">
          <w:rPr>
            <w:lang w:val="en-GB"/>
          </w:rPr>
          <w:delText>The role of the sensory modality of the experimental stimuli must not be overlooked: we suggest that animals are likely to perform best on a version of the task that uses a sensory modality relevant to their natural foraging ecology and this is consistent with the results of serial reversal experiments with multiple species. Indeed, the transfer of improved performance across stimuli (as seen in the Corvids), is extremely strong evidence of rule-learning, and suggests an important follow-up experiment to the one we have carried out.</w:delText>
        </w:r>
      </w:del>
    </w:p>
    <w:p w14:paraId="009F27AC" w14:textId="72472DA5" w:rsidR="00C17A43" w:rsidDel="0052238C" w:rsidRDefault="00795B13" w:rsidP="005C6A2D">
      <w:pPr>
        <w:pStyle w:val="FirstParagraph"/>
        <w:spacing w:line="360" w:lineRule="auto"/>
        <w:rPr>
          <w:del w:id="1111" w:author="Shambhavi Chidambaram" w:date="2022-02-22T12:32:00Z"/>
          <w:lang w:val="en-GB"/>
        </w:rPr>
      </w:pPr>
      <w:bookmarkStart w:id="1112" w:name="reversal-learning-in-the-wild"/>
      <w:bookmarkEnd w:id="1103"/>
      <w:del w:id="1113" w:author="Shambhavi Chidambaram" w:date="2022-02-22T12:32:00Z">
        <w:r w:rsidDel="0052238C">
          <w:rPr>
            <w:lang w:val="en-GB"/>
          </w:rPr>
          <w:delText>Our results are consistent with previous work of the same species of bat under natural conditions in the same environment (La Selva Biological Field Station, Costa Rica). This study, using the serial reversal task, evaluated the behavioural flexibility of nectar-feeding bats to fluctuations in food resource availability. Free-flying, ID-tagged wild bats interacted with 50 ID-sensor equipped artificial flowers placed over a 100 x 100 m area in the open forest that varied in their rate of nectar production. The</w:delText>
        </w:r>
      </w:del>
      <w:ins w:id="1114" w:author="Vladi" w:date="2022-01-12T15:08:00Z">
        <w:del w:id="1115" w:author="Shambhavi Chidambaram" w:date="2022-02-22T12:32:00Z">
          <w:r w:rsidDel="0052238C">
            <w:rPr>
              <w:lang w:val="en-GB"/>
            </w:rPr>
            <w:delText xml:space="preserve"> allocation of</w:delText>
          </w:r>
        </w:del>
      </w:ins>
      <w:del w:id="1116" w:author="Shambhavi Chidambaram" w:date="2022-02-22T12:32:00Z">
        <w:r w:rsidDel="0052238C">
          <w:rPr>
            <w:lang w:val="en-GB"/>
          </w:rPr>
          <w:delText xml:space="preserve"> </w:delText>
        </w:r>
      </w:del>
      <w:ins w:id="1117" w:author="Vladi" w:date="2022-01-12T15:08:00Z">
        <w:del w:id="1118" w:author="Shambhavi Chidambaram" w:date="2022-02-22T12:32:00Z">
          <w:r w:rsidDel="0052238C">
            <w:rPr>
              <w:lang w:val="en-GB"/>
            </w:rPr>
            <w:delText xml:space="preserve">flower types to </w:delText>
          </w:r>
        </w:del>
      </w:ins>
      <w:del w:id="1119" w:author="Shambhavi Chidambaram" w:date="2022-02-22T12:32:00Z">
        <w:r w:rsidDel="0052238C">
          <w:rPr>
            <w:lang w:val="en-GB"/>
          </w:rPr>
          <w:delText xml:space="preserve">spatial locations of flower types changed with the same pattern every night (Thiele 2006). Within each night bats adapted to the changes in resource availability. However, they needed four nights before they had adapted to the underlying recurring, predictable pattern of resource variability. </w:delText>
        </w:r>
      </w:del>
    </w:p>
    <w:p w14:paraId="74C19419" w14:textId="196726AE" w:rsidR="00C17A43" w:rsidDel="0052238C" w:rsidRDefault="00795B13" w:rsidP="005C6A2D">
      <w:pPr>
        <w:pStyle w:val="BodyText"/>
        <w:spacing w:line="360" w:lineRule="auto"/>
        <w:rPr>
          <w:del w:id="1120" w:author="Shambhavi Chidambaram" w:date="2022-02-22T12:32:00Z"/>
          <w:lang w:val="en-GB"/>
        </w:rPr>
      </w:pPr>
      <w:del w:id="1121" w:author="Shambhavi Chidambaram" w:date="2022-02-22T12:32:00Z">
        <w:r w:rsidDel="0052238C">
          <w:rPr>
            <w:lang w:val="en-GB"/>
          </w:rPr>
          <w:delText xml:space="preserve">Under natural conditions bats make many small hovering visits every night to many flowers.  These flowers are from many different species of plants that vary in their flowering season, flowering duration, the number of flowers that bloom per night, and the quantity of nectar they provide. Bats can distinguish flowers that differ in nectar secretion rates and return to more profitable flowers sooner (Tölch 2006), utilizing their excellent spatial memory to find the flower again and adjusting the time interval between successive visits based on the secretion rate of the experimental flowers. Such more frequent visitation of more profitable flowers may not necessarily mean the bats have the ability to estimate the temporal component of secretion rates but could be interpreted as matching visitation rate to different fixed ratio reward schedules. </w:delText>
        </w:r>
      </w:del>
    </w:p>
    <w:p w14:paraId="415B8024" w14:textId="27A24998" w:rsidR="00C17A43" w:rsidDel="0052238C" w:rsidRDefault="00795B13" w:rsidP="005C6A2D">
      <w:pPr>
        <w:pStyle w:val="BodyText"/>
        <w:spacing w:line="360" w:lineRule="auto"/>
        <w:rPr>
          <w:del w:id="1122" w:author="Shambhavi Chidambaram" w:date="2022-02-22T12:32:00Z"/>
          <w:lang w:val="en-GB"/>
        </w:rPr>
      </w:pPr>
      <w:bookmarkStart w:id="1123" w:name="X6c8c933c927c30d46f35b4cf89774167cb773c5"/>
      <w:bookmarkEnd w:id="1112"/>
      <w:commentRangeStart w:id="1124"/>
      <w:del w:id="1125" w:author="Shambhavi Chidambaram" w:date="2022-02-22T12:32:00Z">
        <w:r w:rsidDel="0052238C">
          <w:rPr>
            <w:lang w:val="en-GB"/>
          </w:rPr>
          <w:delText>In most cases under natural foraging conditions flowers are emptied in a single visit, so win-stay is not often a profitable strategy. There are however certain plants such as species of</w:delText>
        </w:r>
        <w:r w:rsidDel="0052238C">
          <w:rPr>
            <w:i/>
            <w:iCs/>
            <w:lang w:val="en-GB"/>
          </w:rPr>
          <w:delText xml:space="preserve"> Agave</w:delText>
        </w:r>
        <w:r w:rsidDel="0052238C">
          <w:rPr>
            <w:lang w:val="en-GB"/>
          </w:rPr>
          <w:delText xml:space="preserve"> that hold large amounts of nectar, or </w:delText>
        </w:r>
        <w:r w:rsidDel="0052238C">
          <w:rPr>
            <w:i/>
            <w:iCs/>
            <w:lang w:val="en-GB"/>
          </w:rPr>
          <w:delText>Vriesea</w:delText>
        </w:r>
        <w:r w:rsidDel="0052238C">
          <w:rPr>
            <w:lang w:val="en-GB"/>
          </w:rPr>
          <w:delText xml:space="preserve">, which if undetected all night may hold so much nectar that it requires multiple hovering visits to deplete. The perception of flower nectar volume is subject to Weber’s Law (Tölch and Winter 2007). Due to these factors, a foraging bat would need to make more than one visit to such a flower (as the optimal ‘win-stay, lose-shift’ strategy requires) to perceive that nectar levels have been depleted so much that future visits will not be profitable. Situations where lose-shift is the optimum response might be more common, but win-stay situations do occur in the bats’ foraging environments, and thus the ability to adopt a ‘win-stay, lose-shift’ strategy is likely part of the bats’ natural foraging ecology. </w:delText>
        </w:r>
        <w:commentRangeEnd w:id="1124"/>
        <w:r w:rsidDel="0052238C">
          <w:rPr>
            <w:rStyle w:val="CommentReference"/>
          </w:rPr>
          <w:commentReference w:id="1124"/>
        </w:r>
      </w:del>
    </w:p>
    <w:p w14:paraId="6E4FAA3C" w14:textId="79F6702B" w:rsidR="00C17A43" w:rsidDel="00DC2A8D" w:rsidRDefault="00795B13" w:rsidP="005C6A2D">
      <w:pPr>
        <w:pStyle w:val="Heading2"/>
        <w:spacing w:line="360" w:lineRule="auto"/>
        <w:rPr>
          <w:del w:id="1126" w:author="Shambhavi Chidambaram" w:date="2022-02-25T16:25:00Z"/>
          <w:lang w:val="en-GB"/>
        </w:rPr>
      </w:pPr>
      <w:bookmarkStart w:id="1127" w:name="acknowledgements"/>
      <w:del w:id="1128" w:author="Shambhavi Chidambaram" w:date="2022-02-25T16:25:00Z">
        <w:r w:rsidDel="00DC2A8D">
          <w:rPr>
            <w:lang w:val="en-GB"/>
          </w:rPr>
          <w:delText>Conclusions</w:delText>
        </w:r>
      </w:del>
    </w:p>
    <w:p w14:paraId="0142B2BE" w14:textId="135959A2" w:rsidR="00C17A43" w:rsidDel="00DC2A8D" w:rsidRDefault="00795B13" w:rsidP="005C6A2D">
      <w:pPr>
        <w:pStyle w:val="BodyText"/>
        <w:spacing w:line="360" w:lineRule="auto"/>
        <w:rPr>
          <w:del w:id="1129" w:author="Shambhavi Chidambaram" w:date="2022-02-25T16:25:00Z"/>
          <w:lang w:val="en-GB"/>
        </w:rPr>
      </w:pPr>
      <w:del w:id="1130" w:author="Shambhavi Chidambaram" w:date="2022-02-25T16:25:00Z">
        <w:r w:rsidDel="00DC2A8D">
          <w:rPr>
            <w:lang w:val="en-GB"/>
          </w:rPr>
          <w:delText>[to be written after some discussion]</w:delText>
        </w:r>
      </w:del>
    </w:p>
    <w:p w14:paraId="76CFC8B6" w14:textId="77777777" w:rsidR="00C17A43" w:rsidRDefault="00795B13" w:rsidP="005C6A2D">
      <w:pPr>
        <w:pStyle w:val="Heading2"/>
        <w:spacing w:line="360" w:lineRule="auto"/>
        <w:rPr>
          <w:lang w:val="en-GB"/>
        </w:rPr>
      </w:pPr>
      <w:r>
        <w:rPr>
          <w:lang w:val="en-GB"/>
        </w:rPr>
        <w:t>Acknowledgements</w:t>
      </w:r>
    </w:p>
    <w:p w14:paraId="1C53D5F9" w14:textId="7F8A55F4" w:rsidR="00C17A43" w:rsidRDefault="00795B13" w:rsidP="005C6A2D">
      <w:pPr>
        <w:pStyle w:val="FirstParagraph"/>
        <w:spacing w:line="360" w:lineRule="auto"/>
        <w:rPr>
          <w:lang w:val="en-GB"/>
        </w:rPr>
      </w:pPr>
      <w:r>
        <w:rPr>
          <w:lang w:val="en-GB"/>
        </w:rPr>
        <w:t xml:space="preserve">We thank </w:t>
      </w:r>
      <w:proofErr w:type="spellStart"/>
      <w:r>
        <w:rPr>
          <w:lang w:val="en-GB"/>
        </w:rPr>
        <w:t>Alexej</w:t>
      </w:r>
      <w:proofErr w:type="spellEnd"/>
      <w:r>
        <w:rPr>
          <w:lang w:val="en-GB"/>
        </w:rPr>
        <w:t xml:space="preserve"> Schatz for the programming of the </w:t>
      </w:r>
      <w:proofErr w:type="spellStart"/>
      <w:r>
        <w:rPr>
          <w:lang w:val="en-GB"/>
        </w:rPr>
        <w:t>PhenoSoft</w:t>
      </w:r>
      <w:proofErr w:type="spellEnd"/>
      <w:r>
        <w:rPr>
          <w:lang w:val="en-GB"/>
        </w:rPr>
        <w:t xml:space="preserve"> Control software. We thank the members of the Winter lab, </w:t>
      </w:r>
      <w:del w:id="1131" w:author="Shambhavi Chidambaram" w:date="2022-03-10T10:53:00Z">
        <w:r w:rsidDel="008E13AB">
          <w:rPr>
            <w:lang w:val="en-GB"/>
          </w:rPr>
          <w:delText>___, __</w:delText>
        </w:r>
      </w:del>
      <w:ins w:id="1132" w:author="Shambhavi Chidambaram" w:date="2022-03-10T10:53:00Z">
        <w:r w:rsidR="008E13AB">
          <w:rPr>
            <w:lang w:val="en-GB"/>
          </w:rPr>
          <w:t>__</w:t>
        </w:r>
      </w:ins>
      <w:r>
        <w:rPr>
          <w:lang w:val="en-GB"/>
        </w:rPr>
        <w:t xml:space="preserve"> and ___ for many useful discussions and our colleagues at La Selva Biological Field Station for all their support. We also thank </w:t>
      </w:r>
      <w:del w:id="1133" w:author="Shambhavi Chidambaram" w:date="2022-03-10T10:53:00Z">
        <w:r w:rsidDel="008E13AB">
          <w:rPr>
            <w:lang w:val="en-GB"/>
          </w:rPr>
          <w:delText xml:space="preserve">___ </w:delText>
        </w:r>
      </w:del>
      <w:proofErr w:type="spellStart"/>
      <w:ins w:id="1134" w:author="Shambhavi Chidambaram" w:date="2022-03-10T10:53:00Z">
        <w:r w:rsidR="008E13AB">
          <w:rPr>
            <w:lang w:val="en-GB"/>
          </w:rPr>
          <w:t>Dr.</w:t>
        </w:r>
        <w:proofErr w:type="spellEnd"/>
        <w:r w:rsidR="008E13AB">
          <w:rPr>
            <w:lang w:val="en-GB"/>
          </w:rPr>
          <w:t xml:space="preserve"> Adam Wilkins and __</w:t>
        </w:r>
        <w:r w:rsidR="008E13AB">
          <w:rPr>
            <w:lang w:val="en-GB"/>
          </w:rPr>
          <w:t xml:space="preserve"> </w:t>
        </w:r>
      </w:ins>
      <w:r>
        <w:rPr>
          <w:lang w:val="en-GB"/>
        </w:rPr>
        <w:t>for their comments and suggestions for the improvement of the manuscript.</w:t>
      </w:r>
    </w:p>
    <w:p w14:paraId="57446708" w14:textId="77777777" w:rsidR="00C17A43" w:rsidRDefault="00795B13" w:rsidP="005C6A2D">
      <w:pPr>
        <w:pStyle w:val="Heading2"/>
        <w:spacing w:line="360" w:lineRule="auto"/>
        <w:rPr>
          <w:lang w:val="en-GB"/>
        </w:rPr>
      </w:pPr>
      <w:bookmarkStart w:id="1135" w:name="author-contributions"/>
      <w:bookmarkEnd w:id="1127"/>
      <w:r>
        <w:rPr>
          <w:lang w:val="en-GB"/>
        </w:rPr>
        <w:lastRenderedPageBreak/>
        <w:t>Author Contributions</w:t>
      </w:r>
    </w:p>
    <w:p w14:paraId="763172DF" w14:textId="1B142B10" w:rsidR="00C17A43" w:rsidRDefault="00795B13">
      <w:pPr>
        <w:pStyle w:val="FirstParagraph"/>
        <w:rPr>
          <w:lang w:val="en-GB"/>
        </w:rPr>
      </w:pPr>
      <w:r>
        <w:rPr>
          <w:b/>
          <w:bCs/>
          <w:lang w:val="en-GB"/>
        </w:rPr>
        <w:t>SC</w:t>
      </w:r>
      <w:r>
        <w:rPr>
          <w:lang w:val="en-GB"/>
        </w:rPr>
        <w:t xml:space="preserve">: data collection, formal analysis, data curation, writing </w:t>
      </w:r>
      <w:del w:id="1136" w:author="Shambhavi Chidambaram" w:date="2022-02-25T20:21:00Z">
        <w:r w:rsidDel="00485456">
          <w:rPr>
            <w:lang w:val="en-GB"/>
          </w:rPr>
          <w:delText>-</w:delText>
        </w:r>
      </w:del>
      <w:ins w:id="1137" w:author="Shambhavi Chidambaram" w:date="2022-02-25T20:21:00Z">
        <w:r w:rsidR="00485456">
          <w:rPr>
            <w:lang w:val="en-GB"/>
          </w:rPr>
          <w:t>–</w:t>
        </w:r>
      </w:ins>
      <w:r>
        <w:rPr>
          <w:lang w:val="en-GB"/>
        </w:rPr>
        <w:t xml:space="preserve"> original draft, writing </w:t>
      </w:r>
      <w:del w:id="1138" w:author="Shambhavi Chidambaram" w:date="2022-02-25T20:21:00Z">
        <w:r w:rsidDel="00485456">
          <w:rPr>
            <w:lang w:val="en-GB"/>
          </w:rPr>
          <w:delText>-</w:delText>
        </w:r>
      </w:del>
      <w:ins w:id="1139" w:author="Shambhavi Chidambaram" w:date="2022-02-25T20:21:00Z">
        <w:r w:rsidR="00485456">
          <w:rPr>
            <w:lang w:val="en-GB"/>
          </w:rPr>
          <w:t>–</w:t>
        </w:r>
      </w:ins>
      <w:r>
        <w:rPr>
          <w:lang w:val="en-GB"/>
        </w:rPr>
        <w:t xml:space="preserve"> review and editing. </w:t>
      </w:r>
      <w:r>
        <w:rPr>
          <w:b/>
          <w:bCs/>
          <w:lang w:val="en-GB"/>
        </w:rPr>
        <w:t>SW</w:t>
      </w:r>
      <w:r>
        <w:rPr>
          <w:lang w:val="en-GB"/>
        </w:rPr>
        <w:t xml:space="preserve">: conceptualization, experimental methodology, data collection. </w:t>
      </w:r>
      <w:r>
        <w:rPr>
          <w:b/>
          <w:bCs/>
          <w:lang w:val="en-GB"/>
        </w:rPr>
        <w:t>AK</w:t>
      </w:r>
      <w:r>
        <w:rPr>
          <w:lang w:val="en-GB"/>
        </w:rPr>
        <w:t xml:space="preserve">: formal analysis, writing </w:t>
      </w:r>
      <w:del w:id="1140" w:author="Shambhavi Chidambaram" w:date="2022-02-25T20:21:00Z">
        <w:r w:rsidDel="00485456">
          <w:rPr>
            <w:lang w:val="en-GB"/>
          </w:rPr>
          <w:delText>-</w:delText>
        </w:r>
      </w:del>
      <w:ins w:id="1141" w:author="Shambhavi Chidambaram" w:date="2022-02-25T20:21:00Z">
        <w:r w:rsidR="00485456">
          <w:rPr>
            <w:lang w:val="en-GB"/>
          </w:rPr>
          <w:t>–</w:t>
        </w:r>
      </w:ins>
      <w:r>
        <w:rPr>
          <w:lang w:val="en-GB"/>
        </w:rPr>
        <w:t xml:space="preserve"> review and editing, supervision. </w:t>
      </w:r>
      <w:r>
        <w:rPr>
          <w:b/>
          <w:bCs/>
          <w:lang w:val="en-GB"/>
        </w:rPr>
        <w:t>YW</w:t>
      </w:r>
      <w:r>
        <w:rPr>
          <w:lang w:val="en-GB"/>
        </w:rPr>
        <w:t xml:space="preserve">: conceptualization, experimental methodology, resources, formal analysis, writing </w:t>
      </w:r>
      <w:del w:id="1142" w:author="Shambhavi Chidambaram" w:date="2022-02-25T20:21:00Z">
        <w:r w:rsidDel="00485456">
          <w:rPr>
            <w:lang w:val="en-GB"/>
          </w:rPr>
          <w:delText>-</w:delText>
        </w:r>
      </w:del>
      <w:ins w:id="1143" w:author="Shambhavi Chidambaram" w:date="2022-02-25T20:21:00Z">
        <w:r w:rsidR="00485456">
          <w:rPr>
            <w:lang w:val="en-GB"/>
          </w:rPr>
          <w:t>–</w:t>
        </w:r>
      </w:ins>
      <w:r>
        <w:rPr>
          <w:lang w:val="en-GB"/>
        </w:rPr>
        <w:t xml:space="preserve"> review and editing, supervision. </w:t>
      </w:r>
      <w:r>
        <w:rPr>
          <w:b/>
          <w:bCs/>
          <w:lang w:val="en-GB"/>
        </w:rPr>
        <w:t>VN</w:t>
      </w:r>
      <w:r>
        <w:rPr>
          <w:lang w:val="en-GB"/>
        </w:rPr>
        <w:t xml:space="preserve">: formal analysis, data curation, writing </w:t>
      </w:r>
      <w:del w:id="1144" w:author="Shambhavi Chidambaram" w:date="2022-02-25T20:21:00Z">
        <w:r w:rsidDel="00485456">
          <w:rPr>
            <w:lang w:val="en-GB"/>
          </w:rPr>
          <w:delText>-</w:delText>
        </w:r>
      </w:del>
      <w:ins w:id="1145" w:author="Shambhavi Chidambaram" w:date="2022-02-25T20:21:00Z">
        <w:r w:rsidR="00485456">
          <w:rPr>
            <w:lang w:val="en-GB"/>
          </w:rPr>
          <w:t>–</w:t>
        </w:r>
      </w:ins>
      <w:r>
        <w:rPr>
          <w:lang w:val="en-GB"/>
        </w:rPr>
        <w:t xml:space="preserve"> review and editing, supervision.</w:t>
      </w:r>
    </w:p>
    <w:p w14:paraId="6210D477" w14:textId="77777777" w:rsidR="00C17A43" w:rsidRDefault="00795B13">
      <w:pPr>
        <w:pStyle w:val="Heading2"/>
        <w:rPr>
          <w:lang w:val="en-GB"/>
        </w:rPr>
      </w:pPr>
      <w:bookmarkStart w:id="1146" w:name="funding"/>
      <w:bookmarkEnd w:id="1135"/>
      <w:r>
        <w:rPr>
          <w:lang w:val="en-GB"/>
        </w:rPr>
        <w:t>Funding</w:t>
      </w:r>
    </w:p>
    <w:p w14:paraId="3AB3B205" w14:textId="77777777" w:rsidR="00C17A43" w:rsidRDefault="00795B13">
      <w:pPr>
        <w:pStyle w:val="FirstParagraph"/>
        <w:rPr>
          <w:lang w:val="en-GB"/>
        </w:rPr>
      </w:pPr>
      <w:r>
        <w:rPr>
          <w:lang w:val="en-GB"/>
        </w:rPr>
        <w:t>Open Access funding enabled by …</w:t>
      </w:r>
    </w:p>
    <w:p w14:paraId="1AC14D06" w14:textId="77777777" w:rsidR="00C17A43" w:rsidRDefault="00795B13">
      <w:pPr>
        <w:pStyle w:val="Heading2"/>
        <w:rPr>
          <w:lang w:val="en-GB"/>
        </w:rPr>
      </w:pPr>
      <w:bookmarkStart w:id="1147" w:name="availability-of-data-and-code"/>
      <w:bookmarkEnd w:id="1146"/>
      <w:r>
        <w:rPr>
          <w:lang w:val="en-GB"/>
        </w:rPr>
        <w:t>Availability of data and code</w:t>
      </w:r>
    </w:p>
    <w:p w14:paraId="04B4A58B" w14:textId="77777777" w:rsidR="00C17A43" w:rsidRDefault="00795B13">
      <w:pPr>
        <w:pStyle w:val="FirstParagraph"/>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p w14:paraId="213F681D" w14:textId="77777777" w:rsidR="00C17A43" w:rsidRDefault="00795B13">
      <w:pPr>
        <w:pStyle w:val="Heading1"/>
        <w:rPr>
          <w:lang w:val="en-GB"/>
        </w:rPr>
      </w:pPr>
      <w:bookmarkStart w:id="1148" w:name="declarations"/>
      <w:bookmarkEnd w:id="1147"/>
      <w:r>
        <w:rPr>
          <w:lang w:val="en-GB"/>
        </w:rPr>
        <w:t>Declarations</w:t>
      </w:r>
    </w:p>
    <w:p w14:paraId="1889F73B" w14:textId="77777777" w:rsidR="00C17A43" w:rsidRDefault="00795B13">
      <w:pPr>
        <w:pStyle w:val="Heading2"/>
        <w:rPr>
          <w:lang w:val="en-GB"/>
        </w:rPr>
      </w:pPr>
      <w:bookmarkStart w:id="1149" w:name="funding-1"/>
      <w:r>
        <w:rPr>
          <w:lang w:val="en-GB"/>
        </w:rPr>
        <w:t>Funding</w:t>
      </w:r>
    </w:p>
    <w:p w14:paraId="7FDE4BFA" w14:textId="77777777" w:rsidR="00C17A43" w:rsidRDefault="00795B13">
      <w:pPr>
        <w:pStyle w:val="FirstParagraph"/>
        <w:rPr>
          <w:lang w:val="en-GB"/>
        </w:rPr>
      </w:pPr>
      <w:r>
        <w:rPr>
          <w:lang w:val="en-GB"/>
        </w:rPr>
        <w:t xml:space="preserve">This work was funded partly by a scholarship from the </w:t>
      </w:r>
      <w:proofErr w:type="spellStart"/>
      <w:r>
        <w:rPr>
          <w:lang w:val="en-GB"/>
        </w:rPr>
        <w:t>Deutscher</w:t>
      </w:r>
      <w:proofErr w:type="spellEnd"/>
      <w:r>
        <w:rPr>
          <w:lang w:val="en-GB"/>
        </w:rPr>
        <w:t xml:space="preserve"> </w:t>
      </w:r>
      <w:proofErr w:type="spellStart"/>
      <w:r>
        <w:rPr>
          <w:lang w:val="en-GB"/>
        </w:rPr>
        <w:t>Akademischer</w:t>
      </w:r>
      <w:proofErr w:type="spellEnd"/>
      <w:r>
        <w:rPr>
          <w:lang w:val="en-GB"/>
        </w:rPr>
        <w:t xml:space="preserve"> </w:t>
      </w:r>
      <w:proofErr w:type="spellStart"/>
      <w:r>
        <w:rPr>
          <w:lang w:val="en-GB"/>
        </w:rPr>
        <w:t>Austauschdienst</w:t>
      </w:r>
      <w:proofErr w:type="spellEnd"/>
      <w:r>
        <w:rPr>
          <w:lang w:val="en-GB"/>
        </w:rPr>
        <w:t xml:space="preserve"> (DAAD) to SC.  Support was provided by EXC </w:t>
      </w:r>
      <w:proofErr w:type="gramStart"/>
      <w:r>
        <w:rPr>
          <w:lang w:val="en-GB"/>
        </w:rPr>
        <w:t>…..</w:t>
      </w:r>
      <w:proofErr w:type="gramEnd"/>
      <w:r>
        <w:rPr>
          <w:lang w:val="en-GB"/>
        </w:rPr>
        <w:t xml:space="preserve"> and EXC </w:t>
      </w:r>
      <w:proofErr w:type="gramStart"/>
      <w:r>
        <w:rPr>
          <w:lang w:val="en-GB"/>
        </w:rPr>
        <w:t>…..</w:t>
      </w:r>
      <w:proofErr w:type="gramEnd"/>
      <w:r>
        <w:rPr>
          <w:lang w:val="en-GB"/>
        </w:rPr>
        <w:t xml:space="preserve"> [need to look up the two project numbers]</w:t>
      </w:r>
    </w:p>
    <w:p w14:paraId="0E15A2D8" w14:textId="77777777" w:rsidR="00C17A43" w:rsidRDefault="00795B13">
      <w:pPr>
        <w:pStyle w:val="Heading2"/>
        <w:rPr>
          <w:lang w:val="en-GB"/>
        </w:rPr>
      </w:pPr>
      <w:bookmarkStart w:id="1150" w:name="conflict-of-interest"/>
      <w:bookmarkEnd w:id="1149"/>
      <w:r>
        <w:rPr>
          <w:lang w:val="en-GB"/>
        </w:rPr>
        <w:t>Conflict of interest</w:t>
      </w:r>
    </w:p>
    <w:p w14:paraId="6F14F708" w14:textId="77777777" w:rsidR="00C17A43" w:rsidRDefault="00795B13">
      <w:pPr>
        <w:pStyle w:val="FirstParagraph"/>
        <w:rPr>
          <w:lang w:val="en-GB"/>
        </w:rPr>
      </w:pPr>
      <w:r>
        <w:rPr>
          <w:lang w:val="en-GB"/>
        </w:rPr>
        <w:t xml:space="preserve">YW owns </w:t>
      </w:r>
      <w:proofErr w:type="spellStart"/>
      <w:r>
        <w:rPr>
          <w:lang w:val="en-GB"/>
        </w:rPr>
        <w:t>PhenoSys</w:t>
      </w:r>
      <w:proofErr w:type="spellEnd"/>
      <w:r>
        <w:rPr>
          <w:lang w:val="en-GB"/>
        </w:rPr>
        <w:t xml:space="preserve"> equity</w:t>
      </w:r>
    </w:p>
    <w:p w14:paraId="1255E173" w14:textId="77777777" w:rsidR="00C17A43" w:rsidRDefault="00795B13">
      <w:pPr>
        <w:pStyle w:val="Heading2"/>
        <w:rPr>
          <w:lang w:val="en-GB"/>
        </w:rPr>
      </w:pPr>
      <w:bookmarkStart w:id="1151" w:name="code-availability"/>
      <w:bookmarkEnd w:id="1150"/>
      <w:r>
        <w:rPr>
          <w:lang w:val="en-GB"/>
        </w:rPr>
        <w:t>Code availability</w:t>
      </w:r>
    </w:p>
    <w:p w14:paraId="03B6AFDB" w14:textId="77777777" w:rsidR="00C17A43" w:rsidRDefault="00795B13">
      <w:pPr>
        <w:pStyle w:val="FirstParagraph"/>
        <w:rPr>
          <w:lang w:val="en-GB"/>
        </w:rPr>
      </w:pPr>
      <w:r>
        <w:rPr>
          <w:lang w:val="en-GB"/>
        </w:rPr>
        <w:t xml:space="preserve">All data and code are available in the </w:t>
      </w:r>
      <w:proofErr w:type="spellStart"/>
      <w:r>
        <w:rPr>
          <w:lang w:val="en-GB"/>
        </w:rPr>
        <w:t>Zenodo</w:t>
      </w:r>
      <w:proofErr w:type="spellEnd"/>
      <w:r>
        <w:rPr>
          <w:lang w:val="en-GB"/>
        </w:rPr>
        <w:t xml:space="preserve"> repository …</w:t>
      </w:r>
    </w:p>
    <w:p w14:paraId="12850515" w14:textId="77777777" w:rsidR="00C17A43" w:rsidRDefault="00795B13">
      <w:pPr>
        <w:pStyle w:val="Heading2"/>
        <w:rPr>
          <w:lang w:val="en-GB"/>
        </w:rPr>
      </w:pPr>
      <w:bookmarkStart w:id="1152" w:name="open-access"/>
      <w:bookmarkEnd w:id="1151"/>
      <w:r>
        <w:rPr>
          <w:lang w:val="en-GB"/>
        </w:rPr>
        <w:t>Open Access</w:t>
      </w:r>
    </w:p>
    <w:p w14:paraId="1420A3AA" w14:textId="5502F868" w:rsidR="00C17A43" w:rsidDel="00C41A0B" w:rsidRDefault="00795B13">
      <w:pPr>
        <w:pStyle w:val="BodyText"/>
        <w:rPr>
          <w:del w:id="1153" w:author="Shambhavi Chidambaram" w:date="2022-02-25T20:04:00Z"/>
          <w:lang w:val="en-GB"/>
        </w:rPr>
      </w:pPr>
      <w:r>
        <w:rPr>
          <w:lang w:val="en-GB"/>
        </w:rPr>
        <w:t>Licens</w:t>
      </w:r>
      <w:del w:id="1154" w:author="Shambhavi Chidambaram" w:date="2022-02-25T20:04:00Z">
        <w:r w:rsidDel="003546CE">
          <w:rPr>
            <w:lang w:val="en-GB"/>
          </w:rPr>
          <w:delText>es</w:delText>
        </w:r>
      </w:del>
      <w:ins w:id="1155" w:author="Shambhavi Chidambaram" w:date="2022-02-25T20:04:00Z">
        <w:r w:rsidR="003546CE">
          <w:rPr>
            <w:lang w:val="en-GB"/>
          </w:rPr>
          <w:t>es</w:t>
        </w:r>
      </w:ins>
    </w:p>
    <w:p w14:paraId="6E00A284" w14:textId="0E723D20" w:rsidR="00C41A0B" w:rsidRDefault="00C41A0B">
      <w:pPr>
        <w:pStyle w:val="Heading2"/>
        <w:rPr>
          <w:ins w:id="1156" w:author="Shambhavi Chidambaram" w:date="2022-03-09T17:05:00Z"/>
          <w:rFonts w:asciiTheme="minorHAnsi" w:eastAsiaTheme="minorHAnsi" w:hAnsiTheme="minorHAnsi" w:cstheme="minorBidi"/>
          <w:b w:val="0"/>
          <w:bCs w:val="0"/>
          <w:color w:val="auto"/>
          <w:sz w:val="24"/>
          <w:szCs w:val="24"/>
          <w:lang w:val="en-GB"/>
        </w:rPr>
      </w:pPr>
    </w:p>
    <w:p w14:paraId="4F9FBA16" w14:textId="08E88736" w:rsidR="00C41A0B" w:rsidRDefault="00C41A0B" w:rsidP="00C41A0B">
      <w:pPr>
        <w:pStyle w:val="BodyText"/>
        <w:rPr>
          <w:ins w:id="1157" w:author="Shambhavi Chidambaram" w:date="2022-03-09T17:05:00Z"/>
          <w:lang w:val="en-GB"/>
        </w:rPr>
      </w:pPr>
    </w:p>
    <w:p w14:paraId="5B97DC89" w14:textId="77777777" w:rsidR="00C41A0B" w:rsidRPr="00C41A0B" w:rsidRDefault="00C41A0B" w:rsidP="00C41A0B">
      <w:pPr>
        <w:pStyle w:val="BodyText"/>
        <w:rPr>
          <w:ins w:id="1158" w:author="Shambhavi Chidambaram" w:date="2022-03-09T17:05:00Z"/>
          <w:lang w:val="en-GB"/>
        </w:rPr>
        <w:pPrChange w:id="1159" w:author="Shambhavi Chidambaram" w:date="2022-03-09T17:05:00Z">
          <w:pPr>
            <w:pStyle w:val="Heading2"/>
          </w:pPr>
        </w:pPrChange>
      </w:pPr>
    </w:p>
    <w:p w14:paraId="57E21E58" w14:textId="51B04553" w:rsidR="003546CE" w:rsidRDefault="003546CE">
      <w:pPr>
        <w:pStyle w:val="BodyText"/>
        <w:rPr>
          <w:ins w:id="1160" w:author="Shambhavi Chidambaram" w:date="2022-03-10T10:45:00Z"/>
          <w:lang w:val="en-GB"/>
        </w:rPr>
      </w:pPr>
    </w:p>
    <w:p w14:paraId="72605299" w14:textId="77777777" w:rsidR="00D51779" w:rsidRPr="003546CE" w:rsidRDefault="00D51779">
      <w:pPr>
        <w:pStyle w:val="BodyText"/>
        <w:rPr>
          <w:ins w:id="1161" w:author="Shambhavi Chidambaram" w:date="2022-02-25T20:04:00Z"/>
          <w:lang w:val="en-GB"/>
        </w:rPr>
        <w:pPrChange w:id="1162" w:author="Shambhavi Chidambaram" w:date="2022-02-25T20:04:00Z">
          <w:pPr>
            <w:pStyle w:val="FirstParagraph"/>
          </w:pPr>
        </w:pPrChange>
      </w:pPr>
    </w:p>
    <w:p w14:paraId="43336A9A" w14:textId="77777777" w:rsidR="00C17A43" w:rsidRPr="00C41A0B" w:rsidDel="003546CE" w:rsidRDefault="00795B13">
      <w:pPr>
        <w:pStyle w:val="FirstParagraph"/>
        <w:rPr>
          <w:del w:id="1163" w:author="Shambhavi Chidambaram" w:date="2022-02-25T20:04:00Z"/>
          <w:sz w:val="32"/>
          <w:szCs w:val="32"/>
          <w:lang w:val="en-GB"/>
          <w:rPrChange w:id="1164" w:author="Shambhavi Chidambaram" w:date="2022-03-09T17:06:00Z">
            <w:rPr>
              <w:del w:id="1165" w:author="Shambhavi Chidambaram" w:date="2022-02-25T20:04:00Z"/>
              <w:lang w:val="en-GB"/>
            </w:rPr>
          </w:rPrChange>
        </w:rPr>
        <w:pPrChange w:id="1166" w:author="Shambhavi Chidambaram" w:date="2022-02-25T20:04:00Z">
          <w:pPr/>
        </w:pPrChange>
      </w:pPr>
      <w:del w:id="1167" w:author="Shambhavi Chidambaram" w:date="2022-02-25T20:04:00Z">
        <w:r w:rsidRPr="00C41A0B" w:rsidDel="003546CE">
          <w:rPr>
            <w:sz w:val="32"/>
            <w:szCs w:val="32"/>
            <w:lang w:val="en-GB"/>
            <w:rPrChange w:id="1168" w:author="Shambhavi Chidambaram" w:date="2022-03-09T17:06:00Z">
              <w:rPr>
                <w:lang w:val="en-GB"/>
              </w:rPr>
            </w:rPrChange>
          </w:rPr>
          <w:lastRenderedPageBreak/>
          <w:br w:type="page"/>
        </w:r>
      </w:del>
    </w:p>
    <w:bookmarkEnd w:id="1148"/>
    <w:bookmarkEnd w:id="1152"/>
    <w:p w14:paraId="268D787A" w14:textId="77777777" w:rsidR="00C17A43" w:rsidRPr="00C41A0B" w:rsidDel="003546CE" w:rsidRDefault="00C17A43">
      <w:pPr>
        <w:rPr>
          <w:del w:id="1169" w:author="Shambhavi Chidambaram" w:date="2022-02-25T20:04:00Z"/>
          <w:sz w:val="32"/>
          <w:szCs w:val="32"/>
          <w:lang w:val="en-GB"/>
          <w:rPrChange w:id="1170" w:author="Shambhavi Chidambaram" w:date="2022-03-09T17:06:00Z">
            <w:rPr>
              <w:del w:id="1171" w:author="Shambhavi Chidambaram" w:date="2022-02-25T20:04:00Z"/>
              <w:lang w:val="en-GB"/>
            </w:rPr>
          </w:rPrChange>
        </w:rPr>
        <w:pPrChange w:id="1172" w:author="Shambhavi Chidambaram" w:date="2022-02-25T20:04:00Z">
          <w:pPr>
            <w:pStyle w:val="BodyText"/>
          </w:pPr>
        </w:pPrChange>
      </w:pPr>
    </w:p>
    <w:bookmarkEnd w:id="1123"/>
    <w:p w14:paraId="1C53B4B1" w14:textId="77777777" w:rsidR="00C17A43" w:rsidRPr="00C41A0B" w:rsidDel="00000FD6" w:rsidRDefault="00C17A43">
      <w:pPr>
        <w:pStyle w:val="ImageCaption"/>
        <w:rPr>
          <w:del w:id="1173" w:author="Shambhavi Chidambaram" w:date="2022-02-25T20:02:00Z"/>
          <w:sz w:val="32"/>
          <w:szCs w:val="32"/>
          <w:lang w:val="en-GB"/>
          <w:rPrChange w:id="1174" w:author="Shambhavi Chidambaram" w:date="2022-03-09T17:06:00Z">
            <w:rPr>
              <w:del w:id="1175" w:author="Shambhavi Chidambaram" w:date="2022-02-25T20:02:00Z"/>
              <w:lang w:val="en-GB"/>
            </w:rPr>
          </w:rPrChange>
        </w:rPr>
      </w:pPr>
    </w:p>
    <w:p w14:paraId="5247B202" w14:textId="77777777" w:rsidR="00C17A43" w:rsidRPr="00C41A0B" w:rsidDel="00000FD6" w:rsidRDefault="00C17A43">
      <w:pPr>
        <w:pStyle w:val="ImageCaption"/>
        <w:rPr>
          <w:del w:id="1176" w:author="Shambhavi Chidambaram" w:date="2022-02-25T20:02:00Z"/>
          <w:sz w:val="32"/>
          <w:szCs w:val="32"/>
          <w:lang w:val="en-GB"/>
          <w:rPrChange w:id="1177" w:author="Shambhavi Chidambaram" w:date="2022-03-09T17:06:00Z">
            <w:rPr>
              <w:del w:id="1178" w:author="Shambhavi Chidambaram" w:date="2022-02-25T20:02:00Z"/>
              <w:lang w:val="en-GB"/>
            </w:rPr>
          </w:rPrChange>
        </w:rPr>
      </w:pPr>
    </w:p>
    <w:p w14:paraId="2384CA0D" w14:textId="77777777" w:rsidR="00C17A43" w:rsidRPr="00C41A0B" w:rsidDel="00000FD6" w:rsidRDefault="00C17A43">
      <w:pPr>
        <w:pStyle w:val="ImageCaption"/>
        <w:rPr>
          <w:del w:id="1179" w:author="Shambhavi Chidambaram" w:date="2022-02-25T20:02:00Z"/>
          <w:sz w:val="32"/>
          <w:szCs w:val="32"/>
          <w:lang w:val="en-GB"/>
          <w:rPrChange w:id="1180" w:author="Shambhavi Chidambaram" w:date="2022-03-09T17:06:00Z">
            <w:rPr>
              <w:del w:id="1181" w:author="Shambhavi Chidambaram" w:date="2022-02-25T20:02:00Z"/>
              <w:lang w:val="en-GB"/>
            </w:rPr>
          </w:rPrChange>
        </w:rPr>
      </w:pPr>
    </w:p>
    <w:p w14:paraId="3848079A" w14:textId="77777777" w:rsidR="00C17A43" w:rsidRPr="00C41A0B" w:rsidDel="00000FD6" w:rsidRDefault="00C17A43">
      <w:pPr>
        <w:pStyle w:val="ImageCaption"/>
        <w:rPr>
          <w:del w:id="1182" w:author="Shambhavi Chidambaram" w:date="2022-02-25T20:02:00Z"/>
          <w:sz w:val="32"/>
          <w:szCs w:val="32"/>
          <w:lang w:val="en-GB"/>
          <w:rPrChange w:id="1183" w:author="Shambhavi Chidambaram" w:date="2022-03-09T17:06:00Z">
            <w:rPr>
              <w:del w:id="1184" w:author="Shambhavi Chidambaram" w:date="2022-02-25T20:02:00Z"/>
              <w:lang w:val="en-GB"/>
            </w:rPr>
          </w:rPrChange>
        </w:rPr>
      </w:pPr>
    </w:p>
    <w:p w14:paraId="3E585F3C" w14:textId="77777777" w:rsidR="00C17A43" w:rsidRPr="00C41A0B" w:rsidDel="00000FD6" w:rsidRDefault="00C17A43">
      <w:pPr>
        <w:pStyle w:val="ImageCaption"/>
        <w:rPr>
          <w:del w:id="1185" w:author="Shambhavi Chidambaram" w:date="2022-02-25T20:02:00Z"/>
          <w:sz w:val="32"/>
          <w:szCs w:val="32"/>
          <w:lang w:val="en-GB"/>
          <w:rPrChange w:id="1186" w:author="Shambhavi Chidambaram" w:date="2022-03-09T17:06:00Z">
            <w:rPr>
              <w:del w:id="1187" w:author="Shambhavi Chidambaram" w:date="2022-02-25T20:02:00Z"/>
              <w:lang w:val="en-GB"/>
            </w:rPr>
          </w:rPrChange>
        </w:rPr>
      </w:pPr>
    </w:p>
    <w:p w14:paraId="5F4A54CA" w14:textId="77777777" w:rsidR="00C17A43" w:rsidRPr="00C41A0B" w:rsidDel="00000FD6" w:rsidRDefault="00C17A43">
      <w:pPr>
        <w:pStyle w:val="ImageCaption"/>
        <w:rPr>
          <w:del w:id="1188" w:author="Shambhavi Chidambaram" w:date="2022-02-25T20:02:00Z"/>
          <w:sz w:val="32"/>
          <w:szCs w:val="32"/>
          <w:lang w:val="en-GB"/>
          <w:rPrChange w:id="1189" w:author="Shambhavi Chidambaram" w:date="2022-03-09T17:06:00Z">
            <w:rPr>
              <w:del w:id="1190" w:author="Shambhavi Chidambaram" w:date="2022-02-25T20:02:00Z"/>
              <w:lang w:val="en-GB"/>
            </w:rPr>
          </w:rPrChange>
        </w:rPr>
      </w:pPr>
    </w:p>
    <w:p w14:paraId="41A3BAF9" w14:textId="77777777" w:rsidR="00C17A43" w:rsidRPr="00C41A0B" w:rsidDel="00000FD6" w:rsidRDefault="00C17A43">
      <w:pPr>
        <w:pStyle w:val="ImageCaption"/>
        <w:rPr>
          <w:del w:id="1191" w:author="Shambhavi Chidambaram" w:date="2022-02-25T20:02:00Z"/>
          <w:sz w:val="32"/>
          <w:szCs w:val="32"/>
          <w:lang w:val="en-GB"/>
          <w:rPrChange w:id="1192" w:author="Shambhavi Chidambaram" w:date="2022-03-09T17:06:00Z">
            <w:rPr>
              <w:del w:id="1193" w:author="Shambhavi Chidambaram" w:date="2022-02-25T20:02:00Z"/>
              <w:lang w:val="en-GB"/>
            </w:rPr>
          </w:rPrChange>
        </w:rPr>
      </w:pPr>
    </w:p>
    <w:p w14:paraId="4148CA62" w14:textId="77777777" w:rsidR="00C17A43" w:rsidRPr="00C41A0B" w:rsidRDefault="00795B13">
      <w:pPr>
        <w:pStyle w:val="Heading2"/>
        <w:rPr>
          <w:sz w:val="32"/>
          <w:szCs w:val="32"/>
          <w:lang w:val="en-GB"/>
          <w:rPrChange w:id="1194" w:author="Shambhavi Chidambaram" w:date="2022-03-09T17:06:00Z">
            <w:rPr>
              <w:lang w:val="en-GB"/>
            </w:rPr>
          </w:rPrChange>
        </w:rPr>
      </w:pPr>
      <w:bookmarkStart w:id="1195" w:name="X127103336b33e1d088f6436a8705b2ec5addb7d"/>
      <w:bookmarkEnd w:id="487"/>
      <w:bookmarkEnd w:id="488"/>
      <w:commentRangeStart w:id="1196"/>
      <w:r w:rsidRPr="00C41A0B">
        <w:rPr>
          <w:sz w:val="32"/>
          <w:szCs w:val="32"/>
          <w:lang w:val="en-GB"/>
          <w:rPrChange w:id="1197" w:author="Shambhavi Chidambaram" w:date="2022-03-09T17:06:00Z">
            <w:rPr>
              <w:lang w:val="en-GB"/>
            </w:rPr>
          </w:rPrChange>
        </w:rPr>
        <w:t>Electronic Supplementary Material</w:t>
      </w:r>
      <w:commentRangeEnd w:id="1196"/>
      <w:r w:rsidRPr="00C41A0B">
        <w:rPr>
          <w:rStyle w:val="CommentReference"/>
          <w:rFonts w:asciiTheme="minorHAnsi" w:eastAsiaTheme="minorHAnsi" w:hAnsiTheme="minorHAnsi" w:cstheme="minorBidi"/>
          <w:b w:val="0"/>
          <w:bCs w:val="0"/>
          <w:color w:val="auto"/>
          <w:sz w:val="32"/>
          <w:szCs w:val="32"/>
          <w:rPrChange w:id="1198" w:author="Shambhavi Chidambaram" w:date="2022-03-09T17:06:00Z">
            <w:rPr>
              <w:rStyle w:val="CommentReference"/>
              <w:rFonts w:asciiTheme="minorHAnsi" w:eastAsiaTheme="minorHAnsi" w:hAnsiTheme="minorHAnsi" w:cstheme="minorBidi"/>
              <w:b w:val="0"/>
              <w:bCs w:val="0"/>
              <w:color w:val="auto"/>
            </w:rPr>
          </w:rPrChange>
        </w:rPr>
        <w:commentReference w:id="1196"/>
      </w:r>
    </w:p>
    <w:p w14:paraId="2088E8F8" w14:textId="77777777" w:rsidR="00C17A43" w:rsidRDefault="00795B13">
      <w:pPr>
        <w:pStyle w:val="Heading2"/>
        <w:rPr>
          <w:lang w:val="en-GB"/>
        </w:rPr>
      </w:pPr>
      <w:r>
        <w:rPr>
          <w:lang w:val="en-GB"/>
        </w:rPr>
        <w:t>Visits and approaches to the unassigned flowers</w:t>
      </w:r>
    </w:p>
    <w:p w14:paraId="3F5E43FE" w14:textId="580EBE2C" w:rsidR="00C17A43" w:rsidRDefault="00795B13">
      <w:pPr>
        <w:pStyle w:val="FirstParagraph"/>
        <w:rPr>
          <w:lang w:val="en-GB"/>
        </w:rPr>
      </w:pPr>
      <w:r>
        <w:rPr>
          <w:lang w:val="en-GB"/>
        </w:rPr>
        <w:t>Only two out of the array of eight flowers were assigned uniquely to each bat</w:t>
      </w:r>
      <w:ins w:id="1199" w:author="Shambhavi Chidambaram" w:date="2022-03-10T10:45:00Z">
        <w:r w:rsidR="00D51779">
          <w:rPr>
            <w:lang w:val="en-GB"/>
          </w:rPr>
          <w:t>, and it was only these two flowers that could reward each bat.</w:t>
        </w:r>
      </w:ins>
      <w:r>
        <w:rPr>
          <w:lang w:val="en-GB"/>
        </w:rPr>
        <w:t xml:space="preserve"> </w:t>
      </w:r>
      <w:ins w:id="1200" w:author="Shambhavi Chidambaram" w:date="2022-03-10T10:45:00Z">
        <w:r w:rsidR="00D51779">
          <w:rPr>
            <w:lang w:val="en-GB"/>
          </w:rPr>
          <w:t>However,</w:t>
        </w:r>
      </w:ins>
      <w:del w:id="1201" w:author="Shambhavi Chidambaram" w:date="2022-03-10T10:45:00Z">
        <w:r w:rsidDel="00D51779">
          <w:rPr>
            <w:lang w:val="en-GB"/>
          </w:rPr>
          <w:delText>but</w:delText>
        </w:r>
      </w:del>
      <w:r>
        <w:rPr>
          <w:lang w:val="en-GB"/>
        </w:rPr>
        <w:t xml:space="preserve"> all the flowers were accessible to all the animals. The number of approaches to and attempts to get a reward from all the flowers, both assigned and not assigned, is shown in Figure 1</w:t>
      </w:r>
      <w:ins w:id="1202" w:author="Shambhavi Chidambaram" w:date="2022-03-09T12:03:00Z">
        <w:r w:rsidR="003A1060">
          <w:rPr>
            <w:lang w:val="en-GB"/>
          </w:rPr>
          <w:t>2</w:t>
        </w:r>
      </w:ins>
      <w:del w:id="1203" w:author="Shambhavi Chidambaram" w:date="2022-03-09T12:03:00Z">
        <w:r w:rsidDel="003A1060">
          <w:rPr>
            <w:lang w:val="en-GB"/>
          </w:rPr>
          <w:delText>0</w:delText>
        </w:r>
      </w:del>
      <w:r>
        <w:rPr>
          <w:lang w:val="en-GB"/>
        </w:rPr>
        <w:t>.</w:t>
      </w:r>
    </w:p>
    <w:p w14:paraId="1E632F35" w14:textId="77777777" w:rsidR="00C17A43" w:rsidRDefault="00795B13">
      <w:pPr>
        <w:pStyle w:val="CaptionedFigure"/>
        <w:rPr>
          <w:lang w:val="en-GB"/>
        </w:rPr>
      </w:pPr>
      <w:r>
        <w:rPr>
          <w:noProof/>
        </w:rPr>
        <w:drawing>
          <wp:inline distT="0" distB="0" distL="0" distR="0" wp14:anchorId="52AFF1C6" wp14:editId="42DB1D09">
            <wp:extent cx="5334000" cy="3733800"/>
            <wp:effectExtent l="0" t="0" r="0" b="0"/>
            <wp:docPr id="10" name="Picture" descr="Figure 10: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unassigned-flowers-1.png"/>
                    <pic:cNvPicPr>
                      <a:picLocks noChangeAspect="1" noChangeArrowheads="1"/>
                    </pic:cNvPicPr>
                  </pic:nvPicPr>
                  <pic:blipFill>
                    <a:blip r:embed="rId25"/>
                    <a:stretch>
                      <a:fillRect/>
                    </a:stretch>
                  </pic:blipFill>
                  <pic:spPr bwMode="auto">
                    <a:xfrm>
                      <a:off x="0" y="0"/>
                      <a:ext cx="5334000" cy="3733800"/>
                    </a:xfrm>
                    <a:prstGeom prst="rect">
                      <a:avLst/>
                    </a:prstGeom>
                    <a:noFill/>
                    <a:ln w="9525">
                      <a:noFill/>
                      <a:headEnd/>
                      <a:tailEnd/>
                    </a:ln>
                  </pic:spPr>
                </pic:pic>
              </a:graphicData>
            </a:graphic>
          </wp:inline>
        </w:drawing>
      </w:r>
    </w:p>
    <w:p w14:paraId="5E16C61D" w14:textId="27B90EBC" w:rsidR="00C17A43" w:rsidRDefault="00795B13">
      <w:pPr>
        <w:pStyle w:val="ImageCaption"/>
        <w:rPr>
          <w:lang w:val="en-GB"/>
        </w:rPr>
      </w:pPr>
      <w:r>
        <w:rPr>
          <w:lang w:val="en-GB"/>
        </w:rPr>
        <w:t>Figure 1</w:t>
      </w:r>
      <w:ins w:id="1204" w:author="Shambhavi Chidambaram" w:date="2022-03-09T12:03:00Z">
        <w:r w:rsidR="00417DD3">
          <w:rPr>
            <w:lang w:val="en-GB"/>
          </w:rPr>
          <w:t>2</w:t>
        </w:r>
      </w:ins>
      <w:del w:id="1205" w:author="Shambhavi Chidambaram" w:date="2022-03-09T12:03:00Z">
        <w:r w:rsidDel="00417DD3">
          <w:rPr>
            <w:lang w:val="en-GB"/>
          </w:rPr>
          <w:delText>0</w:delText>
        </w:r>
      </w:del>
      <w:r>
        <w:rPr>
          <w:lang w:val="en-GB"/>
        </w:rPr>
        <w:t>: Visits made by the bats to all the flowers, including the ones that were not assigned to them. Yellow bars are nose-pokes at the assigned flowers, where the bats attempted to get a reward by breaking the light-barrier. Purple bars are ‘fly-by’ events near the assigned flowers where the bat flew near the flower but did not attempt to get a reward. Orange bars are nose-pokes at the non-assigned flowers and black bars are fly-bys at the non-assigned flowers.</w:t>
      </w:r>
    </w:p>
    <w:p w14:paraId="2ABB39C7" w14:textId="68B9A216" w:rsidR="00C17A43" w:rsidRDefault="00795B13">
      <w:pPr>
        <w:pStyle w:val="BodyText"/>
        <w:rPr>
          <w:lang w:val="en-GB"/>
        </w:rPr>
      </w:pPr>
      <w:r>
        <w:rPr>
          <w:lang w:val="en-GB"/>
        </w:rPr>
        <w:t>The number of approaches or attempts to get a reward at the non-assigned flowers was a small proportion of the overall number of approaches and reward-attempts at the flowers, less than 10% every night on average as Figure 1</w:t>
      </w:r>
      <w:ins w:id="1206" w:author="Shambhavi Chidambaram" w:date="2022-03-09T12:03:00Z">
        <w:r w:rsidR="003A1060">
          <w:rPr>
            <w:lang w:val="en-GB"/>
          </w:rPr>
          <w:t>3</w:t>
        </w:r>
      </w:ins>
      <w:del w:id="1207" w:author="Shambhavi Chidambaram" w:date="2022-03-09T12:03:00Z">
        <w:r w:rsidDel="003A1060">
          <w:rPr>
            <w:lang w:val="en-GB"/>
          </w:rPr>
          <w:delText>1</w:delText>
        </w:r>
      </w:del>
      <w:r>
        <w:rPr>
          <w:lang w:val="en-GB"/>
        </w:rPr>
        <w:t xml:space="preserve"> shows.</w:t>
      </w:r>
    </w:p>
    <w:p w14:paraId="6BA448B4" w14:textId="77777777" w:rsidR="00C17A43" w:rsidRDefault="00795B13">
      <w:pPr>
        <w:pStyle w:val="CaptionedFigure"/>
        <w:rPr>
          <w:lang w:val="en-GB"/>
        </w:rPr>
      </w:pPr>
      <w:r>
        <w:rPr>
          <w:noProof/>
        </w:rPr>
        <w:lastRenderedPageBreak/>
        <w:drawing>
          <wp:inline distT="0" distB="0" distL="0" distR="0" wp14:anchorId="6AF5AF85" wp14:editId="6E5B6591">
            <wp:extent cx="5334000" cy="4267200"/>
            <wp:effectExtent l="0" t="0" r="0" b="0"/>
            <wp:docPr id="11" name="Picture" descr="Figure 11: Proportion of visits or approaches to the un-assigned flowers out of the total number of visits or approaches to flowers. Coloured points are data from individual bats. Black points are the mean proportion per night and the error bars are 89% CIs"/>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roportion-unassigned-1.png"/>
                    <pic:cNvPicPr>
                      <a:picLocks noChangeAspect="1" noChangeArrowheads="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p w14:paraId="18861130" w14:textId="40AC4290" w:rsidR="00C17A43" w:rsidRDefault="00795B13">
      <w:pPr>
        <w:pStyle w:val="ImageCaption"/>
        <w:rPr>
          <w:lang w:val="en-GB"/>
        </w:rPr>
      </w:pPr>
      <w:r>
        <w:rPr>
          <w:lang w:val="en-GB"/>
        </w:rPr>
        <w:t>Figure 1</w:t>
      </w:r>
      <w:ins w:id="1208" w:author="Shambhavi Chidambaram" w:date="2022-03-09T12:03:00Z">
        <w:r w:rsidR="00417DD3">
          <w:rPr>
            <w:lang w:val="en-GB"/>
          </w:rPr>
          <w:t>3</w:t>
        </w:r>
      </w:ins>
      <w:del w:id="1209" w:author="Shambhavi Chidambaram" w:date="2022-03-09T12:03:00Z">
        <w:r w:rsidDel="00417DD3">
          <w:rPr>
            <w:lang w:val="en-GB"/>
          </w:rPr>
          <w:delText>1</w:delText>
        </w:r>
      </w:del>
      <w:r>
        <w:rPr>
          <w:lang w:val="en-GB"/>
        </w:rPr>
        <w:t>: Proportion of visits or approaches to the un-assigned flowers out of the total number of visits or approaches to flowers. Coloured points are data from individual bats. Black points are the mean proportion per night and the error bars are 89% C</w:t>
      </w:r>
      <w:r w:rsidR="00485456">
        <w:rPr>
          <w:lang w:val="en-GB"/>
        </w:rPr>
        <w:t>i</w:t>
      </w:r>
      <w:r>
        <w:rPr>
          <w:lang w:val="en-GB"/>
        </w:rPr>
        <w:t>s</w:t>
      </w:r>
    </w:p>
    <w:p w14:paraId="6A4E1236" w14:textId="77777777" w:rsidR="00C17A43" w:rsidRDefault="00795B13">
      <w:pPr>
        <w:pStyle w:val="Heading2"/>
        <w:rPr>
          <w:lang w:val="en-GB"/>
        </w:rPr>
      </w:pPr>
      <w:bookmarkStart w:id="1210" w:name="details-of-the-statistical-analyses"/>
      <w:bookmarkEnd w:id="1195"/>
      <w:r>
        <w:rPr>
          <w:lang w:val="en-GB"/>
        </w:rPr>
        <w:t>Details of the statistical analyses</w:t>
      </w:r>
    </w:p>
    <w:p w14:paraId="501D8F29" w14:textId="77777777" w:rsidR="00C17A43" w:rsidRDefault="00795B13">
      <w:pPr>
        <w:pStyle w:val="FirstParagraph"/>
        <w:rPr>
          <w:lang w:val="en-GB"/>
        </w:rPr>
      </w:pPr>
      <w:r>
        <w:rPr>
          <w:lang w:val="en-GB"/>
        </w:rPr>
        <w:t xml:space="preserve">Weakly informative priors were used for the generalized linear mixed-models in </w:t>
      </w:r>
      <w:r>
        <w:rPr>
          <w:rStyle w:val="VerbatimChar"/>
          <w:lang w:val="en-GB"/>
        </w:rPr>
        <w:t>brms</w:t>
      </w:r>
      <w:r>
        <w:rPr>
          <w:lang w:val="en-GB"/>
        </w:rPr>
        <w:t>. The random intercepts and slopes were given a Normal distribution with a mean of 0, and a standard deviation drawn from a Cauchy distribution with a mean of 0 and a standard deviation of 1. All the models were estimated using 4 chains with a thinning interval of 3, with 1200 warm-up samples and 1200 post-warm-up samples for the model with the first experimental night and block treated differently; 2000 warm-up samples and 2000 post-warm-up samples for the model of the first bin of 10 visits after a reversal; and 1000 warm-up samples and 1000 post-warm-up samples for the others.</w:t>
      </w:r>
    </w:p>
    <w:p w14:paraId="190A072A" w14:textId="77777777" w:rsidR="00C17A43" w:rsidRDefault="00795B13">
      <w:pPr>
        <w:pStyle w:val="BodyText"/>
        <w:rPr>
          <w:lang w:val="en-GB"/>
        </w:rPr>
      </w:pPr>
      <w:r>
        <w:rPr>
          <w:lang w:val="en-GB"/>
        </w:rPr>
        <w:t>For the model investigating the effect of experimental night and block on the number of perseverative visits, a negative-binomial likelihood function was used. Experimental night, block and their interaction were fixed effects and random slopes and intercepts were used to fit regression lines for each individual animal.</w:t>
      </w:r>
    </w:p>
    <w:p w14:paraId="30C1A5FC" w14:textId="3875EC51" w:rsidR="00C17A43" w:rsidRDefault="00795B13">
      <w:pPr>
        <w:pStyle w:val="BodyText"/>
        <w:rPr>
          <w:lang w:val="en-GB"/>
        </w:rPr>
      </w:pPr>
      <w:r>
        <w:rPr>
          <w:lang w:val="en-GB"/>
        </w:rPr>
        <w:t xml:space="preserve">The model investigating the effect of experimental night, block and bin on the </w:t>
      </w:r>
      <w:proofErr w:type="spellStart"/>
      <w:r>
        <w:rPr>
          <w:lang w:val="en-GB"/>
        </w:rPr>
        <w:t>Prop</w:t>
      </w:r>
      <w:r>
        <w:rPr>
          <w:vertAlign w:val="subscript"/>
          <w:lang w:val="en-GB"/>
        </w:rPr>
        <w:t>rew</w:t>
      </w:r>
      <w:proofErr w:type="spellEnd"/>
      <w:r>
        <w:rPr>
          <w:lang w:val="en-GB"/>
        </w:rPr>
        <w:t xml:space="preserve"> (calculated only over the two flowers assigned to a bat) used a binomial likelihood function </w:t>
      </w:r>
      <w:r>
        <w:rPr>
          <w:lang w:val="en-GB"/>
        </w:rPr>
        <w:lastRenderedPageBreak/>
        <w:t xml:space="preserve">with experimental night, block, bin and their interactions as fixed effects; random slopes and intercepts were used to fit regression lines for the individuals. The model of the change in </w:t>
      </w:r>
      <w:proofErr w:type="spellStart"/>
      <w:r>
        <w:rPr>
          <w:lang w:val="en-GB"/>
        </w:rPr>
        <w:t>Prop</w:t>
      </w:r>
      <w:r>
        <w:rPr>
          <w:vertAlign w:val="subscript"/>
          <w:lang w:val="en-GB"/>
        </w:rPr>
        <w:t>rew</w:t>
      </w:r>
      <w:proofErr w:type="spellEnd"/>
      <w:r>
        <w:rPr>
          <w:lang w:val="en-GB"/>
        </w:rPr>
        <w:t xml:space="preserve"> in the exploratory analysis also used a binomial likelihood function</w:t>
      </w:r>
      <w:ins w:id="1211" w:author="Shambhavi Chidambaram" w:date="2022-02-25T20:21:00Z">
        <w:r w:rsidR="00485456">
          <w:rPr>
            <w:lang w:val="en-GB"/>
          </w:rPr>
          <w:t xml:space="preserve"> with </w:t>
        </w:r>
      </w:ins>
      <w:ins w:id="1212" w:author="Shambhavi Chidambaram" w:date="2022-02-25T20:22:00Z">
        <w:r w:rsidR="00FD0881">
          <w:rPr>
            <w:lang w:val="en-GB"/>
          </w:rPr>
          <w:t>night and block as categorical predictors.</w:t>
        </w:r>
      </w:ins>
      <w:r>
        <w:rPr>
          <w:lang w:val="en-GB"/>
        </w:rPr>
        <w:t xml:space="preserve"> </w:t>
      </w:r>
      <w:ins w:id="1213" w:author="Shambhavi Chidambaram" w:date="2022-02-25T20:22:00Z">
        <w:r w:rsidR="00FD0881">
          <w:rPr>
            <w:lang w:val="en-GB"/>
          </w:rPr>
          <w:t>T</w:t>
        </w:r>
      </w:ins>
      <w:del w:id="1214" w:author="Shambhavi Chidambaram" w:date="2022-02-25T20:22:00Z">
        <w:r w:rsidDel="00FD0881">
          <w:rPr>
            <w:lang w:val="en-GB"/>
          </w:rPr>
          <w:delText xml:space="preserve">with </w:delText>
        </w:r>
      </w:del>
      <w:del w:id="1215" w:author="Shambhavi Chidambaram" w:date="2022-02-25T20:20:00Z">
        <w:r w:rsidDel="00A24CDC">
          <w:rPr>
            <w:lang w:val="en-GB"/>
          </w:rPr>
          <w:delText>only night and block and their interaction as fixed effects; random slopes and intercepts were used to fit regression lines for the individuals. T</w:delText>
        </w:r>
      </w:del>
      <w:r>
        <w:rPr>
          <w:lang w:val="en-GB"/>
        </w:rPr>
        <w:t>he first night and the first block of every night was treated as one level of the categorical variables and the other nights and other blocks of each night as the other level. The first night and first block were the reference categories.</w:t>
      </w:r>
      <w:ins w:id="1216" w:author="Shambhavi Chidambaram" w:date="2022-02-25T20:22:00Z">
        <w:r w:rsidR="00FD0881">
          <w:rPr>
            <w:lang w:val="en-GB"/>
          </w:rPr>
          <w:t xml:space="preserve"> </w:t>
        </w:r>
      </w:ins>
      <w:ins w:id="1217" w:author="Shambhavi Chidambaram" w:date="2022-02-25T20:23:00Z">
        <w:r w:rsidR="00FD0881">
          <w:rPr>
            <w:lang w:val="en-GB"/>
          </w:rPr>
          <w:t>Random slopes and intercepts were used to fit regression lines for the individuals.</w:t>
        </w:r>
      </w:ins>
    </w:p>
    <w:p w14:paraId="10097237" w14:textId="159A91FC" w:rsidR="00C17A43" w:rsidRDefault="00795B13">
      <w:pPr>
        <w:pStyle w:val="BodyText"/>
        <w:rPr>
          <w:lang w:val="en-GB"/>
        </w:rPr>
      </w:pPr>
      <w:r>
        <w:rPr>
          <w:lang w:val="en-GB"/>
        </w:rPr>
        <w:t>Visual inspection of the trace plots, the number of effective samples, the Gelman-Rubin convergence diagnostic (</w:t>
      </w:r>
      <m:oMath>
        <m:acc>
          <m:accPr>
            <m:ctrlPr>
              <w:ins w:id="1218" w:author="Shambhavi Chidambaram" w:date="2022-01-19T11:14:00Z">
                <w:rPr>
                  <w:rFonts w:ascii="Cambria Math" w:hAnsi="Cambria Math"/>
                  <w:lang w:val="en-GB"/>
                </w:rPr>
              </w:ins>
            </m:ctrlPr>
          </m:accPr>
          <m:e>
            <m:r>
              <w:rPr>
                <w:rFonts w:ascii="Cambria Math" w:hAnsi="Cambria Math"/>
                <w:lang w:val="en-GB"/>
              </w:rPr>
              <m:t>R</m:t>
            </m:r>
          </m:e>
        </m:acc>
      </m:oMath>
      <w:r>
        <w:rPr>
          <w:lang w:val="en-GB"/>
        </w:rPr>
        <w:t xml:space="preserve">) and the calculation of posterior predictions for the same clusters were all used to assess the fit of the models. In </w:t>
      </w:r>
      <w:del w:id="1219" w:author="Shambhavi Chidambaram" w:date="2022-02-25T20:23:00Z">
        <w:r w:rsidDel="003A29C2">
          <w:rPr>
            <w:lang w:val="en-GB"/>
          </w:rPr>
          <w:delText>all of</w:delText>
        </w:r>
      </w:del>
      <w:ins w:id="1220" w:author="Shambhavi Chidambaram" w:date="2022-02-25T20:23:00Z">
        <w:r w:rsidR="003A29C2">
          <w:rPr>
            <w:lang w:val="en-GB"/>
          </w:rPr>
          <w:t>all</w:t>
        </w:r>
      </w:ins>
      <w:r>
        <w:rPr>
          <w:lang w:val="en-GB"/>
        </w:rPr>
        <w:t xml:space="preserve"> the models the </w:t>
      </w:r>
      <m:oMath>
        <m:acc>
          <m:accPr>
            <m:ctrlPr>
              <w:ins w:id="1221" w:author="Shambhavi Chidambaram" w:date="2022-01-19T11:14:00Z">
                <w:rPr>
                  <w:rFonts w:ascii="Cambria Math" w:hAnsi="Cambria Math"/>
                  <w:lang w:val="en-GB"/>
                </w:rPr>
              </w:ins>
            </m:ctrlPr>
          </m:accPr>
          <m:e>
            <m:r>
              <w:rPr>
                <w:rFonts w:ascii="Cambria Math" w:hAnsi="Cambria Math"/>
                <w:lang w:val="en-GB"/>
              </w:rPr>
              <m:t>R</m:t>
            </m:r>
          </m:e>
        </m:acc>
      </m:oMath>
      <w:r>
        <w:rPr>
          <w:lang w:val="en-GB"/>
        </w:rPr>
        <w:t xml:space="preserve"> was equal to 1 for all the chains.</w:t>
      </w:r>
    </w:p>
    <w:p w14:paraId="556F6E43" w14:textId="35E42F32" w:rsidR="00C17A43" w:rsidRDefault="00795B13">
      <w:pPr>
        <w:pStyle w:val="Heading2"/>
        <w:rPr>
          <w:lang w:val="en-GB"/>
        </w:rPr>
      </w:pPr>
      <w:bookmarkStart w:id="1222" w:name="Xa60b6b72da929e2802074a938fed4ccc0bf9682"/>
      <w:bookmarkEnd w:id="1210"/>
      <w:r>
        <w:rPr>
          <w:lang w:val="en-GB"/>
        </w:rPr>
        <w:t xml:space="preserve">Posterior predictive checks of the </w:t>
      </w:r>
      <w:ins w:id="1223" w:author="Shambhavi Chidambaram" w:date="2022-03-09T17:05:00Z">
        <w:r w:rsidR="009E68E0">
          <w:rPr>
            <w:lang w:val="en-GB"/>
          </w:rPr>
          <w:t xml:space="preserve">confirmatory </w:t>
        </w:r>
      </w:ins>
      <w:r>
        <w:rPr>
          <w:lang w:val="en-GB"/>
        </w:rPr>
        <w:t xml:space="preserve">model of the </w:t>
      </w:r>
      <w:proofErr w:type="spellStart"/>
      <w:r>
        <w:rPr>
          <w:lang w:val="en-GB"/>
        </w:rPr>
        <w:t>Prop</w:t>
      </w:r>
      <w:r>
        <w:rPr>
          <w:vertAlign w:val="subscript"/>
          <w:lang w:val="en-GB"/>
        </w:rPr>
        <w:t>rew</w:t>
      </w:r>
      <w:proofErr w:type="spellEnd"/>
    </w:p>
    <w:p w14:paraId="2EE5E8B7" w14:textId="67E4BDD1" w:rsidR="00C17A43" w:rsidRDefault="00795B13">
      <w:pPr>
        <w:pStyle w:val="FirstParagraph"/>
        <w:rPr>
          <w:lang w:val="en-GB"/>
        </w:rPr>
      </w:pPr>
      <w:r>
        <w:rPr>
          <w:lang w:val="en-GB"/>
        </w:rPr>
        <w:t xml:space="preserve">We carried out a posterior predictive check of the confirmatory model of the </w:t>
      </w:r>
      <w:proofErr w:type="spellStart"/>
      <w:r>
        <w:rPr>
          <w:lang w:val="en-GB"/>
        </w:rPr>
        <w:t>Prop</w:t>
      </w:r>
      <w:r>
        <w:rPr>
          <w:vertAlign w:val="subscript"/>
          <w:lang w:val="en-GB"/>
        </w:rPr>
        <w:t>rew</w:t>
      </w:r>
      <w:proofErr w:type="spellEnd"/>
      <w:r>
        <w:rPr>
          <w:lang w:val="en-GB"/>
        </w:rPr>
        <w:t xml:space="preserve"> </w:t>
      </w:r>
      <w:proofErr w:type="gramStart"/>
      <w:r>
        <w:rPr>
          <w:lang w:val="en-GB"/>
        </w:rPr>
        <w:t>in order to</w:t>
      </w:r>
      <w:proofErr w:type="gramEnd"/>
      <w:r>
        <w:rPr>
          <w:lang w:val="en-GB"/>
        </w:rPr>
        <w:t xml:space="preserve"> check the models’ descriptive adequacy - the agreement of the models with the empirical data, which is a basic goal of </w:t>
      </w:r>
      <w:proofErr w:type="spellStart"/>
      <w:r>
        <w:rPr>
          <w:lang w:val="en-GB"/>
        </w:rPr>
        <w:t>modeling</w:t>
      </w:r>
      <w:proofErr w:type="spellEnd"/>
      <w:r>
        <w:rPr>
          <w:lang w:val="en-GB"/>
        </w:rPr>
        <w:t xml:space="preserve"> </w:t>
      </w:r>
      <w:del w:id="1224" w:author="Shambhavi Chidambaram" w:date="2022-03-09T21:25:00Z">
        <w:r w:rsidDel="008133F6">
          <w:rPr>
            <w:lang w:val="en-GB"/>
          </w:rPr>
          <w:delText>[@shiffrin_survey_2008].</w:delText>
        </w:r>
      </w:del>
      <w:ins w:id="1225" w:author="Shambhavi Chidambaram" w:date="2022-03-09T21:25:00Z">
        <w:r w:rsidR="008133F6">
          <w:rPr>
            <w:lang w:val="en-GB"/>
          </w:rPr>
          <w:t>(Shiffrin et al., 2008).</w:t>
        </w:r>
      </w:ins>
      <w:r>
        <w:rPr>
          <w:lang w:val="en-GB"/>
        </w:rPr>
        <w:t xml:space="preserve"> Posterior samples from the posterior predictive distribution were computed for the data used to fit the models and plotted in Figure 12. A visual comparison of the two reveals a close correspondence between the data and the posterior samples of the model.</w:t>
      </w:r>
    </w:p>
    <w:p w14:paraId="451D8F4B" w14:textId="77777777" w:rsidR="00C17A43" w:rsidRDefault="00795B13">
      <w:pPr>
        <w:pStyle w:val="CaptionedFigure"/>
        <w:rPr>
          <w:lang w:val="en-GB"/>
        </w:rPr>
      </w:pPr>
      <w:r>
        <w:rPr>
          <w:noProof/>
        </w:rPr>
        <w:drawing>
          <wp:inline distT="0" distB="0" distL="0" distR="0" wp14:anchorId="43546D60" wp14:editId="18F4E5E7">
            <wp:extent cx="5334000" cy="3368842"/>
            <wp:effectExtent l="0" t="0" r="0" b="0"/>
            <wp:docPr id="12" name="Picture" descr="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
            <wp:cNvGraphicFramePr/>
            <a:graphic xmlns:a="http://schemas.openxmlformats.org/drawingml/2006/main">
              <a:graphicData uri="http://schemas.openxmlformats.org/drawingml/2006/picture">
                <pic:pic xmlns:pic="http://schemas.openxmlformats.org/drawingml/2006/picture">
                  <pic:nvPicPr>
                    <pic:cNvPr id="0" name="Picture" descr="results_alone_files/figure-docx/posterior-day-block-bin-1.png"/>
                    <pic:cNvPicPr>
                      <a:picLocks noChangeAspect="1" noChangeArrowheads="1"/>
                    </pic:cNvPicPr>
                  </pic:nvPicPr>
                  <pic:blipFill>
                    <a:blip r:embed="rId27"/>
                    <a:stretch>
                      <a:fillRect/>
                    </a:stretch>
                  </pic:blipFill>
                  <pic:spPr bwMode="auto">
                    <a:xfrm>
                      <a:off x="0" y="0"/>
                      <a:ext cx="5334000" cy="3368842"/>
                    </a:xfrm>
                    <a:prstGeom prst="rect">
                      <a:avLst/>
                    </a:prstGeom>
                    <a:noFill/>
                    <a:ln w="9525">
                      <a:noFill/>
                      <a:headEnd/>
                      <a:tailEnd/>
                    </a:ln>
                  </pic:spPr>
                </pic:pic>
              </a:graphicData>
            </a:graphic>
          </wp:inline>
        </w:drawing>
      </w:r>
    </w:p>
    <w:p w14:paraId="1A0F0FC8" w14:textId="7C659EA7" w:rsidR="00C17A43" w:rsidRDefault="00795B13">
      <w:pPr>
        <w:pStyle w:val="ImageCaption"/>
        <w:rPr>
          <w:ins w:id="1226" w:author="Shambhavi Chidambaram" w:date="2022-03-09T17:07:00Z"/>
          <w:lang w:val="en-GB"/>
        </w:rPr>
      </w:pPr>
      <w:r>
        <w:rPr>
          <w:lang w:val="en-GB"/>
        </w:rPr>
        <w:t>Figure 12: A comparison of the posterior predictions of the generalized linear mixed-effects model of the visits to the rewarding option and the empirical data from the bats. The red line indicates the average proportion of visits to the rewarding option per bin made by the individual bats, with the red shading indicating 95% confidence intervals; the blue line indicates the corresponding posterior prediction of the model</w:t>
      </w:r>
      <w:bookmarkEnd w:id="360"/>
      <w:bookmarkEnd w:id="1222"/>
    </w:p>
    <w:p w14:paraId="60DCB193" w14:textId="72EF9667" w:rsidR="00CF505A" w:rsidRDefault="00205FD5" w:rsidP="0094457F">
      <w:pPr>
        <w:pStyle w:val="Heading2"/>
        <w:rPr>
          <w:ins w:id="1227" w:author="Shambhavi Chidambaram" w:date="2022-03-10T10:01:00Z"/>
          <w:sz w:val="32"/>
          <w:szCs w:val="32"/>
          <w:lang w:val="en-GB"/>
        </w:rPr>
      </w:pPr>
      <w:ins w:id="1228" w:author="Shambhavi Chidambaram" w:date="2022-03-09T17:07:00Z">
        <w:r>
          <w:rPr>
            <w:sz w:val="32"/>
            <w:szCs w:val="32"/>
            <w:lang w:val="en-GB"/>
          </w:rPr>
          <w:lastRenderedPageBreak/>
          <w:t>References</w:t>
        </w:r>
      </w:ins>
    </w:p>
    <w:p w14:paraId="6C69EAEC" w14:textId="77777777" w:rsidR="00993889" w:rsidRPr="00993889" w:rsidRDefault="00993889" w:rsidP="00993889">
      <w:pPr>
        <w:pStyle w:val="BodyText"/>
        <w:rPr>
          <w:ins w:id="1229" w:author="Shambhavi Chidambaram" w:date="2022-03-09T17:09:00Z"/>
          <w:lang w:val="en-GB"/>
          <w:rPrChange w:id="1230" w:author="Shambhavi Chidambaram" w:date="2022-03-10T10:01:00Z">
            <w:rPr>
              <w:ins w:id="1231" w:author="Shambhavi Chidambaram" w:date="2022-03-09T17:09:00Z"/>
            </w:rPr>
          </w:rPrChange>
        </w:rPr>
      </w:pPr>
    </w:p>
    <w:p w14:paraId="7D5BEA12" w14:textId="77777777" w:rsidR="0077452D" w:rsidRDefault="0077452D" w:rsidP="00993889">
      <w:pPr>
        <w:pStyle w:val="Bibliography"/>
        <w:rPr>
          <w:ins w:id="1232" w:author="Shambhavi Chidambaram" w:date="2022-03-09T17:09:00Z"/>
        </w:rPr>
      </w:pPr>
      <w:bookmarkStart w:id="1233" w:name="ref-audet_whats_2017"/>
      <w:bookmarkStart w:id="1234" w:name="refs"/>
      <w:proofErr w:type="spellStart"/>
      <w:ins w:id="1235" w:author="Shambhavi Chidambaram" w:date="2022-03-09T17:09:00Z">
        <w:r>
          <w:t>Audet</w:t>
        </w:r>
        <w:proofErr w:type="spellEnd"/>
        <w:r>
          <w:t xml:space="preserve">, Jean-Nicolas, and Louis Lefebvre. 2017. “What’s Flexible in Behavioral Flexibility?” </w:t>
        </w:r>
        <w:r>
          <w:rPr>
            <w:i/>
            <w:iCs/>
          </w:rPr>
          <w:t>Behavioral Ecology</w:t>
        </w:r>
        <w:r>
          <w:t xml:space="preserve"> 28 (4): 943–47. </w:t>
        </w:r>
        <w:r>
          <w:fldChar w:fldCharType="begin"/>
        </w:r>
        <w:r>
          <w:instrText xml:space="preserve"> HYPERLINK "https://doi.org/10.1093/beheco/arx007" \h </w:instrText>
        </w:r>
        <w:r>
          <w:fldChar w:fldCharType="separate"/>
        </w:r>
        <w:r>
          <w:rPr>
            <w:rStyle w:val="Hyperlink"/>
          </w:rPr>
          <w:t>https://doi.org/10.1093/beheco/arx007</w:t>
        </w:r>
        <w:r>
          <w:rPr>
            <w:rStyle w:val="Hyperlink"/>
          </w:rPr>
          <w:fldChar w:fldCharType="end"/>
        </w:r>
        <w:r>
          <w:t>.</w:t>
        </w:r>
      </w:ins>
    </w:p>
    <w:p w14:paraId="4A2FA408" w14:textId="1A12ABA9" w:rsidR="0077452D" w:rsidRPr="00651E22" w:rsidRDefault="0077452D" w:rsidP="00993889">
      <w:pPr>
        <w:pStyle w:val="Bibliography"/>
        <w:rPr>
          <w:ins w:id="1236" w:author="Shambhavi Chidambaram" w:date="2022-03-09T17:09:00Z"/>
          <w:lang w:val="de-DE"/>
        </w:rPr>
      </w:pPr>
      <w:bookmarkStart w:id="1237" w:name="ref-baker_sugar_1998"/>
      <w:bookmarkEnd w:id="1233"/>
      <w:ins w:id="1238" w:author="Shambhavi Chidambaram" w:date="2022-03-09T17:09:00Z">
        <w:r>
          <w:t xml:space="preserve">Baker, Herbert G., Irene Baker, and Scott A. Hodges. 1998. “Sugar Composition of Nectars and Fruits Consumed by Birds and Bats in the Tropics and Subtropics.” </w:t>
        </w:r>
        <w:proofErr w:type="spellStart"/>
        <w:r w:rsidRPr="00651E22">
          <w:rPr>
            <w:i/>
            <w:iCs/>
            <w:lang w:val="de-DE"/>
          </w:rPr>
          <w:t>Biotropica</w:t>
        </w:r>
        <w:proofErr w:type="spellEnd"/>
        <w:r w:rsidRPr="00651E22">
          <w:rPr>
            <w:lang w:val="de-DE"/>
          </w:rPr>
          <w:t xml:space="preserve"> 30 (4): 559–86. </w:t>
        </w:r>
        <w:r>
          <w:fldChar w:fldCharType="begin"/>
        </w:r>
        <w:r w:rsidRPr="00FD5CF2">
          <w:rPr>
            <w:lang w:val="de-DE"/>
          </w:rPr>
          <w:instrText xml:space="preserve"> HYPERLINK "https://doi.org/10.1111/j.1744-7429.1998.tb00097.x" \h </w:instrText>
        </w:r>
        <w:r>
          <w:fldChar w:fldCharType="separate"/>
        </w:r>
        <w:r w:rsidRPr="00651E22">
          <w:rPr>
            <w:rStyle w:val="Hyperlink"/>
            <w:lang w:val="de-DE"/>
          </w:rPr>
          <w:t>https://doi.org/10.1111/j.1744-7429.1998.tb00097.x</w:t>
        </w:r>
        <w:r>
          <w:rPr>
            <w:rStyle w:val="Hyperlink"/>
            <w:lang w:val="de-DE"/>
          </w:rPr>
          <w:fldChar w:fldCharType="end"/>
        </w:r>
        <w:r w:rsidRPr="00651E22">
          <w:rPr>
            <w:lang w:val="de-DE"/>
          </w:rPr>
          <w:t>.</w:t>
        </w:r>
      </w:ins>
    </w:p>
    <w:p w14:paraId="4E257E6F" w14:textId="31D49E49" w:rsidR="0077452D" w:rsidRDefault="0077452D" w:rsidP="00993889">
      <w:pPr>
        <w:pStyle w:val="Bibliography"/>
        <w:rPr>
          <w:ins w:id="1239" w:author="Shambhavi Chidambaram" w:date="2022-03-09T17:09:00Z"/>
        </w:rPr>
      </w:pPr>
      <w:bookmarkStart w:id="1240" w:name="ref-bond_serial_2007-1"/>
      <w:bookmarkEnd w:id="1237"/>
      <w:ins w:id="1241" w:author="Shambhavi Chidambaram" w:date="2022-03-09T17:09:00Z">
        <w:r>
          <w:t xml:space="preserve">Bond, Alan B., Alan C. Kamil, and Russell P. </w:t>
        </w:r>
        <w:proofErr w:type="spellStart"/>
        <w:r>
          <w:t>Balda</w:t>
        </w:r>
        <w:proofErr w:type="spellEnd"/>
        <w:r>
          <w:t>. 2007. “Serial Reversal Learning and the Evolution of Behavioral Flexibility in Three Species of North American Corvids (</w:t>
        </w:r>
        <w:proofErr w:type="spellStart"/>
        <w:r>
          <w:rPr>
            <w:i/>
            <w:iCs/>
          </w:rPr>
          <w:t>Gymnorhinus</w:t>
        </w:r>
        <w:proofErr w:type="spellEnd"/>
        <w:r>
          <w:rPr>
            <w:i/>
            <w:iCs/>
          </w:rPr>
          <w:t xml:space="preserve"> </w:t>
        </w:r>
      </w:ins>
      <w:proofErr w:type="spellStart"/>
      <w:ins w:id="1242" w:author="Shambhavi Chidambaram" w:date="2022-03-09T17:10:00Z">
        <w:r w:rsidR="00AE79E5">
          <w:rPr>
            <w:i/>
            <w:iCs/>
          </w:rPr>
          <w:t>c</w:t>
        </w:r>
      </w:ins>
      <w:ins w:id="1243" w:author="Shambhavi Chidambaram" w:date="2022-03-09T17:09:00Z">
        <w:r>
          <w:rPr>
            <w:i/>
            <w:iCs/>
          </w:rPr>
          <w:t>yanocephalus</w:t>
        </w:r>
        <w:proofErr w:type="spellEnd"/>
        <w:r>
          <w:rPr>
            <w:i/>
            <w:iCs/>
          </w:rPr>
          <w:t xml:space="preserve">, </w:t>
        </w:r>
        <w:proofErr w:type="spellStart"/>
        <w:r>
          <w:rPr>
            <w:i/>
            <w:iCs/>
          </w:rPr>
          <w:t>Nucifraga</w:t>
        </w:r>
        <w:proofErr w:type="spellEnd"/>
        <w:r>
          <w:rPr>
            <w:i/>
            <w:iCs/>
          </w:rPr>
          <w:t xml:space="preserve"> </w:t>
        </w:r>
      </w:ins>
      <w:proofErr w:type="spellStart"/>
      <w:ins w:id="1244" w:author="Shambhavi Chidambaram" w:date="2022-03-09T17:10:00Z">
        <w:r w:rsidR="00AE79E5">
          <w:rPr>
            <w:i/>
            <w:iCs/>
          </w:rPr>
          <w:t>c</w:t>
        </w:r>
      </w:ins>
      <w:ins w:id="1245" w:author="Shambhavi Chidambaram" w:date="2022-03-09T17:09:00Z">
        <w:r>
          <w:rPr>
            <w:i/>
            <w:iCs/>
          </w:rPr>
          <w:t>olumbiana</w:t>
        </w:r>
        <w:proofErr w:type="spellEnd"/>
        <w:r>
          <w:rPr>
            <w:i/>
            <w:iCs/>
          </w:rPr>
          <w:t xml:space="preserve">, </w:t>
        </w:r>
        <w:proofErr w:type="spellStart"/>
        <w:r>
          <w:rPr>
            <w:i/>
            <w:iCs/>
          </w:rPr>
          <w:t>Aphelocoma</w:t>
        </w:r>
        <w:proofErr w:type="spellEnd"/>
        <w:r>
          <w:rPr>
            <w:i/>
            <w:iCs/>
          </w:rPr>
          <w:t xml:space="preserve"> </w:t>
        </w:r>
      </w:ins>
      <w:ins w:id="1246" w:author="Shambhavi Chidambaram" w:date="2022-03-09T17:10:00Z">
        <w:r w:rsidR="00AE79E5">
          <w:rPr>
            <w:i/>
            <w:iCs/>
          </w:rPr>
          <w:t>c</w:t>
        </w:r>
      </w:ins>
      <w:ins w:id="1247" w:author="Shambhavi Chidambaram" w:date="2022-03-09T17:09:00Z">
        <w:r>
          <w:rPr>
            <w:i/>
            <w:iCs/>
          </w:rPr>
          <w:t>alifornica</w:t>
        </w:r>
        <w:r>
          <w:t xml:space="preserve">).” </w:t>
        </w:r>
        <w:r>
          <w:rPr>
            <w:i/>
            <w:iCs/>
          </w:rPr>
          <w:t>Journal of Comparative Psychology</w:t>
        </w:r>
        <w:r>
          <w:t xml:space="preserve"> 121 (4): 372–79. </w:t>
        </w:r>
        <w:r>
          <w:fldChar w:fldCharType="begin"/>
        </w:r>
        <w:r>
          <w:instrText xml:space="preserve"> HYPERLINK "https://doi.org/10.1037/0735-7036.121.4.372" \h </w:instrText>
        </w:r>
        <w:r>
          <w:fldChar w:fldCharType="separate"/>
        </w:r>
        <w:r>
          <w:rPr>
            <w:rStyle w:val="Hyperlink"/>
          </w:rPr>
          <w:t>https://doi.org/10.1037/0735-7036.121.4.372</w:t>
        </w:r>
        <w:r>
          <w:rPr>
            <w:rStyle w:val="Hyperlink"/>
          </w:rPr>
          <w:fldChar w:fldCharType="end"/>
        </w:r>
        <w:r>
          <w:t>.</w:t>
        </w:r>
      </w:ins>
    </w:p>
    <w:p w14:paraId="53737A71" w14:textId="77907E88" w:rsidR="00811755" w:rsidRDefault="0077452D" w:rsidP="00993889">
      <w:pPr>
        <w:pStyle w:val="Bibliography"/>
        <w:rPr>
          <w:ins w:id="1248" w:author="Shambhavi Chidambaram" w:date="2022-03-10T10:18:00Z"/>
        </w:rPr>
      </w:pPr>
      <w:bookmarkStart w:id="1249" w:name="ref-burkner_brms_2017"/>
      <w:bookmarkEnd w:id="1240"/>
      <w:proofErr w:type="spellStart"/>
      <w:ins w:id="1250" w:author="Shambhavi Chidambaram" w:date="2022-03-09T17:09:00Z">
        <w:r>
          <w:t>Bürkner</w:t>
        </w:r>
        <w:proofErr w:type="spellEnd"/>
        <w:r>
          <w:t>, Paul-Christian. 2017. “</w:t>
        </w:r>
        <w:r>
          <w:rPr>
            <w:b/>
            <w:bCs/>
          </w:rPr>
          <w:t>Brms</w:t>
        </w:r>
        <w:r>
          <w:t xml:space="preserve">: An </w:t>
        </w:r>
      </w:ins>
      <w:ins w:id="1251" w:author="Shambhavi Chidambaram" w:date="2022-03-09T17:26:00Z">
        <w:r w:rsidR="005F1CCD">
          <w:rPr>
            <w:i/>
            <w:iCs/>
          </w:rPr>
          <w:t>R</w:t>
        </w:r>
      </w:ins>
      <w:ins w:id="1252" w:author="Shambhavi Chidambaram" w:date="2022-03-09T17:09:00Z">
        <w:r>
          <w:t xml:space="preserve"> Package for Bayesian Multilevel Models Using </w:t>
        </w:r>
        <w:r>
          <w:rPr>
            <w:i/>
            <w:iCs/>
          </w:rPr>
          <w:t>Stan</w:t>
        </w:r>
        <w:r>
          <w:t xml:space="preserve">.” </w:t>
        </w:r>
        <w:r>
          <w:rPr>
            <w:i/>
            <w:iCs/>
          </w:rPr>
          <w:t>Journal of Statistical Software</w:t>
        </w:r>
        <w:r>
          <w:t xml:space="preserve"> 80 (1)</w:t>
        </w:r>
      </w:ins>
      <w:ins w:id="1253" w:author="Shambhavi Chidambaram" w:date="2022-03-10T09:43:00Z">
        <w:r w:rsidR="00107689">
          <w:t>:</w:t>
        </w:r>
      </w:ins>
      <w:ins w:id="1254" w:author="Shambhavi Chidambaram" w:date="2022-03-09T17:09:00Z">
        <w:r>
          <w:t xml:space="preserve"> </w:t>
        </w:r>
      </w:ins>
      <w:ins w:id="1255" w:author="Shambhavi Chidambaram" w:date="2022-03-10T09:42:00Z">
        <w:r w:rsidR="00CF505A">
          <w:t>1</w:t>
        </w:r>
        <w:r w:rsidR="000F7DC0">
          <w:t xml:space="preserve">–28. </w:t>
        </w:r>
        <w:r w:rsidR="000C53B8">
          <w:fldChar w:fldCharType="begin"/>
        </w:r>
        <w:r w:rsidR="000C53B8">
          <w:instrText xml:space="preserve"> HYPERLINK "</w:instrText>
        </w:r>
      </w:ins>
      <w:ins w:id="1256" w:author="Shambhavi Chidambaram" w:date="2022-03-09T17:09:00Z">
        <w:r w:rsidR="000C53B8" w:rsidRPr="000C53B8">
          <w:rPr>
            <w:rPrChange w:id="1257" w:author="Shambhavi Chidambaram" w:date="2022-03-10T09:42:00Z">
              <w:rPr>
                <w:rStyle w:val="Hyperlink"/>
              </w:rPr>
            </w:rPrChange>
          </w:rPr>
          <w:instrText>https://doi.org/10.18637/jss.v080.i01</w:instrText>
        </w:r>
      </w:ins>
      <w:ins w:id="1258" w:author="Shambhavi Chidambaram" w:date="2022-03-10T09:42:00Z">
        <w:r w:rsidR="000C53B8">
          <w:instrText xml:space="preserve">" </w:instrText>
        </w:r>
        <w:r w:rsidR="000C53B8">
          <w:fldChar w:fldCharType="separate"/>
        </w:r>
      </w:ins>
      <w:ins w:id="1259" w:author="Shambhavi Chidambaram" w:date="2022-03-09T17:09:00Z">
        <w:r w:rsidR="000C53B8" w:rsidRPr="000C53B8">
          <w:rPr>
            <w:rStyle w:val="Hyperlink"/>
          </w:rPr>
          <w:t>https://doi.org/10.18637/jss.v080.i01</w:t>
        </w:r>
      </w:ins>
      <w:ins w:id="1260" w:author="Shambhavi Chidambaram" w:date="2022-03-10T09:42:00Z">
        <w:r w:rsidR="000C53B8">
          <w:fldChar w:fldCharType="end"/>
        </w:r>
      </w:ins>
      <w:ins w:id="1261" w:author="Shambhavi Chidambaram" w:date="2022-03-09T17:09:00Z">
        <w:r>
          <w:t>.</w:t>
        </w:r>
      </w:ins>
    </w:p>
    <w:p w14:paraId="738C9C8C" w14:textId="70C4EB69" w:rsidR="00C51BAA" w:rsidRPr="00C51BAA" w:rsidRDefault="00C51BAA" w:rsidP="00C51BAA">
      <w:pPr>
        <w:spacing w:after="0"/>
        <w:rPr>
          <w:ins w:id="1262" w:author="Shambhavi Chidambaram" w:date="2022-03-10T10:20:00Z"/>
          <w:rFonts w:eastAsia="Times New Roman" w:cs="Times New Roman"/>
          <w:lang w:val="en-IN" w:eastAsia="en-GB"/>
          <w:rPrChange w:id="1263" w:author="Shambhavi Chidambaram" w:date="2022-03-10T10:20:00Z">
            <w:rPr>
              <w:ins w:id="1264" w:author="Shambhavi Chidambaram" w:date="2022-03-10T10:20:00Z"/>
              <w:rFonts w:ascii="Times New Roman" w:eastAsia="Times New Roman" w:hAnsi="Times New Roman" w:cs="Times New Roman"/>
              <w:lang w:val="en-IN" w:eastAsia="en-GB"/>
            </w:rPr>
          </w:rPrChange>
        </w:rPr>
      </w:pPr>
      <w:ins w:id="1265" w:author="Shambhavi Chidambaram" w:date="2022-03-10T10:20:00Z">
        <w:r w:rsidRPr="00C51BAA">
          <w:rPr>
            <w:rFonts w:eastAsia="Times New Roman" w:cs="Arial"/>
            <w:color w:val="222222"/>
            <w:shd w:val="clear" w:color="auto" w:fill="FFFFFF"/>
            <w:lang w:val="en-IN" w:eastAsia="en-GB"/>
            <w:rPrChange w:id="1266" w:author="Shambhavi Chidambaram" w:date="2022-03-10T10:20:00Z">
              <w:rPr>
                <w:rFonts w:ascii="Arial" w:eastAsia="Times New Roman" w:hAnsi="Arial" w:cs="Arial"/>
                <w:color w:val="222222"/>
                <w:sz w:val="20"/>
                <w:szCs w:val="20"/>
                <w:shd w:val="clear" w:color="auto" w:fill="FFFFFF"/>
                <w:lang w:val="en-IN" w:eastAsia="en-GB"/>
              </w:rPr>
            </w:rPrChange>
          </w:rPr>
          <w:t xml:space="preserve">Carpenter, Bob, Andrew Gelman, Matthew D. Hoffman, Daniel Lee, Ben Goodrich, Michael Betancourt, Marcus Brubaker, </w:t>
        </w:r>
        <w:proofErr w:type="spellStart"/>
        <w:r w:rsidRPr="00C51BAA">
          <w:rPr>
            <w:rFonts w:eastAsia="Times New Roman" w:cs="Arial"/>
            <w:color w:val="222222"/>
            <w:shd w:val="clear" w:color="auto" w:fill="FFFFFF"/>
            <w:lang w:val="en-IN" w:eastAsia="en-GB"/>
            <w:rPrChange w:id="1267" w:author="Shambhavi Chidambaram" w:date="2022-03-10T10:20:00Z">
              <w:rPr>
                <w:rFonts w:ascii="Arial" w:eastAsia="Times New Roman" w:hAnsi="Arial" w:cs="Arial"/>
                <w:color w:val="222222"/>
                <w:sz w:val="20"/>
                <w:szCs w:val="20"/>
                <w:shd w:val="clear" w:color="auto" w:fill="FFFFFF"/>
                <w:lang w:val="en-IN" w:eastAsia="en-GB"/>
              </w:rPr>
            </w:rPrChange>
          </w:rPr>
          <w:t>Jiqiang</w:t>
        </w:r>
        <w:proofErr w:type="spellEnd"/>
        <w:r w:rsidRPr="00C51BAA">
          <w:rPr>
            <w:rFonts w:eastAsia="Times New Roman" w:cs="Arial"/>
            <w:color w:val="222222"/>
            <w:shd w:val="clear" w:color="auto" w:fill="FFFFFF"/>
            <w:lang w:val="en-IN" w:eastAsia="en-GB"/>
            <w:rPrChange w:id="1268" w:author="Shambhavi Chidambaram" w:date="2022-03-10T10:20:00Z">
              <w:rPr>
                <w:rFonts w:ascii="Arial" w:eastAsia="Times New Roman" w:hAnsi="Arial" w:cs="Arial"/>
                <w:color w:val="222222"/>
                <w:sz w:val="20"/>
                <w:szCs w:val="20"/>
                <w:shd w:val="clear" w:color="auto" w:fill="FFFFFF"/>
                <w:lang w:val="en-IN" w:eastAsia="en-GB"/>
              </w:rPr>
            </w:rPrChange>
          </w:rPr>
          <w:t xml:space="preserve"> Guo, Peter Li, and Allen Riddell.</w:t>
        </w:r>
      </w:ins>
      <w:ins w:id="1269" w:author="Shambhavi Chidambaram" w:date="2022-03-10T10:21:00Z">
        <w:r>
          <w:rPr>
            <w:rFonts w:eastAsia="Times New Roman" w:cs="Arial"/>
            <w:color w:val="222222"/>
            <w:shd w:val="clear" w:color="auto" w:fill="FFFFFF"/>
            <w:lang w:val="en-IN" w:eastAsia="en-GB"/>
          </w:rPr>
          <w:t xml:space="preserve"> 2017.</w:t>
        </w:r>
      </w:ins>
      <w:ins w:id="1270" w:author="Shambhavi Chidambaram" w:date="2022-03-10T10:20:00Z">
        <w:r w:rsidRPr="00C51BAA">
          <w:rPr>
            <w:rFonts w:eastAsia="Times New Roman" w:cs="Arial"/>
            <w:color w:val="222222"/>
            <w:shd w:val="clear" w:color="auto" w:fill="FFFFFF"/>
            <w:lang w:val="en-IN" w:eastAsia="en-GB"/>
            <w:rPrChange w:id="1271" w:author="Shambhavi Chidambaram" w:date="2022-03-10T10:20:00Z">
              <w:rPr>
                <w:rFonts w:ascii="Arial" w:eastAsia="Times New Roman" w:hAnsi="Arial" w:cs="Arial"/>
                <w:color w:val="222222"/>
                <w:sz w:val="20"/>
                <w:szCs w:val="20"/>
                <w:shd w:val="clear" w:color="auto" w:fill="FFFFFF"/>
                <w:lang w:val="en-IN" w:eastAsia="en-GB"/>
              </w:rPr>
            </w:rPrChange>
          </w:rPr>
          <w:t xml:space="preserve"> "</w:t>
        </w:r>
        <w:r w:rsidRPr="009F11EF">
          <w:rPr>
            <w:rFonts w:eastAsia="Times New Roman" w:cs="Arial"/>
            <w:i/>
            <w:iCs/>
            <w:color w:val="222222"/>
            <w:shd w:val="clear" w:color="auto" w:fill="FFFFFF"/>
            <w:lang w:val="en-IN" w:eastAsia="en-GB"/>
            <w:rPrChange w:id="1272" w:author="Shambhavi Chidambaram" w:date="2022-03-10T10:50:00Z">
              <w:rPr>
                <w:rFonts w:ascii="Arial" w:eastAsia="Times New Roman" w:hAnsi="Arial" w:cs="Arial"/>
                <w:color w:val="222222"/>
                <w:sz w:val="20"/>
                <w:szCs w:val="20"/>
                <w:shd w:val="clear" w:color="auto" w:fill="FFFFFF"/>
                <w:lang w:val="en-IN" w:eastAsia="en-GB"/>
              </w:rPr>
            </w:rPrChange>
          </w:rPr>
          <w:t>Stan</w:t>
        </w:r>
        <w:r w:rsidRPr="00C51BAA">
          <w:rPr>
            <w:rFonts w:eastAsia="Times New Roman" w:cs="Arial"/>
            <w:color w:val="222222"/>
            <w:shd w:val="clear" w:color="auto" w:fill="FFFFFF"/>
            <w:lang w:val="en-IN" w:eastAsia="en-GB"/>
            <w:rPrChange w:id="1273" w:author="Shambhavi Chidambaram" w:date="2022-03-10T10:20:00Z">
              <w:rPr>
                <w:rFonts w:ascii="Arial" w:eastAsia="Times New Roman" w:hAnsi="Arial" w:cs="Arial"/>
                <w:color w:val="222222"/>
                <w:sz w:val="20"/>
                <w:szCs w:val="20"/>
                <w:shd w:val="clear" w:color="auto" w:fill="FFFFFF"/>
                <w:lang w:val="en-IN" w:eastAsia="en-GB"/>
              </w:rPr>
            </w:rPrChange>
          </w:rPr>
          <w:t>: A probabilistic programming language." </w:t>
        </w:r>
        <w:r w:rsidRPr="00C51BAA">
          <w:rPr>
            <w:rFonts w:eastAsia="Times New Roman" w:cs="Arial"/>
            <w:i/>
            <w:iCs/>
            <w:color w:val="222222"/>
            <w:shd w:val="clear" w:color="auto" w:fill="FFFFFF"/>
            <w:lang w:val="en-IN" w:eastAsia="en-GB"/>
            <w:rPrChange w:id="1274" w:author="Shambhavi Chidambaram" w:date="2022-03-10T10:20:00Z">
              <w:rPr>
                <w:rFonts w:ascii="Arial" w:eastAsia="Times New Roman" w:hAnsi="Arial" w:cs="Arial"/>
                <w:i/>
                <w:iCs/>
                <w:color w:val="222222"/>
                <w:sz w:val="20"/>
                <w:szCs w:val="20"/>
                <w:shd w:val="clear" w:color="auto" w:fill="FFFFFF"/>
                <w:lang w:val="en-IN" w:eastAsia="en-GB"/>
              </w:rPr>
            </w:rPrChange>
          </w:rPr>
          <w:t xml:space="preserve">Journal of </w:t>
        </w:r>
      </w:ins>
      <w:ins w:id="1275" w:author="Shambhavi Chidambaram" w:date="2022-03-10T10:22:00Z">
        <w:r w:rsidR="00372030">
          <w:rPr>
            <w:rFonts w:eastAsia="Times New Roman" w:cs="Arial"/>
            <w:i/>
            <w:iCs/>
            <w:color w:val="222222"/>
            <w:shd w:val="clear" w:color="auto" w:fill="FFFFFF"/>
            <w:lang w:val="en-IN" w:eastAsia="en-GB"/>
          </w:rPr>
          <w:t>S</w:t>
        </w:r>
      </w:ins>
      <w:ins w:id="1276" w:author="Shambhavi Chidambaram" w:date="2022-03-10T10:20:00Z">
        <w:r w:rsidRPr="00C51BAA">
          <w:rPr>
            <w:rFonts w:eastAsia="Times New Roman" w:cs="Arial"/>
            <w:i/>
            <w:iCs/>
            <w:color w:val="222222"/>
            <w:shd w:val="clear" w:color="auto" w:fill="FFFFFF"/>
            <w:lang w:val="en-IN" w:eastAsia="en-GB"/>
            <w:rPrChange w:id="1277" w:author="Shambhavi Chidambaram" w:date="2022-03-10T10:20:00Z">
              <w:rPr>
                <w:rFonts w:ascii="Arial" w:eastAsia="Times New Roman" w:hAnsi="Arial" w:cs="Arial"/>
                <w:i/>
                <w:iCs/>
                <w:color w:val="222222"/>
                <w:sz w:val="20"/>
                <w:szCs w:val="20"/>
                <w:shd w:val="clear" w:color="auto" w:fill="FFFFFF"/>
                <w:lang w:val="en-IN" w:eastAsia="en-GB"/>
              </w:rPr>
            </w:rPrChange>
          </w:rPr>
          <w:t>tatistical</w:t>
        </w:r>
      </w:ins>
      <w:ins w:id="1278" w:author="Shambhavi Chidambaram" w:date="2022-03-10T10:22:00Z">
        <w:r w:rsidR="00372030">
          <w:rPr>
            <w:rFonts w:eastAsia="Times New Roman" w:cs="Arial"/>
            <w:i/>
            <w:iCs/>
            <w:color w:val="222222"/>
            <w:shd w:val="clear" w:color="auto" w:fill="FFFFFF"/>
            <w:lang w:val="en-IN" w:eastAsia="en-GB"/>
          </w:rPr>
          <w:t xml:space="preserve"> S</w:t>
        </w:r>
      </w:ins>
      <w:ins w:id="1279" w:author="Shambhavi Chidambaram" w:date="2022-03-10T10:20:00Z">
        <w:r w:rsidRPr="00C51BAA">
          <w:rPr>
            <w:rFonts w:eastAsia="Times New Roman" w:cs="Arial"/>
            <w:i/>
            <w:iCs/>
            <w:color w:val="222222"/>
            <w:shd w:val="clear" w:color="auto" w:fill="FFFFFF"/>
            <w:lang w:val="en-IN" w:eastAsia="en-GB"/>
            <w:rPrChange w:id="1280" w:author="Shambhavi Chidambaram" w:date="2022-03-10T10:20:00Z">
              <w:rPr>
                <w:rFonts w:ascii="Arial" w:eastAsia="Times New Roman" w:hAnsi="Arial" w:cs="Arial"/>
                <w:i/>
                <w:iCs/>
                <w:color w:val="222222"/>
                <w:sz w:val="20"/>
                <w:szCs w:val="20"/>
                <w:shd w:val="clear" w:color="auto" w:fill="FFFFFF"/>
                <w:lang w:val="en-IN" w:eastAsia="en-GB"/>
              </w:rPr>
            </w:rPrChange>
          </w:rPr>
          <w:t>oftware</w:t>
        </w:r>
        <w:r w:rsidRPr="00C51BAA">
          <w:rPr>
            <w:rFonts w:eastAsia="Times New Roman" w:cs="Arial"/>
            <w:color w:val="222222"/>
            <w:shd w:val="clear" w:color="auto" w:fill="FFFFFF"/>
            <w:lang w:val="en-IN" w:eastAsia="en-GB"/>
            <w:rPrChange w:id="1281" w:author="Shambhavi Chidambaram" w:date="2022-03-10T10:20:00Z">
              <w:rPr>
                <w:rFonts w:ascii="Arial" w:eastAsia="Times New Roman" w:hAnsi="Arial" w:cs="Arial"/>
                <w:color w:val="222222"/>
                <w:sz w:val="20"/>
                <w:szCs w:val="20"/>
                <w:shd w:val="clear" w:color="auto" w:fill="FFFFFF"/>
                <w:lang w:val="en-IN" w:eastAsia="en-GB"/>
              </w:rPr>
            </w:rPrChange>
          </w:rPr>
          <w:t> 76</w:t>
        </w:r>
      </w:ins>
      <w:ins w:id="1282" w:author="Shambhavi Chidambaram" w:date="2022-03-10T10:21:00Z">
        <w:r>
          <w:rPr>
            <w:rFonts w:eastAsia="Times New Roman" w:cs="Arial"/>
            <w:color w:val="222222"/>
            <w:shd w:val="clear" w:color="auto" w:fill="FFFFFF"/>
            <w:lang w:val="en-IN" w:eastAsia="en-GB"/>
          </w:rPr>
          <w:t xml:space="preserve"> (1): 1–32. </w:t>
        </w:r>
        <w:r w:rsidR="00372030" w:rsidRPr="00372030">
          <w:rPr>
            <w:rFonts w:eastAsia="Times New Roman" w:cs="Arial"/>
            <w:color w:val="222222"/>
            <w:shd w:val="clear" w:color="auto" w:fill="FFFFFF"/>
            <w:lang w:val="en-IN" w:eastAsia="en-GB"/>
          </w:rPr>
          <w:t>https://www.osti.gov/servlets/purl/1430202</w:t>
        </w:r>
      </w:ins>
    </w:p>
    <w:p w14:paraId="44AACDD0" w14:textId="77777777" w:rsidR="00C51BAA" w:rsidRPr="00C51BAA" w:rsidRDefault="00C51BAA" w:rsidP="00C51BAA">
      <w:pPr>
        <w:spacing w:after="0"/>
        <w:rPr>
          <w:ins w:id="1283" w:author="Shambhavi Chidambaram" w:date="2022-03-09T22:05:00Z"/>
          <w:rFonts w:eastAsia="Times New Roman" w:cs="Times New Roman"/>
          <w:lang w:val="en-IN" w:eastAsia="en-GB"/>
          <w:rPrChange w:id="1284" w:author="Shambhavi Chidambaram" w:date="2022-03-10T10:18:00Z">
            <w:rPr>
              <w:ins w:id="1285" w:author="Shambhavi Chidambaram" w:date="2022-03-09T22:05:00Z"/>
            </w:rPr>
          </w:rPrChange>
        </w:rPr>
        <w:pPrChange w:id="1286" w:author="Shambhavi Chidambaram" w:date="2022-03-10T10:18:00Z">
          <w:pPr>
            <w:pStyle w:val="Bibliography"/>
            <w:numPr>
              <w:numId w:val="4"/>
            </w:numPr>
            <w:ind w:left="720" w:hanging="360"/>
          </w:pPr>
        </w:pPrChange>
      </w:pPr>
    </w:p>
    <w:p w14:paraId="6C6AC756" w14:textId="3ED8249A" w:rsidR="005B2923" w:rsidRPr="00B73587" w:rsidRDefault="005B2923" w:rsidP="00993889">
      <w:pPr>
        <w:pStyle w:val="Bibliography"/>
        <w:rPr>
          <w:ins w:id="1287" w:author="Shambhavi Chidambaram" w:date="2022-03-09T17:09:00Z"/>
        </w:rPr>
      </w:pPr>
      <w:proofErr w:type="spellStart"/>
      <w:ins w:id="1288" w:author="Shambhavi Chidambaram" w:date="2022-03-09T22:04:00Z">
        <w:r w:rsidRPr="00811755">
          <w:rPr>
            <w:rFonts w:eastAsia="Times New Roman" w:cs="Arial"/>
            <w:color w:val="222222"/>
            <w:shd w:val="clear" w:color="auto" w:fill="FFFFFF"/>
            <w:lang w:val="en-IN" w:eastAsia="en-GB"/>
            <w:rPrChange w:id="1289" w:author="Shambhavi Chidambaram" w:date="2022-03-09T22:05:00Z">
              <w:rPr>
                <w:rFonts w:ascii="Arial" w:eastAsia="Times New Roman" w:hAnsi="Arial" w:cs="Arial"/>
                <w:color w:val="222222"/>
                <w:sz w:val="20"/>
                <w:szCs w:val="20"/>
                <w:shd w:val="clear" w:color="auto" w:fill="FFFFFF"/>
                <w:lang w:val="en-IN" w:eastAsia="en-GB"/>
              </w:rPr>
            </w:rPrChange>
          </w:rPr>
          <w:t>Croston</w:t>
        </w:r>
        <w:proofErr w:type="spellEnd"/>
        <w:r w:rsidRPr="00811755">
          <w:rPr>
            <w:rFonts w:eastAsia="Times New Roman" w:cs="Arial"/>
            <w:color w:val="222222"/>
            <w:shd w:val="clear" w:color="auto" w:fill="FFFFFF"/>
            <w:lang w:val="en-IN" w:eastAsia="en-GB"/>
            <w:rPrChange w:id="1290" w:author="Shambhavi Chidambaram" w:date="2022-03-09T22:05:00Z">
              <w:rPr>
                <w:rFonts w:ascii="Arial" w:eastAsia="Times New Roman" w:hAnsi="Arial" w:cs="Arial"/>
                <w:color w:val="222222"/>
                <w:sz w:val="20"/>
                <w:szCs w:val="20"/>
                <w:shd w:val="clear" w:color="auto" w:fill="FFFFFF"/>
                <w:lang w:val="en-IN" w:eastAsia="en-GB"/>
              </w:rPr>
            </w:rPrChange>
          </w:rPr>
          <w:t xml:space="preserve">, Rebecca, Carrie L. Branch, Angela M. </w:t>
        </w:r>
        <w:proofErr w:type="spellStart"/>
        <w:r w:rsidRPr="00811755">
          <w:rPr>
            <w:rFonts w:eastAsia="Times New Roman" w:cs="Arial"/>
            <w:color w:val="222222"/>
            <w:shd w:val="clear" w:color="auto" w:fill="FFFFFF"/>
            <w:lang w:val="en-IN" w:eastAsia="en-GB"/>
            <w:rPrChange w:id="1291" w:author="Shambhavi Chidambaram" w:date="2022-03-09T22:05:00Z">
              <w:rPr>
                <w:rFonts w:ascii="Arial" w:eastAsia="Times New Roman" w:hAnsi="Arial" w:cs="Arial"/>
                <w:color w:val="222222"/>
                <w:sz w:val="20"/>
                <w:szCs w:val="20"/>
                <w:shd w:val="clear" w:color="auto" w:fill="FFFFFF"/>
                <w:lang w:val="en-IN" w:eastAsia="en-GB"/>
              </w:rPr>
            </w:rPrChange>
          </w:rPr>
          <w:t>Pitera</w:t>
        </w:r>
        <w:proofErr w:type="spellEnd"/>
        <w:r w:rsidRPr="00811755">
          <w:rPr>
            <w:rFonts w:eastAsia="Times New Roman" w:cs="Arial"/>
            <w:color w:val="222222"/>
            <w:shd w:val="clear" w:color="auto" w:fill="FFFFFF"/>
            <w:lang w:val="en-IN" w:eastAsia="en-GB"/>
            <w:rPrChange w:id="1292" w:author="Shambhavi Chidambaram" w:date="2022-03-09T22:05:00Z">
              <w:rPr>
                <w:rFonts w:ascii="Arial" w:eastAsia="Times New Roman" w:hAnsi="Arial" w:cs="Arial"/>
                <w:color w:val="222222"/>
                <w:sz w:val="20"/>
                <w:szCs w:val="20"/>
                <w:shd w:val="clear" w:color="auto" w:fill="FFFFFF"/>
                <w:lang w:val="en-IN" w:eastAsia="en-GB"/>
              </w:rPr>
            </w:rPrChange>
          </w:rPr>
          <w:t xml:space="preserve">, </w:t>
        </w:r>
        <w:proofErr w:type="spellStart"/>
        <w:r w:rsidRPr="00811755">
          <w:rPr>
            <w:rFonts w:eastAsia="Times New Roman" w:cs="Arial"/>
            <w:color w:val="222222"/>
            <w:shd w:val="clear" w:color="auto" w:fill="FFFFFF"/>
            <w:lang w:val="en-IN" w:eastAsia="en-GB"/>
            <w:rPrChange w:id="1293" w:author="Shambhavi Chidambaram" w:date="2022-03-09T22:05:00Z">
              <w:rPr>
                <w:rFonts w:ascii="Arial" w:eastAsia="Times New Roman" w:hAnsi="Arial" w:cs="Arial"/>
                <w:color w:val="222222"/>
                <w:sz w:val="20"/>
                <w:szCs w:val="20"/>
                <w:shd w:val="clear" w:color="auto" w:fill="FFFFFF"/>
                <w:lang w:val="en-IN" w:eastAsia="en-GB"/>
              </w:rPr>
            </w:rPrChange>
          </w:rPr>
          <w:t>Dovid</w:t>
        </w:r>
        <w:proofErr w:type="spellEnd"/>
        <w:r w:rsidRPr="00811755">
          <w:rPr>
            <w:rFonts w:eastAsia="Times New Roman" w:cs="Arial"/>
            <w:color w:val="222222"/>
            <w:shd w:val="clear" w:color="auto" w:fill="FFFFFF"/>
            <w:lang w:val="en-IN" w:eastAsia="en-GB"/>
            <w:rPrChange w:id="1294" w:author="Shambhavi Chidambaram" w:date="2022-03-09T22:05:00Z">
              <w:rPr>
                <w:rFonts w:ascii="Arial" w:eastAsia="Times New Roman" w:hAnsi="Arial" w:cs="Arial"/>
                <w:color w:val="222222"/>
                <w:sz w:val="20"/>
                <w:szCs w:val="20"/>
                <w:shd w:val="clear" w:color="auto" w:fill="FFFFFF"/>
                <w:lang w:val="en-IN" w:eastAsia="en-GB"/>
              </w:rPr>
            </w:rPrChange>
          </w:rPr>
          <w:t xml:space="preserve"> Y. </w:t>
        </w:r>
        <w:proofErr w:type="spellStart"/>
        <w:r w:rsidRPr="00811755">
          <w:rPr>
            <w:rFonts w:eastAsia="Times New Roman" w:cs="Arial"/>
            <w:color w:val="222222"/>
            <w:shd w:val="clear" w:color="auto" w:fill="FFFFFF"/>
            <w:lang w:val="en-IN" w:eastAsia="en-GB"/>
            <w:rPrChange w:id="1295" w:author="Shambhavi Chidambaram" w:date="2022-03-09T22:05:00Z">
              <w:rPr>
                <w:rFonts w:ascii="Arial" w:eastAsia="Times New Roman" w:hAnsi="Arial" w:cs="Arial"/>
                <w:color w:val="222222"/>
                <w:sz w:val="20"/>
                <w:szCs w:val="20"/>
                <w:shd w:val="clear" w:color="auto" w:fill="FFFFFF"/>
                <w:lang w:val="en-IN" w:eastAsia="en-GB"/>
              </w:rPr>
            </w:rPrChange>
          </w:rPr>
          <w:t>Kozlovsky</w:t>
        </w:r>
        <w:proofErr w:type="spellEnd"/>
        <w:r w:rsidRPr="00811755">
          <w:rPr>
            <w:rFonts w:eastAsia="Times New Roman" w:cs="Arial"/>
            <w:color w:val="222222"/>
            <w:shd w:val="clear" w:color="auto" w:fill="FFFFFF"/>
            <w:lang w:val="en-IN" w:eastAsia="en-GB"/>
            <w:rPrChange w:id="1296" w:author="Shambhavi Chidambaram" w:date="2022-03-09T22:05:00Z">
              <w:rPr>
                <w:rFonts w:ascii="Arial" w:eastAsia="Times New Roman" w:hAnsi="Arial" w:cs="Arial"/>
                <w:color w:val="222222"/>
                <w:sz w:val="20"/>
                <w:szCs w:val="20"/>
                <w:shd w:val="clear" w:color="auto" w:fill="FFFFFF"/>
                <w:lang w:val="en-IN" w:eastAsia="en-GB"/>
              </w:rPr>
            </w:rPrChange>
          </w:rPr>
          <w:t xml:space="preserve">, Eli S. Bridge, Thomas L. </w:t>
        </w:r>
        <w:proofErr w:type="spellStart"/>
        <w:r w:rsidRPr="00811755">
          <w:rPr>
            <w:rFonts w:eastAsia="Times New Roman" w:cs="Arial"/>
            <w:color w:val="222222"/>
            <w:shd w:val="clear" w:color="auto" w:fill="FFFFFF"/>
            <w:lang w:val="en-IN" w:eastAsia="en-GB"/>
            <w:rPrChange w:id="1297" w:author="Shambhavi Chidambaram" w:date="2022-03-09T22:05:00Z">
              <w:rPr>
                <w:rFonts w:ascii="Arial" w:eastAsia="Times New Roman" w:hAnsi="Arial" w:cs="Arial"/>
                <w:color w:val="222222"/>
                <w:sz w:val="20"/>
                <w:szCs w:val="20"/>
                <w:shd w:val="clear" w:color="auto" w:fill="FFFFFF"/>
                <w:lang w:val="en-IN" w:eastAsia="en-GB"/>
              </w:rPr>
            </w:rPrChange>
          </w:rPr>
          <w:t>Parchman</w:t>
        </w:r>
        <w:proofErr w:type="spellEnd"/>
        <w:r w:rsidRPr="00811755">
          <w:rPr>
            <w:rFonts w:eastAsia="Times New Roman" w:cs="Arial"/>
            <w:color w:val="222222"/>
            <w:shd w:val="clear" w:color="auto" w:fill="FFFFFF"/>
            <w:lang w:val="en-IN" w:eastAsia="en-GB"/>
            <w:rPrChange w:id="1298" w:author="Shambhavi Chidambaram" w:date="2022-03-09T22:05:00Z">
              <w:rPr>
                <w:rFonts w:ascii="Arial" w:eastAsia="Times New Roman" w:hAnsi="Arial" w:cs="Arial"/>
                <w:color w:val="222222"/>
                <w:sz w:val="20"/>
                <w:szCs w:val="20"/>
                <w:shd w:val="clear" w:color="auto" w:fill="FFFFFF"/>
                <w:lang w:val="en-IN" w:eastAsia="en-GB"/>
              </w:rPr>
            </w:rPrChange>
          </w:rPr>
          <w:t xml:space="preserve">, and Vladimir V. </w:t>
        </w:r>
        <w:proofErr w:type="spellStart"/>
        <w:r w:rsidRPr="00811755">
          <w:rPr>
            <w:rFonts w:eastAsia="Times New Roman" w:cs="Arial"/>
            <w:color w:val="222222"/>
            <w:shd w:val="clear" w:color="auto" w:fill="FFFFFF"/>
            <w:lang w:val="en-IN" w:eastAsia="en-GB"/>
            <w:rPrChange w:id="1299" w:author="Shambhavi Chidambaram" w:date="2022-03-09T22:05:00Z">
              <w:rPr>
                <w:rFonts w:ascii="Arial" w:eastAsia="Times New Roman" w:hAnsi="Arial" w:cs="Arial"/>
                <w:color w:val="222222"/>
                <w:sz w:val="20"/>
                <w:szCs w:val="20"/>
                <w:shd w:val="clear" w:color="auto" w:fill="FFFFFF"/>
                <w:lang w:val="en-IN" w:eastAsia="en-GB"/>
              </w:rPr>
            </w:rPrChange>
          </w:rPr>
          <w:t>Pravosudov</w:t>
        </w:r>
        <w:proofErr w:type="spellEnd"/>
        <w:r w:rsidRPr="00811755">
          <w:rPr>
            <w:rFonts w:eastAsia="Times New Roman" w:cs="Arial"/>
            <w:color w:val="222222"/>
            <w:shd w:val="clear" w:color="auto" w:fill="FFFFFF"/>
            <w:lang w:val="en-IN" w:eastAsia="en-GB"/>
            <w:rPrChange w:id="1300" w:author="Shambhavi Chidambaram" w:date="2022-03-09T22:05:00Z">
              <w:rPr>
                <w:rFonts w:ascii="Arial" w:eastAsia="Times New Roman" w:hAnsi="Arial" w:cs="Arial"/>
                <w:color w:val="222222"/>
                <w:sz w:val="20"/>
                <w:szCs w:val="20"/>
                <w:shd w:val="clear" w:color="auto" w:fill="FFFFFF"/>
                <w:lang w:val="en-IN" w:eastAsia="en-GB"/>
              </w:rPr>
            </w:rPrChange>
          </w:rPr>
          <w:t xml:space="preserve">. </w:t>
        </w:r>
        <w:r w:rsidRPr="00811755">
          <w:rPr>
            <w:rFonts w:eastAsia="Times New Roman" w:cs="Arial"/>
            <w:color w:val="222222"/>
            <w:shd w:val="clear" w:color="auto" w:fill="FFFFFF"/>
            <w:lang w:val="en-IN" w:eastAsia="en-GB"/>
            <w:rPrChange w:id="1301" w:author="Shambhavi Chidambaram" w:date="2022-03-09T22:05:00Z">
              <w:rPr>
                <w:shd w:val="clear" w:color="auto" w:fill="FFFFFF"/>
                <w:lang w:val="en-IN" w:eastAsia="en-GB"/>
              </w:rPr>
            </w:rPrChange>
          </w:rPr>
          <w:t xml:space="preserve">2017. </w:t>
        </w:r>
        <w:r w:rsidRPr="00811755">
          <w:rPr>
            <w:rFonts w:eastAsia="Times New Roman" w:cs="Arial"/>
            <w:color w:val="222222"/>
            <w:shd w:val="clear" w:color="auto" w:fill="FFFFFF"/>
            <w:lang w:val="en-IN" w:eastAsia="en-GB"/>
            <w:rPrChange w:id="1302" w:author="Shambhavi Chidambaram" w:date="2022-03-09T22:05:00Z">
              <w:rPr>
                <w:rFonts w:ascii="Arial" w:eastAsia="Times New Roman" w:hAnsi="Arial" w:cs="Arial"/>
                <w:color w:val="222222"/>
                <w:sz w:val="20"/>
                <w:szCs w:val="20"/>
                <w:shd w:val="clear" w:color="auto" w:fill="FFFFFF"/>
                <w:lang w:val="en-IN" w:eastAsia="en-GB"/>
              </w:rPr>
            </w:rPrChange>
          </w:rPr>
          <w:t>"Predictably harsh environment is associated with reduced cognitive flexibility in wild food-caching mountain chickadees." </w:t>
        </w:r>
        <w:r w:rsidRPr="00811755">
          <w:rPr>
            <w:rFonts w:eastAsia="Times New Roman" w:cs="Arial"/>
            <w:i/>
            <w:iCs/>
            <w:color w:val="222222"/>
            <w:shd w:val="clear" w:color="auto" w:fill="FFFFFF"/>
            <w:lang w:val="en-IN" w:eastAsia="en-GB"/>
            <w:rPrChange w:id="1303" w:author="Shambhavi Chidambaram" w:date="2022-03-09T22:05:00Z">
              <w:rPr>
                <w:rFonts w:ascii="Arial" w:eastAsia="Times New Roman" w:hAnsi="Arial" w:cs="Arial"/>
                <w:i/>
                <w:iCs/>
                <w:color w:val="222222"/>
                <w:sz w:val="20"/>
                <w:szCs w:val="20"/>
                <w:shd w:val="clear" w:color="auto" w:fill="FFFFFF"/>
                <w:lang w:val="en-IN" w:eastAsia="en-GB"/>
              </w:rPr>
            </w:rPrChange>
          </w:rPr>
          <w:t>Animal Behaviour</w:t>
        </w:r>
        <w:r w:rsidRPr="00811755">
          <w:rPr>
            <w:rFonts w:eastAsia="Times New Roman" w:cs="Arial"/>
            <w:color w:val="222222"/>
            <w:shd w:val="clear" w:color="auto" w:fill="FFFFFF"/>
            <w:lang w:val="en-IN" w:eastAsia="en-GB"/>
            <w:rPrChange w:id="1304" w:author="Shambhavi Chidambaram" w:date="2022-03-09T22:05:00Z">
              <w:rPr>
                <w:rFonts w:ascii="Arial" w:eastAsia="Times New Roman" w:hAnsi="Arial" w:cs="Arial"/>
                <w:color w:val="222222"/>
                <w:sz w:val="20"/>
                <w:szCs w:val="20"/>
                <w:shd w:val="clear" w:color="auto" w:fill="FFFFFF"/>
                <w:lang w:val="en-IN" w:eastAsia="en-GB"/>
              </w:rPr>
            </w:rPrChange>
          </w:rPr>
          <w:t> 123: 139-149.</w:t>
        </w:r>
        <w:r w:rsidR="00811755" w:rsidRPr="00811755">
          <w:rPr>
            <w:rFonts w:eastAsia="Times New Roman" w:cs="Arial"/>
            <w:color w:val="222222"/>
            <w:shd w:val="clear" w:color="auto" w:fill="FFFFFF"/>
            <w:lang w:val="en-IN" w:eastAsia="en-GB"/>
            <w:rPrChange w:id="1305" w:author="Shambhavi Chidambaram" w:date="2022-03-09T22:05:00Z">
              <w:rPr>
                <w:shd w:val="clear" w:color="auto" w:fill="FFFFFF"/>
                <w:lang w:val="en-IN" w:eastAsia="en-GB"/>
              </w:rPr>
            </w:rPrChange>
          </w:rPr>
          <w:t xml:space="preserve"> </w:t>
        </w:r>
        <w:r w:rsidR="00811755" w:rsidRPr="00811755">
          <w:fldChar w:fldCharType="begin"/>
        </w:r>
        <w:r w:rsidR="00811755" w:rsidRPr="00811755">
          <w:instrText xml:space="preserve"> HYPERLINK "https://doi.org/10.1016/j.anbehav.2016.10.004" \o "Persistent link using digital object identifier" \t "_blank" </w:instrText>
        </w:r>
        <w:r w:rsidR="00811755" w:rsidRPr="00811755">
          <w:fldChar w:fldCharType="separate"/>
        </w:r>
        <w:r w:rsidR="00811755" w:rsidRPr="00811755">
          <w:rPr>
            <w:rStyle w:val="Hyperlink"/>
            <w:rFonts w:cs="Arial"/>
            <w:color w:val="0C7DBB"/>
            <w:rPrChange w:id="1306" w:author="Shambhavi Chidambaram" w:date="2022-03-09T22:05:00Z">
              <w:rPr>
                <w:rStyle w:val="Hyperlink"/>
                <w:rFonts w:ascii="Arial" w:hAnsi="Arial" w:cs="Arial"/>
                <w:color w:val="0C7DBB"/>
                <w:sz w:val="21"/>
                <w:szCs w:val="21"/>
              </w:rPr>
            </w:rPrChange>
          </w:rPr>
          <w:t>htt</w:t>
        </w:r>
        <w:r w:rsidR="00811755" w:rsidRPr="00811755">
          <w:rPr>
            <w:rStyle w:val="Hyperlink"/>
            <w:rFonts w:cs="Arial"/>
            <w:color w:val="0C7DBB"/>
            <w:rPrChange w:id="1307" w:author="Shambhavi Chidambaram" w:date="2022-03-09T22:05:00Z">
              <w:rPr>
                <w:rStyle w:val="Hyperlink"/>
                <w:rFonts w:ascii="Arial" w:hAnsi="Arial" w:cs="Arial"/>
                <w:color w:val="0C7DBB"/>
                <w:sz w:val="21"/>
                <w:szCs w:val="21"/>
              </w:rPr>
            </w:rPrChange>
          </w:rPr>
          <w:t>p</w:t>
        </w:r>
        <w:r w:rsidR="00811755" w:rsidRPr="00811755">
          <w:rPr>
            <w:rStyle w:val="Hyperlink"/>
            <w:rFonts w:cs="Arial"/>
            <w:color w:val="0C7DBB"/>
            <w:rPrChange w:id="1308" w:author="Shambhavi Chidambaram" w:date="2022-03-09T22:05:00Z">
              <w:rPr>
                <w:rStyle w:val="Hyperlink"/>
                <w:rFonts w:ascii="Arial" w:hAnsi="Arial" w:cs="Arial"/>
                <w:color w:val="0C7DBB"/>
                <w:sz w:val="21"/>
                <w:szCs w:val="21"/>
              </w:rPr>
            </w:rPrChange>
          </w:rPr>
          <w:t>s://doi.org/10.1016/j.anbehav.2016.10.004</w:t>
        </w:r>
        <w:r w:rsidR="00811755" w:rsidRPr="00811755">
          <w:fldChar w:fldCharType="end"/>
        </w:r>
      </w:ins>
    </w:p>
    <w:p w14:paraId="5D6B5C9F" w14:textId="65C74A0B" w:rsidR="004139B3" w:rsidRDefault="0077452D" w:rsidP="00993889">
      <w:pPr>
        <w:pStyle w:val="Bibliography"/>
        <w:rPr>
          <w:ins w:id="1309" w:author="Shambhavi Chidambaram" w:date="2022-03-09T21:42:00Z"/>
        </w:rPr>
        <w:pPrChange w:id="1310" w:author="Shambhavi Chidambaram" w:date="2022-03-10T10:01:00Z">
          <w:pPr>
            <w:pStyle w:val="Bibliography"/>
            <w:numPr>
              <w:numId w:val="4"/>
            </w:numPr>
            <w:ind w:left="720" w:hanging="360"/>
          </w:pPr>
        </w:pPrChange>
      </w:pPr>
      <w:bookmarkStart w:id="1311" w:name="ref-dhawan_more_2019"/>
      <w:bookmarkEnd w:id="1249"/>
      <w:ins w:id="1312" w:author="Shambhavi Chidambaram" w:date="2022-03-09T17:09:00Z">
        <w:r>
          <w:t xml:space="preserve">Dhawan, Sandeep S., David S. Tait, and Verity J. Brown. 2019. “More Rapid Reversal Learning Following Overtraining in the Rat Is Evidence That </w:t>
        </w:r>
        <w:proofErr w:type="spellStart"/>
        <w:r>
          <w:t>Behavioural</w:t>
        </w:r>
        <w:proofErr w:type="spellEnd"/>
        <w:r>
          <w:t xml:space="preserve"> and Cognitive Flexibility Are Dissociable.” </w:t>
        </w:r>
        <w:proofErr w:type="spellStart"/>
        <w:r>
          <w:rPr>
            <w:i/>
            <w:iCs/>
          </w:rPr>
          <w:t>Behavioural</w:t>
        </w:r>
        <w:proofErr w:type="spellEnd"/>
        <w:r>
          <w:rPr>
            <w:i/>
            <w:iCs/>
          </w:rPr>
          <w:t xml:space="preserve"> Brain Research</w:t>
        </w:r>
        <w:r>
          <w:t xml:space="preserve"> 363</w:t>
        </w:r>
      </w:ins>
      <w:ins w:id="1313" w:author="Shambhavi Chidambaram" w:date="2022-03-10T09:45:00Z">
        <w:r w:rsidR="00107689">
          <w:t xml:space="preserve">: </w:t>
        </w:r>
      </w:ins>
      <w:ins w:id="1314" w:author="Shambhavi Chidambaram" w:date="2022-03-09T17:09:00Z">
        <w:r>
          <w:t xml:space="preserve">45–52. </w:t>
        </w:r>
        <w:r>
          <w:fldChar w:fldCharType="begin"/>
        </w:r>
        <w:r>
          <w:instrText xml:space="preserve"> HYPERLINK "https://doi.org/10.1016/j.bbr.2019.01.055" \h </w:instrText>
        </w:r>
        <w:r>
          <w:fldChar w:fldCharType="separate"/>
        </w:r>
        <w:r>
          <w:rPr>
            <w:rStyle w:val="Hyperlink"/>
          </w:rPr>
          <w:t>https://doi.org/10.1016/j.bbr.201</w:t>
        </w:r>
        <w:r>
          <w:rPr>
            <w:rStyle w:val="Hyperlink"/>
          </w:rPr>
          <w:t>9</w:t>
        </w:r>
        <w:r>
          <w:rPr>
            <w:rStyle w:val="Hyperlink"/>
          </w:rPr>
          <w:t>.01.055</w:t>
        </w:r>
        <w:r>
          <w:rPr>
            <w:rStyle w:val="Hyperlink"/>
          </w:rPr>
          <w:fldChar w:fldCharType="end"/>
        </w:r>
        <w:r>
          <w:t>.</w:t>
        </w:r>
      </w:ins>
      <w:bookmarkStart w:id="1315" w:name="Xd57deff653ac25b8574b585e6174f8180c4c7d5"/>
      <w:bookmarkEnd w:id="1311"/>
    </w:p>
    <w:p w14:paraId="3B6B417F" w14:textId="1A6C3FE6" w:rsidR="006F520A" w:rsidRPr="00A95B1E" w:rsidRDefault="00F65AEA" w:rsidP="00993889">
      <w:pPr>
        <w:pStyle w:val="Bibliography"/>
        <w:rPr>
          <w:ins w:id="1316" w:author="Shambhavi Chidambaram" w:date="2022-03-09T21:48:00Z"/>
          <w:rPrChange w:id="1317" w:author="Shambhavi Chidambaram" w:date="2022-03-09T21:48:00Z">
            <w:rPr>
              <w:ins w:id="1318" w:author="Shambhavi Chidambaram" w:date="2022-03-09T21:48:00Z"/>
              <w:rFonts w:ascii="Times New Roman" w:eastAsia="Times New Roman" w:hAnsi="Times New Roman" w:cs="Times New Roman"/>
              <w:lang w:val="en-IN" w:eastAsia="en-GB"/>
            </w:rPr>
          </w:rPrChange>
        </w:rPr>
        <w:pPrChange w:id="1319" w:author="Shambhavi Chidambaram" w:date="2022-03-10T10:01:00Z">
          <w:pPr>
            <w:pStyle w:val="Bibliography"/>
            <w:numPr>
              <w:numId w:val="4"/>
            </w:numPr>
            <w:ind w:left="720" w:hanging="360"/>
          </w:pPr>
        </w:pPrChange>
      </w:pPr>
      <w:ins w:id="1320" w:author="Shambhavi Chidambaram" w:date="2022-03-09T21:30:00Z">
        <w:r w:rsidRPr="004139B3">
          <w:rPr>
            <w:rFonts w:eastAsia="Times New Roman" w:cs="Arial"/>
            <w:color w:val="222222"/>
            <w:shd w:val="clear" w:color="auto" w:fill="FFFFFF"/>
            <w:lang w:val="en-IN" w:eastAsia="en-GB"/>
            <w:rPrChange w:id="1321" w:author="Shambhavi Chidambaram" w:date="2022-03-09T21:42:00Z">
              <w:rPr>
                <w:rFonts w:ascii="Arial" w:eastAsia="Times New Roman" w:hAnsi="Arial" w:cs="Arial"/>
                <w:color w:val="222222"/>
                <w:sz w:val="20"/>
                <w:szCs w:val="20"/>
                <w:shd w:val="clear" w:color="auto" w:fill="FFFFFF"/>
                <w:lang w:val="en-IN" w:eastAsia="en-GB"/>
              </w:rPr>
            </w:rPrChange>
          </w:rPr>
          <w:t xml:space="preserve">Harrell Jr, Frank E., Maintainer Charles Dupont. </w:t>
        </w:r>
        <w:r w:rsidR="006F520A" w:rsidRPr="004139B3">
          <w:rPr>
            <w:rFonts w:eastAsia="Times New Roman" w:cs="Arial"/>
            <w:color w:val="222222"/>
            <w:shd w:val="clear" w:color="auto" w:fill="FFFFFF"/>
            <w:lang w:val="en-IN" w:eastAsia="en-GB"/>
            <w:rPrChange w:id="1322" w:author="Shambhavi Chidambaram" w:date="2022-03-09T21:42:00Z">
              <w:rPr>
                <w:shd w:val="clear" w:color="auto" w:fill="FFFFFF"/>
                <w:lang w:val="en-IN" w:eastAsia="en-GB"/>
              </w:rPr>
            </w:rPrChange>
          </w:rPr>
          <w:t xml:space="preserve">2007. </w:t>
        </w:r>
        <w:r w:rsidRPr="004139B3">
          <w:rPr>
            <w:rFonts w:eastAsia="Times New Roman" w:cs="Arial"/>
            <w:color w:val="222222"/>
            <w:shd w:val="clear" w:color="auto" w:fill="FFFFFF"/>
            <w:lang w:val="en-IN" w:eastAsia="en-GB"/>
            <w:rPrChange w:id="1323" w:author="Shambhavi Chidambaram" w:date="2022-03-09T21:42:00Z">
              <w:rPr>
                <w:rFonts w:ascii="Arial" w:eastAsia="Times New Roman" w:hAnsi="Arial" w:cs="Arial"/>
                <w:color w:val="222222"/>
                <w:sz w:val="20"/>
                <w:szCs w:val="20"/>
                <w:shd w:val="clear" w:color="auto" w:fill="FFFFFF"/>
                <w:lang w:val="en-IN" w:eastAsia="en-GB"/>
              </w:rPr>
            </w:rPrChange>
          </w:rPr>
          <w:t>"The design package." </w:t>
        </w:r>
        <w:r w:rsidRPr="004139B3">
          <w:rPr>
            <w:rFonts w:eastAsia="Times New Roman" w:cs="Arial"/>
            <w:i/>
            <w:iCs/>
            <w:color w:val="222222"/>
            <w:shd w:val="clear" w:color="auto" w:fill="FFFFFF"/>
            <w:lang w:val="en-IN" w:eastAsia="en-GB"/>
            <w:rPrChange w:id="1324" w:author="Shambhavi Chidambaram" w:date="2022-03-09T21:42:00Z">
              <w:rPr>
                <w:rFonts w:ascii="Arial" w:eastAsia="Times New Roman" w:hAnsi="Arial" w:cs="Arial"/>
                <w:i/>
                <w:iCs/>
                <w:color w:val="222222"/>
                <w:sz w:val="20"/>
                <w:szCs w:val="20"/>
                <w:shd w:val="clear" w:color="auto" w:fill="FFFFFF"/>
                <w:lang w:val="en-IN" w:eastAsia="en-GB"/>
              </w:rPr>
            </w:rPrChange>
          </w:rPr>
          <w:t>R package version</w:t>
        </w:r>
        <w:r w:rsidRPr="004139B3">
          <w:rPr>
            <w:rFonts w:eastAsia="Times New Roman" w:cs="Arial"/>
            <w:color w:val="222222"/>
            <w:shd w:val="clear" w:color="auto" w:fill="FFFFFF"/>
            <w:lang w:val="en-IN" w:eastAsia="en-GB"/>
            <w:rPrChange w:id="1325" w:author="Shambhavi Chidambaram" w:date="2022-03-09T21:42:00Z">
              <w:rPr>
                <w:rFonts w:ascii="Arial" w:eastAsia="Times New Roman" w:hAnsi="Arial" w:cs="Arial"/>
                <w:color w:val="222222"/>
                <w:sz w:val="20"/>
                <w:szCs w:val="20"/>
                <w:shd w:val="clear" w:color="auto" w:fill="FFFFFF"/>
                <w:lang w:val="en-IN" w:eastAsia="en-GB"/>
              </w:rPr>
            </w:rPrChange>
          </w:rPr>
          <w:t> </w:t>
        </w:r>
      </w:ins>
      <w:ins w:id="1326" w:author="Shambhavi Chidambaram" w:date="2022-03-09T21:31:00Z">
        <w:r w:rsidR="002E00BA" w:rsidRPr="004139B3">
          <w:rPr>
            <w:rFonts w:eastAsia="Times New Roman" w:cs="Arial"/>
            <w:color w:val="222222"/>
            <w:shd w:val="clear" w:color="auto" w:fill="FFFFFF"/>
            <w:lang w:val="en-IN" w:eastAsia="en-GB"/>
            <w:rPrChange w:id="1327" w:author="Shambhavi Chidambaram" w:date="2022-03-09T21:42:00Z">
              <w:rPr>
                <w:shd w:val="clear" w:color="auto" w:fill="FFFFFF"/>
                <w:lang w:val="en-IN" w:eastAsia="en-GB"/>
              </w:rPr>
            </w:rPrChange>
          </w:rPr>
          <w:t>2</w:t>
        </w:r>
      </w:ins>
      <w:ins w:id="1328" w:author="Shambhavi Chidambaram" w:date="2022-03-09T21:40:00Z">
        <w:r w:rsidR="003B01BF" w:rsidRPr="004139B3">
          <w:rPr>
            <w:rFonts w:eastAsia="Times New Roman" w:cs="Arial"/>
            <w:color w:val="222222"/>
            <w:shd w:val="clear" w:color="auto" w:fill="FFFFFF"/>
            <w:lang w:val="en-IN" w:eastAsia="en-GB"/>
            <w:rPrChange w:id="1329" w:author="Shambhavi Chidambaram" w:date="2022-03-09T21:42:00Z">
              <w:rPr>
                <w:shd w:val="clear" w:color="auto" w:fill="FFFFFF"/>
                <w:lang w:val="en-IN" w:eastAsia="en-GB"/>
              </w:rPr>
            </w:rPrChange>
          </w:rPr>
          <w:t xml:space="preserve"> </w:t>
        </w:r>
      </w:ins>
      <w:ins w:id="1330" w:author="Shambhavi Chidambaram" w:date="2022-03-09T21:42:00Z">
        <w:r w:rsidR="004139B3" w:rsidRPr="004139B3">
          <w:rPr>
            <w:rFonts w:ascii="Times New Roman" w:eastAsia="Times New Roman" w:hAnsi="Times New Roman" w:cs="Times New Roman"/>
            <w:lang w:val="en-IN" w:eastAsia="en-GB"/>
            <w:rPrChange w:id="1331" w:author="Shambhavi Chidambaram" w:date="2022-03-09T21:42:00Z">
              <w:rPr>
                <w:rFonts w:ascii="Times New Roman" w:hAnsi="Times New Roman" w:cs="Times New Roman"/>
                <w:lang w:val="en-IN" w:eastAsia="en-GB"/>
              </w:rPr>
            </w:rPrChange>
          </w:rPr>
          <w:t xml:space="preserve"> </w:t>
        </w:r>
        <w:r w:rsidR="004139B3" w:rsidRPr="004139B3">
          <w:rPr>
            <w:rFonts w:eastAsia="Times New Roman" w:cs="Times New Roman"/>
            <w:lang w:val="en-IN" w:eastAsia="en-GB"/>
            <w:rPrChange w:id="1332" w:author="Shambhavi Chidambaram" w:date="2022-03-09T21:42:00Z">
              <w:rPr>
                <w:rFonts w:ascii="Times New Roman" w:eastAsia="Times New Roman" w:hAnsi="Times New Roman" w:cs="Times New Roman"/>
                <w:lang w:val="en-IN" w:eastAsia="en-GB"/>
              </w:rPr>
            </w:rPrChange>
          </w:rPr>
          <w:t>http://biostat.mc.vanderbilt.edu/s/Design</w:t>
        </w:r>
        <w:r w:rsidR="004139B3" w:rsidRPr="004139B3">
          <w:rPr>
            <w:rFonts w:ascii="Times New Roman" w:eastAsia="Times New Roman" w:hAnsi="Times New Roman" w:cs="Times New Roman"/>
            <w:lang w:val="en-IN" w:eastAsia="en-GB"/>
            <w:rPrChange w:id="1333" w:author="Shambhavi Chidambaram" w:date="2022-03-09T21:42:00Z">
              <w:rPr>
                <w:rFonts w:ascii="Times New Roman" w:hAnsi="Times New Roman" w:cs="Times New Roman"/>
                <w:lang w:val="en-IN" w:eastAsia="en-GB"/>
              </w:rPr>
            </w:rPrChange>
          </w:rPr>
          <w:t xml:space="preserve"> </w:t>
        </w:r>
      </w:ins>
    </w:p>
    <w:p w14:paraId="20C0BB08" w14:textId="1FD741CE" w:rsidR="00A95B1E" w:rsidRPr="004139B3" w:rsidRDefault="00A95B1E" w:rsidP="00993889">
      <w:pPr>
        <w:pStyle w:val="Bibliography"/>
        <w:rPr>
          <w:ins w:id="1334" w:author="Shambhavi Chidambaram" w:date="2022-03-09T17:09:00Z"/>
        </w:rPr>
      </w:pPr>
      <w:ins w:id="1335" w:author="Shambhavi Chidambaram" w:date="2022-03-09T21:48:00Z">
        <w:r w:rsidRPr="00FD5CF2">
          <w:rPr>
            <w:rFonts w:eastAsia="Times New Roman" w:cs="Arial"/>
            <w:color w:val="222222"/>
            <w:shd w:val="clear" w:color="auto" w:fill="FFFFFF"/>
            <w:lang w:val="en-IN" w:eastAsia="en-GB"/>
          </w:rPr>
          <w:t xml:space="preserve">Hampton, Robert R., Sara J. </w:t>
        </w:r>
        <w:proofErr w:type="spellStart"/>
        <w:r w:rsidRPr="00FD5CF2">
          <w:rPr>
            <w:rFonts w:eastAsia="Times New Roman" w:cs="Arial"/>
            <w:color w:val="222222"/>
            <w:shd w:val="clear" w:color="auto" w:fill="FFFFFF"/>
            <w:lang w:val="en-IN" w:eastAsia="en-GB"/>
          </w:rPr>
          <w:t>Shettleworth</w:t>
        </w:r>
        <w:proofErr w:type="spellEnd"/>
        <w:r w:rsidRPr="00FD5CF2">
          <w:rPr>
            <w:rFonts w:eastAsia="Times New Roman" w:cs="Arial"/>
            <w:color w:val="222222"/>
            <w:shd w:val="clear" w:color="auto" w:fill="FFFFFF"/>
            <w:lang w:val="en-IN" w:eastAsia="en-GB"/>
          </w:rPr>
          <w:t xml:space="preserve">, and Richard P. Westwood. </w:t>
        </w:r>
      </w:ins>
      <w:ins w:id="1336" w:author="Shambhavi Chidambaram" w:date="2022-03-09T22:09:00Z">
        <w:r w:rsidR="00E36149">
          <w:rPr>
            <w:rFonts w:eastAsia="Times New Roman" w:cs="Arial"/>
            <w:color w:val="222222"/>
            <w:shd w:val="clear" w:color="auto" w:fill="FFFFFF"/>
            <w:lang w:val="en-IN" w:eastAsia="en-GB"/>
          </w:rPr>
          <w:t>1998.</w:t>
        </w:r>
      </w:ins>
      <w:ins w:id="1337" w:author="Shambhavi Chidambaram" w:date="2022-03-09T21:48:00Z">
        <w:r w:rsidRPr="00FD5CF2">
          <w:rPr>
            <w:rFonts w:eastAsia="Times New Roman" w:cs="Arial"/>
            <w:color w:val="222222"/>
            <w:shd w:val="clear" w:color="auto" w:fill="FFFFFF"/>
            <w:lang w:val="en-IN" w:eastAsia="en-GB"/>
          </w:rPr>
          <w:t>"Proactive interference, recency, and associative strength: Comparisons of black-capped chickadees and dark-eyed juncos." </w:t>
        </w:r>
        <w:r w:rsidRPr="00FD5CF2">
          <w:rPr>
            <w:rFonts w:eastAsia="Times New Roman" w:cs="Arial"/>
            <w:i/>
            <w:iCs/>
            <w:color w:val="222222"/>
            <w:shd w:val="clear" w:color="auto" w:fill="FFFFFF"/>
            <w:lang w:val="en-IN" w:eastAsia="en-GB"/>
          </w:rPr>
          <w:t xml:space="preserve">Animal Learning &amp; </w:t>
        </w:r>
        <w:proofErr w:type="spellStart"/>
        <w:r w:rsidRPr="00FD5CF2">
          <w:rPr>
            <w:rFonts w:eastAsia="Times New Roman" w:cs="Arial"/>
            <w:i/>
            <w:iCs/>
            <w:color w:val="222222"/>
            <w:shd w:val="clear" w:color="auto" w:fill="FFFFFF"/>
            <w:lang w:val="en-IN" w:eastAsia="en-GB"/>
          </w:rPr>
          <w:t>Behavior</w:t>
        </w:r>
        <w:proofErr w:type="spellEnd"/>
        <w:r w:rsidRPr="00FD5CF2">
          <w:rPr>
            <w:rFonts w:eastAsia="Times New Roman" w:cs="Arial"/>
            <w:color w:val="222222"/>
            <w:shd w:val="clear" w:color="auto" w:fill="FFFFFF"/>
            <w:lang w:val="en-IN" w:eastAsia="en-GB"/>
          </w:rPr>
          <w:t> 26</w:t>
        </w:r>
      </w:ins>
      <w:ins w:id="1338" w:author="Shambhavi Chidambaram" w:date="2022-03-09T22:09:00Z">
        <w:r w:rsidR="00E36149">
          <w:rPr>
            <w:rFonts w:eastAsia="Times New Roman" w:cs="Arial"/>
            <w:color w:val="222222"/>
            <w:shd w:val="clear" w:color="auto" w:fill="FFFFFF"/>
            <w:lang w:val="en-IN" w:eastAsia="en-GB"/>
          </w:rPr>
          <w:t xml:space="preserve"> (</w:t>
        </w:r>
      </w:ins>
      <w:ins w:id="1339" w:author="Shambhavi Chidambaram" w:date="2022-03-09T21:48:00Z">
        <w:r w:rsidRPr="00FD5CF2">
          <w:rPr>
            <w:rFonts w:eastAsia="Times New Roman" w:cs="Arial"/>
            <w:color w:val="222222"/>
            <w:shd w:val="clear" w:color="auto" w:fill="FFFFFF"/>
            <w:lang w:val="en-IN" w:eastAsia="en-GB"/>
          </w:rPr>
          <w:t>4</w:t>
        </w:r>
      </w:ins>
      <w:ins w:id="1340" w:author="Shambhavi Chidambaram" w:date="2022-03-09T22:09:00Z">
        <w:r w:rsidR="00E36149">
          <w:rPr>
            <w:rFonts w:eastAsia="Times New Roman" w:cs="Arial"/>
            <w:color w:val="222222"/>
            <w:shd w:val="clear" w:color="auto" w:fill="FFFFFF"/>
            <w:lang w:val="en-IN" w:eastAsia="en-GB"/>
          </w:rPr>
          <w:t>)</w:t>
        </w:r>
      </w:ins>
      <w:ins w:id="1341" w:author="Shambhavi Chidambaram" w:date="2022-03-10T09:45:00Z">
        <w:r w:rsidR="00934763">
          <w:rPr>
            <w:rFonts w:eastAsia="Times New Roman" w:cs="Arial"/>
            <w:color w:val="222222"/>
            <w:shd w:val="clear" w:color="auto" w:fill="FFFFFF"/>
            <w:lang w:val="en-IN" w:eastAsia="en-GB"/>
          </w:rPr>
          <w:t>:</w:t>
        </w:r>
      </w:ins>
      <w:ins w:id="1342" w:author="Shambhavi Chidambaram" w:date="2022-03-09T21:48:00Z">
        <w:r w:rsidRPr="00FD5CF2">
          <w:rPr>
            <w:rFonts w:eastAsia="Times New Roman" w:cs="Arial"/>
            <w:color w:val="222222"/>
            <w:shd w:val="clear" w:color="auto" w:fill="FFFFFF"/>
            <w:lang w:val="en-IN" w:eastAsia="en-GB"/>
          </w:rPr>
          <w:t xml:space="preserve"> 475-485.</w:t>
        </w:r>
        <w:r w:rsidRPr="00FD5CF2">
          <w:rPr>
            <w:rFonts w:cs="Segoe UI"/>
            <w:color w:val="333333"/>
            <w:shd w:val="clear" w:color="auto" w:fill="FCFCFC"/>
          </w:rPr>
          <w:t xml:space="preserve"> </w:t>
        </w:r>
        <w:r w:rsidRPr="00FD5CF2">
          <w:rPr>
            <w:rFonts w:eastAsia="Times New Roman" w:cs="Segoe UI"/>
            <w:color w:val="333333"/>
            <w:shd w:val="clear" w:color="auto" w:fill="FCFCFC"/>
            <w:lang w:val="en-IN" w:eastAsia="en-GB"/>
          </w:rPr>
          <w:t>https://doi.org/10.3758/BF03199241</w:t>
        </w:r>
      </w:ins>
    </w:p>
    <w:p w14:paraId="070FA00B" w14:textId="7685D6E8" w:rsidR="0055236A" w:rsidRDefault="0077452D" w:rsidP="00993889">
      <w:pPr>
        <w:pStyle w:val="Bibliography"/>
        <w:rPr>
          <w:ins w:id="1343" w:author="Shambhavi Chidambaram" w:date="2022-03-09T21:40:00Z"/>
        </w:rPr>
        <w:pPrChange w:id="1344" w:author="Shambhavi Chidambaram" w:date="2022-03-10T10:01:00Z">
          <w:pPr>
            <w:pStyle w:val="Bibliography"/>
            <w:numPr>
              <w:numId w:val="4"/>
            </w:numPr>
            <w:ind w:left="720" w:hanging="360"/>
          </w:pPr>
        </w:pPrChange>
      </w:pPr>
      <w:bookmarkStart w:id="1345" w:name="ref-hermer_elevation-related_2018"/>
      <w:bookmarkEnd w:id="1315"/>
      <w:proofErr w:type="spellStart"/>
      <w:ins w:id="1346" w:author="Shambhavi Chidambaram" w:date="2022-03-09T17:09:00Z">
        <w:r>
          <w:t>Hermer</w:t>
        </w:r>
        <w:proofErr w:type="spellEnd"/>
        <w:r>
          <w:t xml:space="preserve">, Ethan, Maxime </w:t>
        </w:r>
        <w:proofErr w:type="spellStart"/>
        <w:r>
          <w:t>Cauchoix</w:t>
        </w:r>
        <w:proofErr w:type="spellEnd"/>
        <w:r>
          <w:t>, Alexis S</w:t>
        </w:r>
      </w:ins>
      <w:ins w:id="1347" w:author="Shambhavi Chidambaram" w:date="2022-03-10T09:46:00Z">
        <w:r w:rsidR="00F56E8A">
          <w:t>.</w:t>
        </w:r>
      </w:ins>
      <w:ins w:id="1348" w:author="Shambhavi Chidambaram" w:date="2022-03-09T17:09:00Z">
        <w:r>
          <w:t xml:space="preserve"> </w:t>
        </w:r>
        <w:proofErr w:type="spellStart"/>
        <w:r>
          <w:t>Chaine</w:t>
        </w:r>
        <w:proofErr w:type="spellEnd"/>
        <w:r>
          <w:t xml:space="preserve">, and Julie </w:t>
        </w:r>
        <w:proofErr w:type="spellStart"/>
        <w:r>
          <w:t>Morand</w:t>
        </w:r>
        <w:proofErr w:type="spellEnd"/>
        <w:r>
          <w:t>-Ferron. 2018. “Elevation-Related Difference in Serial Reversal Learning Ability in a Non</w:t>
        </w:r>
      </w:ins>
      <w:ins w:id="1349" w:author="Shambhavi Chidambaram" w:date="2022-03-09T20:42:00Z">
        <w:r w:rsidR="004C188B">
          <w:t>-S</w:t>
        </w:r>
      </w:ins>
      <w:ins w:id="1350" w:author="Shambhavi Chidambaram" w:date="2022-03-09T17:09:00Z">
        <w:r>
          <w:t xml:space="preserve">catter Hoarding Passerine.” </w:t>
        </w:r>
        <w:r>
          <w:rPr>
            <w:i/>
            <w:iCs/>
          </w:rPr>
          <w:t>Behavioral Ecology</w:t>
        </w:r>
        <w:r>
          <w:t xml:space="preserve"> 29 (4): 840–47. </w:t>
        </w:r>
        <w:r>
          <w:fldChar w:fldCharType="begin"/>
        </w:r>
        <w:r>
          <w:instrText xml:space="preserve"> HYPERLINK "https://doi.org/10.1093/beheco/ary067" \h </w:instrText>
        </w:r>
        <w:r>
          <w:fldChar w:fldCharType="separate"/>
        </w:r>
        <w:r>
          <w:rPr>
            <w:rStyle w:val="Hyperlink"/>
          </w:rPr>
          <w:t>https://doi.org/10.1093/beheco/ary067</w:t>
        </w:r>
        <w:r>
          <w:rPr>
            <w:rStyle w:val="Hyperlink"/>
          </w:rPr>
          <w:fldChar w:fldCharType="end"/>
        </w:r>
        <w:r>
          <w:t>.</w:t>
        </w:r>
      </w:ins>
    </w:p>
    <w:p w14:paraId="5D7ED7E0" w14:textId="1EB42A3C" w:rsidR="003B01BF" w:rsidRDefault="003B01BF" w:rsidP="00993889">
      <w:pPr>
        <w:pStyle w:val="Bibliography"/>
        <w:rPr>
          <w:ins w:id="1351" w:author="Shambhavi Chidambaram" w:date="2022-03-09T17:09:00Z"/>
        </w:rPr>
      </w:pPr>
      <w:ins w:id="1352" w:author="Shambhavi Chidambaram" w:date="2022-03-09T21:39:00Z">
        <w:r w:rsidRPr="0055236A">
          <w:rPr>
            <w:rFonts w:eastAsia="Times New Roman" w:cs="Arial"/>
            <w:color w:val="222222"/>
            <w:shd w:val="clear" w:color="auto" w:fill="FFFFFF"/>
            <w:lang w:val="en-IN" w:eastAsia="en-GB"/>
            <w:rPrChange w:id="1353" w:author="Shambhavi Chidambaram" w:date="2022-03-09T21:40:00Z">
              <w:rPr>
                <w:rFonts w:ascii="Arial" w:eastAsia="Times New Roman" w:hAnsi="Arial" w:cs="Arial"/>
                <w:color w:val="222222"/>
                <w:sz w:val="20"/>
                <w:szCs w:val="20"/>
                <w:shd w:val="clear" w:color="auto" w:fill="FFFFFF"/>
                <w:lang w:val="en-IN" w:eastAsia="en-GB"/>
              </w:rPr>
            </w:rPrChange>
          </w:rPr>
          <w:lastRenderedPageBreak/>
          <w:t xml:space="preserve">Lewis, Jody L., and Alan C. Kamil. </w:t>
        </w:r>
      </w:ins>
      <w:ins w:id="1354" w:author="Shambhavi Chidambaram" w:date="2022-03-10T09:46:00Z">
        <w:r w:rsidR="00C93D80">
          <w:rPr>
            <w:rFonts w:eastAsia="Times New Roman" w:cs="Arial"/>
            <w:color w:val="222222"/>
            <w:shd w:val="clear" w:color="auto" w:fill="FFFFFF"/>
            <w:lang w:val="en-IN" w:eastAsia="en-GB"/>
          </w:rPr>
          <w:t xml:space="preserve">2006. </w:t>
        </w:r>
      </w:ins>
      <w:ins w:id="1355" w:author="Shambhavi Chidambaram" w:date="2022-03-09T21:39:00Z">
        <w:r w:rsidRPr="0055236A">
          <w:rPr>
            <w:rFonts w:eastAsia="Times New Roman" w:cs="Arial"/>
            <w:color w:val="222222"/>
            <w:shd w:val="clear" w:color="auto" w:fill="FFFFFF"/>
            <w:lang w:val="en-IN" w:eastAsia="en-GB"/>
            <w:rPrChange w:id="1356" w:author="Shambhavi Chidambaram" w:date="2022-03-09T21:40:00Z">
              <w:rPr>
                <w:rFonts w:ascii="Arial" w:eastAsia="Times New Roman" w:hAnsi="Arial" w:cs="Arial"/>
                <w:color w:val="222222"/>
                <w:sz w:val="20"/>
                <w:szCs w:val="20"/>
                <w:shd w:val="clear" w:color="auto" w:fill="FFFFFF"/>
                <w:lang w:val="en-IN" w:eastAsia="en-GB"/>
              </w:rPr>
            </w:rPrChange>
          </w:rPr>
          <w:t xml:space="preserve">"Interference effects in the memory for serially presented locations in </w:t>
        </w:r>
      </w:ins>
      <w:ins w:id="1357" w:author="Shambhavi Chidambaram" w:date="2022-03-10T09:46:00Z">
        <w:r w:rsidR="00C93D80">
          <w:rPr>
            <w:rFonts w:eastAsia="Times New Roman" w:cs="Arial"/>
            <w:color w:val="222222"/>
            <w:shd w:val="clear" w:color="auto" w:fill="FFFFFF"/>
            <w:lang w:val="en-IN" w:eastAsia="en-GB"/>
          </w:rPr>
          <w:t>C</w:t>
        </w:r>
      </w:ins>
      <w:ins w:id="1358" w:author="Shambhavi Chidambaram" w:date="2022-03-09T21:39:00Z">
        <w:r w:rsidRPr="0055236A">
          <w:rPr>
            <w:rFonts w:eastAsia="Times New Roman" w:cs="Arial"/>
            <w:color w:val="222222"/>
            <w:shd w:val="clear" w:color="auto" w:fill="FFFFFF"/>
            <w:lang w:val="en-IN" w:eastAsia="en-GB"/>
            <w:rPrChange w:id="1359" w:author="Shambhavi Chidambaram" w:date="2022-03-09T21:40:00Z">
              <w:rPr>
                <w:rFonts w:ascii="Arial" w:eastAsia="Times New Roman" w:hAnsi="Arial" w:cs="Arial"/>
                <w:color w:val="222222"/>
                <w:sz w:val="20"/>
                <w:szCs w:val="20"/>
                <w:shd w:val="clear" w:color="auto" w:fill="FFFFFF"/>
                <w:lang w:val="en-IN" w:eastAsia="en-GB"/>
              </w:rPr>
            </w:rPrChange>
          </w:rPr>
          <w:t xml:space="preserve">lark's nutcrackers, </w:t>
        </w:r>
        <w:proofErr w:type="spellStart"/>
        <w:r w:rsidRPr="00F56E8A">
          <w:rPr>
            <w:rFonts w:eastAsia="Times New Roman" w:cs="Arial"/>
            <w:i/>
            <w:iCs/>
            <w:color w:val="222222"/>
            <w:shd w:val="clear" w:color="auto" w:fill="FFFFFF"/>
            <w:lang w:val="en-IN" w:eastAsia="en-GB"/>
            <w:rPrChange w:id="1360" w:author="Shambhavi Chidambaram" w:date="2022-03-10T09:46:00Z">
              <w:rPr>
                <w:rFonts w:ascii="Arial" w:eastAsia="Times New Roman" w:hAnsi="Arial" w:cs="Arial"/>
                <w:color w:val="222222"/>
                <w:sz w:val="20"/>
                <w:szCs w:val="20"/>
                <w:shd w:val="clear" w:color="auto" w:fill="FFFFFF"/>
                <w:lang w:val="en-IN" w:eastAsia="en-GB"/>
              </w:rPr>
            </w:rPrChange>
          </w:rPr>
          <w:t>Nucifraga</w:t>
        </w:r>
        <w:proofErr w:type="spellEnd"/>
        <w:r w:rsidRPr="00F56E8A">
          <w:rPr>
            <w:rFonts w:eastAsia="Times New Roman" w:cs="Arial"/>
            <w:i/>
            <w:iCs/>
            <w:color w:val="222222"/>
            <w:shd w:val="clear" w:color="auto" w:fill="FFFFFF"/>
            <w:lang w:val="en-IN" w:eastAsia="en-GB"/>
            <w:rPrChange w:id="1361" w:author="Shambhavi Chidambaram" w:date="2022-03-10T09:46:00Z">
              <w:rPr>
                <w:rFonts w:ascii="Arial" w:eastAsia="Times New Roman" w:hAnsi="Arial" w:cs="Arial"/>
                <w:color w:val="222222"/>
                <w:sz w:val="20"/>
                <w:szCs w:val="20"/>
                <w:shd w:val="clear" w:color="auto" w:fill="FFFFFF"/>
                <w:lang w:val="en-IN" w:eastAsia="en-GB"/>
              </w:rPr>
            </w:rPrChange>
          </w:rPr>
          <w:t xml:space="preserve"> </w:t>
        </w:r>
        <w:proofErr w:type="spellStart"/>
        <w:r w:rsidRPr="00F56E8A">
          <w:rPr>
            <w:rFonts w:eastAsia="Times New Roman" w:cs="Arial"/>
            <w:i/>
            <w:iCs/>
            <w:color w:val="222222"/>
            <w:shd w:val="clear" w:color="auto" w:fill="FFFFFF"/>
            <w:lang w:val="en-IN" w:eastAsia="en-GB"/>
            <w:rPrChange w:id="1362" w:author="Shambhavi Chidambaram" w:date="2022-03-10T09:46:00Z">
              <w:rPr>
                <w:rFonts w:ascii="Arial" w:eastAsia="Times New Roman" w:hAnsi="Arial" w:cs="Arial"/>
                <w:color w:val="222222"/>
                <w:sz w:val="20"/>
                <w:szCs w:val="20"/>
                <w:shd w:val="clear" w:color="auto" w:fill="FFFFFF"/>
                <w:lang w:val="en-IN" w:eastAsia="en-GB"/>
              </w:rPr>
            </w:rPrChange>
          </w:rPr>
          <w:t>columbiana</w:t>
        </w:r>
        <w:proofErr w:type="spellEnd"/>
        <w:r w:rsidRPr="0055236A">
          <w:rPr>
            <w:rFonts w:eastAsia="Times New Roman" w:cs="Arial"/>
            <w:color w:val="222222"/>
            <w:shd w:val="clear" w:color="auto" w:fill="FFFFFF"/>
            <w:lang w:val="en-IN" w:eastAsia="en-GB"/>
            <w:rPrChange w:id="1363" w:author="Shambhavi Chidambaram" w:date="2022-03-09T21:40:00Z">
              <w:rPr>
                <w:rFonts w:ascii="Arial" w:eastAsia="Times New Roman" w:hAnsi="Arial" w:cs="Arial"/>
                <w:color w:val="222222"/>
                <w:sz w:val="20"/>
                <w:szCs w:val="20"/>
                <w:shd w:val="clear" w:color="auto" w:fill="FFFFFF"/>
                <w:lang w:val="en-IN" w:eastAsia="en-GB"/>
              </w:rPr>
            </w:rPrChange>
          </w:rPr>
          <w:t>." </w:t>
        </w:r>
        <w:r w:rsidRPr="0055236A">
          <w:rPr>
            <w:rFonts w:eastAsia="Times New Roman" w:cs="Arial"/>
            <w:i/>
            <w:iCs/>
            <w:color w:val="222222"/>
            <w:shd w:val="clear" w:color="auto" w:fill="FFFFFF"/>
            <w:lang w:val="en-IN" w:eastAsia="en-GB"/>
            <w:rPrChange w:id="1364" w:author="Shambhavi Chidambaram" w:date="2022-03-09T21:40:00Z">
              <w:rPr>
                <w:rFonts w:ascii="Arial" w:eastAsia="Times New Roman" w:hAnsi="Arial" w:cs="Arial"/>
                <w:i/>
                <w:iCs/>
                <w:color w:val="222222"/>
                <w:sz w:val="20"/>
                <w:szCs w:val="20"/>
                <w:shd w:val="clear" w:color="auto" w:fill="FFFFFF"/>
                <w:lang w:val="en-IN" w:eastAsia="en-GB"/>
              </w:rPr>
            </w:rPrChange>
          </w:rPr>
          <w:t xml:space="preserve">Journal of Experimental Psychology: Animal </w:t>
        </w:r>
        <w:proofErr w:type="spellStart"/>
        <w:r w:rsidRPr="0055236A">
          <w:rPr>
            <w:rFonts w:eastAsia="Times New Roman" w:cs="Arial"/>
            <w:i/>
            <w:iCs/>
            <w:color w:val="222222"/>
            <w:shd w:val="clear" w:color="auto" w:fill="FFFFFF"/>
            <w:lang w:val="en-IN" w:eastAsia="en-GB"/>
            <w:rPrChange w:id="1365" w:author="Shambhavi Chidambaram" w:date="2022-03-09T21:40:00Z">
              <w:rPr>
                <w:rFonts w:ascii="Arial" w:eastAsia="Times New Roman" w:hAnsi="Arial" w:cs="Arial"/>
                <w:i/>
                <w:iCs/>
                <w:color w:val="222222"/>
                <w:sz w:val="20"/>
                <w:szCs w:val="20"/>
                <w:shd w:val="clear" w:color="auto" w:fill="FFFFFF"/>
                <w:lang w:val="en-IN" w:eastAsia="en-GB"/>
              </w:rPr>
            </w:rPrChange>
          </w:rPr>
          <w:t>Behavior</w:t>
        </w:r>
        <w:proofErr w:type="spellEnd"/>
        <w:r w:rsidRPr="0055236A">
          <w:rPr>
            <w:rFonts w:eastAsia="Times New Roman" w:cs="Arial"/>
            <w:i/>
            <w:iCs/>
            <w:color w:val="222222"/>
            <w:shd w:val="clear" w:color="auto" w:fill="FFFFFF"/>
            <w:lang w:val="en-IN" w:eastAsia="en-GB"/>
            <w:rPrChange w:id="1366" w:author="Shambhavi Chidambaram" w:date="2022-03-09T21:40:00Z">
              <w:rPr>
                <w:rFonts w:ascii="Arial" w:eastAsia="Times New Roman" w:hAnsi="Arial" w:cs="Arial"/>
                <w:i/>
                <w:iCs/>
                <w:color w:val="222222"/>
                <w:sz w:val="20"/>
                <w:szCs w:val="20"/>
                <w:shd w:val="clear" w:color="auto" w:fill="FFFFFF"/>
                <w:lang w:val="en-IN" w:eastAsia="en-GB"/>
              </w:rPr>
            </w:rPrChange>
          </w:rPr>
          <w:t xml:space="preserve"> Processes</w:t>
        </w:r>
        <w:r w:rsidRPr="0055236A">
          <w:rPr>
            <w:rFonts w:eastAsia="Times New Roman" w:cs="Arial"/>
            <w:color w:val="222222"/>
            <w:shd w:val="clear" w:color="auto" w:fill="FFFFFF"/>
            <w:lang w:val="en-IN" w:eastAsia="en-GB"/>
            <w:rPrChange w:id="1367" w:author="Shambhavi Chidambaram" w:date="2022-03-09T21:40:00Z">
              <w:rPr>
                <w:rFonts w:ascii="Arial" w:eastAsia="Times New Roman" w:hAnsi="Arial" w:cs="Arial"/>
                <w:color w:val="222222"/>
                <w:sz w:val="20"/>
                <w:szCs w:val="20"/>
                <w:shd w:val="clear" w:color="auto" w:fill="FFFFFF"/>
                <w:lang w:val="en-IN" w:eastAsia="en-GB"/>
              </w:rPr>
            </w:rPrChange>
          </w:rPr>
          <w:t> 32</w:t>
        </w:r>
      </w:ins>
      <w:ins w:id="1368" w:author="Shambhavi Chidambaram" w:date="2022-03-10T09:47:00Z">
        <w:r w:rsidR="00C93D80">
          <w:rPr>
            <w:rFonts w:eastAsia="Times New Roman" w:cs="Arial"/>
            <w:color w:val="222222"/>
            <w:shd w:val="clear" w:color="auto" w:fill="FFFFFF"/>
            <w:lang w:val="en-IN" w:eastAsia="en-GB"/>
          </w:rPr>
          <w:t xml:space="preserve"> (4): </w:t>
        </w:r>
      </w:ins>
      <w:ins w:id="1369" w:author="Shambhavi Chidambaram" w:date="2022-03-09T21:39:00Z">
        <w:r w:rsidRPr="0055236A">
          <w:rPr>
            <w:rFonts w:eastAsia="Times New Roman" w:cs="Arial"/>
            <w:color w:val="222222"/>
            <w:shd w:val="clear" w:color="auto" w:fill="FFFFFF"/>
            <w:lang w:val="en-IN" w:eastAsia="en-GB"/>
            <w:rPrChange w:id="1370" w:author="Shambhavi Chidambaram" w:date="2022-03-09T21:40:00Z">
              <w:rPr>
                <w:rFonts w:ascii="Arial" w:eastAsia="Times New Roman" w:hAnsi="Arial" w:cs="Arial"/>
                <w:color w:val="222222"/>
                <w:sz w:val="20"/>
                <w:szCs w:val="20"/>
                <w:shd w:val="clear" w:color="auto" w:fill="FFFFFF"/>
                <w:lang w:val="en-IN" w:eastAsia="en-GB"/>
              </w:rPr>
            </w:rPrChange>
          </w:rPr>
          <w:t>407.</w:t>
        </w:r>
      </w:ins>
      <w:ins w:id="1371" w:author="Shambhavi Chidambaram" w:date="2022-03-09T21:40:00Z">
        <w:r w:rsidRPr="0055236A">
          <w:rPr>
            <w:rFonts w:eastAsia="Times New Roman" w:cs="Arial"/>
            <w:color w:val="222222"/>
            <w:shd w:val="clear" w:color="auto" w:fill="FFFFFF"/>
            <w:lang w:val="en-IN" w:eastAsia="en-GB"/>
            <w:rPrChange w:id="1372" w:author="Shambhavi Chidambaram" w:date="2022-03-09T21:40:00Z">
              <w:rPr>
                <w:shd w:val="clear" w:color="auto" w:fill="FFFFFF"/>
                <w:lang w:val="en-IN" w:eastAsia="en-GB"/>
              </w:rPr>
            </w:rPrChange>
          </w:rPr>
          <w:t xml:space="preserve"> </w:t>
        </w:r>
        <w:r w:rsidRPr="0055236A">
          <w:fldChar w:fldCharType="begin"/>
        </w:r>
        <w:r w:rsidRPr="0055236A">
          <w:instrText xml:space="preserve"> HYPERLINK "https://psycnet.apa.org/doi/10.1037/0097-7403.32.4.407" \t "_blank" </w:instrText>
        </w:r>
        <w:r w:rsidRPr="0055236A">
          <w:fldChar w:fldCharType="separate"/>
        </w:r>
        <w:r w:rsidRPr="0055236A">
          <w:rPr>
            <w:rStyle w:val="Hyperlink"/>
            <w:rFonts w:cs="Arial"/>
            <w:color w:val="23527C"/>
            <w:shd w:val="clear" w:color="auto" w:fill="FFFFFF"/>
            <w:rPrChange w:id="1373" w:author="Shambhavi Chidambaram" w:date="2022-03-09T21:40:00Z">
              <w:rPr>
                <w:rStyle w:val="Hyperlink"/>
                <w:rFonts w:ascii="Arial" w:hAnsi="Arial" w:cs="Arial"/>
                <w:color w:val="23527C"/>
                <w:sz w:val="21"/>
                <w:szCs w:val="21"/>
                <w:shd w:val="clear" w:color="auto" w:fill="FFFFFF"/>
              </w:rPr>
            </w:rPrChange>
          </w:rPr>
          <w:t>https://doi.org/10.1037/0097-7403.32.4.407</w:t>
        </w:r>
        <w:r w:rsidRPr="0055236A">
          <w:fldChar w:fldCharType="end"/>
        </w:r>
      </w:ins>
    </w:p>
    <w:p w14:paraId="33022694" w14:textId="35F5CCEA" w:rsidR="00011F9B" w:rsidRDefault="0077452D" w:rsidP="00993889">
      <w:pPr>
        <w:pStyle w:val="Bibliography"/>
        <w:rPr>
          <w:ins w:id="1374" w:author="Shambhavi Chidambaram" w:date="2022-03-09T21:32:00Z"/>
        </w:rPr>
        <w:pPrChange w:id="1375" w:author="Shambhavi Chidambaram" w:date="2022-03-10T10:01:00Z">
          <w:pPr>
            <w:pStyle w:val="Bibliography"/>
            <w:numPr>
              <w:numId w:val="4"/>
            </w:numPr>
            <w:ind w:left="720" w:hanging="360"/>
          </w:pPr>
        </w:pPrChange>
      </w:pPr>
      <w:bookmarkStart w:id="1376" w:name="ref-mcelreath_statistical_2020"/>
      <w:bookmarkEnd w:id="1345"/>
      <w:proofErr w:type="spellStart"/>
      <w:ins w:id="1377" w:author="Shambhavi Chidambaram" w:date="2022-03-09T17:09:00Z">
        <w:r>
          <w:t>McElreath</w:t>
        </w:r>
        <w:proofErr w:type="spellEnd"/>
        <w:r>
          <w:t xml:space="preserve">, Richard. 2020. </w:t>
        </w:r>
      </w:ins>
      <w:ins w:id="1378" w:author="Shambhavi Chidambaram" w:date="2022-03-10T09:48:00Z">
        <w:r w:rsidR="0083192F">
          <w:t>“</w:t>
        </w:r>
      </w:ins>
      <w:ins w:id="1379" w:author="Shambhavi Chidambaram" w:date="2022-03-09T17:09:00Z">
        <w:r w:rsidRPr="0083192F">
          <w:rPr>
            <w:rPrChange w:id="1380" w:author="Shambhavi Chidambaram" w:date="2022-03-10T09:48:00Z">
              <w:rPr>
                <w:i/>
                <w:iCs/>
              </w:rPr>
            </w:rPrChange>
          </w:rPr>
          <w:t>Statistical Rethinking: A Bayesian Course with Examples in R and Stan</w:t>
        </w:r>
        <w:r>
          <w:t>.</w:t>
        </w:r>
      </w:ins>
      <w:ins w:id="1381" w:author="Shambhavi Chidambaram" w:date="2022-03-10T09:48:00Z">
        <w:r w:rsidR="0083192F">
          <w:t>”</w:t>
        </w:r>
      </w:ins>
      <w:ins w:id="1382" w:author="Shambhavi Chidambaram" w:date="2022-03-09T17:09:00Z">
        <w:r>
          <w:t xml:space="preserve"> </w:t>
        </w:r>
      </w:ins>
      <w:ins w:id="1383" w:author="Shambhavi Chidambaram" w:date="2022-03-10T09:50:00Z">
        <w:r w:rsidR="004A3D3F">
          <w:t xml:space="preserve">Chapter 4. </w:t>
        </w:r>
      </w:ins>
      <w:ins w:id="1384" w:author="Shambhavi Chidambaram" w:date="2022-03-10T09:57:00Z">
        <w:r w:rsidR="008040F8">
          <w:t>2</w:t>
        </w:r>
        <w:r w:rsidR="008040F8" w:rsidRPr="008040F8">
          <w:rPr>
            <w:vertAlign w:val="superscript"/>
            <w:rPrChange w:id="1385" w:author="Shambhavi Chidambaram" w:date="2022-03-10T09:57:00Z">
              <w:rPr/>
            </w:rPrChange>
          </w:rPr>
          <w:t>nd</w:t>
        </w:r>
      </w:ins>
      <w:ins w:id="1386" w:author="Shambhavi Chidambaram" w:date="2022-03-09T17:09:00Z">
        <w:r>
          <w:t xml:space="preserve"> ed. Boca Raton: Chapman; Hall/CRC. </w:t>
        </w:r>
        <w:r>
          <w:fldChar w:fldCharType="begin"/>
        </w:r>
        <w:r>
          <w:instrText xml:space="preserve"> HYPERLINK "https://doi.org/10.1201/9780429029608" \h </w:instrText>
        </w:r>
        <w:r>
          <w:fldChar w:fldCharType="separate"/>
        </w:r>
        <w:r>
          <w:rPr>
            <w:rStyle w:val="Hyperlink"/>
          </w:rPr>
          <w:t>https://doi.org/10.1201/9780429029608</w:t>
        </w:r>
        <w:r>
          <w:rPr>
            <w:rStyle w:val="Hyperlink"/>
          </w:rPr>
          <w:fldChar w:fldCharType="end"/>
        </w:r>
        <w:r>
          <w:t>.</w:t>
        </w:r>
      </w:ins>
    </w:p>
    <w:p w14:paraId="130F9914" w14:textId="2AF4D883" w:rsidR="00011F9B" w:rsidRDefault="00011F9B" w:rsidP="00993889">
      <w:pPr>
        <w:pStyle w:val="Bibliography"/>
        <w:rPr>
          <w:ins w:id="1387" w:author="Shambhavi Chidambaram" w:date="2022-03-09T21:10:00Z"/>
        </w:rPr>
      </w:pPr>
      <w:ins w:id="1388" w:author="Shambhavi Chidambaram" w:date="2022-03-09T21:32:00Z">
        <w:r w:rsidRPr="00011F9B">
          <w:rPr>
            <w:rFonts w:eastAsia="Times New Roman" w:cs="Arial"/>
            <w:color w:val="222222"/>
            <w:shd w:val="clear" w:color="auto" w:fill="FFFFFF"/>
            <w:lang w:val="en-IN" w:eastAsia="en-GB"/>
            <w:rPrChange w:id="1389" w:author="Shambhavi Chidambaram" w:date="2022-03-09T21:32:00Z">
              <w:rPr>
                <w:shd w:val="clear" w:color="auto" w:fill="FFFFFF"/>
                <w:lang w:val="en-IN" w:eastAsia="en-GB"/>
              </w:rPr>
            </w:rPrChange>
          </w:rPr>
          <w:t xml:space="preserve">Ohashi, </w:t>
        </w:r>
        <w:proofErr w:type="spellStart"/>
        <w:r w:rsidRPr="00011F9B">
          <w:rPr>
            <w:rFonts w:eastAsia="Times New Roman" w:cs="Arial"/>
            <w:color w:val="222222"/>
            <w:shd w:val="clear" w:color="auto" w:fill="FFFFFF"/>
            <w:lang w:val="en-IN" w:eastAsia="en-GB"/>
            <w:rPrChange w:id="1390" w:author="Shambhavi Chidambaram" w:date="2022-03-09T21:32:00Z">
              <w:rPr>
                <w:shd w:val="clear" w:color="auto" w:fill="FFFFFF"/>
                <w:lang w:val="en-IN" w:eastAsia="en-GB"/>
              </w:rPr>
            </w:rPrChange>
          </w:rPr>
          <w:t>K</w:t>
        </w:r>
      </w:ins>
      <w:ins w:id="1391" w:author="Shambhavi Chidambaram" w:date="2022-03-09T21:33:00Z">
        <w:r>
          <w:rPr>
            <w:rFonts w:eastAsia="Times New Roman" w:cs="Arial"/>
            <w:color w:val="222222"/>
            <w:shd w:val="clear" w:color="auto" w:fill="FFFFFF"/>
            <w:lang w:val="en-IN" w:eastAsia="en-GB"/>
          </w:rPr>
          <w:t>azuharu</w:t>
        </w:r>
      </w:ins>
      <w:proofErr w:type="spellEnd"/>
      <w:ins w:id="1392" w:author="Shambhavi Chidambaram" w:date="2022-03-10T09:50:00Z">
        <w:r w:rsidR="00C63A28">
          <w:rPr>
            <w:rFonts w:eastAsia="Times New Roman" w:cs="Arial"/>
            <w:color w:val="222222"/>
            <w:shd w:val="clear" w:color="auto" w:fill="FFFFFF"/>
            <w:lang w:val="en-IN" w:eastAsia="en-GB"/>
          </w:rPr>
          <w:t>,</w:t>
        </w:r>
      </w:ins>
      <w:ins w:id="1393" w:author="Shambhavi Chidambaram" w:date="2022-03-09T21:32:00Z">
        <w:r w:rsidRPr="00011F9B">
          <w:rPr>
            <w:rFonts w:eastAsia="Times New Roman" w:cs="Arial"/>
            <w:color w:val="222222"/>
            <w:shd w:val="clear" w:color="auto" w:fill="FFFFFF"/>
            <w:lang w:val="en-IN" w:eastAsia="en-GB"/>
            <w:rPrChange w:id="1394" w:author="Shambhavi Chidambaram" w:date="2022-03-09T21:32:00Z">
              <w:rPr>
                <w:shd w:val="clear" w:color="auto" w:fill="FFFFFF"/>
                <w:lang w:val="en-IN" w:eastAsia="en-GB"/>
              </w:rPr>
            </w:rPrChange>
          </w:rPr>
          <w:t xml:space="preserve"> and </w:t>
        </w:r>
      </w:ins>
      <w:ins w:id="1395" w:author="Shambhavi Chidambaram" w:date="2022-03-10T09:51:00Z">
        <w:r w:rsidR="00CB4C49">
          <w:rPr>
            <w:rFonts w:eastAsia="Times New Roman" w:cs="Arial"/>
            <w:color w:val="222222"/>
            <w:shd w:val="clear" w:color="auto" w:fill="FFFFFF"/>
            <w:lang w:val="en-IN" w:eastAsia="en-GB"/>
          </w:rPr>
          <w:t>James D. Thomson</w:t>
        </w:r>
      </w:ins>
      <w:ins w:id="1396" w:author="Shambhavi Chidambaram" w:date="2022-03-10T09:52:00Z">
        <w:r w:rsidR="00964882">
          <w:rPr>
            <w:rFonts w:eastAsia="Times New Roman" w:cs="Arial"/>
            <w:color w:val="222222"/>
            <w:shd w:val="clear" w:color="auto" w:fill="FFFFFF"/>
            <w:lang w:val="en-IN" w:eastAsia="en-GB"/>
          </w:rPr>
          <w:t>.</w:t>
        </w:r>
      </w:ins>
      <w:ins w:id="1397" w:author="Shambhavi Chidambaram" w:date="2022-03-09T21:32:00Z">
        <w:r w:rsidRPr="00011F9B">
          <w:rPr>
            <w:rFonts w:eastAsia="Times New Roman" w:cs="Arial"/>
            <w:color w:val="222222"/>
            <w:shd w:val="clear" w:color="auto" w:fill="FFFFFF"/>
            <w:lang w:val="en-IN" w:eastAsia="en-GB"/>
            <w:rPrChange w:id="1398" w:author="Shambhavi Chidambaram" w:date="2022-03-09T21:32:00Z">
              <w:rPr>
                <w:shd w:val="clear" w:color="auto" w:fill="FFFFFF"/>
                <w:lang w:val="en-IN" w:eastAsia="en-GB"/>
              </w:rPr>
            </w:rPrChange>
          </w:rPr>
          <w:t xml:space="preserve"> 2005. </w:t>
        </w:r>
      </w:ins>
      <w:ins w:id="1399" w:author="Shambhavi Chidambaram" w:date="2022-03-09T22:11:00Z">
        <w:r w:rsidR="0035745F">
          <w:rPr>
            <w:rFonts w:eastAsia="Times New Roman" w:cs="Arial"/>
            <w:color w:val="222222"/>
            <w:shd w:val="clear" w:color="auto" w:fill="FFFFFF"/>
            <w:lang w:val="en-IN" w:eastAsia="en-GB"/>
          </w:rPr>
          <w:t>“</w:t>
        </w:r>
      </w:ins>
      <w:ins w:id="1400" w:author="Shambhavi Chidambaram" w:date="2022-03-09T21:32:00Z">
        <w:r w:rsidRPr="00011F9B">
          <w:rPr>
            <w:rFonts w:eastAsia="Times New Roman" w:cs="Arial"/>
            <w:color w:val="222222"/>
            <w:shd w:val="clear" w:color="auto" w:fill="FFFFFF"/>
            <w:lang w:val="en-IN" w:eastAsia="en-GB"/>
            <w:rPrChange w:id="1401" w:author="Shambhavi Chidambaram" w:date="2022-03-09T21:32:00Z">
              <w:rPr>
                <w:shd w:val="clear" w:color="auto" w:fill="FFFFFF"/>
                <w:lang w:val="en-IN" w:eastAsia="en-GB"/>
              </w:rPr>
            </w:rPrChange>
          </w:rPr>
          <w:t>Efficient harvesting of renewing resources.</w:t>
        </w:r>
      </w:ins>
      <w:ins w:id="1402" w:author="Shambhavi Chidambaram" w:date="2022-03-09T22:11:00Z">
        <w:r w:rsidR="0035745F">
          <w:rPr>
            <w:rFonts w:eastAsia="Times New Roman" w:cs="Arial"/>
            <w:color w:val="222222"/>
            <w:shd w:val="clear" w:color="auto" w:fill="FFFFFF"/>
            <w:lang w:val="en-IN" w:eastAsia="en-GB"/>
          </w:rPr>
          <w:t>”</w:t>
        </w:r>
      </w:ins>
      <w:ins w:id="1403" w:author="Shambhavi Chidambaram" w:date="2022-03-09T21:32:00Z">
        <w:r w:rsidRPr="00011F9B">
          <w:rPr>
            <w:rFonts w:eastAsia="Times New Roman" w:cs="Arial"/>
            <w:color w:val="222222"/>
            <w:shd w:val="clear" w:color="auto" w:fill="FFFFFF"/>
            <w:lang w:val="en-IN" w:eastAsia="en-GB"/>
            <w:rPrChange w:id="1404" w:author="Shambhavi Chidambaram" w:date="2022-03-09T21:32:00Z">
              <w:rPr>
                <w:shd w:val="clear" w:color="auto" w:fill="FFFFFF"/>
                <w:lang w:val="en-IN" w:eastAsia="en-GB"/>
              </w:rPr>
            </w:rPrChange>
          </w:rPr>
          <w:t> </w:t>
        </w:r>
        <w:proofErr w:type="spellStart"/>
        <w:r w:rsidRPr="00011F9B">
          <w:rPr>
            <w:rFonts w:eastAsia="Times New Roman" w:cs="Arial"/>
            <w:i/>
            <w:iCs/>
            <w:color w:val="222222"/>
            <w:shd w:val="clear" w:color="auto" w:fill="FFFFFF"/>
            <w:lang w:val="en-IN" w:eastAsia="en-GB"/>
            <w:rPrChange w:id="1405" w:author="Shambhavi Chidambaram" w:date="2022-03-09T21:32:00Z">
              <w:rPr>
                <w:i/>
                <w:iCs/>
                <w:shd w:val="clear" w:color="auto" w:fill="FFFFFF"/>
                <w:lang w:val="en-IN" w:eastAsia="en-GB"/>
              </w:rPr>
            </w:rPrChange>
          </w:rPr>
          <w:t>Behavioral</w:t>
        </w:r>
        <w:proofErr w:type="spellEnd"/>
        <w:r w:rsidRPr="00011F9B">
          <w:rPr>
            <w:rFonts w:eastAsia="Times New Roman" w:cs="Arial"/>
            <w:i/>
            <w:iCs/>
            <w:color w:val="222222"/>
            <w:shd w:val="clear" w:color="auto" w:fill="FFFFFF"/>
            <w:lang w:val="en-IN" w:eastAsia="en-GB"/>
            <w:rPrChange w:id="1406" w:author="Shambhavi Chidambaram" w:date="2022-03-09T21:32:00Z">
              <w:rPr>
                <w:i/>
                <w:iCs/>
                <w:shd w:val="clear" w:color="auto" w:fill="FFFFFF"/>
                <w:lang w:val="en-IN" w:eastAsia="en-GB"/>
              </w:rPr>
            </w:rPrChange>
          </w:rPr>
          <w:t xml:space="preserve"> Ecology</w:t>
        </w:r>
        <w:r w:rsidRPr="00011F9B">
          <w:rPr>
            <w:rFonts w:eastAsia="Times New Roman" w:cs="Arial"/>
            <w:color w:val="222222"/>
            <w:shd w:val="clear" w:color="auto" w:fill="FFFFFF"/>
            <w:lang w:val="en-IN" w:eastAsia="en-GB"/>
            <w:rPrChange w:id="1407" w:author="Shambhavi Chidambaram" w:date="2022-03-09T21:32:00Z">
              <w:rPr>
                <w:shd w:val="clear" w:color="auto" w:fill="FFFFFF"/>
                <w:lang w:val="en-IN" w:eastAsia="en-GB"/>
              </w:rPr>
            </w:rPrChange>
          </w:rPr>
          <w:t> </w:t>
        </w:r>
        <w:r w:rsidRPr="002F3B63">
          <w:rPr>
            <w:rFonts w:eastAsia="Times New Roman" w:cs="Arial"/>
            <w:color w:val="222222"/>
            <w:shd w:val="clear" w:color="auto" w:fill="FFFFFF"/>
            <w:lang w:val="en-IN" w:eastAsia="en-GB"/>
            <w:rPrChange w:id="1408" w:author="Shambhavi Chidambaram" w:date="2022-03-09T22:07:00Z">
              <w:rPr>
                <w:i/>
                <w:iCs/>
                <w:shd w:val="clear" w:color="auto" w:fill="FFFFFF"/>
                <w:lang w:val="en-IN" w:eastAsia="en-GB"/>
              </w:rPr>
            </w:rPrChange>
          </w:rPr>
          <w:t>16</w:t>
        </w:r>
      </w:ins>
      <w:ins w:id="1409" w:author="Shambhavi Chidambaram" w:date="2022-03-09T22:09:00Z">
        <w:r w:rsidR="00BC7CD9">
          <w:rPr>
            <w:rFonts w:eastAsia="Times New Roman" w:cs="Arial"/>
            <w:color w:val="222222"/>
            <w:shd w:val="clear" w:color="auto" w:fill="FFFFFF"/>
            <w:lang w:val="en-IN" w:eastAsia="en-GB"/>
          </w:rPr>
          <w:t xml:space="preserve"> </w:t>
        </w:r>
      </w:ins>
      <w:ins w:id="1410" w:author="Shambhavi Chidambaram" w:date="2022-03-09T21:32:00Z">
        <w:r w:rsidRPr="00011F9B">
          <w:rPr>
            <w:rFonts w:eastAsia="Times New Roman" w:cs="Arial"/>
            <w:color w:val="222222"/>
            <w:shd w:val="clear" w:color="auto" w:fill="FFFFFF"/>
            <w:lang w:val="en-IN" w:eastAsia="en-GB"/>
            <w:rPrChange w:id="1411" w:author="Shambhavi Chidambaram" w:date="2022-03-09T21:32:00Z">
              <w:rPr>
                <w:shd w:val="clear" w:color="auto" w:fill="FFFFFF"/>
                <w:lang w:val="en-IN" w:eastAsia="en-GB"/>
              </w:rPr>
            </w:rPrChange>
          </w:rPr>
          <w:t>(3)</w:t>
        </w:r>
      </w:ins>
      <w:ins w:id="1412" w:author="Shambhavi Chidambaram" w:date="2022-03-10T09:50:00Z">
        <w:r w:rsidR="00C63A28">
          <w:rPr>
            <w:rFonts w:eastAsia="Times New Roman" w:cs="Arial"/>
            <w:color w:val="222222"/>
            <w:shd w:val="clear" w:color="auto" w:fill="FFFFFF"/>
            <w:lang w:val="en-IN" w:eastAsia="en-GB"/>
          </w:rPr>
          <w:t>:</w:t>
        </w:r>
      </w:ins>
      <w:ins w:id="1413" w:author="Shambhavi Chidambaram" w:date="2022-03-09T21:32:00Z">
        <w:r w:rsidRPr="00011F9B">
          <w:rPr>
            <w:rFonts w:eastAsia="Times New Roman" w:cs="Arial"/>
            <w:color w:val="222222"/>
            <w:shd w:val="clear" w:color="auto" w:fill="FFFFFF"/>
            <w:lang w:val="en-IN" w:eastAsia="en-GB"/>
            <w:rPrChange w:id="1414" w:author="Shambhavi Chidambaram" w:date="2022-03-09T21:32:00Z">
              <w:rPr>
                <w:shd w:val="clear" w:color="auto" w:fill="FFFFFF"/>
                <w:lang w:val="en-IN" w:eastAsia="en-GB"/>
              </w:rPr>
            </w:rPrChange>
          </w:rPr>
          <w:t>592-605.</w:t>
        </w:r>
      </w:ins>
      <w:ins w:id="1415" w:author="Shambhavi Chidambaram" w:date="2022-03-09T21:33:00Z">
        <w:r>
          <w:t xml:space="preserve"> </w:t>
        </w:r>
        <w:r>
          <w:rPr>
            <w:bdr w:val="none" w:sz="0" w:space="0" w:color="auto" w:frame="1"/>
            <w:shd w:val="clear" w:color="auto" w:fill="FFFFFF"/>
          </w:rPr>
          <w:fldChar w:fldCharType="begin"/>
        </w:r>
        <w:r>
          <w:rPr>
            <w:bdr w:val="none" w:sz="0" w:space="0" w:color="auto" w:frame="1"/>
            <w:shd w:val="clear" w:color="auto" w:fill="FFFFFF"/>
          </w:rPr>
          <w:instrText xml:space="preserve"> HYPERLINK "</w:instrText>
        </w:r>
      </w:ins>
      <w:ins w:id="1416" w:author="Shambhavi Chidambaram" w:date="2022-03-09T21:32:00Z">
        <w:r w:rsidRPr="00011F9B">
          <w:rPr>
            <w:bdr w:val="none" w:sz="0" w:space="0" w:color="auto" w:frame="1"/>
            <w:shd w:val="clear" w:color="auto" w:fill="FFFFFF"/>
            <w:rPrChange w:id="1417" w:author="Shambhavi Chidambaram" w:date="2022-03-09T21:33:00Z">
              <w:rPr>
                <w:rStyle w:val="Hyperlink"/>
                <w:rFonts w:ascii="Source Sans Pro" w:hAnsi="Source Sans Pro"/>
                <w:color w:val="006FB7"/>
                <w:sz w:val="26"/>
                <w:szCs w:val="26"/>
                <w:bdr w:val="none" w:sz="0" w:space="0" w:color="auto" w:frame="1"/>
                <w:shd w:val="clear" w:color="auto" w:fill="FFFFFF"/>
              </w:rPr>
            </w:rPrChange>
          </w:rPr>
          <w:instrText>https://doi.org/10.1093/beheco/ari031</w:instrText>
        </w:r>
      </w:ins>
      <w:ins w:id="1418" w:author="Shambhavi Chidambaram" w:date="2022-03-09T21:33:00Z">
        <w:r>
          <w:rPr>
            <w:bdr w:val="none" w:sz="0" w:space="0" w:color="auto" w:frame="1"/>
            <w:shd w:val="clear" w:color="auto" w:fill="FFFFFF"/>
          </w:rPr>
          <w:instrText xml:space="preserve">" </w:instrText>
        </w:r>
        <w:r>
          <w:rPr>
            <w:bdr w:val="none" w:sz="0" w:space="0" w:color="auto" w:frame="1"/>
            <w:shd w:val="clear" w:color="auto" w:fill="FFFFFF"/>
          </w:rPr>
          <w:fldChar w:fldCharType="separate"/>
        </w:r>
      </w:ins>
      <w:ins w:id="1419" w:author="Shambhavi Chidambaram" w:date="2022-03-09T21:32:00Z">
        <w:r w:rsidRPr="00424106">
          <w:rPr>
            <w:rStyle w:val="Hyperlink"/>
            <w:bdr w:val="none" w:sz="0" w:space="0" w:color="auto" w:frame="1"/>
            <w:shd w:val="clear" w:color="auto" w:fill="FFFFFF"/>
            <w:rPrChange w:id="1420" w:author="Shambhavi Chidambaram" w:date="2022-03-09T21:33:00Z">
              <w:rPr>
                <w:rStyle w:val="Hyperlink"/>
                <w:rFonts w:ascii="Source Sans Pro" w:hAnsi="Source Sans Pro"/>
                <w:color w:val="006FB7"/>
                <w:sz w:val="26"/>
                <w:szCs w:val="26"/>
                <w:bdr w:val="none" w:sz="0" w:space="0" w:color="auto" w:frame="1"/>
                <w:shd w:val="clear" w:color="auto" w:fill="FFFFFF"/>
              </w:rPr>
            </w:rPrChange>
          </w:rPr>
          <w:t>https://doi.org/10.1093/beheco/ari031</w:t>
        </w:r>
      </w:ins>
      <w:ins w:id="1421" w:author="Shambhavi Chidambaram" w:date="2022-03-09T21:33:00Z">
        <w:r>
          <w:rPr>
            <w:bdr w:val="none" w:sz="0" w:space="0" w:color="auto" w:frame="1"/>
            <w:shd w:val="clear" w:color="auto" w:fill="FFFFFF"/>
          </w:rPr>
          <w:fldChar w:fldCharType="end"/>
        </w:r>
      </w:ins>
    </w:p>
    <w:p w14:paraId="7E523BB0" w14:textId="384EA02E" w:rsidR="009B17B8" w:rsidRPr="009B17B8" w:rsidRDefault="00394E19" w:rsidP="00993889">
      <w:pPr>
        <w:pStyle w:val="Bibliography"/>
        <w:rPr>
          <w:ins w:id="1422" w:author="Shambhavi Chidambaram" w:date="2022-03-09T22:08:00Z"/>
          <w:rPrChange w:id="1423" w:author="Shambhavi Chidambaram" w:date="2022-03-09T22:08:00Z">
            <w:rPr>
              <w:ins w:id="1424" w:author="Shambhavi Chidambaram" w:date="2022-03-09T22:08:00Z"/>
              <w:rFonts w:cs="AppleSystemUIFont"/>
              <w:lang w:val="en-GB"/>
            </w:rPr>
          </w:rPrChange>
        </w:rPr>
        <w:pPrChange w:id="1425" w:author="Shambhavi Chidambaram" w:date="2022-03-10T10:01:00Z">
          <w:pPr>
            <w:pStyle w:val="Bibliography"/>
            <w:numPr>
              <w:numId w:val="4"/>
            </w:numPr>
            <w:ind w:left="720" w:hanging="360"/>
          </w:pPr>
        </w:pPrChange>
      </w:pPr>
      <w:proofErr w:type="spellStart"/>
      <w:ins w:id="1426" w:author="Shambhavi Chidambaram" w:date="2022-03-09T21:11:00Z">
        <w:r w:rsidRPr="00394E19">
          <w:rPr>
            <w:rFonts w:cs="AppleSystemUIFont"/>
            <w:lang w:val="en-GB"/>
            <w:rPrChange w:id="1427" w:author="Shambhavi Chidambaram" w:date="2022-03-09T21:11:00Z">
              <w:rPr>
                <w:rFonts w:ascii="AppleSystemUIFont" w:hAnsi="AppleSystemUIFont" w:cs="AppleSystemUIFont"/>
                <w:sz w:val="26"/>
                <w:szCs w:val="26"/>
                <w:lang w:val="en-GB"/>
              </w:rPr>
            </w:rPrChange>
          </w:rPr>
          <w:t>Nachev</w:t>
        </w:r>
        <w:proofErr w:type="spellEnd"/>
        <w:r w:rsidRPr="00394E19">
          <w:rPr>
            <w:rFonts w:cs="AppleSystemUIFont"/>
            <w:lang w:val="en-GB"/>
            <w:rPrChange w:id="1428" w:author="Shambhavi Chidambaram" w:date="2022-03-09T21:11:00Z">
              <w:rPr>
                <w:rFonts w:ascii="AppleSystemUIFont" w:hAnsi="AppleSystemUIFont" w:cs="AppleSystemUIFont"/>
                <w:sz w:val="26"/>
                <w:szCs w:val="26"/>
                <w:lang w:val="en-GB"/>
              </w:rPr>
            </w:rPrChange>
          </w:rPr>
          <w:t xml:space="preserve">, Vladislav, Kai Petra Stich, and York Winter. </w:t>
        </w:r>
      </w:ins>
      <w:ins w:id="1429" w:author="Shambhavi Chidambaram" w:date="2022-03-09T22:07:00Z">
        <w:r w:rsidR="00363F1F">
          <w:rPr>
            <w:rFonts w:cs="AppleSystemUIFont"/>
            <w:lang w:val="en-GB"/>
          </w:rPr>
          <w:t>2012.</w:t>
        </w:r>
      </w:ins>
      <w:ins w:id="1430" w:author="Shambhavi Chidambaram" w:date="2022-03-09T22:10:00Z">
        <w:r w:rsidR="00944123">
          <w:rPr>
            <w:rFonts w:cs="AppleSystemUIFont"/>
            <w:lang w:val="en-GB"/>
          </w:rPr>
          <w:t xml:space="preserve"> </w:t>
        </w:r>
        <w:r w:rsidR="00A81E83">
          <w:rPr>
            <w:rFonts w:cs="AppleSystemUIFont"/>
            <w:lang w:val="en-GB"/>
          </w:rPr>
          <w:t>“</w:t>
        </w:r>
      </w:ins>
      <w:ins w:id="1431" w:author="Shambhavi Chidambaram" w:date="2022-03-09T21:11:00Z">
        <w:r w:rsidRPr="00394E19">
          <w:rPr>
            <w:rFonts w:cs="AppleSystemUIFont"/>
            <w:lang w:val="en-GB"/>
            <w:rPrChange w:id="1432" w:author="Shambhavi Chidambaram" w:date="2022-03-09T21:11:00Z">
              <w:rPr>
                <w:rFonts w:ascii="AppleSystemUIFont" w:hAnsi="AppleSystemUIFont" w:cs="AppleSystemUIFont"/>
                <w:sz w:val="26"/>
                <w:szCs w:val="26"/>
                <w:lang w:val="en-GB"/>
              </w:rPr>
            </w:rPrChange>
          </w:rPr>
          <w:t>Weber’s law, the magnitude effect and discrimination of sugar concentrations in nectar-feeding animals.</w:t>
        </w:r>
      </w:ins>
      <w:ins w:id="1433" w:author="Shambhavi Chidambaram" w:date="2022-03-09T22:07:00Z">
        <w:r w:rsidR="00363F1F">
          <w:rPr>
            <w:rFonts w:cs="AppleSystemUIFont"/>
            <w:lang w:val="en-GB"/>
          </w:rPr>
          <w:t>”</w:t>
        </w:r>
      </w:ins>
      <w:ins w:id="1434" w:author="Shambhavi Chidambaram" w:date="2022-03-09T21:11:00Z">
        <w:r w:rsidRPr="00394E19">
          <w:rPr>
            <w:rFonts w:cs="AppleSystemUIFont"/>
            <w:lang w:val="en-GB"/>
            <w:rPrChange w:id="1435" w:author="Shambhavi Chidambaram" w:date="2022-03-09T21:11:00Z">
              <w:rPr>
                <w:rFonts w:ascii="AppleSystemUIFont" w:hAnsi="AppleSystemUIFont" w:cs="AppleSystemUIFont"/>
                <w:sz w:val="26"/>
                <w:szCs w:val="26"/>
                <w:lang w:val="en-GB"/>
              </w:rPr>
            </w:rPrChange>
          </w:rPr>
          <w:t> </w:t>
        </w:r>
        <w:proofErr w:type="spellStart"/>
        <w:r w:rsidRPr="00394E19">
          <w:rPr>
            <w:rFonts w:cs="AppleSystemUIFontItalic"/>
            <w:i/>
            <w:iCs/>
            <w:lang w:val="en-GB"/>
            <w:rPrChange w:id="1436" w:author="Shambhavi Chidambaram" w:date="2022-03-09T21:11:00Z">
              <w:rPr>
                <w:rFonts w:ascii="AppleSystemUIFontItalic" w:hAnsi="AppleSystemUIFontItalic" w:cs="AppleSystemUIFontItalic"/>
                <w:i/>
                <w:iCs/>
                <w:sz w:val="26"/>
                <w:szCs w:val="26"/>
                <w:lang w:val="en-GB"/>
              </w:rPr>
            </w:rPrChange>
          </w:rPr>
          <w:t>PloS</w:t>
        </w:r>
        <w:proofErr w:type="spellEnd"/>
        <w:r w:rsidRPr="00394E19">
          <w:rPr>
            <w:rFonts w:cs="AppleSystemUIFontItalic"/>
            <w:i/>
            <w:iCs/>
            <w:lang w:val="en-GB"/>
            <w:rPrChange w:id="1437" w:author="Shambhavi Chidambaram" w:date="2022-03-09T21:11:00Z">
              <w:rPr>
                <w:rFonts w:ascii="AppleSystemUIFontItalic" w:hAnsi="AppleSystemUIFontItalic" w:cs="AppleSystemUIFontItalic"/>
                <w:i/>
                <w:iCs/>
                <w:sz w:val="26"/>
                <w:szCs w:val="26"/>
                <w:lang w:val="en-GB"/>
              </w:rPr>
            </w:rPrChange>
          </w:rPr>
          <w:t xml:space="preserve"> one</w:t>
        </w:r>
        <w:r w:rsidRPr="00394E19">
          <w:rPr>
            <w:rFonts w:cs="AppleSystemUIFont"/>
            <w:lang w:val="en-GB"/>
            <w:rPrChange w:id="1438" w:author="Shambhavi Chidambaram" w:date="2022-03-09T21:11:00Z">
              <w:rPr>
                <w:rFonts w:ascii="AppleSystemUIFont" w:hAnsi="AppleSystemUIFont" w:cs="AppleSystemUIFont"/>
                <w:sz w:val="26"/>
                <w:szCs w:val="26"/>
                <w:lang w:val="en-GB"/>
              </w:rPr>
            </w:rPrChange>
          </w:rPr>
          <w:t> 8</w:t>
        </w:r>
      </w:ins>
      <w:ins w:id="1439" w:author="Shambhavi Chidambaram" w:date="2022-03-09T22:09:00Z">
        <w:r w:rsidR="00BA2D0B">
          <w:rPr>
            <w:rFonts w:cs="AppleSystemUIFont"/>
            <w:lang w:val="en-GB"/>
          </w:rPr>
          <w:t xml:space="preserve"> </w:t>
        </w:r>
      </w:ins>
      <w:ins w:id="1440" w:author="Shambhavi Chidambaram" w:date="2022-03-09T22:07:00Z">
        <w:r w:rsidR="00363F1F">
          <w:rPr>
            <w:rFonts w:cs="AppleSystemUIFont"/>
            <w:lang w:val="en-GB"/>
          </w:rPr>
          <w:t>(</w:t>
        </w:r>
      </w:ins>
      <w:ins w:id="1441" w:author="Shambhavi Chidambaram" w:date="2022-03-09T21:11:00Z">
        <w:r w:rsidRPr="00394E19">
          <w:rPr>
            <w:rFonts w:cs="AppleSystemUIFont"/>
            <w:lang w:val="en-GB"/>
            <w:rPrChange w:id="1442" w:author="Shambhavi Chidambaram" w:date="2022-03-09T21:11:00Z">
              <w:rPr>
                <w:rFonts w:ascii="AppleSystemUIFont" w:hAnsi="AppleSystemUIFont" w:cs="AppleSystemUIFont"/>
                <w:sz w:val="26"/>
                <w:szCs w:val="26"/>
                <w:lang w:val="en-GB"/>
              </w:rPr>
            </w:rPrChange>
          </w:rPr>
          <w:t>9</w:t>
        </w:r>
      </w:ins>
      <w:ins w:id="1443" w:author="Shambhavi Chidambaram" w:date="2022-03-09T22:07:00Z">
        <w:r w:rsidR="00363F1F">
          <w:rPr>
            <w:rFonts w:cs="AppleSystemUIFont"/>
            <w:lang w:val="en-GB"/>
          </w:rPr>
          <w:t>)</w:t>
        </w:r>
      </w:ins>
      <w:ins w:id="1444" w:author="Shambhavi Chidambaram" w:date="2022-03-09T21:11:00Z">
        <w:r w:rsidRPr="00394E19">
          <w:rPr>
            <w:rFonts w:cs="AppleSystemUIFont"/>
            <w:lang w:val="en-GB"/>
            <w:rPrChange w:id="1445" w:author="Shambhavi Chidambaram" w:date="2022-03-09T21:11:00Z">
              <w:rPr>
                <w:rFonts w:ascii="AppleSystemUIFont" w:hAnsi="AppleSystemUIFont" w:cs="AppleSystemUIFont"/>
                <w:sz w:val="26"/>
                <w:szCs w:val="26"/>
                <w:lang w:val="en-GB"/>
              </w:rPr>
            </w:rPrChange>
          </w:rPr>
          <w:t xml:space="preserve">: e74144. </w:t>
        </w:r>
        <w:r w:rsidRPr="00394E19">
          <w:rPr>
            <w:rFonts w:cs="AppleSystemUIFont"/>
            <w:lang w:val="en-GB"/>
            <w:rPrChange w:id="1446" w:author="Shambhavi Chidambaram" w:date="2022-03-09T21:11:00Z">
              <w:rPr>
                <w:rFonts w:ascii="AppleSystemUIFont" w:hAnsi="AppleSystemUIFont" w:cs="AppleSystemUIFont"/>
                <w:sz w:val="26"/>
                <w:szCs w:val="26"/>
                <w:lang w:val="en-GB"/>
              </w:rPr>
            </w:rPrChange>
          </w:rPr>
          <w:fldChar w:fldCharType="begin"/>
        </w:r>
        <w:r w:rsidRPr="00394E19">
          <w:rPr>
            <w:rFonts w:cs="AppleSystemUIFont"/>
            <w:lang w:val="en-GB"/>
            <w:rPrChange w:id="1447" w:author="Shambhavi Chidambaram" w:date="2022-03-09T21:11:00Z">
              <w:rPr>
                <w:rFonts w:ascii="AppleSystemUIFont" w:hAnsi="AppleSystemUIFont" w:cs="AppleSystemUIFont"/>
                <w:sz w:val="26"/>
                <w:szCs w:val="26"/>
                <w:lang w:val="en-GB"/>
              </w:rPr>
            </w:rPrChange>
          </w:rPr>
          <w:instrText>HYPERLINK "https://doi.org/10.1371/journal.pone.0074144"</w:instrText>
        </w:r>
        <w:r w:rsidRPr="00394E19">
          <w:rPr>
            <w:rFonts w:cs="AppleSystemUIFont"/>
            <w:lang w:val="en-GB"/>
            <w:rPrChange w:id="1448" w:author="Shambhavi Chidambaram" w:date="2022-03-09T21:11:00Z">
              <w:rPr>
                <w:rFonts w:ascii="AppleSystemUIFont" w:hAnsi="AppleSystemUIFont" w:cs="AppleSystemUIFont"/>
                <w:sz w:val="26"/>
                <w:szCs w:val="26"/>
                <w:lang w:val="en-GB"/>
              </w:rPr>
            </w:rPrChange>
          </w:rPr>
        </w:r>
        <w:r w:rsidRPr="00394E19">
          <w:rPr>
            <w:rFonts w:cs="AppleSystemUIFont"/>
            <w:lang w:val="en-GB"/>
            <w:rPrChange w:id="1449" w:author="Shambhavi Chidambaram" w:date="2022-03-09T21:11:00Z">
              <w:rPr>
                <w:rFonts w:ascii="AppleSystemUIFont" w:hAnsi="AppleSystemUIFont" w:cs="AppleSystemUIFont"/>
                <w:sz w:val="26"/>
                <w:szCs w:val="26"/>
                <w:lang w:val="en-GB"/>
              </w:rPr>
            </w:rPrChange>
          </w:rPr>
          <w:fldChar w:fldCharType="separate"/>
        </w:r>
        <w:r w:rsidRPr="00394E19">
          <w:rPr>
            <w:rFonts w:cs="AppleSystemUIFont"/>
            <w:color w:val="DCA10D"/>
            <w:lang w:val="en-GB"/>
            <w:rPrChange w:id="1450" w:author="Shambhavi Chidambaram" w:date="2022-03-09T21:11:00Z">
              <w:rPr>
                <w:rFonts w:ascii="AppleSystemUIFont" w:hAnsi="AppleSystemUIFont" w:cs="AppleSystemUIFont"/>
                <w:color w:val="DCA10D"/>
                <w:sz w:val="26"/>
                <w:szCs w:val="26"/>
                <w:lang w:val="en-GB"/>
              </w:rPr>
            </w:rPrChange>
          </w:rPr>
          <w:t>https://doi.org/10.1371/journal.pone.0</w:t>
        </w:r>
        <w:r w:rsidRPr="00394E19">
          <w:rPr>
            <w:rFonts w:cs="AppleSystemUIFont"/>
            <w:color w:val="DCA10D"/>
            <w:lang w:val="en-GB"/>
            <w:rPrChange w:id="1451" w:author="Shambhavi Chidambaram" w:date="2022-03-09T21:11:00Z">
              <w:rPr>
                <w:rFonts w:ascii="AppleSystemUIFont" w:hAnsi="AppleSystemUIFont" w:cs="AppleSystemUIFont"/>
                <w:color w:val="DCA10D"/>
                <w:sz w:val="26"/>
                <w:szCs w:val="26"/>
                <w:lang w:val="en-GB"/>
              </w:rPr>
            </w:rPrChange>
          </w:rPr>
          <w:t>0</w:t>
        </w:r>
        <w:r w:rsidRPr="00394E19">
          <w:rPr>
            <w:rFonts w:cs="AppleSystemUIFont"/>
            <w:color w:val="DCA10D"/>
            <w:lang w:val="en-GB"/>
            <w:rPrChange w:id="1452" w:author="Shambhavi Chidambaram" w:date="2022-03-09T21:11:00Z">
              <w:rPr>
                <w:rFonts w:ascii="AppleSystemUIFont" w:hAnsi="AppleSystemUIFont" w:cs="AppleSystemUIFont"/>
                <w:color w:val="DCA10D"/>
                <w:sz w:val="26"/>
                <w:szCs w:val="26"/>
                <w:lang w:val="en-GB"/>
              </w:rPr>
            </w:rPrChange>
          </w:rPr>
          <w:t>741</w:t>
        </w:r>
        <w:r w:rsidRPr="00394E19">
          <w:rPr>
            <w:rFonts w:cs="AppleSystemUIFont"/>
            <w:color w:val="DCA10D"/>
            <w:lang w:val="en-GB"/>
            <w:rPrChange w:id="1453" w:author="Shambhavi Chidambaram" w:date="2022-03-09T21:11:00Z">
              <w:rPr>
                <w:rFonts w:ascii="AppleSystemUIFont" w:hAnsi="AppleSystemUIFont" w:cs="AppleSystemUIFont"/>
                <w:color w:val="DCA10D"/>
                <w:sz w:val="26"/>
                <w:szCs w:val="26"/>
                <w:lang w:val="en-GB"/>
              </w:rPr>
            </w:rPrChange>
          </w:rPr>
          <w:t>4</w:t>
        </w:r>
        <w:r w:rsidRPr="00394E19">
          <w:rPr>
            <w:rFonts w:cs="AppleSystemUIFont"/>
            <w:color w:val="DCA10D"/>
            <w:lang w:val="en-GB"/>
            <w:rPrChange w:id="1454" w:author="Shambhavi Chidambaram" w:date="2022-03-09T21:11:00Z">
              <w:rPr>
                <w:rFonts w:ascii="AppleSystemUIFont" w:hAnsi="AppleSystemUIFont" w:cs="AppleSystemUIFont"/>
                <w:color w:val="DCA10D"/>
                <w:sz w:val="26"/>
                <w:szCs w:val="26"/>
                <w:lang w:val="en-GB"/>
              </w:rPr>
            </w:rPrChange>
          </w:rPr>
          <w:t>4</w:t>
        </w:r>
        <w:r w:rsidRPr="00394E19">
          <w:rPr>
            <w:rFonts w:cs="AppleSystemUIFont"/>
            <w:lang w:val="en-GB"/>
            <w:rPrChange w:id="1455" w:author="Shambhavi Chidambaram" w:date="2022-03-09T21:11:00Z">
              <w:rPr>
                <w:rFonts w:ascii="AppleSystemUIFont" w:hAnsi="AppleSystemUIFont" w:cs="AppleSystemUIFont"/>
                <w:sz w:val="26"/>
                <w:szCs w:val="26"/>
                <w:lang w:val="en-GB"/>
              </w:rPr>
            </w:rPrChange>
          </w:rPr>
          <w:fldChar w:fldCharType="end"/>
        </w:r>
      </w:ins>
    </w:p>
    <w:p w14:paraId="77ADD122" w14:textId="586CED5F" w:rsidR="00363F1F" w:rsidRDefault="00363F1F" w:rsidP="00993889">
      <w:pPr>
        <w:pStyle w:val="Bibliography"/>
        <w:rPr>
          <w:ins w:id="1456" w:author="Shambhavi Chidambaram" w:date="2022-03-10T10:04:00Z"/>
          <w:rFonts w:eastAsia="Times New Roman" w:cs="Segoe UI"/>
          <w:color w:val="333333"/>
          <w:shd w:val="clear" w:color="auto" w:fill="FCFCFC"/>
          <w:lang w:val="en-IN" w:eastAsia="en-GB"/>
        </w:rPr>
      </w:pPr>
      <w:ins w:id="1457" w:author="Shambhavi Chidambaram" w:date="2022-03-09T22:06:00Z">
        <w:r w:rsidRPr="009B17B8">
          <w:rPr>
            <w:rFonts w:eastAsia="Times New Roman" w:cs="Arial"/>
            <w:color w:val="222222"/>
            <w:shd w:val="clear" w:color="auto" w:fill="FFFFFF"/>
            <w:lang w:val="en-IN" w:eastAsia="en-GB"/>
            <w:rPrChange w:id="1458" w:author="Shambhavi Chidambaram" w:date="2022-03-09T22:08:00Z">
              <w:rPr>
                <w:rFonts w:ascii="Arial" w:eastAsia="Times New Roman" w:hAnsi="Arial" w:cs="Arial"/>
                <w:color w:val="222222"/>
                <w:sz w:val="20"/>
                <w:szCs w:val="20"/>
                <w:shd w:val="clear" w:color="auto" w:fill="FFFFFF"/>
                <w:lang w:val="en-IN" w:eastAsia="en-GB"/>
              </w:rPr>
            </w:rPrChange>
          </w:rPr>
          <w:t xml:space="preserve">Rose, Andreas, Miriam Kolar, Marco </w:t>
        </w:r>
        <w:proofErr w:type="spellStart"/>
        <w:r w:rsidRPr="009B17B8">
          <w:rPr>
            <w:rFonts w:eastAsia="Times New Roman" w:cs="Arial"/>
            <w:color w:val="222222"/>
            <w:shd w:val="clear" w:color="auto" w:fill="FFFFFF"/>
            <w:lang w:val="en-IN" w:eastAsia="en-GB"/>
            <w:rPrChange w:id="1459" w:author="Shambhavi Chidambaram" w:date="2022-03-09T22:08:00Z">
              <w:rPr>
                <w:rFonts w:ascii="Arial" w:eastAsia="Times New Roman" w:hAnsi="Arial" w:cs="Arial"/>
                <w:color w:val="222222"/>
                <w:sz w:val="20"/>
                <w:szCs w:val="20"/>
                <w:shd w:val="clear" w:color="auto" w:fill="FFFFFF"/>
                <w:lang w:val="en-IN" w:eastAsia="en-GB"/>
              </w:rPr>
            </w:rPrChange>
          </w:rPr>
          <w:t>Tschapka</w:t>
        </w:r>
        <w:proofErr w:type="spellEnd"/>
        <w:r w:rsidRPr="009B17B8">
          <w:rPr>
            <w:rFonts w:eastAsia="Times New Roman" w:cs="Arial"/>
            <w:color w:val="222222"/>
            <w:shd w:val="clear" w:color="auto" w:fill="FFFFFF"/>
            <w:lang w:val="en-IN" w:eastAsia="en-GB"/>
            <w:rPrChange w:id="1460" w:author="Shambhavi Chidambaram" w:date="2022-03-09T22:08:00Z">
              <w:rPr>
                <w:rFonts w:ascii="Arial" w:eastAsia="Times New Roman" w:hAnsi="Arial" w:cs="Arial"/>
                <w:color w:val="222222"/>
                <w:sz w:val="20"/>
                <w:szCs w:val="20"/>
                <w:shd w:val="clear" w:color="auto" w:fill="FFFFFF"/>
                <w:lang w:val="en-IN" w:eastAsia="en-GB"/>
              </w:rPr>
            </w:rPrChange>
          </w:rPr>
          <w:t xml:space="preserve">, and </w:t>
        </w:r>
        <w:proofErr w:type="spellStart"/>
        <w:r w:rsidRPr="009B17B8">
          <w:rPr>
            <w:rFonts w:eastAsia="Times New Roman" w:cs="Arial"/>
            <w:color w:val="222222"/>
            <w:shd w:val="clear" w:color="auto" w:fill="FFFFFF"/>
            <w:lang w:val="en-IN" w:eastAsia="en-GB"/>
            <w:rPrChange w:id="1461" w:author="Shambhavi Chidambaram" w:date="2022-03-09T22:08:00Z">
              <w:rPr>
                <w:rFonts w:ascii="Arial" w:eastAsia="Times New Roman" w:hAnsi="Arial" w:cs="Arial"/>
                <w:color w:val="222222"/>
                <w:sz w:val="20"/>
                <w:szCs w:val="20"/>
                <w:shd w:val="clear" w:color="auto" w:fill="FFFFFF"/>
                <w:lang w:val="en-IN" w:eastAsia="en-GB"/>
              </w:rPr>
            </w:rPrChange>
          </w:rPr>
          <w:t>Mirjam</w:t>
        </w:r>
        <w:proofErr w:type="spellEnd"/>
        <w:r w:rsidRPr="009B17B8">
          <w:rPr>
            <w:rFonts w:eastAsia="Times New Roman" w:cs="Arial"/>
            <w:color w:val="222222"/>
            <w:shd w:val="clear" w:color="auto" w:fill="FFFFFF"/>
            <w:lang w:val="en-IN" w:eastAsia="en-GB"/>
            <w:rPrChange w:id="1462" w:author="Shambhavi Chidambaram" w:date="2022-03-09T22:08:00Z">
              <w:rPr>
                <w:rFonts w:ascii="Arial" w:eastAsia="Times New Roman" w:hAnsi="Arial" w:cs="Arial"/>
                <w:color w:val="222222"/>
                <w:sz w:val="20"/>
                <w:szCs w:val="20"/>
                <w:shd w:val="clear" w:color="auto" w:fill="FFFFFF"/>
                <w:lang w:val="en-IN" w:eastAsia="en-GB"/>
              </w:rPr>
            </w:rPrChange>
          </w:rPr>
          <w:t xml:space="preserve"> </w:t>
        </w:r>
        <w:proofErr w:type="spellStart"/>
        <w:r w:rsidRPr="009B17B8">
          <w:rPr>
            <w:rFonts w:eastAsia="Times New Roman" w:cs="Arial"/>
            <w:color w:val="222222"/>
            <w:shd w:val="clear" w:color="auto" w:fill="FFFFFF"/>
            <w:lang w:val="en-IN" w:eastAsia="en-GB"/>
            <w:rPrChange w:id="1463" w:author="Shambhavi Chidambaram" w:date="2022-03-09T22:08:00Z">
              <w:rPr>
                <w:rFonts w:ascii="Arial" w:eastAsia="Times New Roman" w:hAnsi="Arial" w:cs="Arial"/>
                <w:color w:val="222222"/>
                <w:sz w:val="20"/>
                <w:szCs w:val="20"/>
                <w:shd w:val="clear" w:color="auto" w:fill="FFFFFF"/>
                <w:lang w:val="en-IN" w:eastAsia="en-GB"/>
              </w:rPr>
            </w:rPrChange>
          </w:rPr>
          <w:t>Knörnschild</w:t>
        </w:r>
        <w:proofErr w:type="spellEnd"/>
        <w:r w:rsidRPr="009B17B8">
          <w:rPr>
            <w:rFonts w:eastAsia="Times New Roman" w:cs="Arial"/>
            <w:color w:val="222222"/>
            <w:shd w:val="clear" w:color="auto" w:fill="FFFFFF"/>
            <w:lang w:val="en-IN" w:eastAsia="en-GB"/>
            <w:rPrChange w:id="1464" w:author="Shambhavi Chidambaram" w:date="2022-03-09T22:08:00Z">
              <w:rPr>
                <w:rFonts w:ascii="Arial" w:eastAsia="Times New Roman" w:hAnsi="Arial" w:cs="Arial"/>
                <w:color w:val="222222"/>
                <w:sz w:val="20"/>
                <w:szCs w:val="20"/>
                <w:shd w:val="clear" w:color="auto" w:fill="FFFFFF"/>
                <w:lang w:val="en-IN" w:eastAsia="en-GB"/>
              </w:rPr>
            </w:rPrChange>
          </w:rPr>
          <w:t>.</w:t>
        </w:r>
      </w:ins>
      <w:ins w:id="1465" w:author="Shambhavi Chidambaram" w:date="2022-03-09T22:07:00Z">
        <w:r w:rsidRPr="009B17B8">
          <w:rPr>
            <w:rFonts w:eastAsia="Times New Roman" w:cs="Arial"/>
            <w:color w:val="222222"/>
            <w:shd w:val="clear" w:color="auto" w:fill="FFFFFF"/>
            <w:lang w:val="en-IN" w:eastAsia="en-GB"/>
            <w:rPrChange w:id="1466" w:author="Shambhavi Chidambaram" w:date="2022-03-09T22:08:00Z">
              <w:rPr>
                <w:shd w:val="clear" w:color="auto" w:fill="FFFFFF"/>
                <w:lang w:val="en-IN" w:eastAsia="en-GB"/>
              </w:rPr>
            </w:rPrChange>
          </w:rPr>
          <w:t xml:space="preserve"> 2016.</w:t>
        </w:r>
      </w:ins>
      <w:ins w:id="1467" w:author="Shambhavi Chidambaram" w:date="2022-03-09T22:06:00Z">
        <w:r w:rsidRPr="009B17B8">
          <w:rPr>
            <w:rFonts w:eastAsia="Times New Roman" w:cs="Arial"/>
            <w:color w:val="222222"/>
            <w:shd w:val="clear" w:color="auto" w:fill="FFFFFF"/>
            <w:lang w:val="en-IN" w:eastAsia="en-GB"/>
            <w:rPrChange w:id="1468" w:author="Shambhavi Chidambaram" w:date="2022-03-09T22:08:00Z">
              <w:rPr>
                <w:rFonts w:ascii="Arial" w:eastAsia="Times New Roman" w:hAnsi="Arial" w:cs="Arial"/>
                <w:color w:val="222222"/>
                <w:sz w:val="20"/>
                <w:szCs w:val="20"/>
                <w:shd w:val="clear" w:color="auto" w:fill="FFFFFF"/>
                <w:lang w:val="en-IN" w:eastAsia="en-GB"/>
              </w:rPr>
            </w:rPrChange>
          </w:rPr>
          <w:t xml:space="preserve"> "Learning where to feed: the use of social information in flower-visiting Pallas’ long-tongued bats (</w:t>
        </w:r>
        <w:r w:rsidRPr="009B17B8">
          <w:rPr>
            <w:rFonts w:eastAsia="Times New Roman" w:cs="Arial"/>
            <w:i/>
            <w:iCs/>
            <w:color w:val="222222"/>
            <w:shd w:val="clear" w:color="auto" w:fill="FFFFFF"/>
            <w:lang w:val="en-IN" w:eastAsia="en-GB"/>
            <w:rPrChange w:id="1469" w:author="Shambhavi Chidambaram" w:date="2022-03-09T22:08:00Z">
              <w:rPr>
                <w:rFonts w:ascii="Arial" w:eastAsia="Times New Roman" w:hAnsi="Arial" w:cs="Arial"/>
                <w:color w:val="222222"/>
                <w:sz w:val="20"/>
                <w:szCs w:val="20"/>
                <w:shd w:val="clear" w:color="auto" w:fill="FFFFFF"/>
                <w:lang w:val="en-IN" w:eastAsia="en-GB"/>
              </w:rPr>
            </w:rPrChange>
          </w:rPr>
          <w:t xml:space="preserve">Glossophaga </w:t>
        </w:r>
        <w:proofErr w:type="spellStart"/>
        <w:r w:rsidRPr="009B17B8">
          <w:rPr>
            <w:rFonts w:eastAsia="Times New Roman" w:cs="Arial"/>
            <w:i/>
            <w:iCs/>
            <w:color w:val="222222"/>
            <w:shd w:val="clear" w:color="auto" w:fill="FFFFFF"/>
            <w:lang w:val="en-IN" w:eastAsia="en-GB"/>
            <w:rPrChange w:id="1470" w:author="Shambhavi Chidambaram" w:date="2022-03-09T22:08:00Z">
              <w:rPr>
                <w:rFonts w:ascii="Arial" w:eastAsia="Times New Roman" w:hAnsi="Arial" w:cs="Arial"/>
                <w:color w:val="222222"/>
                <w:sz w:val="20"/>
                <w:szCs w:val="20"/>
                <w:shd w:val="clear" w:color="auto" w:fill="FFFFFF"/>
                <w:lang w:val="en-IN" w:eastAsia="en-GB"/>
              </w:rPr>
            </w:rPrChange>
          </w:rPr>
          <w:t>soricina</w:t>
        </w:r>
        <w:proofErr w:type="spellEnd"/>
        <w:r w:rsidRPr="009B17B8">
          <w:rPr>
            <w:rFonts w:eastAsia="Times New Roman" w:cs="Arial"/>
            <w:color w:val="222222"/>
            <w:shd w:val="clear" w:color="auto" w:fill="FFFFFF"/>
            <w:lang w:val="en-IN" w:eastAsia="en-GB"/>
            <w:rPrChange w:id="1471" w:author="Shambhavi Chidambaram" w:date="2022-03-09T22:08:00Z">
              <w:rPr>
                <w:rFonts w:ascii="Arial" w:eastAsia="Times New Roman" w:hAnsi="Arial" w:cs="Arial"/>
                <w:color w:val="222222"/>
                <w:sz w:val="20"/>
                <w:szCs w:val="20"/>
                <w:shd w:val="clear" w:color="auto" w:fill="FFFFFF"/>
                <w:lang w:val="en-IN" w:eastAsia="en-GB"/>
              </w:rPr>
            </w:rPrChange>
          </w:rPr>
          <w:t>)." </w:t>
        </w:r>
        <w:r w:rsidRPr="009B17B8">
          <w:rPr>
            <w:rFonts w:eastAsia="Times New Roman" w:cs="Arial"/>
            <w:i/>
            <w:iCs/>
            <w:color w:val="222222"/>
            <w:shd w:val="clear" w:color="auto" w:fill="FFFFFF"/>
            <w:lang w:val="en-IN" w:eastAsia="en-GB"/>
            <w:rPrChange w:id="1472" w:author="Shambhavi Chidambaram" w:date="2022-03-09T22:08:00Z">
              <w:rPr>
                <w:rFonts w:ascii="Arial" w:eastAsia="Times New Roman" w:hAnsi="Arial" w:cs="Arial"/>
                <w:i/>
                <w:iCs/>
                <w:color w:val="222222"/>
                <w:sz w:val="20"/>
                <w:szCs w:val="20"/>
                <w:shd w:val="clear" w:color="auto" w:fill="FFFFFF"/>
                <w:lang w:val="en-IN" w:eastAsia="en-GB"/>
              </w:rPr>
            </w:rPrChange>
          </w:rPr>
          <w:t>Animal cognition</w:t>
        </w:r>
        <w:r w:rsidRPr="009B17B8">
          <w:rPr>
            <w:rFonts w:eastAsia="Times New Roman" w:cs="Arial"/>
            <w:color w:val="222222"/>
            <w:shd w:val="clear" w:color="auto" w:fill="FFFFFF"/>
            <w:lang w:val="en-IN" w:eastAsia="en-GB"/>
            <w:rPrChange w:id="1473" w:author="Shambhavi Chidambaram" w:date="2022-03-09T22:08:00Z">
              <w:rPr>
                <w:rFonts w:ascii="Arial" w:eastAsia="Times New Roman" w:hAnsi="Arial" w:cs="Arial"/>
                <w:color w:val="222222"/>
                <w:sz w:val="20"/>
                <w:szCs w:val="20"/>
                <w:shd w:val="clear" w:color="auto" w:fill="FFFFFF"/>
                <w:lang w:val="en-IN" w:eastAsia="en-GB"/>
              </w:rPr>
            </w:rPrChange>
          </w:rPr>
          <w:t> 19</w:t>
        </w:r>
      </w:ins>
      <w:ins w:id="1474" w:author="Shambhavi Chidambaram" w:date="2022-03-09T22:08:00Z">
        <w:r w:rsidR="00BA2D0B">
          <w:rPr>
            <w:rFonts w:eastAsia="Times New Roman" w:cs="Arial"/>
            <w:color w:val="222222"/>
            <w:shd w:val="clear" w:color="auto" w:fill="FFFFFF"/>
            <w:lang w:val="en-IN" w:eastAsia="en-GB"/>
          </w:rPr>
          <w:t xml:space="preserve"> </w:t>
        </w:r>
      </w:ins>
      <w:ins w:id="1475" w:author="Shambhavi Chidambaram" w:date="2022-03-09T22:07:00Z">
        <w:r w:rsidRPr="009B17B8">
          <w:rPr>
            <w:rFonts w:eastAsia="Times New Roman" w:cs="Arial"/>
            <w:color w:val="222222"/>
            <w:shd w:val="clear" w:color="auto" w:fill="FFFFFF"/>
            <w:lang w:val="en-IN" w:eastAsia="en-GB"/>
            <w:rPrChange w:id="1476" w:author="Shambhavi Chidambaram" w:date="2022-03-09T22:08:00Z">
              <w:rPr>
                <w:shd w:val="clear" w:color="auto" w:fill="FFFFFF"/>
                <w:lang w:val="en-IN" w:eastAsia="en-GB"/>
              </w:rPr>
            </w:rPrChange>
          </w:rPr>
          <w:t>(</w:t>
        </w:r>
      </w:ins>
      <w:ins w:id="1477" w:author="Shambhavi Chidambaram" w:date="2022-03-09T22:06:00Z">
        <w:r w:rsidRPr="009B17B8">
          <w:rPr>
            <w:rFonts w:eastAsia="Times New Roman" w:cs="Arial"/>
            <w:color w:val="222222"/>
            <w:shd w:val="clear" w:color="auto" w:fill="FFFFFF"/>
            <w:lang w:val="en-IN" w:eastAsia="en-GB"/>
            <w:rPrChange w:id="1478" w:author="Shambhavi Chidambaram" w:date="2022-03-09T22:08:00Z">
              <w:rPr>
                <w:rFonts w:ascii="Arial" w:eastAsia="Times New Roman" w:hAnsi="Arial" w:cs="Arial"/>
                <w:color w:val="222222"/>
                <w:sz w:val="20"/>
                <w:szCs w:val="20"/>
                <w:shd w:val="clear" w:color="auto" w:fill="FFFFFF"/>
                <w:lang w:val="en-IN" w:eastAsia="en-GB"/>
              </w:rPr>
            </w:rPrChange>
          </w:rPr>
          <w:t>2</w:t>
        </w:r>
      </w:ins>
      <w:ins w:id="1479" w:author="Shambhavi Chidambaram" w:date="2022-03-09T22:07:00Z">
        <w:r w:rsidRPr="009B17B8">
          <w:rPr>
            <w:rFonts w:eastAsia="Times New Roman" w:cs="Arial"/>
            <w:color w:val="222222"/>
            <w:shd w:val="clear" w:color="auto" w:fill="FFFFFF"/>
            <w:lang w:val="en-IN" w:eastAsia="en-GB"/>
            <w:rPrChange w:id="1480" w:author="Shambhavi Chidambaram" w:date="2022-03-09T22:08:00Z">
              <w:rPr>
                <w:shd w:val="clear" w:color="auto" w:fill="FFFFFF"/>
                <w:lang w:val="en-IN" w:eastAsia="en-GB"/>
              </w:rPr>
            </w:rPrChange>
          </w:rPr>
          <w:t>)</w:t>
        </w:r>
      </w:ins>
      <w:ins w:id="1481" w:author="Shambhavi Chidambaram" w:date="2022-03-09T22:06:00Z">
        <w:r w:rsidRPr="009B17B8">
          <w:rPr>
            <w:rFonts w:eastAsia="Times New Roman" w:cs="Arial"/>
            <w:color w:val="222222"/>
            <w:shd w:val="clear" w:color="auto" w:fill="FFFFFF"/>
            <w:lang w:val="en-IN" w:eastAsia="en-GB"/>
            <w:rPrChange w:id="1482" w:author="Shambhavi Chidambaram" w:date="2022-03-09T22:08:00Z">
              <w:rPr>
                <w:rFonts w:ascii="Arial" w:eastAsia="Times New Roman" w:hAnsi="Arial" w:cs="Arial"/>
                <w:color w:val="222222"/>
                <w:sz w:val="20"/>
                <w:szCs w:val="20"/>
                <w:shd w:val="clear" w:color="auto" w:fill="FFFFFF"/>
                <w:lang w:val="en-IN" w:eastAsia="en-GB"/>
              </w:rPr>
            </w:rPrChange>
          </w:rPr>
          <w:t>: 251-262.</w:t>
        </w:r>
      </w:ins>
      <w:ins w:id="1483" w:author="Shambhavi Chidambaram" w:date="2022-03-09T22:08:00Z">
        <w:r w:rsidR="009B17B8" w:rsidRPr="009B17B8">
          <w:rPr>
            <w:rFonts w:eastAsia="Times New Roman" w:cs="Arial"/>
            <w:color w:val="222222"/>
            <w:shd w:val="clear" w:color="auto" w:fill="FFFFFF"/>
            <w:lang w:val="en-IN" w:eastAsia="en-GB"/>
            <w:rPrChange w:id="1484" w:author="Shambhavi Chidambaram" w:date="2022-03-09T22:08:00Z">
              <w:rPr>
                <w:shd w:val="clear" w:color="auto" w:fill="FFFFFF"/>
                <w:lang w:val="en-IN" w:eastAsia="en-GB"/>
              </w:rPr>
            </w:rPrChange>
          </w:rPr>
          <w:t xml:space="preserve"> </w:t>
        </w:r>
      </w:ins>
      <w:ins w:id="1485" w:author="Shambhavi Chidambaram" w:date="2022-03-10T10:04:00Z">
        <w:r w:rsidR="00FC2B95">
          <w:rPr>
            <w:rFonts w:eastAsia="Times New Roman" w:cs="Segoe UI"/>
            <w:color w:val="333333"/>
            <w:shd w:val="clear" w:color="auto" w:fill="FCFCFC"/>
            <w:lang w:val="en-IN" w:eastAsia="en-GB"/>
          </w:rPr>
          <w:fldChar w:fldCharType="begin"/>
        </w:r>
        <w:r w:rsidR="00FC2B95">
          <w:rPr>
            <w:rFonts w:eastAsia="Times New Roman" w:cs="Segoe UI"/>
            <w:color w:val="333333"/>
            <w:shd w:val="clear" w:color="auto" w:fill="FCFCFC"/>
            <w:lang w:val="en-IN" w:eastAsia="en-GB"/>
          </w:rPr>
          <w:instrText xml:space="preserve"> HYPERLINK "</w:instrText>
        </w:r>
      </w:ins>
      <w:ins w:id="1486" w:author="Shambhavi Chidambaram" w:date="2022-03-09T22:08:00Z">
        <w:r w:rsidR="00FC2B95" w:rsidRPr="009B17B8">
          <w:rPr>
            <w:rFonts w:eastAsia="Times New Roman" w:cs="Segoe UI"/>
            <w:color w:val="333333"/>
            <w:shd w:val="clear" w:color="auto" w:fill="FCFCFC"/>
            <w:lang w:val="en-IN" w:eastAsia="en-GB"/>
            <w:rPrChange w:id="1487" w:author="Shambhavi Chidambaram" w:date="2022-03-09T22:08:00Z">
              <w:rPr>
                <w:rFonts w:ascii="Segoe UI" w:eastAsia="Times New Roman" w:hAnsi="Segoe UI" w:cs="Segoe UI"/>
                <w:color w:val="333333"/>
                <w:shd w:val="clear" w:color="auto" w:fill="FCFCFC"/>
                <w:lang w:val="en-IN" w:eastAsia="en-GB"/>
              </w:rPr>
            </w:rPrChange>
          </w:rPr>
          <w:instrText>https://doi.org/10.1007/s10071-015-0930-9</w:instrText>
        </w:r>
      </w:ins>
      <w:ins w:id="1488" w:author="Shambhavi Chidambaram" w:date="2022-03-10T10:04:00Z">
        <w:r w:rsidR="00FC2B95">
          <w:rPr>
            <w:rFonts w:eastAsia="Times New Roman" w:cs="Segoe UI"/>
            <w:color w:val="333333"/>
            <w:shd w:val="clear" w:color="auto" w:fill="FCFCFC"/>
            <w:lang w:val="en-IN" w:eastAsia="en-GB"/>
          </w:rPr>
          <w:instrText xml:space="preserve">" </w:instrText>
        </w:r>
        <w:r w:rsidR="00FC2B95">
          <w:rPr>
            <w:rFonts w:eastAsia="Times New Roman" w:cs="Segoe UI"/>
            <w:color w:val="333333"/>
            <w:shd w:val="clear" w:color="auto" w:fill="FCFCFC"/>
            <w:lang w:val="en-IN" w:eastAsia="en-GB"/>
          </w:rPr>
          <w:fldChar w:fldCharType="separate"/>
        </w:r>
      </w:ins>
      <w:ins w:id="1489" w:author="Shambhavi Chidambaram" w:date="2022-03-09T22:08:00Z">
        <w:r w:rsidR="00FC2B95" w:rsidRPr="00424106">
          <w:rPr>
            <w:rStyle w:val="Hyperlink"/>
            <w:rFonts w:eastAsia="Times New Roman" w:cs="Segoe UI"/>
            <w:shd w:val="clear" w:color="auto" w:fill="FCFCFC"/>
            <w:lang w:val="en-IN" w:eastAsia="en-GB"/>
            <w:rPrChange w:id="1490" w:author="Shambhavi Chidambaram" w:date="2022-03-09T22:08:00Z">
              <w:rPr>
                <w:rFonts w:ascii="Segoe UI" w:eastAsia="Times New Roman" w:hAnsi="Segoe UI" w:cs="Segoe UI"/>
                <w:color w:val="333333"/>
                <w:shd w:val="clear" w:color="auto" w:fill="FCFCFC"/>
                <w:lang w:val="en-IN" w:eastAsia="en-GB"/>
              </w:rPr>
            </w:rPrChange>
          </w:rPr>
          <w:t>https://doi.org/10.1007/s10071-015-0930-9</w:t>
        </w:r>
      </w:ins>
      <w:ins w:id="1491" w:author="Shambhavi Chidambaram" w:date="2022-03-10T10:04:00Z">
        <w:r w:rsidR="00FC2B95">
          <w:rPr>
            <w:rFonts w:eastAsia="Times New Roman" w:cs="Segoe UI"/>
            <w:color w:val="333333"/>
            <w:shd w:val="clear" w:color="auto" w:fill="FCFCFC"/>
            <w:lang w:val="en-IN" w:eastAsia="en-GB"/>
          </w:rPr>
          <w:fldChar w:fldCharType="end"/>
        </w:r>
      </w:ins>
    </w:p>
    <w:p w14:paraId="37978008" w14:textId="6C8E3EFC" w:rsidR="00FC2B95" w:rsidRPr="009B17B8" w:rsidRDefault="00FC2B95" w:rsidP="00993889">
      <w:pPr>
        <w:pStyle w:val="Bibliography"/>
        <w:rPr>
          <w:ins w:id="1492" w:author="Shambhavi Chidambaram" w:date="2022-03-09T17:09:00Z"/>
        </w:rPr>
      </w:pPr>
      <w:proofErr w:type="spellStart"/>
      <w:ins w:id="1493" w:author="Shambhavi Chidambaram" w:date="2022-03-10T10:04:00Z">
        <w:r>
          <w:t>Shettleworth</w:t>
        </w:r>
        <w:proofErr w:type="spellEnd"/>
        <w:r>
          <w:t>, Sara J. 2010</w:t>
        </w:r>
        <w:r>
          <w:t>a</w:t>
        </w:r>
        <w:r>
          <w:t>. “</w:t>
        </w:r>
        <w:r w:rsidRPr="00FD5CF2">
          <w:t>Cognition, Evolution, and Behavior</w:t>
        </w:r>
        <w:r>
          <w:t>.” Chapter 4. 2</w:t>
        </w:r>
        <w:r w:rsidRPr="00FD5CF2">
          <w:rPr>
            <w:vertAlign w:val="superscript"/>
          </w:rPr>
          <w:t>nd</w:t>
        </w:r>
        <w:r>
          <w:t xml:space="preserve"> ed. Oxford; New York: Oxford University Press. </w:t>
        </w:r>
        <w:r>
          <w:fldChar w:fldCharType="begin"/>
        </w:r>
        <w:r>
          <w:instrText xml:space="preserve"> HYPERLINK "http://www.dawsonera.com/depp/reader/protected/external/AbstractView/S9780199717811" \h </w:instrText>
        </w:r>
        <w:r>
          <w:fldChar w:fldCharType="separate"/>
        </w:r>
        <w:r>
          <w:rPr>
            <w:rStyle w:val="Hyperlink"/>
          </w:rPr>
          <w:t>http://www.dawsonera.com/depp/reader/protected/external/AbstractView/S9780199717811</w:t>
        </w:r>
        <w:r>
          <w:rPr>
            <w:rStyle w:val="Hyperlink"/>
          </w:rPr>
          <w:fldChar w:fldCharType="end"/>
        </w:r>
        <w:r>
          <w:t>.</w:t>
        </w:r>
      </w:ins>
    </w:p>
    <w:p w14:paraId="496C0A66" w14:textId="273A8EAB" w:rsidR="005C6ADF" w:rsidRDefault="0077452D" w:rsidP="00993889">
      <w:pPr>
        <w:pStyle w:val="Bibliography"/>
        <w:rPr>
          <w:ins w:id="1494" w:author="Shambhavi Chidambaram" w:date="2022-03-10T09:57:00Z"/>
        </w:rPr>
        <w:pPrChange w:id="1495" w:author="Shambhavi Chidambaram" w:date="2022-03-10T10:01:00Z">
          <w:pPr>
            <w:pStyle w:val="Bibliography"/>
            <w:numPr>
              <w:numId w:val="4"/>
            </w:numPr>
            <w:ind w:left="720" w:hanging="360"/>
          </w:pPr>
        </w:pPrChange>
      </w:pPr>
      <w:bookmarkStart w:id="1496" w:name="ref-shettleworth_cognition_2010"/>
      <w:bookmarkEnd w:id="1376"/>
      <w:proofErr w:type="spellStart"/>
      <w:ins w:id="1497" w:author="Shambhavi Chidambaram" w:date="2022-03-09T17:09:00Z">
        <w:r>
          <w:t>Shettleworth</w:t>
        </w:r>
        <w:proofErr w:type="spellEnd"/>
        <w:r>
          <w:t>, Sara J. 2010</w:t>
        </w:r>
      </w:ins>
      <w:ins w:id="1498" w:author="Shambhavi Chidambaram" w:date="2022-03-10T10:04:00Z">
        <w:r w:rsidR="00FC2B95">
          <w:t>b</w:t>
        </w:r>
      </w:ins>
      <w:ins w:id="1499" w:author="Shambhavi Chidambaram" w:date="2022-03-09T17:09:00Z">
        <w:r>
          <w:t xml:space="preserve">. </w:t>
        </w:r>
      </w:ins>
      <w:ins w:id="1500" w:author="Shambhavi Chidambaram" w:date="2022-03-10T09:57:00Z">
        <w:r w:rsidR="00487410">
          <w:t>“</w:t>
        </w:r>
      </w:ins>
      <w:ins w:id="1501" w:author="Shambhavi Chidambaram" w:date="2022-03-09T17:09:00Z">
        <w:r w:rsidRPr="00487410">
          <w:rPr>
            <w:rPrChange w:id="1502" w:author="Shambhavi Chidambaram" w:date="2022-03-10T09:57:00Z">
              <w:rPr>
                <w:i/>
                <w:iCs/>
              </w:rPr>
            </w:rPrChange>
          </w:rPr>
          <w:t>Cognition, Evolution, and Behavior</w:t>
        </w:r>
        <w:r>
          <w:t>.</w:t>
        </w:r>
      </w:ins>
      <w:ins w:id="1503" w:author="Shambhavi Chidambaram" w:date="2022-03-10T09:57:00Z">
        <w:r w:rsidR="00487410">
          <w:t>” Chapter 6.</w:t>
        </w:r>
      </w:ins>
      <w:ins w:id="1504" w:author="Shambhavi Chidambaram" w:date="2022-03-09T17:09:00Z">
        <w:r>
          <w:t xml:space="preserve"> </w:t>
        </w:r>
      </w:ins>
      <w:ins w:id="1505" w:author="Shambhavi Chidambaram" w:date="2022-03-10T09:57:00Z">
        <w:r w:rsidR="00487410">
          <w:t>2</w:t>
        </w:r>
        <w:r w:rsidR="00487410" w:rsidRPr="00487410">
          <w:rPr>
            <w:vertAlign w:val="superscript"/>
            <w:rPrChange w:id="1506" w:author="Shambhavi Chidambaram" w:date="2022-03-10T09:57:00Z">
              <w:rPr/>
            </w:rPrChange>
          </w:rPr>
          <w:t>nd</w:t>
        </w:r>
        <w:r w:rsidR="00487410">
          <w:t xml:space="preserve"> ed. </w:t>
        </w:r>
      </w:ins>
      <w:ins w:id="1507" w:author="Shambhavi Chidambaram" w:date="2022-03-09T17:09:00Z">
        <w:r>
          <w:t xml:space="preserve">Oxford; New York: Oxford University Press. </w:t>
        </w:r>
        <w:r>
          <w:fldChar w:fldCharType="begin"/>
        </w:r>
        <w:r>
          <w:instrText xml:space="preserve"> HYPERLINK "http://www.dawsonera.com/depp/reader/protected/external/AbstractView/S9780199717811" \h </w:instrText>
        </w:r>
        <w:r>
          <w:fldChar w:fldCharType="separate"/>
        </w:r>
        <w:r>
          <w:rPr>
            <w:rStyle w:val="Hyperlink"/>
          </w:rPr>
          <w:t>http://www.dawsonera.com/depp/reader/protected/external/AbstractView/S9780199717811</w:t>
        </w:r>
        <w:r>
          <w:rPr>
            <w:rStyle w:val="Hyperlink"/>
          </w:rPr>
          <w:fldChar w:fldCharType="end"/>
        </w:r>
        <w:r>
          <w:t>.</w:t>
        </w:r>
      </w:ins>
      <w:bookmarkStart w:id="1508" w:name="ref-shiffrin_survey_2008"/>
      <w:bookmarkEnd w:id="1496"/>
    </w:p>
    <w:p w14:paraId="171728FB" w14:textId="4011654E" w:rsidR="0077452D" w:rsidRDefault="0077452D" w:rsidP="00993889">
      <w:pPr>
        <w:pStyle w:val="Bibliography"/>
        <w:rPr>
          <w:ins w:id="1509" w:author="Shambhavi Chidambaram" w:date="2022-03-09T17:09:00Z"/>
        </w:rPr>
      </w:pPr>
      <w:ins w:id="1510" w:author="Shambhavi Chidambaram" w:date="2022-03-09T17:09:00Z">
        <w:r>
          <w:t xml:space="preserve">Shiffrin, Richard M., Michael D. Lee, </w:t>
        </w:r>
        <w:proofErr w:type="spellStart"/>
        <w:r>
          <w:t>Woojae</w:t>
        </w:r>
        <w:proofErr w:type="spellEnd"/>
        <w:r>
          <w:t xml:space="preserve"> Kim, and Eric-Jan </w:t>
        </w:r>
        <w:proofErr w:type="spellStart"/>
        <w:r>
          <w:t>Wagenmakers</w:t>
        </w:r>
        <w:proofErr w:type="spellEnd"/>
        <w:r>
          <w:t xml:space="preserve">. 2008. “A Survey of Model Evaluation Approaches </w:t>
        </w:r>
      </w:ins>
      <w:ins w:id="1511" w:author="Shambhavi Chidambaram" w:date="2022-03-10T09:59:00Z">
        <w:r w:rsidR="00B14721">
          <w:t>w</w:t>
        </w:r>
      </w:ins>
      <w:ins w:id="1512" w:author="Shambhavi Chidambaram" w:date="2022-03-09T17:09:00Z">
        <w:r>
          <w:t xml:space="preserve">ith a Tutorial on Hierarchical Bayesian Methods.” </w:t>
        </w:r>
        <w:r>
          <w:rPr>
            <w:i/>
            <w:iCs/>
          </w:rPr>
          <w:t>Cognitive Science</w:t>
        </w:r>
        <w:r>
          <w:t xml:space="preserve"> 32 (8): 1248–84. </w:t>
        </w:r>
        <w:r>
          <w:fldChar w:fldCharType="begin"/>
        </w:r>
        <w:r>
          <w:instrText xml:space="preserve"> HYPERLINK "https://doi.org/10.1080/03640210802414826" \h </w:instrText>
        </w:r>
        <w:r>
          <w:fldChar w:fldCharType="separate"/>
        </w:r>
        <w:r>
          <w:rPr>
            <w:rStyle w:val="Hyperlink"/>
          </w:rPr>
          <w:t>https://doi.org/10.1080/03640210802414826</w:t>
        </w:r>
        <w:r>
          <w:rPr>
            <w:rStyle w:val="Hyperlink"/>
          </w:rPr>
          <w:fldChar w:fldCharType="end"/>
        </w:r>
        <w:r>
          <w:t>.</w:t>
        </w:r>
      </w:ins>
    </w:p>
    <w:p w14:paraId="6E8BD91B" w14:textId="59957BD5" w:rsidR="0077452D" w:rsidRDefault="0077452D" w:rsidP="00993889">
      <w:pPr>
        <w:pStyle w:val="Bibliography"/>
        <w:rPr>
          <w:ins w:id="1513" w:author="Shambhavi Chidambaram" w:date="2022-03-09T17:09:00Z"/>
        </w:rPr>
      </w:pPr>
      <w:bookmarkStart w:id="1514" w:name="ref-strang_serial_2014"/>
      <w:bookmarkEnd w:id="1508"/>
      <w:ins w:id="1515" w:author="Shambhavi Chidambaram" w:date="2022-03-09T17:09:00Z">
        <w:r>
          <w:t>Strang, Caroline G., and David F. Sherry. 2014. “Serial Reversal Learning in Bumblebees (</w:t>
        </w:r>
        <w:r>
          <w:rPr>
            <w:i/>
            <w:iCs/>
          </w:rPr>
          <w:t xml:space="preserve">Bombus </w:t>
        </w:r>
      </w:ins>
      <w:ins w:id="1516" w:author="Shambhavi Chidambaram" w:date="2022-03-09T20:46:00Z">
        <w:r w:rsidR="000700E7" w:rsidRPr="000700E7">
          <w:rPr>
            <w:i/>
            <w:iCs/>
            <w:rPrChange w:id="1517" w:author="Shambhavi Chidambaram" w:date="2022-03-09T20:46:00Z">
              <w:rPr>
                <w:i/>
                <w:iCs/>
                <w:highlight w:val="yellow"/>
              </w:rPr>
            </w:rPrChange>
          </w:rPr>
          <w:t>i</w:t>
        </w:r>
      </w:ins>
      <w:ins w:id="1518" w:author="Shambhavi Chidambaram" w:date="2022-03-09T17:09:00Z">
        <w:r w:rsidRPr="000700E7">
          <w:rPr>
            <w:i/>
            <w:iCs/>
            <w:rPrChange w:id="1519" w:author="Shambhavi Chidambaram" w:date="2022-03-09T20:46:00Z">
              <w:rPr>
                <w:i/>
                <w:iCs/>
                <w:highlight w:val="yellow"/>
              </w:rPr>
            </w:rPrChange>
          </w:rPr>
          <w:t>mpatiens</w:t>
        </w:r>
        <w:r>
          <w:t xml:space="preserve">).” </w:t>
        </w:r>
        <w:r>
          <w:rPr>
            <w:i/>
            <w:iCs/>
          </w:rPr>
          <w:t>Animal Cognition</w:t>
        </w:r>
        <w:r>
          <w:t xml:space="preserve"> 17 (3): 723–34. </w:t>
        </w:r>
        <w:r>
          <w:fldChar w:fldCharType="begin"/>
        </w:r>
        <w:r>
          <w:instrText xml:space="preserve"> HYPERLINK "https://doi.org/10.1007/s10071-013-0704-1" \h </w:instrText>
        </w:r>
        <w:r>
          <w:fldChar w:fldCharType="separate"/>
        </w:r>
        <w:r>
          <w:rPr>
            <w:rStyle w:val="Hyperlink"/>
          </w:rPr>
          <w:t>https://doi.org/10.1007/s10071-013-0704-1</w:t>
        </w:r>
        <w:r>
          <w:rPr>
            <w:rStyle w:val="Hyperlink"/>
          </w:rPr>
          <w:fldChar w:fldCharType="end"/>
        </w:r>
        <w:r>
          <w:t>.</w:t>
        </w:r>
      </w:ins>
    </w:p>
    <w:p w14:paraId="0614DC4B" w14:textId="31D6AF55" w:rsidR="0077452D" w:rsidRDefault="0077452D" w:rsidP="00993889">
      <w:pPr>
        <w:pStyle w:val="Bibliography"/>
        <w:rPr>
          <w:ins w:id="1520" w:author="Shambhavi Chidambaram" w:date="2022-03-09T17:09:00Z"/>
        </w:rPr>
      </w:pPr>
      <w:bookmarkStart w:id="1521" w:name="ref-tait_assessment_2018"/>
      <w:bookmarkEnd w:id="1514"/>
      <w:ins w:id="1522" w:author="Shambhavi Chidambaram" w:date="2022-03-09T17:09:00Z">
        <w:r>
          <w:t xml:space="preserve">Tait, David S., Eric M. Bowman, Lorenz S. Neuwirth, and Verity J. Brown. 2018. “Assessment of </w:t>
        </w:r>
        <w:proofErr w:type="spellStart"/>
        <w:r>
          <w:t>Intradimensional</w:t>
        </w:r>
        <w:proofErr w:type="spellEnd"/>
        <w:r>
          <w:t xml:space="preserve">/Extradimensional Attentional Set-Shifting in Rats.” </w:t>
        </w:r>
        <w:r>
          <w:rPr>
            <w:i/>
            <w:iCs/>
          </w:rPr>
          <w:t>Neuroscience &amp; Biobehavioral Reviews</w:t>
        </w:r>
        <w:r>
          <w:t xml:space="preserve"> 89</w:t>
        </w:r>
      </w:ins>
      <w:ins w:id="1523" w:author="Shambhavi Chidambaram" w:date="2022-03-10T09:59:00Z">
        <w:r w:rsidR="0042594A">
          <w:t xml:space="preserve">: </w:t>
        </w:r>
      </w:ins>
      <w:ins w:id="1524" w:author="Shambhavi Chidambaram" w:date="2022-03-09T17:09:00Z">
        <w:r>
          <w:t xml:space="preserve">72–84. </w:t>
        </w:r>
        <w:r>
          <w:fldChar w:fldCharType="begin"/>
        </w:r>
        <w:r>
          <w:instrText xml:space="preserve"> HYPERLINK "https://doi.org/10.1016/j.neubiorev.2018.02.013" \h </w:instrText>
        </w:r>
        <w:r>
          <w:fldChar w:fldCharType="separate"/>
        </w:r>
        <w:r>
          <w:rPr>
            <w:rStyle w:val="Hyperlink"/>
          </w:rPr>
          <w:t>https://doi.org/10.1016/j.neubiorev.2018.02.013</w:t>
        </w:r>
        <w:r>
          <w:rPr>
            <w:rStyle w:val="Hyperlink"/>
          </w:rPr>
          <w:fldChar w:fldCharType="end"/>
        </w:r>
        <w:r>
          <w:t>.</w:t>
        </w:r>
      </w:ins>
    </w:p>
    <w:p w14:paraId="79BB1B7C" w14:textId="71BCC734" w:rsidR="00B56F46" w:rsidRDefault="0077452D" w:rsidP="00993889">
      <w:pPr>
        <w:pStyle w:val="Bibliography"/>
        <w:rPr>
          <w:ins w:id="1525" w:author="Shambhavi Chidambaram" w:date="2022-03-10T09:36:00Z"/>
        </w:rPr>
        <w:pPrChange w:id="1526" w:author="Shambhavi Chidambaram" w:date="2022-03-10T10:01:00Z">
          <w:pPr>
            <w:pStyle w:val="Bibliography"/>
            <w:numPr>
              <w:numId w:val="4"/>
            </w:numPr>
            <w:ind w:left="720" w:hanging="360"/>
          </w:pPr>
        </w:pPrChange>
      </w:pPr>
      <w:bookmarkStart w:id="1527" w:name="ref-tello-ramos_spatial_2019"/>
      <w:bookmarkEnd w:id="1521"/>
      <w:ins w:id="1528" w:author="Shambhavi Chidambaram" w:date="2022-03-09T17:09:00Z">
        <w:r>
          <w:t xml:space="preserve">Tello-Ramos, Maria C., Carrie L. Branch, </w:t>
        </w:r>
        <w:proofErr w:type="spellStart"/>
        <w:r>
          <w:t>Dovid</w:t>
        </w:r>
        <w:proofErr w:type="spellEnd"/>
        <w:r>
          <w:t xml:space="preserve"> Y. </w:t>
        </w:r>
        <w:proofErr w:type="spellStart"/>
        <w:r>
          <w:t>Kozlovsky</w:t>
        </w:r>
        <w:proofErr w:type="spellEnd"/>
        <w:r>
          <w:t xml:space="preserve">, Angela M. </w:t>
        </w:r>
        <w:proofErr w:type="spellStart"/>
        <w:r>
          <w:t>Pitera</w:t>
        </w:r>
        <w:proofErr w:type="spellEnd"/>
        <w:r>
          <w:t xml:space="preserve">, and Vladimir V. </w:t>
        </w:r>
        <w:proofErr w:type="spellStart"/>
        <w:r>
          <w:t>Pravosudov</w:t>
        </w:r>
        <w:proofErr w:type="spellEnd"/>
        <w:r>
          <w:t xml:space="preserve">. 2019. “Spatial Memory and Cognitive Flexibility Trade-Offs: To Be or Not to Be Flexible, That Is the Question.” </w:t>
        </w:r>
        <w:r>
          <w:rPr>
            <w:i/>
            <w:iCs/>
          </w:rPr>
          <w:t>Animal Behaviour</w:t>
        </w:r>
        <w:r>
          <w:t xml:space="preserve"> 147</w:t>
        </w:r>
      </w:ins>
      <w:ins w:id="1529" w:author="Shambhavi Chidambaram" w:date="2022-03-10T10:00:00Z">
        <w:r w:rsidR="0042594A">
          <w:t xml:space="preserve">: </w:t>
        </w:r>
      </w:ins>
      <w:ins w:id="1530" w:author="Shambhavi Chidambaram" w:date="2022-03-09T17:09:00Z">
        <w:r>
          <w:t xml:space="preserve">129–36. </w:t>
        </w:r>
        <w:r>
          <w:fldChar w:fldCharType="begin"/>
        </w:r>
        <w:r>
          <w:instrText xml:space="preserve"> HYPERLINK "https://doi.org/10.1016/j.anbehav.2018.02.019" \h </w:instrText>
        </w:r>
        <w:r>
          <w:fldChar w:fldCharType="separate"/>
        </w:r>
        <w:r>
          <w:rPr>
            <w:rStyle w:val="Hyperlink"/>
          </w:rPr>
          <w:t>https://doi.org/10.1016/j.anbehav.2018.02.019</w:t>
        </w:r>
        <w:r>
          <w:rPr>
            <w:rStyle w:val="Hyperlink"/>
          </w:rPr>
          <w:fldChar w:fldCharType="end"/>
        </w:r>
        <w:r>
          <w:t>.</w:t>
        </w:r>
      </w:ins>
      <w:bookmarkStart w:id="1531" w:name="ref-thiele_hierarchical_2005"/>
      <w:bookmarkEnd w:id="1527"/>
    </w:p>
    <w:p w14:paraId="31CA341A" w14:textId="60E569DC" w:rsidR="00AA66C8" w:rsidRPr="00B56F46" w:rsidRDefault="00AA66C8" w:rsidP="00993889">
      <w:pPr>
        <w:pStyle w:val="Bibliography"/>
        <w:rPr>
          <w:ins w:id="1532" w:author="Shambhavi Chidambaram" w:date="2022-03-10T09:35:00Z"/>
        </w:rPr>
        <w:pPrChange w:id="1533" w:author="Shambhavi Chidambaram" w:date="2022-03-10T10:01:00Z">
          <w:pPr>
            <w:pStyle w:val="NormalWeb"/>
            <w:numPr>
              <w:numId w:val="4"/>
            </w:numPr>
            <w:ind w:left="720" w:hanging="360"/>
          </w:pPr>
        </w:pPrChange>
      </w:pPr>
      <w:ins w:id="1534" w:author="Shambhavi Chidambaram" w:date="2022-03-10T09:12:00Z">
        <w:r w:rsidRPr="00B56F46">
          <w:rPr>
            <w:rPrChange w:id="1535" w:author="Shambhavi Chidambaram" w:date="2022-03-10T09:36:00Z">
              <w:rPr>
                <w:sz w:val="22"/>
                <w:szCs w:val="22"/>
              </w:rPr>
            </w:rPrChange>
          </w:rPr>
          <w:lastRenderedPageBreak/>
          <w:t>Thiele</w:t>
        </w:r>
        <w:r w:rsidR="00C210C0" w:rsidRPr="00B56F46">
          <w:rPr>
            <w:rPrChange w:id="1536" w:author="Shambhavi Chidambaram" w:date="2022-03-10T09:36:00Z">
              <w:rPr>
                <w:sz w:val="22"/>
                <w:szCs w:val="22"/>
              </w:rPr>
            </w:rPrChange>
          </w:rPr>
          <w:t>,</w:t>
        </w:r>
        <w:r w:rsidRPr="00B56F46">
          <w:rPr>
            <w:rPrChange w:id="1537" w:author="Shambhavi Chidambaram" w:date="2022-03-10T09:36:00Z">
              <w:rPr>
                <w:sz w:val="22"/>
                <w:szCs w:val="22"/>
              </w:rPr>
            </w:rPrChange>
          </w:rPr>
          <w:t xml:space="preserve"> J</w:t>
        </w:r>
        <w:r w:rsidR="00C210C0" w:rsidRPr="00B56F46">
          <w:rPr>
            <w:rPrChange w:id="1538" w:author="Shambhavi Chidambaram" w:date="2022-03-10T09:36:00Z">
              <w:rPr>
                <w:sz w:val="22"/>
                <w:szCs w:val="22"/>
              </w:rPr>
            </w:rPrChange>
          </w:rPr>
          <w:t>ohannes.</w:t>
        </w:r>
        <w:r w:rsidRPr="00B56F46">
          <w:rPr>
            <w:rPrChange w:id="1539" w:author="Shambhavi Chidambaram" w:date="2022-03-10T09:36:00Z">
              <w:rPr>
                <w:sz w:val="22"/>
                <w:szCs w:val="22"/>
              </w:rPr>
            </w:rPrChange>
          </w:rPr>
          <w:t xml:space="preserve"> 2006</w:t>
        </w:r>
        <w:r w:rsidR="00C210C0" w:rsidRPr="00B56F46">
          <w:rPr>
            <w:rPrChange w:id="1540" w:author="Shambhavi Chidambaram" w:date="2022-03-10T09:36:00Z">
              <w:rPr>
                <w:sz w:val="22"/>
                <w:szCs w:val="22"/>
              </w:rPr>
            </w:rPrChange>
          </w:rPr>
          <w:t>.</w:t>
        </w:r>
        <w:r w:rsidRPr="00B56F46">
          <w:rPr>
            <w:rPrChange w:id="1541" w:author="Shambhavi Chidambaram" w:date="2022-03-10T09:36:00Z">
              <w:rPr>
                <w:sz w:val="22"/>
                <w:szCs w:val="22"/>
              </w:rPr>
            </w:rPrChange>
          </w:rPr>
          <w:t xml:space="preserve"> </w:t>
        </w:r>
        <w:r w:rsidR="00C210C0" w:rsidRPr="00B56F46">
          <w:rPr>
            <w:rPrChange w:id="1542" w:author="Shambhavi Chidambaram" w:date="2022-03-10T09:36:00Z">
              <w:rPr>
                <w:sz w:val="22"/>
                <w:szCs w:val="22"/>
              </w:rPr>
            </w:rPrChange>
          </w:rPr>
          <w:t>“</w:t>
        </w:r>
        <w:proofErr w:type="spellStart"/>
        <w:r w:rsidRPr="00B56F46">
          <w:rPr>
            <w:rPrChange w:id="1543" w:author="Shambhavi Chidambaram" w:date="2022-03-10T09:36:00Z">
              <w:rPr>
                <w:sz w:val="22"/>
                <w:szCs w:val="22"/>
              </w:rPr>
            </w:rPrChange>
          </w:rPr>
          <w:t>Nahrungssuchstrategien</w:t>
        </w:r>
        <w:proofErr w:type="spellEnd"/>
        <w:r w:rsidRPr="00B56F46">
          <w:rPr>
            <w:rPrChange w:id="1544" w:author="Shambhavi Chidambaram" w:date="2022-03-10T09:36:00Z">
              <w:rPr>
                <w:sz w:val="22"/>
                <w:szCs w:val="22"/>
              </w:rPr>
            </w:rPrChange>
          </w:rPr>
          <w:t xml:space="preserve"> der </w:t>
        </w:r>
        <w:proofErr w:type="spellStart"/>
        <w:r w:rsidRPr="00B56F46">
          <w:rPr>
            <w:rPrChange w:id="1545" w:author="Shambhavi Chidambaram" w:date="2022-03-10T09:36:00Z">
              <w:rPr>
                <w:sz w:val="22"/>
                <w:szCs w:val="22"/>
              </w:rPr>
            </w:rPrChange>
          </w:rPr>
          <w:t>nektarivoren</w:t>
        </w:r>
        <w:proofErr w:type="spellEnd"/>
        <w:r w:rsidRPr="00B56F46">
          <w:rPr>
            <w:rPrChange w:id="1546" w:author="Shambhavi Chidambaram" w:date="2022-03-10T09:36:00Z">
              <w:rPr>
                <w:sz w:val="22"/>
                <w:szCs w:val="22"/>
              </w:rPr>
            </w:rPrChange>
          </w:rPr>
          <w:t xml:space="preserve"> Fledermaus </w:t>
        </w:r>
        <w:r w:rsidRPr="00B56F46">
          <w:rPr>
            <w:i/>
            <w:iCs/>
            <w:rPrChange w:id="1547" w:author="Shambhavi Chidambaram" w:date="2022-03-10T09:36:00Z">
              <w:rPr>
                <w:rFonts w:ascii="Times New Roman,Italic" w:hAnsi="Times New Roman,Italic"/>
                <w:sz w:val="22"/>
                <w:szCs w:val="22"/>
              </w:rPr>
            </w:rPrChange>
          </w:rPr>
          <w:t xml:space="preserve">Glossophaga </w:t>
        </w:r>
        <w:proofErr w:type="spellStart"/>
        <w:r w:rsidRPr="00B56F46">
          <w:rPr>
            <w:i/>
            <w:iCs/>
            <w:rPrChange w:id="1548" w:author="Shambhavi Chidambaram" w:date="2022-03-10T09:36:00Z">
              <w:rPr>
                <w:rFonts w:ascii="Times New Roman,Italic" w:hAnsi="Times New Roman,Italic"/>
                <w:sz w:val="22"/>
                <w:szCs w:val="22"/>
              </w:rPr>
            </w:rPrChange>
          </w:rPr>
          <w:t>commissarisi</w:t>
        </w:r>
        <w:proofErr w:type="spellEnd"/>
        <w:r w:rsidRPr="00B56F46">
          <w:rPr>
            <w:rPrChange w:id="1549" w:author="Shambhavi Chidambaram" w:date="2022-03-10T09:36:00Z">
              <w:rPr>
                <w:rFonts w:ascii="Times New Roman,Italic" w:hAnsi="Times New Roman,Italic"/>
                <w:sz w:val="22"/>
                <w:szCs w:val="22"/>
              </w:rPr>
            </w:rPrChange>
          </w:rPr>
          <w:t xml:space="preserve"> </w:t>
        </w:r>
        <w:r w:rsidRPr="00B56F46">
          <w:rPr>
            <w:rPrChange w:id="1550" w:author="Shambhavi Chidambaram" w:date="2022-03-10T09:36:00Z">
              <w:rPr>
                <w:sz w:val="22"/>
                <w:szCs w:val="22"/>
              </w:rPr>
            </w:rPrChange>
          </w:rPr>
          <w:t>(</w:t>
        </w:r>
        <w:proofErr w:type="spellStart"/>
        <w:r w:rsidRPr="00B56F46">
          <w:rPr>
            <w:rPrChange w:id="1551" w:author="Shambhavi Chidambaram" w:date="2022-03-10T09:36:00Z">
              <w:rPr>
                <w:sz w:val="22"/>
                <w:szCs w:val="22"/>
              </w:rPr>
            </w:rPrChange>
          </w:rPr>
          <w:t>Phyllostomidae</w:t>
        </w:r>
        <w:proofErr w:type="spellEnd"/>
        <w:r w:rsidRPr="00B56F46">
          <w:rPr>
            <w:rPrChange w:id="1552" w:author="Shambhavi Chidambaram" w:date="2022-03-10T09:36:00Z">
              <w:rPr>
                <w:sz w:val="22"/>
                <w:szCs w:val="22"/>
              </w:rPr>
            </w:rPrChange>
          </w:rPr>
          <w:t xml:space="preserve">) </w:t>
        </w:r>
        <w:proofErr w:type="spellStart"/>
        <w:r w:rsidRPr="00B56F46">
          <w:rPr>
            <w:rPrChange w:id="1553" w:author="Shambhavi Chidambaram" w:date="2022-03-10T09:36:00Z">
              <w:rPr>
                <w:sz w:val="22"/>
                <w:szCs w:val="22"/>
              </w:rPr>
            </w:rPrChange>
          </w:rPr>
          <w:t>im</w:t>
        </w:r>
        <w:proofErr w:type="spellEnd"/>
        <w:r w:rsidRPr="00B56F46">
          <w:rPr>
            <w:rPrChange w:id="1554" w:author="Shambhavi Chidambaram" w:date="2022-03-10T09:36:00Z">
              <w:rPr>
                <w:sz w:val="22"/>
                <w:szCs w:val="22"/>
              </w:rPr>
            </w:rPrChange>
          </w:rPr>
          <w:t xml:space="preserve"> </w:t>
        </w:r>
        <w:proofErr w:type="spellStart"/>
        <w:r w:rsidRPr="00B56F46">
          <w:rPr>
            <w:rPrChange w:id="1555" w:author="Shambhavi Chidambaram" w:date="2022-03-10T09:36:00Z">
              <w:rPr>
                <w:sz w:val="22"/>
                <w:szCs w:val="22"/>
              </w:rPr>
            </w:rPrChange>
          </w:rPr>
          <w:t>Freiland</w:t>
        </w:r>
        <w:proofErr w:type="spellEnd"/>
        <w:r w:rsidRPr="00B56F46">
          <w:rPr>
            <w:rPrChange w:id="1556" w:author="Shambhavi Chidambaram" w:date="2022-03-10T09:36:00Z">
              <w:rPr>
                <w:sz w:val="22"/>
                <w:szCs w:val="22"/>
              </w:rPr>
            </w:rPrChange>
          </w:rPr>
          <w:t xml:space="preserve"> - </w:t>
        </w:r>
        <w:proofErr w:type="spellStart"/>
        <w:r w:rsidRPr="00B56F46">
          <w:rPr>
            <w:rPrChange w:id="1557" w:author="Shambhavi Chidambaram" w:date="2022-03-10T09:36:00Z">
              <w:rPr>
                <w:sz w:val="22"/>
                <w:szCs w:val="22"/>
              </w:rPr>
            </w:rPrChange>
          </w:rPr>
          <w:t>eine</w:t>
        </w:r>
        <w:proofErr w:type="spellEnd"/>
        <w:r w:rsidRPr="00B56F46">
          <w:rPr>
            <w:rPrChange w:id="1558" w:author="Shambhavi Chidambaram" w:date="2022-03-10T09:36:00Z">
              <w:rPr>
                <w:sz w:val="22"/>
                <w:szCs w:val="22"/>
              </w:rPr>
            </w:rPrChange>
          </w:rPr>
          <w:t xml:space="preserve"> </w:t>
        </w:r>
        <w:proofErr w:type="spellStart"/>
        <w:r w:rsidRPr="00B56F46">
          <w:rPr>
            <w:rPrChange w:id="1559" w:author="Shambhavi Chidambaram" w:date="2022-03-10T09:36:00Z">
              <w:rPr>
                <w:sz w:val="22"/>
                <w:szCs w:val="22"/>
              </w:rPr>
            </w:rPrChange>
          </w:rPr>
          <w:t>individuenbasierte</w:t>
        </w:r>
        <w:proofErr w:type="spellEnd"/>
        <w:r w:rsidRPr="00B56F46">
          <w:rPr>
            <w:rPrChange w:id="1560" w:author="Shambhavi Chidambaram" w:date="2022-03-10T09:36:00Z">
              <w:rPr>
                <w:sz w:val="22"/>
                <w:szCs w:val="22"/>
              </w:rPr>
            </w:rPrChange>
          </w:rPr>
          <w:t xml:space="preserve"> </w:t>
        </w:r>
        <w:proofErr w:type="spellStart"/>
        <w:r w:rsidRPr="00B56F46">
          <w:rPr>
            <w:rPrChange w:id="1561" w:author="Shambhavi Chidambaram" w:date="2022-03-10T09:36:00Z">
              <w:rPr>
                <w:sz w:val="22"/>
                <w:szCs w:val="22"/>
              </w:rPr>
            </w:rPrChange>
          </w:rPr>
          <w:t>Verhaltensstudie</w:t>
        </w:r>
        <w:proofErr w:type="spellEnd"/>
        <w:r w:rsidRPr="00B56F46">
          <w:rPr>
            <w:rPrChange w:id="1562" w:author="Shambhavi Chidambaram" w:date="2022-03-10T09:36:00Z">
              <w:rPr>
                <w:sz w:val="22"/>
                <w:szCs w:val="22"/>
              </w:rPr>
            </w:rPrChange>
          </w:rPr>
          <w:t xml:space="preserve"> </w:t>
        </w:r>
        <w:proofErr w:type="spellStart"/>
        <w:r w:rsidRPr="00B56F46">
          <w:rPr>
            <w:rPrChange w:id="1563" w:author="Shambhavi Chidambaram" w:date="2022-03-10T09:36:00Z">
              <w:rPr>
                <w:sz w:val="22"/>
                <w:szCs w:val="22"/>
              </w:rPr>
            </w:rPrChange>
          </w:rPr>
          <w:t>unter</w:t>
        </w:r>
        <w:proofErr w:type="spellEnd"/>
        <w:r w:rsidRPr="00B56F46">
          <w:rPr>
            <w:rPrChange w:id="1564" w:author="Shambhavi Chidambaram" w:date="2022-03-10T09:36:00Z">
              <w:rPr>
                <w:sz w:val="22"/>
                <w:szCs w:val="22"/>
              </w:rPr>
            </w:rPrChange>
          </w:rPr>
          <w:t xml:space="preserve"> </w:t>
        </w:r>
        <w:proofErr w:type="spellStart"/>
        <w:r w:rsidRPr="00B56F46">
          <w:rPr>
            <w:rPrChange w:id="1565" w:author="Shambhavi Chidambaram" w:date="2022-03-10T09:36:00Z">
              <w:rPr>
                <w:sz w:val="22"/>
                <w:szCs w:val="22"/>
              </w:rPr>
            </w:rPrChange>
          </w:rPr>
          <w:t>Verwendung</w:t>
        </w:r>
        <w:proofErr w:type="spellEnd"/>
        <w:r w:rsidRPr="00B56F46">
          <w:rPr>
            <w:rPrChange w:id="1566" w:author="Shambhavi Chidambaram" w:date="2022-03-10T09:36:00Z">
              <w:rPr>
                <w:sz w:val="22"/>
                <w:szCs w:val="22"/>
              </w:rPr>
            </w:rPrChange>
          </w:rPr>
          <w:t xml:space="preserve"> von </w:t>
        </w:r>
        <w:proofErr w:type="spellStart"/>
        <w:r w:rsidRPr="00B56F46">
          <w:rPr>
            <w:rPrChange w:id="1567" w:author="Shambhavi Chidambaram" w:date="2022-03-10T09:36:00Z">
              <w:rPr>
                <w:sz w:val="22"/>
                <w:szCs w:val="22"/>
              </w:rPr>
            </w:rPrChange>
          </w:rPr>
          <w:t>Transpondertechnik</w:t>
        </w:r>
        <w:proofErr w:type="spellEnd"/>
        <w:r w:rsidRPr="00B56F46">
          <w:rPr>
            <w:rPrChange w:id="1568" w:author="Shambhavi Chidambaram" w:date="2022-03-10T09:36:00Z">
              <w:rPr>
                <w:sz w:val="22"/>
                <w:szCs w:val="22"/>
              </w:rPr>
            </w:rPrChange>
          </w:rPr>
          <w:t>.</w:t>
        </w:r>
      </w:ins>
      <w:ins w:id="1569" w:author="Shambhavi Chidambaram" w:date="2022-03-10T09:13:00Z">
        <w:r w:rsidR="00C210C0" w:rsidRPr="00B56F46">
          <w:rPr>
            <w:rPrChange w:id="1570" w:author="Shambhavi Chidambaram" w:date="2022-03-10T09:36:00Z">
              <w:rPr>
                <w:sz w:val="22"/>
                <w:szCs w:val="22"/>
              </w:rPr>
            </w:rPrChange>
          </w:rPr>
          <w:t>”</w:t>
        </w:r>
      </w:ins>
      <w:ins w:id="1571" w:author="Shambhavi Chidambaram" w:date="2022-03-10T09:12:00Z">
        <w:r w:rsidRPr="00B56F46">
          <w:rPr>
            <w:rPrChange w:id="1572" w:author="Shambhavi Chidambaram" w:date="2022-03-10T09:36:00Z">
              <w:rPr>
                <w:sz w:val="22"/>
                <w:szCs w:val="22"/>
              </w:rPr>
            </w:rPrChange>
          </w:rPr>
          <w:t xml:space="preserve"> Dissertation</w:t>
        </w:r>
      </w:ins>
      <w:ins w:id="1573" w:author="Shambhavi Chidambaram" w:date="2022-03-10T10:00:00Z">
        <w:r w:rsidR="0042594A">
          <w:t>.</w:t>
        </w:r>
      </w:ins>
      <w:ins w:id="1574" w:author="Shambhavi Chidambaram" w:date="2022-03-10T09:26:00Z">
        <w:r w:rsidR="00C210C0" w:rsidRPr="00B56F46">
          <w:rPr>
            <w:rPrChange w:id="1575" w:author="Shambhavi Chidambaram" w:date="2022-03-10T09:36:00Z">
              <w:rPr>
                <w:sz w:val="22"/>
                <w:szCs w:val="22"/>
              </w:rPr>
            </w:rPrChange>
          </w:rPr>
          <w:t xml:space="preserve"> </w:t>
        </w:r>
      </w:ins>
      <w:ins w:id="1576" w:author="Shambhavi Chidambaram" w:date="2022-03-10T09:37:00Z">
        <w:r w:rsidR="00B56F46">
          <w:t>C</w:t>
        </w:r>
      </w:ins>
      <w:ins w:id="1577" w:author="Shambhavi Chidambaram" w:date="2022-03-10T09:26:00Z">
        <w:r w:rsidR="00C210C0" w:rsidRPr="00B56F46">
          <w:rPr>
            <w:rPrChange w:id="1578" w:author="Shambhavi Chidambaram" w:date="2022-03-10T09:36:00Z">
              <w:rPr>
                <w:sz w:val="22"/>
                <w:szCs w:val="22"/>
              </w:rPr>
            </w:rPrChange>
          </w:rPr>
          <w:t xml:space="preserve">hapter </w:t>
        </w:r>
      </w:ins>
      <w:ins w:id="1579" w:author="Shambhavi Chidambaram" w:date="2022-03-10T09:37:00Z">
        <w:r w:rsidR="00B56F46">
          <w:t>4</w:t>
        </w:r>
      </w:ins>
      <w:ins w:id="1580" w:author="Shambhavi Chidambaram" w:date="2022-03-10T09:12:00Z">
        <w:r w:rsidRPr="00B56F46">
          <w:rPr>
            <w:rPrChange w:id="1581" w:author="Shambhavi Chidambaram" w:date="2022-03-10T09:36:00Z">
              <w:rPr>
                <w:sz w:val="22"/>
                <w:szCs w:val="22"/>
              </w:rPr>
            </w:rPrChange>
          </w:rPr>
          <w:t xml:space="preserve">. </w:t>
        </w:r>
        <w:proofErr w:type="spellStart"/>
        <w:r w:rsidRPr="00B56F46">
          <w:rPr>
            <w:rPrChange w:id="1582" w:author="Shambhavi Chidambaram" w:date="2022-03-10T09:36:00Z">
              <w:rPr>
                <w:sz w:val="22"/>
                <w:szCs w:val="22"/>
              </w:rPr>
            </w:rPrChange>
          </w:rPr>
          <w:t>Ludwig-Maximilians-Universität</w:t>
        </w:r>
        <w:proofErr w:type="spellEnd"/>
        <w:r w:rsidRPr="00B56F46">
          <w:rPr>
            <w:rPrChange w:id="1583" w:author="Shambhavi Chidambaram" w:date="2022-03-10T09:36:00Z">
              <w:rPr>
                <w:sz w:val="22"/>
                <w:szCs w:val="22"/>
              </w:rPr>
            </w:rPrChange>
          </w:rPr>
          <w:t>, Munich, Germany</w:t>
        </w:r>
      </w:ins>
      <w:ins w:id="1584" w:author="Shambhavi Chidambaram" w:date="2022-03-10T09:13:00Z">
        <w:r w:rsidR="00C210C0" w:rsidRPr="00B56F46">
          <w:rPr>
            <w:rPrChange w:id="1585" w:author="Shambhavi Chidambaram" w:date="2022-03-10T09:36:00Z">
              <w:rPr>
                <w:sz w:val="22"/>
                <w:szCs w:val="22"/>
              </w:rPr>
            </w:rPrChange>
          </w:rPr>
          <w:t xml:space="preserve">. </w:t>
        </w:r>
      </w:ins>
      <w:ins w:id="1586" w:author="Shambhavi Chidambaram" w:date="2022-03-10T09:39:00Z">
        <w:r w:rsidR="00527397" w:rsidRPr="00527397">
          <w:t>https://edoc.ub.uni-muenchen.de/5566/1/Thiele_Johannes.pdf</w:t>
        </w:r>
      </w:ins>
    </w:p>
    <w:p w14:paraId="0E113BE3" w14:textId="019E9829" w:rsidR="0077452D" w:rsidRDefault="0077452D" w:rsidP="00993889">
      <w:pPr>
        <w:pStyle w:val="Bibliography"/>
        <w:rPr>
          <w:ins w:id="1587" w:author="Shambhavi Chidambaram" w:date="2022-03-09T21:30:00Z"/>
        </w:rPr>
        <w:pPrChange w:id="1588" w:author="Shambhavi Chidambaram" w:date="2022-03-10T10:01:00Z">
          <w:pPr>
            <w:pStyle w:val="Bibliography"/>
            <w:numPr>
              <w:numId w:val="4"/>
            </w:numPr>
            <w:ind w:left="720" w:hanging="360"/>
          </w:pPr>
        </w:pPrChange>
      </w:pPr>
      <w:ins w:id="1589" w:author="Shambhavi Chidambaram" w:date="2022-03-09T17:09:00Z">
        <w:r>
          <w:t xml:space="preserve">Thiele, Johannes, and York Winter. 2005. “Hierarchical Strategy for Relocating Food Targets in Flower Bats: Spatial Memory Versus Cue-Directed Search.” </w:t>
        </w:r>
        <w:r>
          <w:rPr>
            <w:i/>
            <w:iCs/>
          </w:rPr>
          <w:t>Animal Behaviour</w:t>
        </w:r>
        <w:r>
          <w:t xml:space="preserve"> 69 (2): 315–27. </w:t>
        </w:r>
        <w:r>
          <w:fldChar w:fldCharType="begin"/>
        </w:r>
        <w:r>
          <w:instrText xml:space="preserve"> HYPERLINK "https://doi.org/10.1016/j.anbehav.2004.05.012" \h </w:instrText>
        </w:r>
        <w:r>
          <w:fldChar w:fldCharType="separate"/>
        </w:r>
        <w:r>
          <w:rPr>
            <w:rStyle w:val="Hyperlink"/>
          </w:rPr>
          <w:t>https://doi.org/10.1016/j.anbehav.2004.05.012</w:t>
        </w:r>
        <w:r>
          <w:rPr>
            <w:rStyle w:val="Hyperlink"/>
          </w:rPr>
          <w:fldChar w:fldCharType="end"/>
        </w:r>
        <w:r>
          <w:t>.</w:t>
        </w:r>
      </w:ins>
    </w:p>
    <w:p w14:paraId="3256EE69" w14:textId="77777777" w:rsidR="00F65AEA" w:rsidRDefault="00F65AEA" w:rsidP="00993889">
      <w:pPr>
        <w:pStyle w:val="Bibliography"/>
        <w:rPr>
          <w:ins w:id="1590" w:author="Shambhavi Chidambaram" w:date="2022-03-09T21:30:00Z"/>
        </w:rPr>
        <w:pPrChange w:id="1591" w:author="Shambhavi Chidambaram" w:date="2022-03-10T10:01:00Z">
          <w:pPr>
            <w:pStyle w:val="Bibliography"/>
            <w:numPr>
              <w:numId w:val="4"/>
            </w:numPr>
            <w:ind w:left="720" w:hanging="360"/>
          </w:pPr>
        </w:pPrChange>
      </w:pPr>
      <w:ins w:id="1592" w:author="Shambhavi Chidambaram" w:date="2022-03-09T21:30:00Z">
        <w:r>
          <w:t xml:space="preserve">von </w:t>
        </w:r>
        <w:proofErr w:type="spellStart"/>
        <w:r>
          <w:t>Helversen</w:t>
        </w:r>
        <w:proofErr w:type="spellEnd"/>
        <w:r>
          <w:t xml:space="preserve">, Otto, L., Winkler, and H.J. </w:t>
        </w:r>
        <w:proofErr w:type="spellStart"/>
        <w:r>
          <w:t>Bestmann</w:t>
        </w:r>
        <w:proofErr w:type="spellEnd"/>
        <w:r>
          <w:t xml:space="preserve">. 2000. “Sulphur-Containing ‘Perfumes’ Attract Flower-Visiting Bats.” </w:t>
        </w:r>
        <w:r>
          <w:rPr>
            <w:i/>
            <w:iCs/>
          </w:rPr>
          <w:t>Journal of Comparative Physiology A</w:t>
        </w:r>
        <w:r>
          <w:t xml:space="preserve"> 186 (2): 143–53. </w:t>
        </w:r>
        <w:r>
          <w:fldChar w:fldCharType="begin"/>
        </w:r>
        <w:r>
          <w:instrText xml:space="preserve"> HYPERLINK "https://doi.org/10.1007/s003590050014" \h </w:instrText>
        </w:r>
        <w:r>
          <w:fldChar w:fldCharType="separate"/>
        </w:r>
        <w:r>
          <w:rPr>
            <w:rStyle w:val="Hyperlink"/>
          </w:rPr>
          <w:t>https://doi.org/10.1007/s003590050014</w:t>
        </w:r>
        <w:r>
          <w:rPr>
            <w:rStyle w:val="Hyperlink"/>
          </w:rPr>
          <w:fldChar w:fldCharType="end"/>
        </w:r>
        <w:r>
          <w:t>.</w:t>
        </w:r>
      </w:ins>
    </w:p>
    <w:p w14:paraId="3C40134B" w14:textId="77777777" w:rsidR="00F65AEA" w:rsidRDefault="00F65AEA" w:rsidP="001A3DB1">
      <w:pPr>
        <w:pStyle w:val="Bibliography"/>
        <w:ind w:left="720"/>
        <w:rPr>
          <w:ins w:id="1593" w:author="Shambhavi Chidambaram" w:date="2022-03-09T17:09:00Z"/>
        </w:rPr>
        <w:pPrChange w:id="1594" w:author="Shambhavi Chidambaram" w:date="2022-03-09T22:11:00Z">
          <w:pPr>
            <w:pStyle w:val="Bibliography"/>
          </w:pPr>
        </w:pPrChange>
      </w:pPr>
    </w:p>
    <w:bookmarkEnd w:id="1234"/>
    <w:bookmarkEnd w:id="1531"/>
    <w:p w14:paraId="4FF3C01F" w14:textId="77777777" w:rsidR="00205FD5" w:rsidRPr="00205FD5" w:rsidRDefault="00205FD5" w:rsidP="00205FD5">
      <w:pPr>
        <w:pStyle w:val="BodyText"/>
        <w:rPr>
          <w:ins w:id="1595" w:author="Shambhavi Chidambaram" w:date="2022-03-09T17:07:00Z"/>
          <w:lang w:val="en-GB"/>
        </w:rPr>
        <w:pPrChange w:id="1596" w:author="Shambhavi Chidambaram" w:date="2022-03-09T17:07:00Z">
          <w:pPr>
            <w:pStyle w:val="Heading2"/>
          </w:pPr>
        </w:pPrChange>
      </w:pPr>
    </w:p>
    <w:p w14:paraId="61846BE5" w14:textId="77777777" w:rsidR="00205FD5" w:rsidRDefault="00205FD5">
      <w:pPr>
        <w:pStyle w:val="ImageCaption"/>
        <w:rPr>
          <w:lang w:val="en-GB"/>
        </w:rPr>
      </w:pPr>
    </w:p>
    <w:sectPr w:rsidR="00205FD5">
      <w:headerReference w:type="even" r:id="rId28"/>
      <w:headerReference w:type="default" r:id="rId29"/>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Shambhavi Chidambaram" w:date="2021-12-08T14:52:00Z" w:initials="SC">
    <w:p w14:paraId="56BBCABE" w14:textId="77777777" w:rsidR="00F326FF" w:rsidRDefault="00F326FF">
      <w:pPr>
        <w:pStyle w:val="CommentText"/>
      </w:pPr>
      <w:r>
        <w:rPr>
          <w:rStyle w:val="CommentReference"/>
        </w:rPr>
        <w:annotationRef/>
      </w:r>
      <w:r>
        <w:t>OK for now I have put in that you are the corresponding author</w:t>
      </w:r>
    </w:p>
  </w:comment>
  <w:comment w:id="11" w:author="Adam Wilkins" w:date="2022-02-28T14:58:00Z" w:initials="AW">
    <w:p w14:paraId="779C61FB" w14:textId="17DED66E" w:rsidR="00F326FF" w:rsidRDefault="00F326FF">
      <w:pPr>
        <w:pStyle w:val="CommentText"/>
      </w:pPr>
      <w:r>
        <w:rPr>
          <w:rStyle w:val="CommentReference"/>
        </w:rPr>
        <w:annotationRef/>
      </w:r>
      <w:r>
        <w:t xml:space="preserve">These first four sentences should not be in the Abstract but in the Introduction prefaced by a more general statement about how animals modulate their feeding behaviors in response to changing rbittermanesources is a major question in animal behavior. It is always good to start with a general question before homing in to the specifics that will be covered in the paper. If you make this change, then the rest of this first paragraph can be shortened to one sentence about testing for flexibility of feeding responses in the Commissari’s long-tailed bat. </w:t>
      </w:r>
    </w:p>
  </w:comment>
  <w:comment w:id="29" w:author="Vladislav" w:date="2022-03-07T12:48:00Z" w:initials="V">
    <w:p w14:paraId="6680CEF8" w14:textId="56072077" w:rsidR="00817DB9" w:rsidRDefault="00817DB9">
      <w:pPr>
        <w:pStyle w:val="CommentText"/>
      </w:pPr>
      <w:r>
        <w:rPr>
          <w:rStyle w:val="CommentReference"/>
        </w:rPr>
        <w:annotationRef/>
      </w:r>
      <w:r>
        <w:t>I am remembering our discussion with Alex about the world learn here. Remember that he was resistant to using it for the “first-order” phenomenon. Should dig a bit to see which alternatives authors suggest and why there is resistance in using the term (he gave us a definition that requires a permanent change in behavior).</w:t>
      </w:r>
    </w:p>
  </w:comment>
  <w:comment w:id="26" w:author="Vladislav" w:date="2022-03-07T09:57:00Z" w:initials="V">
    <w:p w14:paraId="2F0326D0" w14:textId="3AEB5A83" w:rsidR="00F326FF" w:rsidRDefault="00F326FF">
      <w:pPr>
        <w:pStyle w:val="CommentText"/>
      </w:pPr>
      <w:r>
        <w:rPr>
          <w:rStyle w:val="CommentReference"/>
        </w:rPr>
        <w:annotationRef/>
      </w:r>
      <w:r>
        <w:t>This is a bit too strongly worded, imo.</w:t>
      </w:r>
    </w:p>
    <w:p w14:paraId="71FC3179" w14:textId="1CB160DD" w:rsidR="00F326FF" w:rsidRDefault="00F326FF">
      <w:pPr>
        <w:pStyle w:val="CommentText"/>
      </w:pPr>
      <w:r>
        <w:t>A suggestion (that you don’t have to use exactly as worded, feel free to improve):</w:t>
      </w:r>
    </w:p>
    <w:p w14:paraId="5B0E0C3D" w14:textId="3853BCAE" w:rsidR="00F326FF" w:rsidRDefault="00F326FF">
      <w:pPr>
        <w:pStyle w:val="CommentText"/>
      </w:pPr>
      <w:r>
        <w:t>“Our results are consistent with reinforcement learning as the major driving mechanism of bats’ choices and also suggest that the bats learn…”</w:t>
      </w:r>
    </w:p>
  </w:comment>
  <w:comment w:id="38" w:author="Vladislav" w:date="2022-03-07T10:02:00Z" w:initials="V">
    <w:p w14:paraId="3E454D0D" w14:textId="77777777" w:rsidR="00F326FF" w:rsidRDefault="00F326FF">
      <w:pPr>
        <w:pStyle w:val="CommentText"/>
      </w:pPr>
      <w:r>
        <w:rPr>
          <w:rStyle w:val="CommentReference"/>
        </w:rPr>
        <w:annotationRef/>
      </w:r>
      <w:r>
        <w:t xml:space="preserve">We cannot ever show understanding in any animal. This word should be expunged from the text. This is what Alex was talking about. There is a list of words that you can use when talking about animals and a list with words that are banned. This is on the banned list. </w:t>
      </w:r>
    </w:p>
    <w:p w14:paraId="2149AB4A" w14:textId="77777777" w:rsidR="00F326FF" w:rsidRDefault="00F326FF">
      <w:pPr>
        <w:pStyle w:val="CommentText"/>
      </w:pPr>
    </w:p>
    <w:p w14:paraId="7F7A409D" w14:textId="026BA843" w:rsidR="00F326FF" w:rsidRDefault="00F326FF">
      <w:pPr>
        <w:pStyle w:val="CommentText"/>
      </w:pPr>
      <w:r>
        <w:t>I think the last sentence is not necessary in the abstract and recommend deletion.</w:t>
      </w:r>
    </w:p>
  </w:comment>
  <w:comment w:id="80" w:author="Shambhavi Chidambaram" w:date="2021-10-11T22:23:00Z" w:initials="SC">
    <w:p w14:paraId="7D5DCEEF" w14:textId="77777777" w:rsidR="00F326FF" w:rsidRDefault="00F326FF">
      <w:pPr>
        <w:pStyle w:val="CommentText"/>
      </w:pPr>
      <w:r>
        <w:rPr>
          <w:rStyle w:val="CommentReference"/>
        </w:rPr>
        <w:annotationRef/>
      </w:r>
      <w:r>
        <w:t xml:space="preserve">The examples I had here were from my first draft. They don’t need to be included in this version with all the revisions. </w:t>
      </w:r>
    </w:p>
  </w:comment>
  <w:comment w:id="94" w:author="Adam Wilkins" w:date="2022-02-28T15:09:00Z" w:initials="AW">
    <w:p w14:paraId="472F7B85" w14:textId="085AE6E2" w:rsidR="00F326FF" w:rsidRDefault="00F326FF">
      <w:pPr>
        <w:pStyle w:val="CommentText"/>
      </w:pPr>
      <w:r>
        <w:rPr>
          <w:rStyle w:val="CommentReference"/>
        </w:rPr>
        <w:annotationRef/>
      </w:r>
      <w:r>
        <w:t xml:space="preserve">If words can be eliminated without changing the meaning of a sentence, they should be. </w:t>
      </w:r>
    </w:p>
  </w:comment>
  <w:comment w:id="95" w:author="Vladislav" w:date="2022-03-07T10:08:00Z" w:initials="V">
    <w:p w14:paraId="0B5F3C5D" w14:textId="73B80FAA" w:rsidR="00F326FF" w:rsidRDefault="00F326FF">
      <w:pPr>
        <w:pStyle w:val="CommentText"/>
      </w:pPr>
      <w:r>
        <w:rPr>
          <w:rStyle w:val="CommentReference"/>
        </w:rPr>
        <w:annotationRef/>
      </w:r>
      <w:r>
        <w:t>Is this true in the general case or is only one of the options rewarding?  (I don’t know, it is not a trick question). In economics something can be rewarding or reinforced without being profitable. Stick closely to the source material here and watch out for substituting words that are not quite synonymous.</w:t>
      </w:r>
    </w:p>
  </w:comment>
  <w:comment w:id="98" w:author="Vladislav" w:date="2022-03-07T10:16:00Z" w:initials="V">
    <w:p w14:paraId="0364DBCE" w14:textId="70F43C45" w:rsidR="00F326FF" w:rsidRDefault="00F326FF">
      <w:pPr>
        <w:pStyle w:val="CommentText"/>
      </w:pPr>
      <w:r>
        <w:rPr>
          <w:rStyle w:val="CommentReference"/>
        </w:rPr>
        <w:annotationRef/>
      </w:r>
      <w:r>
        <w:t>See previous comment</w:t>
      </w:r>
    </w:p>
  </w:comment>
  <w:comment w:id="102" w:author="Vladislav" w:date="2022-03-07T10:16:00Z" w:initials="V">
    <w:p w14:paraId="64B9048C" w14:textId="6D8414A4" w:rsidR="00F326FF" w:rsidRDefault="00F326FF">
      <w:pPr>
        <w:pStyle w:val="CommentText"/>
      </w:pPr>
      <w:r>
        <w:rPr>
          <w:rStyle w:val="CommentReference"/>
        </w:rPr>
        <w:annotationRef/>
      </w:r>
      <w:r>
        <w:t>It is best not to use synonyms for synonyms’ sake.</w:t>
      </w:r>
    </w:p>
  </w:comment>
  <w:comment w:id="123" w:author="Adam Wilkins" w:date="2022-03-02T13:59:00Z" w:initials="AW">
    <w:p w14:paraId="7286A947" w14:textId="61026140" w:rsidR="00F326FF" w:rsidRDefault="00F326FF">
      <w:pPr>
        <w:pStyle w:val="CommentText"/>
      </w:pPr>
      <w:r>
        <w:rPr>
          <w:rStyle w:val="CommentReference"/>
        </w:rPr>
        <w:annotationRef/>
      </w:r>
      <w:r>
        <w:t xml:space="preserve">Would strongly recommend that these two sentences be moved to the Discussion, toward the end, and elaborated a little there. </w:t>
      </w:r>
    </w:p>
  </w:comment>
  <w:comment w:id="124" w:author="Vladislav" w:date="2022-03-07T10:19:00Z" w:initials="V">
    <w:p w14:paraId="1D3CD09A" w14:textId="6EFE9F9C" w:rsidR="00F326FF" w:rsidRDefault="00F326FF">
      <w:pPr>
        <w:pStyle w:val="CommentText"/>
      </w:pPr>
      <w:r>
        <w:rPr>
          <w:rStyle w:val="CommentReference"/>
        </w:rPr>
        <w:annotationRef/>
      </w:r>
      <w:r>
        <w:t>You can still give citations here from the previous sentences that you removed.</w:t>
      </w:r>
    </w:p>
  </w:comment>
  <w:comment w:id="137" w:author="Shambhavi Chidambaram" w:date="2021-10-11T22:52:00Z" w:initials="SC">
    <w:p w14:paraId="12D8A6F4" w14:textId="77777777" w:rsidR="00F326FF" w:rsidRDefault="00F326FF">
      <w:pPr>
        <w:pStyle w:val="CommentText"/>
      </w:pPr>
      <w:r>
        <w:rPr>
          <w:rStyle w:val="CommentReference"/>
        </w:rPr>
        <w:annotationRef/>
      </w:r>
      <w:r>
        <w:t>Alex had inserted the word fixed-ratio here but I agree it’s a technical detail that’s not relevant at this point.</w:t>
      </w:r>
    </w:p>
  </w:comment>
  <w:comment w:id="138" w:author="Vladislav" w:date="2022-03-07T10:20:00Z" w:initials="V">
    <w:p w14:paraId="1DC57337" w14:textId="7347A2B8" w:rsidR="00F326FF" w:rsidRDefault="00F326FF">
      <w:pPr>
        <w:pStyle w:val="CommentText"/>
      </w:pPr>
      <w:r>
        <w:rPr>
          <w:rStyle w:val="CommentReference"/>
        </w:rPr>
        <w:annotationRef/>
      </w:r>
      <w:r>
        <w:t>I disagree because depending on the reward schedule, e.g. in variable ratio, the described rule would not be optimal or expected.</w:t>
      </w:r>
    </w:p>
  </w:comment>
  <w:comment w:id="139" w:author="Shambhavi Chidambaram" w:date="2022-03-07T20:08:00Z" w:initials="SC">
    <w:p w14:paraId="4A2CFA24" w14:textId="77777777" w:rsidR="008E6BC7" w:rsidRDefault="008E6BC7" w:rsidP="00E03E74">
      <w:r>
        <w:rPr>
          <w:rStyle w:val="CommentReference"/>
        </w:rPr>
        <w:annotationRef/>
      </w:r>
      <w:r>
        <w:rPr>
          <w:sz w:val="20"/>
          <w:szCs w:val="20"/>
        </w:rPr>
        <w:t>Done</w:t>
      </w:r>
    </w:p>
    <w:p w14:paraId="3A851005" w14:textId="77777777" w:rsidR="008E6BC7" w:rsidRDefault="008E6BC7" w:rsidP="00E03E74"/>
  </w:comment>
  <w:comment w:id="159" w:author="Vladislav" w:date="2022-03-07T10:27:00Z" w:initials="V">
    <w:p w14:paraId="1E3A73CB" w14:textId="1DC4719A" w:rsidR="00F326FF" w:rsidRDefault="00F326FF">
      <w:pPr>
        <w:pStyle w:val="CommentText"/>
      </w:pPr>
      <w:r>
        <w:rPr>
          <w:rStyle w:val="CommentReference"/>
        </w:rPr>
        <w:annotationRef/>
      </w:r>
      <w:r>
        <w:t>Who is they?</w:t>
      </w:r>
    </w:p>
  </w:comment>
  <w:comment w:id="170" w:author="Adam Wilkins" w:date="2022-03-02T14:00:00Z" w:initials="AW">
    <w:p w14:paraId="4C4F2318" w14:textId="3359B06A" w:rsidR="00F326FF" w:rsidRDefault="00F326FF">
      <w:pPr>
        <w:pStyle w:val="CommentText"/>
      </w:pPr>
      <w:r>
        <w:rPr>
          <w:rStyle w:val="CommentReference"/>
        </w:rPr>
        <w:annotationRef/>
      </w:r>
      <w:r>
        <w:t>Perhaps some general conclusion about relative cognitive abilities here? More importantly, I think that this paragraph should be transferred to the discussion section.</w:t>
      </w:r>
    </w:p>
  </w:comment>
  <w:comment w:id="182" w:author="Adam Wilkins" w:date="2022-03-02T14:02:00Z" w:initials="AW">
    <w:p w14:paraId="17B6B7CA" w14:textId="6570C4E9" w:rsidR="00F326FF" w:rsidRDefault="00F326FF">
      <w:pPr>
        <w:pStyle w:val="CommentText"/>
      </w:pPr>
      <w:r>
        <w:rPr>
          <w:rStyle w:val="CommentReference"/>
        </w:rPr>
        <w:annotationRef/>
      </w:r>
      <w:r>
        <w:t xml:space="preserve">This is way too much information for the Introduction and this paragraph and then preceding one should be transferred to the Discussion section and elaborated there. </w:t>
      </w:r>
    </w:p>
  </w:comment>
  <w:comment w:id="216" w:author="Shambhavi Chidambaram" w:date="2021-10-11T22:55:00Z" w:initials="SC">
    <w:p w14:paraId="1C89A97F" w14:textId="77777777" w:rsidR="00F326FF" w:rsidRDefault="00F326FF">
      <w:pPr>
        <w:pStyle w:val="CommentText"/>
      </w:pPr>
      <w:r>
        <w:rPr>
          <w:rStyle w:val="CommentReference"/>
        </w:rPr>
        <w:annotationRef/>
      </w:r>
      <w:r>
        <w:t xml:space="preserve">Alex suggested ‘allocation’ – I kind of like it because it doesn’t assume anything of the underlying processes but just denotes the behavioural outcome. Maybe this is a point for discussion? </w:t>
      </w:r>
    </w:p>
  </w:comment>
  <w:comment w:id="217" w:author="yw" w:date="2021-11-21T15:47:00Z" w:initials="y">
    <w:p w14:paraId="68383238" w14:textId="77777777" w:rsidR="00F326FF" w:rsidRDefault="00F326FF">
      <w:pPr>
        <w:pStyle w:val="CommentText"/>
      </w:pPr>
      <w:r>
        <w:rPr>
          <w:rStyle w:val="CommentReference"/>
        </w:rPr>
        <w:annotationRef/>
      </w:r>
      <w:r>
        <w:t>agree</w:t>
      </w:r>
    </w:p>
  </w:comment>
  <w:comment w:id="223" w:author="Adam Wilkins" w:date="2022-02-28T15:47:00Z" w:initials="AW">
    <w:p w14:paraId="48A56D4C" w14:textId="34964741" w:rsidR="00F326FF" w:rsidRDefault="00F326FF">
      <w:pPr>
        <w:pStyle w:val="CommentText"/>
      </w:pPr>
      <w:r>
        <w:rPr>
          <w:rStyle w:val="CommentReference"/>
        </w:rPr>
        <w:annotationRef/>
      </w:r>
      <w:r>
        <w:t>Are these results in this paper? If not, this discussion but expanded belongs in the discussion. More importantly, I think that this “Introduction” can and should be cut in half, with the first part the fairly general stuff about feeding behaviors and reversal learning, then getting into the specifics of these studies with bats. Let’s discuss!</w:t>
      </w:r>
    </w:p>
  </w:comment>
  <w:comment w:id="237" w:author="Vladislav" w:date="2022-03-07T10:32:00Z" w:initials="V">
    <w:p w14:paraId="7685F9BC" w14:textId="6E81A031" w:rsidR="00F326FF" w:rsidRDefault="00F326FF">
      <w:pPr>
        <w:pStyle w:val="CommentText"/>
      </w:pPr>
      <w:r>
        <w:rPr>
          <w:rStyle w:val="CommentReference"/>
        </w:rPr>
        <w:annotationRef/>
      </w:r>
      <w:r>
        <w:t>This is a bit metatexty, Can be shortened by saying you also performed exploratory analyses after the previously described analyses.</w:t>
      </w:r>
    </w:p>
  </w:comment>
  <w:comment w:id="238" w:author="Shambhavi Chidambaram" w:date="2022-03-09T16:40:00Z" w:initials="SC">
    <w:p w14:paraId="067F15F7" w14:textId="77777777" w:rsidR="00F3183C" w:rsidRDefault="00F3183C" w:rsidP="00E15D19">
      <w:r>
        <w:rPr>
          <w:rStyle w:val="CommentReference"/>
        </w:rPr>
        <w:annotationRef/>
      </w:r>
      <w:r>
        <w:rPr>
          <w:sz w:val="20"/>
          <w:szCs w:val="20"/>
        </w:rPr>
        <w:t>Done</w:t>
      </w:r>
    </w:p>
  </w:comment>
  <w:comment w:id="251" w:author="Vladislav" w:date="2022-03-07T10:33:00Z" w:initials="V">
    <w:p w14:paraId="3F2B4BE5" w14:textId="547A580E" w:rsidR="00F326FF" w:rsidRDefault="00F326FF">
      <w:pPr>
        <w:pStyle w:val="CommentText"/>
      </w:pPr>
      <w:r>
        <w:rPr>
          <w:rStyle w:val="CommentReference"/>
        </w:rPr>
        <w:annotationRef/>
      </w:r>
      <w:r>
        <w:t>This is a promise that will be important to see if exactly kept in the results. But comparison of the confirmatory and exploratory analyses serves what purpose (in general)? The motivation is missing of doing this. In a sense it is not surprising that you see something odd and then adjust the model to account for it because you saw it, which improves the model compared to the previous one. The real test would be on independent data (new data or cross-validation, which you could potentially perform here but let us not go back to data analysis at this point :)</w:t>
      </w:r>
    </w:p>
    <w:p w14:paraId="7DEB6A23" w14:textId="7312EBAF" w:rsidR="00A723B4" w:rsidRDefault="00A723B4">
      <w:pPr>
        <w:pStyle w:val="CommentText"/>
      </w:pPr>
      <w:r>
        <w:t>Okay, after reading the results: The reason to compare the two is to see if the general effect in the main analysis remains after you statistically control for the edge cases of first day and first block. This question is not answered currently.</w:t>
      </w:r>
    </w:p>
  </w:comment>
  <w:comment w:id="252" w:author="Shambhavi Chidambaram" w:date="2022-03-09T16:40:00Z" w:initials="SC">
    <w:p w14:paraId="6EECD4C9" w14:textId="77777777" w:rsidR="00F3183C" w:rsidRDefault="00F3183C" w:rsidP="00BF0FA4">
      <w:r>
        <w:rPr>
          <w:rStyle w:val="CommentReference"/>
        </w:rPr>
        <w:annotationRef/>
      </w:r>
      <w:r>
        <w:rPr>
          <w:sz w:val="20"/>
          <w:szCs w:val="20"/>
        </w:rPr>
        <w:t>Done</w:t>
      </w:r>
    </w:p>
    <w:p w14:paraId="0EAC0BEC" w14:textId="77777777" w:rsidR="00F3183C" w:rsidRDefault="00F3183C" w:rsidP="00BF0FA4"/>
  </w:comment>
  <w:comment w:id="255" w:author="Adam Wilkins" w:date="2022-03-01T17:14:00Z" w:initials="AW">
    <w:p w14:paraId="49C24A02" w14:textId="79521B99" w:rsidR="00F326FF" w:rsidRDefault="00F326FF">
      <w:pPr>
        <w:pStyle w:val="CommentText"/>
      </w:pPr>
      <w:r>
        <w:rPr>
          <w:rStyle w:val="CommentReference"/>
        </w:rPr>
        <w:annotationRef/>
      </w:r>
      <w:r>
        <w:t>Should there be some indication of when (what time period) this experiment took place?</w:t>
      </w:r>
    </w:p>
  </w:comment>
  <w:comment w:id="260" w:author="Vladislav" w:date="2022-03-07T10:36:00Z" w:initials="V">
    <w:p w14:paraId="60D77575" w14:textId="2516BB52" w:rsidR="00F326FF" w:rsidRDefault="00F326FF">
      <w:pPr>
        <w:pStyle w:val="CommentText"/>
      </w:pPr>
      <w:r>
        <w:rPr>
          <w:rStyle w:val="CommentReference"/>
        </w:rPr>
        <w:annotationRef/>
      </w:r>
      <w:r>
        <w:t>Didn’t knit properly</w:t>
      </w:r>
    </w:p>
  </w:comment>
  <w:comment w:id="268" w:author="Shruti" w:date="2022-01-10T12:55:00Z" w:initials="S">
    <w:p w14:paraId="4EEB7A51" w14:textId="77777777" w:rsidR="00F326FF" w:rsidRDefault="00F326FF">
      <w:pPr>
        <w:pStyle w:val="CommentText"/>
      </w:pPr>
      <w:r>
        <w:rPr>
          <w:rStyle w:val="CommentReference"/>
        </w:rPr>
        <w:annotationRef/>
      </w:r>
      <w:r>
        <w:t>Normally, numbers &lt;10 are written out; however, if numerals are used elsewhere in the sentence, it is better to maintain consistency in how numbers are written. (Don’t mix seven and 14)</w:t>
      </w:r>
    </w:p>
  </w:comment>
  <w:comment w:id="269" w:author="Shruti" w:date="2022-01-10T12:56:00Z" w:initials="S">
    <w:p w14:paraId="3AC04573" w14:textId="77777777" w:rsidR="00F326FF" w:rsidRDefault="00F326FF">
      <w:pPr>
        <w:pStyle w:val="CommentText"/>
      </w:pPr>
      <w:r>
        <w:rPr>
          <w:rStyle w:val="CommentReference"/>
        </w:rPr>
        <w:annotationRef/>
      </w:r>
      <w:r>
        <w:t>You may need to mention compliance with ARRIVE guidelines; please check requirements of your journal once you select it.</w:t>
      </w:r>
    </w:p>
  </w:comment>
  <w:comment w:id="272" w:author="Shruti" w:date="2022-01-10T12:58:00Z" w:initials="S">
    <w:p w14:paraId="7D352650" w14:textId="77777777" w:rsidR="00F326FF" w:rsidRDefault="00F326FF">
      <w:pPr>
        <w:pStyle w:val="CommentText"/>
      </w:pPr>
      <w:r>
        <w:rPr>
          <w:rStyle w:val="CommentReference"/>
        </w:rPr>
        <w:annotationRef/>
      </w:r>
      <w:r>
        <w:t>This will need a citation.</w:t>
      </w:r>
    </w:p>
  </w:comment>
  <w:comment w:id="274" w:author="Vladislav" w:date="2022-03-07T10:39:00Z" w:initials="V">
    <w:p w14:paraId="741CF4A7" w14:textId="50BAE0F8" w:rsidR="00F326FF" w:rsidRDefault="00F326FF">
      <w:pPr>
        <w:pStyle w:val="CommentText"/>
      </w:pPr>
      <w:r>
        <w:rPr>
          <w:rStyle w:val="CommentReference"/>
        </w:rPr>
        <w:annotationRef/>
      </w:r>
      <w:r>
        <w:t>knit</w:t>
      </w:r>
    </w:p>
  </w:comment>
  <w:comment w:id="277" w:author="Shruti" w:date="2022-01-10T12:59:00Z" w:initials="S">
    <w:p w14:paraId="7B0BCD96" w14:textId="77777777" w:rsidR="00F326FF" w:rsidRDefault="00F326FF">
      <w:pPr>
        <w:pStyle w:val="CommentText"/>
      </w:pPr>
      <w:r>
        <w:rPr>
          <w:rStyle w:val="CommentReference"/>
        </w:rPr>
        <w:annotationRef/>
      </w:r>
      <w:r>
        <w:t>Be consistent with ml vs mL.</w:t>
      </w:r>
    </w:p>
  </w:comment>
  <w:comment w:id="278" w:author="Shruti" w:date="2022-01-10T12:59:00Z" w:initials="S">
    <w:p w14:paraId="0EDADD85" w14:textId="77777777" w:rsidR="00F326FF" w:rsidRDefault="00F326FF">
      <w:pPr>
        <w:pStyle w:val="CommentText"/>
      </w:pPr>
      <w:r>
        <w:rPr>
          <w:rStyle w:val="CommentReference"/>
        </w:rPr>
        <w:annotationRef/>
      </w:r>
      <w:r>
        <w:t>Always place a space between a value and its unit.</w:t>
      </w:r>
    </w:p>
  </w:comment>
  <w:comment w:id="279" w:author="Shruti" w:date="2022-01-10T13:00:00Z" w:initials="S">
    <w:p w14:paraId="7D70EBB0" w14:textId="77777777" w:rsidR="00F326FF" w:rsidRDefault="00F326FF">
      <w:pPr>
        <w:pStyle w:val="CommentText"/>
      </w:pPr>
      <w:r>
        <w:rPr>
          <w:rStyle w:val="CommentReference"/>
        </w:rPr>
        <w:annotationRef/>
      </w:r>
      <w:r>
        <w:t>Please ensure that any company information is accompanied by the location details, including the city, state (if in the US), and country, consistently across the document. for all instruments and chemicals used. Also add version numbers for all software.</w:t>
      </w:r>
    </w:p>
  </w:comment>
  <w:comment w:id="292" w:author="Shruti" w:date="2022-01-10T17:51:00Z" w:initials="S">
    <w:p w14:paraId="700EBDDD" w14:textId="77777777" w:rsidR="00F326FF" w:rsidRDefault="00F326FF">
      <w:pPr>
        <w:pStyle w:val="CommentText"/>
      </w:pPr>
      <w:r>
        <w:rPr>
          <w:rStyle w:val="CommentReference"/>
        </w:rPr>
        <w:annotationRef/>
      </w:r>
      <w:r>
        <w:t>You may need to justify this difference.</w:t>
      </w:r>
    </w:p>
  </w:comment>
  <w:comment w:id="296" w:author="Shruti" w:date="2022-01-10T13:05:00Z" w:initials="S">
    <w:p w14:paraId="0096BC1A" w14:textId="77777777" w:rsidR="00F326FF" w:rsidRDefault="00F326FF">
      <w:pPr>
        <w:pStyle w:val="CommentText"/>
      </w:pPr>
      <w:r>
        <w:rPr>
          <w:rStyle w:val="CommentReference"/>
        </w:rPr>
        <w:annotationRef/>
      </w:r>
      <w:r>
        <w:t>Please check how your journal prefers to indicate time (10:00 h vs 1000 h).</w:t>
      </w:r>
    </w:p>
  </w:comment>
  <w:comment w:id="308" w:author="Shruti" w:date="2022-01-10T17:53:00Z" w:initials="S">
    <w:p w14:paraId="31BAEBD1" w14:textId="77777777" w:rsidR="00F326FF" w:rsidRDefault="00F326FF">
      <w:pPr>
        <w:pStyle w:val="CommentText"/>
      </w:pPr>
      <w:r>
        <w:rPr>
          <w:rStyle w:val="CommentReference"/>
        </w:rPr>
        <w:annotationRef/>
      </w:r>
      <w:r>
        <w:t>I’d recommend elaborating on this a little. It is unclear if this is the same as the serial reversal described in the next section.</w:t>
      </w:r>
    </w:p>
  </w:comment>
  <w:comment w:id="316" w:author="Adam Wilkins" w:date="2022-03-01T17:07:00Z" w:initials="AW">
    <w:p w14:paraId="3593078D" w14:textId="70A17309" w:rsidR="00F326FF" w:rsidRDefault="00F326FF">
      <w:pPr>
        <w:pStyle w:val="CommentText"/>
      </w:pPr>
      <w:r>
        <w:rPr>
          <w:rStyle w:val="CommentReference"/>
        </w:rPr>
        <w:annotationRef/>
      </w:r>
      <w:r>
        <w:t xml:space="preserve">So, one should understand that the bats identify individual “flowers”  solely by location? That their spatial memory is this good? In  the wild, wouldn’t there be additional clues provided by colour and olfaction. </w:t>
      </w:r>
    </w:p>
  </w:comment>
  <w:comment w:id="339" w:author="Adam Wilkins" w:date="2022-03-01T17:10:00Z" w:initials="AW">
    <w:p w14:paraId="7CC700D9" w14:textId="412529D3" w:rsidR="00F326FF" w:rsidRDefault="00F326FF">
      <w:pPr>
        <w:pStyle w:val="CommentText"/>
      </w:pPr>
      <w:r>
        <w:rPr>
          <w:rStyle w:val="CommentReference"/>
        </w:rPr>
        <w:annotationRef/>
      </w:r>
      <w:r>
        <w:t>I only have a vague idea of what “conditional effects of the predictor variables” means. Will this phrasing be clear to all bat researchers?</w:t>
      </w:r>
    </w:p>
  </w:comment>
  <w:comment w:id="338" w:author="Vladislav" w:date="2022-03-07T10:41:00Z" w:initials="V">
    <w:p w14:paraId="2C557B03" w14:textId="4C326090" w:rsidR="00F326FF" w:rsidRDefault="00F326FF">
      <w:pPr>
        <w:pStyle w:val="CommentText"/>
      </w:pPr>
      <w:r>
        <w:rPr>
          <w:rStyle w:val="CommentReference"/>
        </w:rPr>
        <w:annotationRef/>
      </w:r>
      <w:r>
        <w:t>Suggest deletion. This is not a textbook. Or you can shorten and incorporate somehow in previous sentence.</w:t>
      </w:r>
    </w:p>
  </w:comment>
  <w:comment w:id="356" w:author="Vladislav" w:date="2022-03-07T10:43:00Z" w:initials="V">
    <w:p w14:paraId="0AE18EB1" w14:textId="070C8A82" w:rsidR="00F326FF" w:rsidRDefault="00F326FF">
      <w:pPr>
        <w:pStyle w:val="CommentText"/>
      </w:pPr>
      <w:r>
        <w:rPr>
          <w:rStyle w:val="CommentReference"/>
        </w:rPr>
        <w:annotationRef/>
      </w:r>
      <w:r>
        <w:t xml:space="preserve">No it is not, here are the tidyverse packages: </w:t>
      </w:r>
      <w:r w:rsidRPr="00146CBE">
        <w:t>https://www.tidyverse.org/packages/</w:t>
      </w:r>
    </w:p>
  </w:comment>
  <w:comment w:id="363" w:author="Vladi" w:date="2022-01-11T19:31:00Z" w:initials="V">
    <w:p w14:paraId="6AF57782" w14:textId="77777777" w:rsidR="00F326FF" w:rsidRDefault="00F326FF">
      <w:pPr>
        <w:pStyle w:val="CommentText"/>
      </w:pPr>
      <w:r>
        <w:rPr>
          <w:rStyle w:val="CommentReference"/>
        </w:rPr>
        <w:annotationRef/>
      </w:r>
      <w:r>
        <w:t>A bit wordy, try to condense. How high is very high? A general rule is to try to avoid opinion adjectives such as very (high/low), quite, etc. You can either leave unspecified (high) or compare to some threshold value, e.g. a performance approaching 1 or above 0.8, 0.9, etc.</w:t>
      </w:r>
    </w:p>
  </w:comment>
  <w:comment w:id="364" w:author="Shambhavi Chidambaram" w:date="2022-03-09T16:40:00Z" w:initials="SC">
    <w:p w14:paraId="05D94DDF" w14:textId="77777777" w:rsidR="00F3183C" w:rsidRDefault="00F3183C" w:rsidP="003C4C5D">
      <w:r>
        <w:rPr>
          <w:rStyle w:val="CommentReference"/>
        </w:rPr>
        <w:annotationRef/>
      </w:r>
      <w:r>
        <w:rPr>
          <w:sz w:val="20"/>
          <w:szCs w:val="20"/>
        </w:rPr>
        <w:t>Done</w:t>
      </w:r>
    </w:p>
  </w:comment>
  <w:comment w:id="367" w:author="Vladi" w:date="2022-01-11T19:51:00Z" w:initials="V">
    <w:p w14:paraId="65F69F9C" w14:textId="7C8D0B32" w:rsidR="00F326FF" w:rsidRDefault="00F326FF">
      <w:pPr>
        <w:pStyle w:val="CommentText"/>
      </w:pPr>
      <w:r>
        <w:rPr>
          <w:rStyle w:val="CommentReference"/>
        </w:rPr>
        <w:annotationRef/>
      </w:r>
      <w:r>
        <w:t>Jargony</w:t>
      </w:r>
    </w:p>
  </w:comment>
  <w:comment w:id="372" w:author="Vladi" w:date="2022-01-11T19:54:00Z" w:initials="V">
    <w:p w14:paraId="41562320" w14:textId="77777777" w:rsidR="00F326FF" w:rsidRDefault="00F326FF">
      <w:pPr>
        <w:pStyle w:val="CommentText"/>
      </w:pPr>
      <w:r>
        <w:rPr>
          <w:rStyle w:val="CommentReference"/>
        </w:rPr>
        <w:annotationRef/>
      </w:r>
      <w:r>
        <w:t>I think it would be helpful for the reader to put this into perspective by also reporting the proportions in addition to the percentages, e.g. 7 out of 10 visits, etc. This segues into the perseverative visits that you plan to show later.</w:t>
      </w:r>
    </w:p>
  </w:comment>
  <w:comment w:id="373" w:author="Shambhavi Chidambaram" w:date="2022-03-09T16:41:00Z" w:initials="SC">
    <w:p w14:paraId="18C7D286" w14:textId="77777777" w:rsidR="007331A7" w:rsidRDefault="007331A7" w:rsidP="00E367A1">
      <w:r>
        <w:rPr>
          <w:rStyle w:val="CommentReference"/>
        </w:rPr>
        <w:annotationRef/>
      </w:r>
      <w:r>
        <w:rPr>
          <w:sz w:val="20"/>
          <w:szCs w:val="20"/>
        </w:rPr>
        <w:t xml:space="preserve">Done </w:t>
      </w:r>
    </w:p>
  </w:comment>
  <w:comment w:id="377" w:author="Vladi" w:date="2022-01-11T19:57:00Z" w:initials="V">
    <w:p w14:paraId="208E5B58" w14:textId="44E42E54" w:rsidR="00F326FF" w:rsidRDefault="00F326FF">
      <w:pPr>
        <w:pStyle w:val="CommentText"/>
      </w:pPr>
      <w:r>
        <w:rPr>
          <w:rStyle w:val="CommentReference"/>
        </w:rPr>
        <w:annotationRef/>
      </w:r>
      <w:r>
        <w:t>This gives the false impression that there were only two options in total.</w:t>
      </w:r>
    </w:p>
  </w:comment>
  <w:comment w:id="378" w:author="Shambhavi Chidambaram" w:date="2022-03-09T16:41:00Z" w:initials="SC">
    <w:p w14:paraId="1D22B44B" w14:textId="77777777" w:rsidR="007331A7" w:rsidRDefault="007331A7" w:rsidP="004E732B">
      <w:r>
        <w:rPr>
          <w:rStyle w:val="CommentReference"/>
        </w:rPr>
        <w:annotationRef/>
      </w:r>
      <w:r>
        <w:rPr>
          <w:sz w:val="20"/>
          <w:szCs w:val="20"/>
        </w:rPr>
        <w:t>Done</w:t>
      </w:r>
    </w:p>
  </w:comment>
  <w:comment w:id="385" w:author="Vladi" w:date="2022-01-11T19:59:00Z" w:initials="V">
    <w:p w14:paraId="1052F4D8" w14:textId="576B74B7" w:rsidR="00F326FF" w:rsidRDefault="00F326FF">
      <w:pPr>
        <w:pStyle w:val="CommentText"/>
      </w:pPr>
      <w:r>
        <w:rPr>
          <w:rStyle w:val="CommentReference"/>
        </w:rPr>
        <w:annotationRef/>
      </w:r>
      <w:r>
        <w:t>Wasn’t there more than just visual examination for this result? Some (quick) stats? Or am I misremembering? Your interpretation is quite detailed to hinge only on visual examination. OK, reading further you do present the corresponding statistics. But maybe you can cite them here instead rather than referring to visual inspection only? As it is you say the same result twice, once based on Fig 3 and once based on 4 and 5. It would be best to combine these instead and show the simple visuals (Fig 3) then when interpreting, refer to the stats (Figs. 4 and 5).</w:t>
      </w:r>
    </w:p>
  </w:comment>
  <w:comment w:id="386" w:author="Shambhavi Chidambaram" w:date="2022-03-09T16:42:00Z" w:initials="SC">
    <w:p w14:paraId="3E4AEC99" w14:textId="77777777" w:rsidR="007331A7" w:rsidRDefault="007331A7" w:rsidP="00867AB0">
      <w:r>
        <w:rPr>
          <w:rStyle w:val="CommentReference"/>
        </w:rPr>
        <w:annotationRef/>
      </w:r>
      <w:r>
        <w:rPr>
          <w:sz w:val="20"/>
          <w:szCs w:val="20"/>
        </w:rPr>
        <w:t>Done</w:t>
      </w:r>
    </w:p>
  </w:comment>
  <w:comment w:id="396" w:author="Vladislav" w:date="2022-03-07T10:46:00Z" w:initials="V">
    <w:p w14:paraId="09606643" w14:textId="5B63752F" w:rsidR="00F326FF" w:rsidRDefault="00F326FF">
      <w:pPr>
        <w:pStyle w:val="CommentText"/>
      </w:pPr>
      <w:r>
        <w:rPr>
          <w:rStyle w:val="CommentReference"/>
        </w:rPr>
        <w:annotationRef/>
      </w:r>
      <w:r>
        <w:t>As written now it reads like interpretation, which is best saved for discussion. If there are analyses to support this, cite those instead. No present tense in results.</w:t>
      </w:r>
    </w:p>
  </w:comment>
  <w:comment w:id="397" w:author="Shambhavi Chidambaram" w:date="2022-03-09T16:42:00Z" w:initials="SC">
    <w:p w14:paraId="00FACC21" w14:textId="77777777" w:rsidR="007331A7" w:rsidRDefault="007331A7" w:rsidP="008805AF">
      <w:r>
        <w:rPr>
          <w:rStyle w:val="CommentReference"/>
        </w:rPr>
        <w:annotationRef/>
      </w:r>
      <w:r>
        <w:rPr>
          <w:sz w:val="20"/>
          <w:szCs w:val="20"/>
        </w:rPr>
        <w:t>Done</w:t>
      </w:r>
    </w:p>
  </w:comment>
  <w:comment w:id="439" w:author="Vladi" w:date="2022-01-11T20:12:00Z" w:initials="V">
    <w:p w14:paraId="49CE4EE2" w14:textId="3075AEA9" w:rsidR="00F326FF" w:rsidRDefault="00F326FF">
      <w:pPr>
        <w:pStyle w:val="CommentText"/>
      </w:pPr>
      <w:r>
        <w:rPr>
          <w:rStyle w:val="CommentReference"/>
        </w:rPr>
        <w:annotationRef/>
      </w:r>
      <w:r>
        <w:t>This is true but the generic description of any plot of this type, which will sound Greek to most readers. So, either remove the generic explanation or condense, so that you can refer to a), b), and c) sooner.</w:t>
      </w:r>
    </w:p>
  </w:comment>
  <w:comment w:id="443" w:author="Vladi" w:date="2022-01-11T20:15:00Z" w:initials="V">
    <w:p w14:paraId="0AB50E52" w14:textId="77777777" w:rsidR="00F326FF" w:rsidRDefault="00F326FF">
      <w:pPr>
        <w:pStyle w:val="CommentText"/>
      </w:pPr>
      <w:r>
        <w:rPr>
          <w:rStyle w:val="CommentReference"/>
        </w:rPr>
        <w:annotationRef/>
      </w:r>
      <w:r>
        <w:t>Watch out with the present tense. Perhaps also try to condense the title of this section</w:t>
      </w:r>
    </w:p>
  </w:comment>
  <w:comment w:id="444" w:author="Shambhavi Chidambaram" w:date="2022-03-09T16:43:00Z" w:initials="SC">
    <w:p w14:paraId="59A90E2E" w14:textId="77777777" w:rsidR="007331A7" w:rsidRDefault="007331A7" w:rsidP="0013258F">
      <w:r>
        <w:rPr>
          <w:rStyle w:val="CommentReference"/>
        </w:rPr>
        <w:annotationRef/>
      </w:r>
      <w:r>
        <w:rPr>
          <w:sz w:val="20"/>
          <w:szCs w:val="20"/>
        </w:rPr>
        <w:t>Done</w:t>
      </w:r>
    </w:p>
  </w:comment>
  <w:comment w:id="461" w:author="Vladi" w:date="2022-01-11T20:18:00Z" w:initials="V">
    <w:p w14:paraId="5EF30793" w14:textId="4591EC74" w:rsidR="00F326FF" w:rsidRDefault="00F326FF">
      <w:pPr>
        <w:pStyle w:val="CommentText"/>
      </w:pPr>
      <w:r>
        <w:rPr>
          <w:rStyle w:val="CommentReference"/>
        </w:rPr>
        <w:annotationRef/>
      </w:r>
      <w:r>
        <w:t>Cite where. Same false dichotomy between description of results and stats, as mentioned above.</w:t>
      </w:r>
    </w:p>
  </w:comment>
  <w:comment w:id="470" w:author="Vladislav" w:date="2022-03-07T10:49:00Z" w:initials="V">
    <w:p w14:paraId="3B205D4C" w14:textId="36F4BB6A" w:rsidR="00F326FF" w:rsidRDefault="00F326FF">
      <w:pPr>
        <w:pStyle w:val="CommentText"/>
      </w:pPr>
      <w:r>
        <w:rPr>
          <w:rStyle w:val="CommentReference"/>
        </w:rPr>
        <w:annotationRef/>
      </w:r>
      <w:r>
        <w:t>Meta</w:t>
      </w:r>
    </w:p>
  </w:comment>
  <w:comment w:id="484" w:author="Vladi" w:date="2022-01-11T20:26:00Z" w:initials="V">
    <w:p w14:paraId="2C767D8D" w14:textId="77777777" w:rsidR="00F326FF" w:rsidRDefault="00F326FF">
      <w:pPr>
        <w:pStyle w:val="CommentText"/>
      </w:pPr>
      <w:r>
        <w:rPr>
          <w:rStyle w:val="CommentReference"/>
        </w:rPr>
        <w:annotationRef/>
      </w:r>
      <w:r>
        <w:t>Let us take a look at these figures together. Watch out that the 1 is not currently showing in the legend. A lot is shown but we need to also help the reader a bit more I think, so that they are not drowned in data without a clear guide to the safe platform (pardon the Watermaze metaphor).</w:t>
      </w:r>
    </w:p>
  </w:comment>
  <w:comment w:id="485" w:author="Shambhavi Chidambaram" w:date="2022-03-09T16:43:00Z" w:initials="SC">
    <w:p w14:paraId="6F083C3E" w14:textId="77777777" w:rsidR="007331A7" w:rsidRDefault="007331A7" w:rsidP="00C368A4">
      <w:r>
        <w:rPr>
          <w:rStyle w:val="CommentReference"/>
        </w:rPr>
        <w:annotationRef/>
      </w:r>
      <w:r>
        <w:rPr>
          <w:sz w:val="20"/>
          <w:szCs w:val="20"/>
        </w:rPr>
        <w:t>Done</w:t>
      </w:r>
    </w:p>
  </w:comment>
  <w:comment w:id="506" w:author="Vladislav" w:date="2022-03-07T10:52:00Z" w:initials="V">
    <w:p w14:paraId="65C6ACEB" w14:textId="29FC09D7" w:rsidR="00F326FF" w:rsidRDefault="00F326FF">
      <w:pPr>
        <w:pStyle w:val="CommentText"/>
      </w:pPr>
      <w:r>
        <w:rPr>
          <w:rStyle w:val="CommentReference"/>
        </w:rPr>
        <w:annotationRef/>
      </w:r>
      <w:r>
        <w:t>What is missing is, do these effects persist after accounting for the special status of the first day and first block? That is the interesting question. In essence, maybe what we found earlier is simply an artefact of not accounting for these edge cases. That has to be answered clearly here.</w:t>
      </w:r>
    </w:p>
  </w:comment>
  <w:comment w:id="507" w:author="Shambhavi Chidambaram" w:date="2022-03-09T16:43:00Z" w:initials="SC">
    <w:p w14:paraId="03EE3184" w14:textId="77777777" w:rsidR="007331A7" w:rsidRDefault="007331A7" w:rsidP="0043083E">
      <w:r>
        <w:rPr>
          <w:rStyle w:val="CommentReference"/>
        </w:rPr>
        <w:annotationRef/>
      </w:r>
      <w:r>
        <w:rPr>
          <w:sz w:val="20"/>
          <w:szCs w:val="20"/>
        </w:rPr>
        <w:t>Done</w:t>
      </w:r>
    </w:p>
  </w:comment>
  <w:comment w:id="515" w:author="Vladi" w:date="2022-01-11T21:36:00Z" w:initials="V">
    <w:p w14:paraId="58BB5A52" w14:textId="63EE51A5" w:rsidR="00F326FF" w:rsidRDefault="00F326FF">
      <w:pPr>
        <w:pStyle w:val="CommentText"/>
      </w:pPr>
      <w:r>
        <w:rPr>
          <w:rStyle w:val="CommentReference"/>
        </w:rPr>
        <w:annotationRef/>
      </w:r>
      <w:r>
        <w:t>Perhaps zoom with 0.5 as the bottom limit for the y axis.</w:t>
      </w:r>
    </w:p>
  </w:comment>
  <w:comment w:id="516" w:author="Shambhavi Chidambaram" w:date="2022-03-09T16:44:00Z" w:initials="SC">
    <w:p w14:paraId="36F31C59" w14:textId="77777777" w:rsidR="007331A7" w:rsidRDefault="007331A7" w:rsidP="00BC60E2">
      <w:r>
        <w:rPr>
          <w:rStyle w:val="CommentReference"/>
        </w:rPr>
        <w:annotationRef/>
      </w:r>
      <w:r>
        <w:rPr>
          <w:sz w:val="20"/>
          <w:szCs w:val="20"/>
        </w:rPr>
        <w:t>Nope. This gives a more complete picture and is consistent with all the earlier plots</w:t>
      </w:r>
    </w:p>
  </w:comment>
  <w:comment w:id="561" w:author="Vladi" w:date="2022-01-11T20:26:00Z" w:initials="V">
    <w:p w14:paraId="1296D86A" w14:textId="279347CB" w:rsidR="00886F4B" w:rsidRDefault="00886F4B" w:rsidP="00886F4B">
      <w:pPr>
        <w:pStyle w:val="CommentText"/>
      </w:pPr>
      <w:r>
        <w:rPr>
          <w:rStyle w:val="CommentReference"/>
        </w:rPr>
        <w:annotationRef/>
      </w:r>
      <w:r>
        <w:t>Let us take a look at these figures together. Watch out that the 1 is not currently showing in the legend. A lot is shown but we need to also help the reader a bit more I think, so that they are not drowned in data without a clear guide to the safe platform (pardon the Watermaze metaphor).</w:t>
      </w:r>
    </w:p>
  </w:comment>
  <w:comment w:id="562" w:author="Shambhavi Chidambaram" w:date="2022-03-09T16:45:00Z" w:initials="SC">
    <w:p w14:paraId="7379F22D" w14:textId="77777777" w:rsidR="007331A7" w:rsidRDefault="007331A7" w:rsidP="00106F9C">
      <w:r>
        <w:rPr>
          <w:rStyle w:val="CommentReference"/>
        </w:rPr>
        <w:annotationRef/>
      </w:r>
      <w:r>
        <w:rPr>
          <w:sz w:val="20"/>
          <w:szCs w:val="20"/>
        </w:rPr>
        <w:t>Done</w:t>
      </w:r>
    </w:p>
  </w:comment>
  <w:comment w:id="571" w:author="Adam Wilkins" w:date="2022-03-02T13:59:00Z" w:initials="AW">
    <w:p w14:paraId="733E07A7" w14:textId="284C9B24" w:rsidR="00F326FF" w:rsidRDefault="00F326FF" w:rsidP="00781652">
      <w:pPr>
        <w:pStyle w:val="CommentText"/>
      </w:pPr>
      <w:r>
        <w:rPr>
          <w:rStyle w:val="CommentReference"/>
        </w:rPr>
        <w:annotationRef/>
      </w:r>
      <w:r>
        <w:t xml:space="preserve">Would strongly recommend that these two sentences be moved to the Discussion, toward the end, and elaborated a little there. </w:t>
      </w:r>
    </w:p>
  </w:comment>
  <w:comment w:id="572" w:author="Shambhavi Chidambaram" w:date="2022-03-04T13:58:00Z" w:initials="SC">
    <w:p w14:paraId="68AAFCF7" w14:textId="29C65B8B" w:rsidR="00F326FF" w:rsidRDefault="00F326FF">
      <w:pPr>
        <w:pStyle w:val="CommentText"/>
      </w:pPr>
      <w:r>
        <w:rPr>
          <w:rStyle w:val="CommentReference"/>
        </w:rPr>
        <w:annotationRef/>
      </w:r>
      <w:r>
        <w:t>Frankly I think it should be cut out completely</w:t>
      </w:r>
    </w:p>
  </w:comment>
  <w:comment w:id="598" w:author="Vladislav" w:date="2022-03-07T10:59:00Z" w:initials="V">
    <w:p w14:paraId="048F6555" w14:textId="06B9F416" w:rsidR="00F326FF" w:rsidRDefault="00F326FF">
      <w:pPr>
        <w:pStyle w:val="CommentText"/>
      </w:pPr>
      <w:r>
        <w:rPr>
          <w:rStyle w:val="CommentReference"/>
        </w:rPr>
        <w:annotationRef/>
      </w:r>
      <w:r>
        <w:t xml:space="preserve">Make an explicit link between each interpretation and each result by citing the appropriate figures for all major results. Let the reader see what you say was observed and decide whether you are interpreting this correctly or they can find their own alternative explanation. </w:t>
      </w:r>
    </w:p>
  </w:comment>
  <w:comment w:id="599" w:author="Shambhavi Chidambaram" w:date="2022-03-09T16:45:00Z" w:initials="SC">
    <w:p w14:paraId="1B427A72" w14:textId="77777777" w:rsidR="007331A7" w:rsidRDefault="007331A7" w:rsidP="00FF54B1">
      <w:r>
        <w:rPr>
          <w:rStyle w:val="CommentReference"/>
        </w:rPr>
        <w:annotationRef/>
      </w:r>
      <w:r>
        <w:rPr>
          <w:sz w:val="20"/>
          <w:szCs w:val="20"/>
        </w:rPr>
        <w:t>Done</w:t>
      </w:r>
    </w:p>
  </w:comment>
  <w:comment w:id="641" w:author="Vladislav" w:date="2022-03-07T11:02:00Z" w:initials="V">
    <w:p w14:paraId="26D5B574" w14:textId="60602D05" w:rsidR="00F326FF" w:rsidRDefault="00F326FF">
      <w:pPr>
        <w:pStyle w:val="CommentText"/>
      </w:pPr>
      <w:r>
        <w:rPr>
          <w:rStyle w:val="CommentReference"/>
        </w:rPr>
        <w:annotationRef/>
      </w:r>
      <w:r>
        <w:t>How is this second-order learning if it leads to a decrease in performance? What rule is being learned if this is not consistent with win-stay lose-shift? This is an important discrepancy that has to be addressed heads on. At the moment it reads as if this is something that is to be expected according to optimization. The two behavioral changes are in a sense contradictory, so the task in the discussion is to carefully resolve the contradiction and find an explanation that is consistent with both results.</w:t>
      </w:r>
    </w:p>
  </w:comment>
  <w:comment w:id="642" w:author="Shambhavi Chidambaram" w:date="2022-03-09T16:45:00Z" w:initials="SC">
    <w:p w14:paraId="5C1DA539" w14:textId="77777777" w:rsidR="007331A7" w:rsidRDefault="007331A7" w:rsidP="00612183">
      <w:r>
        <w:rPr>
          <w:rStyle w:val="CommentReference"/>
        </w:rPr>
        <w:annotationRef/>
      </w:r>
      <w:r>
        <w:rPr>
          <w:sz w:val="20"/>
          <w:szCs w:val="20"/>
        </w:rPr>
        <w:t>Done. This is not the thing that shows second-order learning</w:t>
      </w:r>
    </w:p>
  </w:comment>
  <w:comment w:id="664" w:author="Vladislav" w:date="2022-03-07T11:07:00Z" w:initials="V">
    <w:p w14:paraId="5BD62017" w14:textId="785856BE" w:rsidR="00F326FF" w:rsidRDefault="00F326FF">
      <w:pPr>
        <w:pStyle w:val="CommentText"/>
      </w:pPr>
      <w:r>
        <w:rPr>
          <w:rStyle w:val="CommentReference"/>
        </w:rPr>
        <w:annotationRef/>
      </w:r>
      <w:r>
        <w:t>But is this all there is to this effect, or is there still an effect on top of the first-day and first-block effect? This is the interesting part.</w:t>
      </w:r>
    </w:p>
  </w:comment>
  <w:comment w:id="665" w:author="Shambhavi Chidambaram" w:date="2022-03-09T16:46:00Z" w:initials="SC">
    <w:p w14:paraId="12788EF5" w14:textId="77777777" w:rsidR="0064081C" w:rsidRDefault="0064081C" w:rsidP="00C3484A">
      <w:r>
        <w:rPr>
          <w:rStyle w:val="CommentReference"/>
        </w:rPr>
        <w:annotationRef/>
      </w:r>
      <w:r>
        <w:rPr>
          <w:sz w:val="20"/>
          <w:szCs w:val="20"/>
        </w:rPr>
        <w:t>Done</w:t>
      </w:r>
    </w:p>
  </w:comment>
  <w:comment w:id="667" w:author="Adam Wilkins" w:date="2022-03-01T17:30:00Z" w:initials="AW">
    <w:p w14:paraId="4CACF65F" w14:textId="3610F71D" w:rsidR="00F326FF" w:rsidRDefault="00F326FF">
      <w:pPr>
        <w:pStyle w:val="CommentText"/>
      </w:pPr>
      <w:r>
        <w:rPr>
          <w:rStyle w:val="CommentReference"/>
        </w:rPr>
        <w:annotationRef/>
      </w:r>
      <w:r>
        <w:t>Might this reflect a satiation effect?</w:t>
      </w:r>
    </w:p>
  </w:comment>
  <w:comment w:id="707" w:author="Vladislav" w:date="2022-03-07T11:08:00Z" w:initials="V">
    <w:p w14:paraId="7FF004A4" w14:textId="209E5269" w:rsidR="00F326FF" w:rsidRDefault="00F326FF">
      <w:pPr>
        <w:pStyle w:val="CommentText"/>
      </w:pPr>
      <w:r>
        <w:rPr>
          <w:rStyle w:val="CommentReference"/>
        </w:rPr>
        <w:annotationRef/>
      </w:r>
      <w:r>
        <w:t>An alternative explanation is that the bats learned very fast but also became more exploratory overall.</w:t>
      </w:r>
    </w:p>
  </w:comment>
  <w:comment w:id="708" w:author="Shambhavi Chidambaram" w:date="2022-03-09T12:49:00Z" w:initials="SC">
    <w:p w14:paraId="21B9B300" w14:textId="77777777" w:rsidR="00583C7B" w:rsidRDefault="00583C7B" w:rsidP="000815AA">
      <w:r>
        <w:rPr>
          <w:rStyle w:val="CommentReference"/>
        </w:rPr>
        <w:annotationRef/>
      </w:r>
      <w:r>
        <w:rPr>
          <w:sz w:val="20"/>
          <w:szCs w:val="20"/>
        </w:rPr>
        <w:t>Done - addressed this point in the discussion of the second aim</w:t>
      </w:r>
    </w:p>
  </w:comment>
  <w:comment w:id="726" w:author="Vladislav" w:date="2022-03-07T12:27:00Z" w:initials="V">
    <w:p w14:paraId="604F5D84" w14:textId="77777777" w:rsidR="00EB0DC1" w:rsidRDefault="00EB0DC1" w:rsidP="00EB0DC1">
      <w:pPr>
        <w:pStyle w:val="CommentText"/>
      </w:pPr>
      <w:r>
        <w:rPr>
          <w:rStyle w:val="CommentReference"/>
        </w:rPr>
        <w:annotationRef/>
      </w:r>
      <w:r>
        <w:t>Not clear if you mean that the experiment is basically repeated but with a different sensory modality or you mean testing the bats in the same modality as here and then follow up with a test on a different modality. What would the evidence for second-order rule learning look like? Get better (fewer perseverations) in your task first then give different task and compare perseverations there to what exactly? Spell things out a bit more.</w:t>
      </w:r>
    </w:p>
  </w:comment>
  <w:comment w:id="727" w:author="Shambhavi Chidambaram" w:date="2022-03-09T16:37:00Z" w:initials="SC">
    <w:p w14:paraId="37B1668C" w14:textId="77777777" w:rsidR="00F3183C" w:rsidRDefault="00F3183C" w:rsidP="009E1D24">
      <w:r>
        <w:rPr>
          <w:rStyle w:val="CommentReference"/>
        </w:rPr>
        <w:annotationRef/>
      </w:r>
      <w:r>
        <w:rPr>
          <w:sz w:val="20"/>
          <w:szCs w:val="20"/>
        </w:rPr>
        <w:t xml:space="preserve">Done </w:t>
      </w:r>
    </w:p>
  </w:comment>
  <w:comment w:id="782" w:author="Vladislav" w:date="2022-03-07T12:13:00Z" w:initials="V">
    <w:p w14:paraId="5DC82153" w14:textId="2BB7D058" w:rsidR="00F326FF" w:rsidRDefault="00F326FF">
      <w:pPr>
        <w:pStyle w:val="CommentText"/>
      </w:pPr>
      <w:r>
        <w:rPr>
          <w:rStyle w:val="CommentReference"/>
        </w:rPr>
        <w:annotationRef/>
      </w:r>
      <w:r>
        <w:t>Unclearly structured, what is it that you want to say? Is this the answer to the contradiction mentioned before? It is not clear what exactly you mean.</w:t>
      </w:r>
    </w:p>
  </w:comment>
  <w:comment w:id="783" w:author="Shambhavi Chidambaram" w:date="2022-03-09T16:38:00Z" w:initials="SC">
    <w:p w14:paraId="0375F1D2" w14:textId="77777777" w:rsidR="00F3183C" w:rsidRDefault="00F3183C" w:rsidP="00B509B8">
      <w:r>
        <w:rPr>
          <w:rStyle w:val="CommentReference"/>
        </w:rPr>
        <w:annotationRef/>
      </w:r>
      <w:r>
        <w:rPr>
          <w:sz w:val="20"/>
          <w:szCs w:val="20"/>
        </w:rPr>
        <w:t>Rearrangement done</w:t>
      </w:r>
    </w:p>
    <w:p w14:paraId="5ECAC9FF" w14:textId="77777777" w:rsidR="00F3183C" w:rsidRDefault="00F3183C" w:rsidP="00B509B8"/>
  </w:comment>
  <w:comment w:id="785" w:author="Vladislav" w:date="2022-03-07T12:15:00Z" w:initials="V">
    <w:p w14:paraId="191E207D" w14:textId="24B42B22" w:rsidR="00F326FF" w:rsidRDefault="00F326FF">
      <w:pPr>
        <w:pStyle w:val="CommentText"/>
      </w:pPr>
      <w:r>
        <w:rPr>
          <w:rStyle w:val="CommentReference"/>
        </w:rPr>
        <w:annotationRef/>
      </w:r>
      <w:r>
        <w:t>Yes, but this is the trivial part, what needs a further explanation is something else (see previous comments).</w:t>
      </w:r>
    </w:p>
  </w:comment>
  <w:comment w:id="786" w:author="Shambhavi Chidambaram" w:date="2022-03-09T16:47:00Z" w:initials="SC">
    <w:p w14:paraId="37823CD2" w14:textId="77777777" w:rsidR="0064081C" w:rsidRDefault="0064081C" w:rsidP="00302219">
      <w:r>
        <w:rPr>
          <w:rStyle w:val="CommentReference"/>
        </w:rPr>
        <w:annotationRef/>
      </w:r>
      <w:r>
        <w:rPr>
          <w:sz w:val="20"/>
          <w:szCs w:val="20"/>
        </w:rPr>
        <w:t>Removed</w:t>
      </w:r>
    </w:p>
  </w:comment>
  <w:comment w:id="821" w:author="Vladislav" w:date="2022-03-07T12:17:00Z" w:initials="V">
    <w:p w14:paraId="3CA0F398" w14:textId="1A6417B0" w:rsidR="00F326FF" w:rsidRDefault="00F326FF">
      <w:pPr>
        <w:pStyle w:val="CommentText"/>
      </w:pPr>
      <w:r>
        <w:rPr>
          <w:rStyle w:val="CommentReference"/>
        </w:rPr>
        <w:annotationRef/>
      </w:r>
      <w:r>
        <w:t>Okay, here you are finally addressing the most interesting observation. But can you try to distinguish alternative explanations based on what the decrease seems to be due to? I mean, can you describe more precisely based on your analyses if this decrease is general (e.g. an increase in exploration perhaps) or does it affect earlier bins more than later bins. Some of this is already here, just need to spell it out very clearly in one place.</w:t>
      </w:r>
    </w:p>
  </w:comment>
  <w:comment w:id="822" w:author="Shambhavi Chidambaram" w:date="2022-03-09T16:38:00Z" w:initials="SC">
    <w:p w14:paraId="0C5BE58C" w14:textId="77777777" w:rsidR="00F3183C" w:rsidRDefault="00F3183C" w:rsidP="001B3EF4">
      <w:r>
        <w:rPr>
          <w:rStyle w:val="CommentReference"/>
        </w:rPr>
        <w:annotationRef/>
      </w:r>
      <w:r>
        <w:rPr>
          <w:sz w:val="20"/>
          <w:szCs w:val="20"/>
        </w:rPr>
        <w:t>Done - exploratory analyses extended</w:t>
      </w:r>
    </w:p>
    <w:p w14:paraId="3C81DAD7" w14:textId="77777777" w:rsidR="00F3183C" w:rsidRDefault="00F3183C" w:rsidP="001B3EF4"/>
  </w:comment>
  <w:comment w:id="825" w:author="Vladislav" w:date="2022-03-07T12:21:00Z" w:initials="V">
    <w:p w14:paraId="1B4AB024" w14:textId="5CB53FAC" w:rsidR="00F326FF" w:rsidRDefault="00F326FF">
      <w:pPr>
        <w:pStyle w:val="CommentText"/>
      </w:pPr>
      <w:r>
        <w:rPr>
          <w:rStyle w:val="CommentReference"/>
        </w:rPr>
        <w:annotationRef/>
      </w:r>
      <w:r>
        <w:t>Try to reduce instances of tense switching, as they can be confusing. I save the present tense for generally known phenomena. The present tense in the discussion often is a signpost of metatext.</w:t>
      </w:r>
    </w:p>
  </w:comment>
  <w:comment w:id="826" w:author="Shambhavi Chidambaram" w:date="2022-03-09T16:47:00Z" w:initials="SC">
    <w:p w14:paraId="7920F52A" w14:textId="77777777" w:rsidR="0064081C" w:rsidRDefault="0064081C" w:rsidP="00BB51D0">
      <w:r>
        <w:rPr>
          <w:rStyle w:val="CommentReference"/>
        </w:rPr>
        <w:annotationRef/>
      </w:r>
      <w:r>
        <w:rPr>
          <w:sz w:val="20"/>
          <w:szCs w:val="20"/>
        </w:rPr>
        <w:t>Done</w:t>
      </w:r>
    </w:p>
  </w:comment>
  <w:comment w:id="829" w:author="Vladislav" w:date="2022-03-07T12:24:00Z" w:initials="V">
    <w:p w14:paraId="01AED71D" w14:textId="006A50E3" w:rsidR="00F326FF" w:rsidRDefault="00F326FF">
      <w:pPr>
        <w:pStyle w:val="CommentText"/>
      </w:pPr>
      <w:r>
        <w:rPr>
          <w:rStyle w:val="CommentReference"/>
        </w:rPr>
        <w:annotationRef/>
      </w:r>
      <w:r>
        <w:t>This transition is abrupt, but also “evident” and “clearly”, etc. should be words to avoid.</w:t>
      </w:r>
    </w:p>
  </w:comment>
  <w:comment w:id="830" w:author="Shambhavi Chidambaram" w:date="2022-03-09T16:47:00Z" w:initials="SC">
    <w:p w14:paraId="524C947F" w14:textId="77777777" w:rsidR="0064081C" w:rsidRDefault="0064081C" w:rsidP="005D37F8">
      <w:r>
        <w:rPr>
          <w:rStyle w:val="CommentReference"/>
        </w:rPr>
        <w:annotationRef/>
      </w:r>
      <w:r>
        <w:rPr>
          <w:sz w:val="20"/>
          <w:szCs w:val="20"/>
        </w:rPr>
        <w:t xml:space="preserve">Changed. </w:t>
      </w:r>
    </w:p>
  </w:comment>
  <w:comment w:id="832" w:author="Vladislav" w:date="2022-03-07T12:26:00Z" w:initials="V">
    <w:p w14:paraId="2A9856F2" w14:textId="5EE9A633" w:rsidR="00F326FF" w:rsidRDefault="00F326FF">
      <w:pPr>
        <w:pStyle w:val="CommentText"/>
      </w:pPr>
      <w:r>
        <w:rPr>
          <w:rStyle w:val="CommentReference"/>
        </w:rPr>
        <w:annotationRef/>
      </w:r>
      <w:r>
        <w:t>This alone is not evidence for second-order learning, but the fact that the number of perseverative errors decreased over the course of the experiment.</w:t>
      </w:r>
    </w:p>
  </w:comment>
  <w:comment w:id="833" w:author="Shambhavi Chidambaram" w:date="2022-03-09T16:47:00Z" w:initials="SC">
    <w:p w14:paraId="2A96308D" w14:textId="77777777" w:rsidR="0064081C" w:rsidRDefault="0064081C" w:rsidP="00265FB0">
      <w:r>
        <w:rPr>
          <w:rStyle w:val="CommentReference"/>
        </w:rPr>
        <w:annotationRef/>
      </w:r>
      <w:r>
        <w:rPr>
          <w:sz w:val="20"/>
          <w:szCs w:val="20"/>
        </w:rPr>
        <w:t xml:space="preserve">Removed. </w:t>
      </w:r>
    </w:p>
  </w:comment>
  <w:comment w:id="835" w:author="Vladislav" w:date="2022-03-07T12:27:00Z" w:initials="V">
    <w:p w14:paraId="6FE70242" w14:textId="5ED14B5E" w:rsidR="00F326FF" w:rsidRDefault="00F326FF">
      <w:pPr>
        <w:pStyle w:val="CommentText"/>
      </w:pPr>
      <w:r>
        <w:rPr>
          <w:rStyle w:val="CommentReference"/>
        </w:rPr>
        <w:annotationRef/>
      </w:r>
      <w:r>
        <w:t>Not clear if you mean that the experiment is basically repeated but with a different sensory modality or you mean testing the bats in the same modality as here and then follow up with a test on a different modality. What would the evidence for second-order rule learning look like? Get better (fewer perseverations) in your task first then give different task and compare perseverations there to what exactly? Spell things out a bit more.</w:t>
      </w:r>
    </w:p>
  </w:comment>
  <w:comment w:id="836" w:author="Shambhavi Chidambaram" w:date="2022-03-09T16:47:00Z" w:initials="SC">
    <w:p w14:paraId="2D2F1E76" w14:textId="77777777" w:rsidR="0064081C" w:rsidRDefault="0064081C" w:rsidP="00CD56DF">
      <w:r>
        <w:rPr>
          <w:rStyle w:val="CommentReference"/>
        </w:rPr>
        <w:annotationRef/>
      </w:r>
      <w:r>
        <w:rPr>
          <w:sz w:val="20"/>
          <w:szCs w:val="20"/>
        </w:rPr>
        <w:t>Done</w:t>
      </w:r>
    </w:p>
  </w:comment>
  <w:comment w:id="840" w:author="Vladislav" w:date="2022-03-07T12:30:00Z" w:initials="V">
    <w:p w14:paraId="17ED0519" w14:textId="03B05B87" w:rsidR="00F326FF" w:rsidRDefault="00F326FF">
      <w:pPr>
        <w:pStyle w:val="CommentText"/>
      </w:pPr>
      <w:r>
        <w:rPr>
          <w:rStyle w:val="CommentReference"/>
        </w:rPr>
        <w:annotationRef/>
      </w:r>
      <w:r>
        <w:t>Give citation here already</w:t>
      </w:r>
    </w:p>
  </w:comment>
  <w:comment w:id="841" w:author="Shambhavi Chidambaram" w:date="2022-03-09T10:08:00Z" w:initials="SC">
    <w:p w14:paraId="7EE3D207" w14:textId="77777777" w:rsidR="006A2908" w:rsidRDefault="006A2908" w:rsidP="00125F25">
      <w:r>
        <w:rPr>
          <w:rStyle w:val="CommentReference"/>
        </w:rPr>
        <w:annotationRef/>
      </w:r>
      <w:r>
        <w:rPr>
          <w:sz w:val="20"/>
          <w:szCs w:val="20"/>
        </w:rPr>
        <w:t>Done</w:t>
      </w:r>
    </w:p>
  </w:comment>
  <w:comment w:id="847" w:author="Vladislav" w:date="2022-03-07T12:31:00Z" w:initials="V">
    <w:p w14:paraId="312783F0" w14:textId="04FD4AFC" w:rsidR="008E7C31" w:rsidRDefault="00F326FF">
      <w:pPr>
        <w:pStyle w:val="CommentText"/>
      </w:pPr>
      <w:r>
        <w:rPr>
          <w:rStyle w:val="CommentReference"/>
        </w:rPr>
        <w:annotationRef/>
      </w:r>
      <w:r>
        <w:t xml:space="preserve">They strike again! I have my own rule for pronouns: only use </w:t>
      </w:r>
      <w:r w:rsidR="008E7C31">
        <w:t>in the same sentence where the subject is already mentioned and if there is only a single possible referent. Some examples:</w:t>
      </w:r>
    </w:p>
    <w:p w14:paraId="38C3C64A" w14:textId="77777777" w:rsidR="008E7C31" w:rsidRDefault="008E7C31">
      <w:pPr>
        <w:pStyle w:val="CommentText"/>
      </w:pPr>
    </w:p>
    <w:p w14:paraId="4AA03A00" w14:textId="73253156" w:rsidR="008E7C31" w:rsidRDefault="008E7C31">
      <w:pPr>
        <w:pStyle w:val="CommentText"/>
      </w:pPr>
      <w:r>
        <w:t>Researchers found that bats eat a lot. OK</w:t>
      </w:r>
    </w:p>
    <w:p w14:paraId="1A4D172E" w14:textId="3B4C8018" w:rsidR="008E7C31" w:rsidRDefault="008E7C31">
      <w:pPr>
        <w:pStyle w:val="CommentText"/>
      </w:pPr>
      <w:r>
        <w:t>Researchers found that they eat a lot. BAD</w:t>
      </w:r>
    </w:p>
    <w:p w14:paraId="67620E9B" w14:textId="77777777" w:rsidR="008E7C31" w:rsidRDefault="008E7C31">
      <w:pPr>
        <w:pStyle w:val="CommentText"/>
      </w:pPr>
      <w:r>
        <w:t>Bats fly and they also do other cool stuff. OK</w:t>
      </w:r>
    </w:p>
    <w:p w14:paraId="149F2ED8" w14:textId="77777777" w:rsidR="008E7C31" w:rsidRDefault="008E7C31">
      <w:pPr>
        <w:pStyle w:val="CommentText"/>
      </w:pPr>
      <w:r>
        <w:t>They fly and they also do other cool stuff. BAD</w:t>
      </w:r>
    </w:p>
    <w:p w14:paraId="0FB0C6C2" w14:textId="0659F2BB" w:rsidR="008E7C31" w:rsidRDefault="008E7C31">
      <w:pPr>
        <w:pStyle w:val="CommentText"/>
      </w:pPr>
      <w:r>
        <w:t>Bats fly. They also do other cool stuff. OKish</w:t>
      </w:r>
    </w:p>
  </w:comment>
  <w:comment w:id="848" w:author="Shambhavi Chidambaram" w:date="2022-03-09T10:08:00Z" w:initials="SC">
    <w:p w14:paraId="69C3F43E" w14:textId="77777777" w:rsidR="006A2908" w:rsidRDefault="006A2908" w:rsidP="00FD0CD5">
      <w:r>
        <w:rPr>
          <w:rStyle w:val="CommentReference"/>
        </w:rPr>
        <w:annotationRef/>
      </w:r>
      <w:r>
        <w:rPr>
          <w:sz w:val="20"/>
          <w:szCs w:val="20"/>
        </w:rPr>
        <w:t>Done</w:t>
      </w:r>
    </w:p>
  </w:comment>
  <w:comment w:id="857" w:author="Adam Wilkins" w:date="2022-03-01T17:45:00Z" w:initials="AW">
    <w:p w14:paraId="5A4D8D61" w14:textId="1D7DCF42" w:rsidR="00F326FF" w:rsidRDefault="00F326FF">
      <w:pPr>
        <w:pStyle w:val="CommentText"/>
      </w:pPr>
      <w:r>
        <w:rPr>
          <w:rStyle w:val="CommentReference"/>
        </w:rPr>
        <w:annotationRef/>
      </w:r>
      <w:r>
        <w:t>Is Weber’s Law worth describing in a clause or a whole sentence or will all readers know what it says?</w:t>
      </w:r>
    </w:p>
  </w:comment>
  <w:comment w:id="852" w:author="Vladi" w:date="2022-01-11T21:50:00Z" w:initials="V">
    <w:p w14:paraId="6D6F0039" w14:textId="77777777" w:rsidR="00F326FF" w:rsidRDefault="00F326FF" w:rsidP="0026740D">
      <w:r>
        <w:rPr>
          <w:rStyle w:val="CommentReference"/>
        </w:rPr>
        <w:annotationRef/>
      </w:r>
      <w:r>
        <w:t xml:space="preserve">There is this concept of jackpot patches or flowers, e.g.: </w:t>
      </w:r>
      <w:hyperlink r:id="rId1" w:history="1">
        <w:r>
          <w:rPr>
            <w:rStyle w:val="Hyperlink"/>
          </w:rPr>
          <w:t>https://doi.org/10.1093/beheco/ari031</w:t>
        </w:r>
      </w:hyperlink>
    </w:p>
    <w:p w14:paraId="5668891C" w14:textId="77777777" w:rsidR="00F326FF" w:rsidRDefault="00F326FF" w:rsidP="0026740D">
      <w:pPr>
        <w:pStyle w:val="CommentText"/>
      </w:pPr>
    </w:p>
  </w:comment>
  <w:comment w:id="853" w:author="Shambhavi Chidambaram" w:date="2022-03-09T10:08:00Z" w:initials="SC">
    <w:p w14:paraId="599C10E9" w14:textId="77777777" w:rsidR="006A2908" w:rsidRDefault="006A2908" w:rsidP="00BE42A7">
      <w:r>
        <w:rPr>
          <w:rStyle w:val="CommentReference"/>
        </w:rPr>
        <w:annotationRef/>
      </w:r>
      <w:r>
        <w:rPr>
          <w:sz w:val="20"/>
          <w:szCs w:val="20"/>
        </w:rPr>
        <w:t>Done</w:t>
      </w:r>
    </w:p>
    <w:p w14:paraId="5341B0CE" w14:textId="77777777" w:rsidR="006A2908" w:rsidRDefault="006A2908" w:rsidP="00BE42A7"/>
    <w:p w14:paraId="1A28B9D6" w14:textId="77777777" w:rsidR="006A2908" w:rsidRDefault="006A2908" w:rsidP="00BE42A7"/>
  </w:comment>
  <w:comment w:id="883" w:author="Vladislav" w:date="2022-03-07T12:39:00Z" w:initials="V">
    <w:p w14:paraId="1BB2A334" w14:textId="276E08E8" w:rsidR="008E7C31" w:rsidRDefault="008E7C31">
      <w:pPr>
        <w:pStyle w:val="CommentText"/>
      </w:pPr>
      <w:r>
        <w:rPr>
          <w:rStyle w:val="CommentReference"/>
        </w:rPr>
        <w:annotationRef/>
      </w:r>
      <w:r>
        <w:t>Tense!!</w:t>
      </w:r>
    </w:p>
  </w:comment>
  <w:comment w:id="884" w:author="Shambhavi Chidambaram" w:date="2022-03-09T10:09:00Z" w:initials="SC">
    <w:p w14:paraId="5FF23398" w14:textId="77777777" w:rsidR="006A2908" w:rsidRDefault="006A2908" w:rsidP="006372A5">
      <w:r>
        <w:rPr>
          <w:rStyle w:val="CommentReference"/>
        </w:rPr>
        <w:annotationRef/>
      </w:r>
      <w:r>
        <w:rPr>
          <w:sz w:val="20"/>
          <w:szCs w:val="20"/>
        </w:rPr>
        <w:t>Done</w:t>
      </w:r>
    </w:p>
    <w:p w14:paraId="69B2328C" w14:textId="77777777" w:rsidR="006A2908" w:rsidRDefault="006A2908" w:rsidP="006372A5"/>
  </w:comment>
  <w:comment w:id="899" w:author="Vladislav" w:date="2022-03-07T12:40:00Z" w:initials="V">
    <w:p w14:paraId="0D80BF46" w14:textId="744A0703" w:rsidR="008E7C31" w:rsidRDefault="008E7C31">
      <w:pPr>
        <w:pStyle w:val="CommentText"/>
      </w:pPr>
      <w:r>
        <w:rPr>
          <w:rStyle w:val="CommentReference"/>
        </w:rPr>
        <w:annotationRef/>
      </w:r>
      <w:r>
        <w:t>Avoid in-text citations.</w:t>
      </w:r>
    </w:p>
    <w:p w14:paraId="0AA44AAA" w14:textId="77777777" w:rsidR="008E7C31" w:rsidRDefault="008E7C31">
      <w:pPr>
        <w:pStyle w:val="CommentText"/>
      </w:pPr>
    </w:p>
    <w:p w14:paraId="4AF06E21" w14:textId="663F9F1B" w:rsidR="008E7C31" w:rsidRDefault="008E7C31">
      <w:pPr>
        <w:pStyle w:val="CommentText"/>
      </w:pPr>
      <w:r>
        <w:t xml:space="preserve">As previously demonstrated, </w:t>
      </w:r>
    </w:p>
  </w:comment>
  <w:comment w:id="900" w:author="Shambhavi Chidambaram" w:date="2022-03-09T10:09:00Z" w:initials="SC">
    <w:p w14:paraId="6BBEAEE2" w14:textId="77777777" w:rsidR="006A2908" w:rsidRDefault="006A2908" w:rsidP="00E24CD6">
      <w:r>
        <w:rPr>
          <w:rStyle w:val="CommentReference"/>
        </w:rPr>
        <w:annotationRef/>
      </w:r>
      <w:r>
        <w:rPr>
          <w:sz w:val="20"/>
          <w:szCs w:val="20"/>
        </w:rPr>
        <w:t>Done</w:t>
      </w:r>
    </w:p>
  </w:comment>
  <w:comment w:id="939" w:author="Vladislav" w:date="2022-03-07T12:42:00Z" w:initials="V">
    <w:p w14:paraId="580BBC67" w14:textId="0D480326" w:rsidR="00CE6F72" w:rsidRDefault="00CE6F72">
      <w:pPr>
        <w:pStyle w:val="CommentText"/>
      </w:pPr>
      <w:r>
        <w:rPr>
          <w:rStyle w:val="CommentReference"/>
        </w:rPr>
        <w:annotationRef/>
      </w:r>
      <w:r>
        <w:t>Which element is lacking in order to address it in your study?</w:t>
      </w:r>
    </w:p>
  </w:comment>
  <w:comment w:id="940" w:author="Shambhavi Chidambaram" w:date="2022-03-09T16:48:00Z" w:initials="SC">
    <w:p w14:paraId="23470A91" w14:textId="77777777" w:rsidR="0064081C" w:rsidRDefault="0064081C" w:rsidP="002D5033">
      <w:r>
        <w:rPr>
          <w:rStyle w:val="CommentReference"/>
        </w:rPr>
        <w:annotationRef/>
      </w:r>
      <w:r>
        <w:rPr>
          <w:sz w:val="20"/>
          <w:szCs w:val="20"/>
        </w:rPr>
        <w:t>Removed that</w:t>
      </w:r>
    </w:p>
  </w:comment>
  <w:comment w:id="989" w:author="Vladislav" w:date="2022-03-07T12:44:00Z" w:initials="V">
    <w:p w14:paraId="2CABE712" w14:textId="776D19AA" w:rsidR="00CE6F72" w:rsidRDefault="00CE6F72">
      <w:pPr>
        <w:pStyle w:val="CommentText"/>
      </w:pPr>
      <w:r>
        <w:rPr>
          <w:rStyle w:val="CommentReference"/>
        </w:rPr>
        <w:annotationRef/>
      </w:r>
      <w:r>
        <w:t>It is left unclear what exactly is the difference between cognitive and behavioral flexibility.</w:t>
      </w:r>
    </w:p>
  </w:comment>
  <w:comment w:id="990" w:author="Shambhavi Chidambaram" w:date="2022-03-09T16:48:00Z" w:initials="SC">
    <w:p w14:paraId="08CB9C2D" w14:textId="77777777" w:rsidR="0064081C" w:rsidRDefault="0064081C" w:rsidP="004433E3">
      <w:r>
        <w:rPr>
          <w:rStyle w:val="CommentReference"/>
        </w:rPr>
        <w:annotationRef/>
      </w:r>
      <w:r>
        <w:rPr>
          <w:sz w:val="20"/>
          <w:szCs w:val="20"/>
        </w:rPr>
        <w:t>Expanded it a bit</w:t>
      </w:r>
    </w:p>
  </w:comment>
  <w:comment w:id="1006" w:author="Vladislav" w:date="2022-03-07T12:45:00Z" w:initials="V">
    <w:p w14:paraId="1D2D4F7E" w14:textId="063322FF" w:rsidR="00CE6F72" w:rsidRDefault="00CE6F72">
      <w:pPr>
        <w:pStyle w:val="CommentText"/>
      </w:pPr>
      <w:r>
        <w:rPr>
          <w:rStyle w:val="CommentReference"/>
        </w:rPr>
        <w:annotationRef/>
      </w:r>
      <w:r>
        <w:t>Awkward phrasing. Reparse the whole sentence for clarity.</w:t>
      </w:r>
    </w:p>
  </w:comment>
  <w:comment w:id="1007" w:author="Shambhavi Chidambaram" w:date="2022-03-09T10:10:00Z" w:initials="SC">
    <w:p w14:paraId="6F8B39CC" w14:textId="77777777" w:rsidR="006A2908" w:rsidRDefault="006A2908" w:rsidP="0043775C">
      <w:r>
        <w:rPr>
          <w:rStyle w:val="CommentReference"/>
        </w:rPr>
        <w:annotationRef/>
      </w:r>
      <w:r>
        <w:rPr>
          <w:sz w:val="20"/>
          <w:szCs w:val="20"/>
        </w:rPr>
        <w:t>Done</w:t>
      </w:r>
    </w:p>
  </w:comment>
  <w:comment w:id="1035" w:author="Vladislav" w:date="2022-03-07T12:47:00Z" w:initials="V">
    <w:p w14:paraId="5DDD2371" w14:textId="4B354643" w:rsidR="00CE6F72" w:rsidRDefault="00CE6F72">
      <w:pPr>
        <w:pStyle w:val="CommentText"/>
      </w:pPr>
      <w:r>
        <w:rPr>
          <w:rStyle w:val="CommentReference"/>
        </w:rPr>
        <w:annotationRef/>
      </w:r>
      <w:r>
        <w:t>Perhaps substitute with non-reinforcement</w:t>
      </w:r>
    </w:p>
  </w:comment>
  <w:comment w:id="1036" w:author="Shambhavi Chidambaram" w:date="2022-03-09T10:11:00Z" w:initials="SC">
    <w:p w14:paraId="0E3840FC" w14:textId="77777777" w:rsidR="006A2908" w:rsidRDefault="006A2908" w:rsidP="002E4705">
      <w:r>
        <w:rPr>
          <w:rStyle w:val="CommentReference"/>
        </w:rPr>
        <w:annotationRef/>
      </w:r>
      <w:r>
        <w:rPr>
          <w:sz w:val="20"/>
          <w:szCs w:val="20"/>
        </w:rPr>
        <w:t>Done</w:t>
      </w:r>
    </w:p>
  </w:comment>
  <w:comment w:id="1049" w:author="Shambhavi Chidambaram" w:date="2021-12-09T20:39:00Z" w:initials="SC">
    <w:p w14:paraId="520427A6" w14:textId="1F21BDEB" w:rsidR="00F326FF" w:rsidRDefault="00F326FF">
      <w:pPr>
        <w:pStyle w:val="CommentText"/>
      </w:pPr>
      <w:r>
        <w:rPr>
          <w:rStyle w:val="CommentReference"/>
        </w:rPr>
        <w:annotationRef/>
      </w:r>
      <w:r>
        <w:t>Comment from YW: Do you really want to bring up the 8 flower array again down here? I wonder if this is not confusing. It might be easier to ignore this and only discuss a bat’s choices between two options]</w:t>
      </w:r>
    </w:p>
    <w:p w14:paraId="0471F58F" w14:textId="77777777" w:rsidR="00F326FF" w:rsidRDefault="00F326FF">
      <w:pPr>
        <w:pStyle w:val="CommentText"/>
      </w:pPr>
    </w:p>
    <w:p w14:paraId="22E611CB" w14:textId="77777777" w:rsidR="00F326FF" w:rsidRDefault="00F326FF">
      <w:pPr>
        <w:pStyle w:val="CommentText"/>
      </w:pPr>
      <w:r>
        <w:t>I thought it was relevant to to the overall picture of the experiment but I can see how it would be a distracting detail here. I will leave it out.</w:t>
      </w:r>
    </w:p>
  </w:comment>
  <w:comment w:id="1063" w:author="Vladi" w:date="2022-01-11T18:09:00Z" w:initials="V">
    <w:p w14:paraId="6F455DFA" w14:textId="77777777" w:rsidR="00F326FF" w:rsidRDefault="00F326FF">
      <w:pPr>
        <w:pStyle w:val="CommentText"/>
      </w:pPr>
      <w:r>
        <w:rPr>
          <w:rStyle w:val="CommentReference"/>
        </w:rPr>
        <w:annotationRef/>
      </w:r>
      <w:r>
        <w:t>Meta, show, don’t tell!</w:t>
      </w:r>
    </w:p>
  </w:comment>
  <w:comment w:id="1072" w:author="Vladi" w:date="2022-01-11T21:43:00Z" w:initials="V">
    <w:p w14:paraId="533339BA" w14:textId="77777777" w:rsidR="00F326FF" w:rsidRDefault="00F326FF">
      <w:pPr>
        <w:pStyle w:val="CommentText"/>
      </w:pPr>
      <w:r>
        <w:rPr>
          <w:rStyle w:val="CommentReference"/>
        </w:rPr>
        <w:annotationRef/>
      </w:r>
      <w:r>
        <w:t>Try not to conflate “option” and “strategy”.</w:t>
      </w:r>
    </w:p>
    <w:p w14:paraId="6F3A82CA" w14:textId="77777777" w:rsidR="00F326FF" w:rsidRDefault="00F326FF">
      <w:pPr>
        <w:pStyle w:val="CommentText"/>
      </w:pPr>
    </w:p>
    <w:p w14:paraId="32B860A4" w14:textId="77777777" w:rsidR="00F326FF" w:rsidRDefault="00F326FF">
      <w:pPr>
        <w:pStyle w:val="CommentText"/>
      </w:pPr>
      <w:r>
        <w:t>The initial behavior here is a bit puzzling for natural bats, which do not encounter such rich options in nature. Could it be that these bats were pre-trained somehow with experience of such flowers at the outside field? Don’t remember if Sabine did other experiments with those at all. But let us discuss and see if we should include this somehow.</w:t>
      </w:r>
    </w:p>
  </w:comment>
  <w:comment w:id="1073" w:author="Vladi" w:date="2022-01-12T19:07:00Z" w:initials="V">
    <w:p w14:paraId="666044B9" w14:textId="77777777" w:rsidR="00F326FF" w:rsidRDefault="00F326FF">
      <w:pPr>
        <w:pStyle w:val="CommentText"/>
      </w:pPr>
      <w:r>
        <w:rPr>
          <w:rStyle w:val="CommentReference"/>
        </w:rPr>
        <w:annotationRef/>
      </w:r>
      <w:r>
        <w:t>This needs to be rephrased a bit. Again, think in terms of strategies</w:t>
      </w:r>
    </w:p>
  </w:comment>
  <w:comment w:id="1082" w:author="Vladi" w:date="2022-01-12T19:12:00Z" w:initials="V">
    <w:p w14:paraId="1639628C" w14:textId="77777777" w:rsidR="00F326FF" w:rsidRDefault="00F326FF">
      <w:pPr>
        <w:pStyle w:val="CommentText"/>
      </w:pPr>
      <w:r>
        <w:rPr>
          <w:rStyle w:val="CommentReference"/>
        </w:rPr>
        <w:annotationRef/>
      </w:r>
      <w:r>
        <w:t>What is the current behavior? Or do you mean the current preference?</w:t>
      </w:r>
    </w:p>
    <w:p w14:paraId="32865992" w14:textId="77777777" w:rsidR="00F326FF" w:rsidRDefault="00F326FF">
      <w:pPr>
        <w:pStyle w:val="CommentText"/>
      </w:pPr>
    </w:p>
    <w:p w14:paraId="6726FF2B" w14:textId="77777777" w:rsidR="00F326FF" w:rsidRDefault="00F326FF">
      <w:pPr>
        <w:pStyle w:val="CommentText"/>
      </w:pPr>
    </w:p>
  </w:comment>
  <w:comment w:id="1083" w:author="Vladi" w:date="2022-01-12T19:13:00Z" w:initials="V">
    <w:p w14:paraId="5E17F940" w14:textId="77777777" w:rsidR="00F326FF" w:rsidRDefault="00F326FF">
      <w:pPr>
        <w:pStyle w:val="CommentText"/>
      </w:pPr>
      <w:r>
        <w:rPr>
          <w:rStyle w:val="CommentReference"/>
        </w:rPr>
        <w:annotationRef/>
      </w:r>
      <w:r>
        <w:t>The because needs to be made explicit here.</w:t>
      </w:r>
    </w:p>
  </w:comment>
  <w:comment w:id="1075" w:author="Vladi" w:date="2022-01-12T19:09:00Z" w:initials="V">
    <w:p w14:paraId="58C1E3EA" w14:textId="77777777" w:rsidR="00F326FF" w:rsidRDefault="00F326FF">
      <w:pPr>
        <w:pStyle w:val="CommentText"/>
      </w:pPr>
      <w:r>
        <w:rPr>
          <w:rStyle w:val="CommentReference"/>
        </w:rPr>
        <w:annotationRef/>
      </w:r>
      <w:r>
        <w:t>The whole paragraph seems too wordy to me, for the information content it has, which is mostly a rehash of the experimental design. This should not be new to the reader at this point and if it is important to reiterate it, then do it briefly.</w:t>
      </w:r>
    </w:p>
  </w:comment>
  <w:comment w:id="1085" w:author="Vladi" w:date="2022-01-12T19:15:00Z" w:initials="V">
    <w:p w14:paraId="215175C8" w14:textId="77777777" w:rsidR="00F326FF" w:rsidRDefault="00F326FF">
      <w:pPr>
        <w:pStyle w:val="CommentText"/>
      </w:pPr>
      <w:r>
        <w:rPr>
          <w:rStyle w:val="CommentReference"/>
        </w:rPr>
        <w:annotationRef/>
      </w:r>
      <w:r>
        <w:t>meta</w:t>
      </w:r>
    </w:p>
  </w:comment>
  <w:comment w:id="1087" w:author="Vladi" w:date="2022-01-12T19:16:00Z" w:initials="V">
    <w:p w14:paraId="4D20311A" w14:textId="77777777" w:rsidR="00F326FF" w:rsidRDefault="00F326FF">
      <w:pPr>
        <w:pStyle w:val="CommentText"/>
      </w:pPr>
      <w:r>
        <w:rPr>
          <w:rStyle w:val="CommentReference"/>
        </w:rPr>
        <w:annotationRef/>
      </w:r>
      <w:r>
        <w:t>Wouldn’t profitability or probability matching be good to tie to this discussion?</w:t>
      </w:r>
    </w:p>
  </w:comment>
  <w:comment w:id="1089" w:author="Vladi" w:date="2022-01-12T19:32:00Z" w:initials="V">
    <w:p w14:paraId="67089C2B" w14:textId="77777777" w:rsidR="00F326FF" w:rsidRDefault="00F326FF">
      <w:pPr>
        <w:pStyle w:val="CommentText"/>
      </w:pPr>
      <w:r>
        <w:rPr>
          <w:rStyle w:val="CommentReference"/>
        </w:rPr>
        <w:annotationRef/>
      </w:r>
      <w:r>
        <w:t>This section needs to be conceptually reworked/clarified.</w:t>
      </w:r>
    </w:p>
  </w:comment>
  <w:comment w:id="1092" w:author="Vladi" w:date="2022-01-12T19:29:00Z" w:initials="V">
    <w:p w14:paraId="505C02C6" w14:textId="77777777" w:rsidR="00F326FF" w:rsidRDefault="00F326FF">
      <w:pPr>
        <w:pStyle w:val="CommentText"/>
      </w:pPr>
      <w:r>
        <w:rPr>
          <w:rStyle w:val="CommentReference"/>
        </w:rPr>
        <w:annotationRef/>
      </w:r>
      <w:r>
        <w:t>A simple reinforcement-based learning model also has these properties. The model from the paper is perhaps too complex to make the point you wish to make.</w:t>
      </w:r>
    </w:p>
  </w:comment>
  <w:comment w:id="1096" w:author="Vladi" w:date="2022-01-12T19:21:00Z" w:initials="V">
    <w:p w14:paraId="74E34802" w14:textId="77777777" w:rsidR="00F326FF" w:rsidRDefault="00F326FF">
      <w:pPr>
        <w:pStyle w:val="CommentText"/>
      </w:pPr>
      <w:r>
        <w:rPr>
          <w:rStyle w:val="CommentReference"/>
        </w:rPr>
        <w:annotationRef/>
      </w:r>
      <w:r>
        <w:t>Current phrasing a bit confusing</w:t>
      </w:r>
    </w:p>
  </w:comment>
  <w:comment w:id="1097" w:author="Vladi" w:date="2022-01-12T19:22:00Z" w:initials="V">
    <w:p w14:paraId="4E4E6C03" w14:textId="77777777" w:rsidR="00F326FF" w:rsidRDefault="00F326FF">
      <w:pPr>
        <w:pStyle w:val="CommentText"/>
      </w:pPr>
      <w:r>
        <w:rPr>
          <w:rStyle w:val="CommentReference"/>
        </w:rPr>
        <w:annotationRef/>
      </w:r>
      <w:r>
        <w:t>Why not simply extinction?</w:t>
      </w:r>
    </w:p>
  </w:comment>
  <w:comment w:id="1098" w:author="Vladi" w:date="2022-01-12T19:24:00Z" w:initials="V">
    <w:p w14:paraId="31928F86" w14:textId="77777777" w:rsidR="00F326FF" w:rsidRDefault="00F326FF">
      <w:pPr>
        <w:pStyle w:val="CommentText"/>
      </w:pPr>
      <w:r>
        <w:rPr>
          <w:rStyle w:val="CommentReference"/>
        </w:rPr>
        <w:annotationRef/>
      </w:r>
      <w:r>
        <w:t>This is a non-standard description of the win-stay lose-shift strategy. It is best to stick close to sources and cite them.</w:t>
      </w:r>
    </w:p>
  </w:comment>
  <w:comment w:id="1101" w:author="Vladi" w:date="2022-01-12T19:26:00Z" w:initials="V">
    <w:p w14:paraId="5E98D8C0" w14:textId="77777777" w:rsidR="00F326FF" w:rsidRDefault="00F326FF">
      <w:pPr>
        <w:pStyle w:val="CommentText"/>
      </w:pPr>
      <w:r>
        <w:rPr>
          <w:rStyle w:val="CommentReference"/>
        </w:rPr>
        <w:annotationRef/>
      </w:r>
      <w:r>
        <w:t>Exploitation has already been used in a different context, it would be difficult for readers to realize you mean something else here.</w:t>
      </w:r>
    </w:p>
  </w:comment>
  <w:comment w:id="1124" w:author="Vladi" w:date="2022-01-11T21:50:00Z" w:initials="V">
    <w:p w14:paraId="28C02C1F" w14:textId="77777777" w:rsidR="00F326FF" w:rsidRDefault="00F326FF">
      <w:r>
        <w:rPr>
          <w:rStyle w:val="CommentReference"/>
        </w:rPr>
        <w:annotationRef/>
      </w:r>
      <w:r>
        <w:t xml:space="preserve">There is this concept of jackpot patches or flowers, e.g.: </w:t>
      </w:r>
      <w:hyperlink r:id="rId2" w:history="1">
        <w:r>
          <w:rPr>
            <w:rStyle w:val="Hyperlink"/>
          </w:rPr>
          <w:t>https://doi.org/10.1093/beheco/ari031</w:t>
        </w:r>
      </w:hyperlink>
    </w:p>
    <w:p w14:paraId="6F696A17" w14:textId="77777777" w:rsidR="00F326FF" w:rsidRDefault="00F326FF">
      <w:pPr>
        <w:pStyle w:val="CommentText"/>
      </w:pPr>
    </w:p>
  </w:comment>
  <w:comment w:id="1196" w:author="Vladi" w:date="2022-01-12T19:41:00Z" w:initials="V">
    <w:p w14:paraId="3A17E37A" w14:textId="77777777" w:rsidR="00F326FF" w:rsidRDefault="00F326FF">
      <w:pPr>
        <w:pStyle w:val="CommentText"/>
      </w:pPr>
      <w:r>
        <w:rPr>
          <w:rStyle w:val="CommentReference"/>
        </w:rPr>
        <w:annotationRef/>
      </w:r>
      <w:r>
        <w:t>Will not look at this for now, unless you tell me to.</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6BBCABE" w15:done="0"/>
  <w15:commentEx w15:paraId="779C61FB" w15:done="0"/>
  <w15:commentEx w15:paraId="6680CEF8" w15:done="0"/>
  <w15:commentEx w15:paraId="5B0E0C3D" w15:done="0"/>
  <w15:commentEx w15:paraId="7F7A409D" w15:done="0"/>
  <w15:commentEx w15:paraId="7D5DCEEF" w15:done="0"/>
  <w15:commentEx w15:paraId="472F7B85" w15:done="0"/>
  <w15:commentEx w15:paraId="0B5F3C5D" w15:done="0"/>
  <w15:commentEx w15:paraId="0364DBCE" w15:done="0"/>
  <w15:commentEx w15:paraId="64B9048C" w15:done="0"/>
  <w15:commentEx w15:paraId="7286A947" w15:done="0"/>
  <w15:commentEx w15:paraId="1D3CD09A" w15:done="0"/>
  <w15:commentEx w15:paraId="12D8A6F4" w15:done="0"/>
  <w15:commentEx w15:paraId="1DC57337" w15:paraIdParent="12D8A6F4" w15:done="0"/>
  <w15:commentEx w15:paraId="3A851005" w15:paraIdParent="12D8A6F4" w15:done="0"/>
  <w15:commentEx w15:paraId="1E3A73CB" w15:done="0"/>
  <w15:commentEx w15:paraId="4C4F2318" w15:done="0"/>
  <w15:commentEx w15:paraId="17B6B7CA" w15:done="0"/>
  <w15:commentEx w15:paraId="1C89A97F" w15:done="0"/>
  <w15:commentEx w15:paraId="68383238" w15:done="0"/>
  <w15:commentEx w15:paraId="48A56D4C" w15:done="0"/>
  <w15:commentEx w15:paraId="7685F9BC" w15:done="0"/>
  <w15:commentEx w15:paraId="067F15F7" w15:paraIdParent="7685F9BC" w15:done="0"/>
  <w15:commentEx w15:paraId="7DEB6A23" w15:done="0"/>
  <w15:commentEx w15:paraId="0EAC0BEC" w15:paraIdParent="7DEB6A23" w15:done="0"/>
  <w15:commentEx w15:paraId="49C24A02" w15:done="0"/>
  <w15:commentEx w15:paraId="60D77575" w15:done="0"/>
  <w15:commentEx w15:paraId="4EEB7A51" w15:done="0"/>
  <w15:commentEx w15:paraId="3AC04573" w15:done="0"/>
  <w15:commentEx w15:paraId="7D352650" w15:done="0"/>
  <w15:commentEx w15:paraId="741CF4A7" w15:done="0"/>
  <w15:commentEx w15:paraId="7B0BCD96" w15:done="0"/>
  <w15:commentEx w15:paraId="0EDADD85" w15:done="0"/>
  <w15:commentEx w15:paraId="7D70EBB0" w15:done="0"/>
  <w15:commentEx w15:paraId="700EBDDD" w15:done="0"/>
  <w15:commentEx w15:paraId="0096BC1A" w15:done="0"/>
  <w15:commentEx w15:paraId="31BAEBD1" w15:done="0"/>
  <w15:commentEx w15:paraId="3593078D" w15:done="0"/>
  <w15:commentEx w15:paraId="7CC700D9" w15:done="0"/>
  <w15:commentEx w15:paraId="2C557B03" w15:done="0"/>
  <w15:commentEx w15:paraId="0AE18EB1" w15:done="0"/>
  <w15:commentEx w15:paraId="6AF57782" w15:done="0"/>
  <w15:commentEx w15:paraId="05D94DDF" w15:paraIdParent="6AF57782" w15:done="0"/>
  <w15:commentEx w15:paraId="65F69F9C" w15:done="0"/>
  <w15:commentEx w15:paraId="41562320" w15:done="0"/>
  <w15:commentEx w15:paraId="18C7D286" w15:paraIdParent="41562320" w15:done="0"/>
  <w15:commentEx w15:paraId="208E5B58" w15:done="0"/>
  <w15:commentEx w15:paraId="1D22B44B" w15:paraIdParent="208E5B58" w15:done="0"/>
  <w15:commentEx w15:paraId="1052F4D8" w15:done="0"/>
  <w15:commentEx w15:paraId="3E4AEC99" w15:paraIdParent="1052F4D8" w15:done="0"/>
  <w15:commentEx w15:paraId="09606643" w15:done="0"/>
  <w15:commentEx w15:paraId="00FACC21" w15:paraIdParent="09606643" w15:done="0"/>
  <w15:commentEx w15:paraId="49CE4EE2" w15:done="0"/>
  <w15:commentEx w15:paraId="0AB50E52" w15:done="0"/>
  <w15:commentEx w15:paraId="59A90E2E" w15:paraIdParent="0AB50E52" w15:done="0"/>
  <w15:commentEx w15:paraId="5EF30793" w15:done="0"/>
  <w15:commentEx w15:paraId="3B205D4C" w15:done="0"/>
  <w15:commentEx w15:paraId="2C767D8D" w15:done="0"/>
  <w15:commentEx w15:paraId="6F083C3E" w15:paraIdParent="2C767D8D" w15:done="0"/>
  <w15:commentEx w15:paraId="65C6ACEB" w15:done="0"/>
  <w15:commentEx w15:paraId="03EE3184" w15:paraIdParent="65C6ACEB" w15:done="0"/>
  <w15:commentEx w15:paraId="58BB5A52" w15:done="0"/>
  <w15:commentEx w15:paraId="36F31C59" w15:paraIdParent="58BB5A52" w15:done="0"/>
  <w15:commentEx w15:paraId="1296D86A" w15:done="0"/>
  <w15:commentEx w15:paraId="7379F22D" w15:paraIdParent="1296D86A" w15:done="0"/>
  <w15:commentEx w15:paraId="733E07A7" w15:done="0"/>
  <w15:commentEx w15:paraId="68AAFCF7" w15:paraIdParent="733E07A7" w15:done="0"/>
  <w15:commentEx w15:paraId="048F6555" w15:done="0"/>
  <w15:commentEx w15:paraId="1B427A72" w15:paraIdParent="048F6555" w15:done="0"/>
  <w15:commentEx w15:paraId="26D5B574" w15:done="0"/>
  <w15:commentEx w15:paraId="5C1DA539" w15:paraIdParent="26D5B574" w15:done="0"/>
  <w15:commentEx w15:paraId="5BD62017" w15:done="0"/>
  <w15:commentEx w15:paraId="12788EF5" w15:paraIdParent="5BD62017" w15:done="0"/>
  <w15:commentEx w15:paraId="4CACF65F" w15:done="0"/>
  <w15:commentEx w15:paraId="7FF004A4" w15:done="0"/>
  <w15:commentEx w15:paraId="21B9B300" w15:paraIdParent="7FF004A4" w15:done="0"/>
  <w15:commentEx w15:paraId="604F5D84" w15:done="0"/>
  <w15:commentEx w15:paraId="37B1668C" w15:paraIdParent="604F5D84" w15:done="0"/>
  <w15:commentEx w15:paraId="5DC82153" w15:done="0"/>
  <w15:commentEx w15:paraId="5ECAC9FF" w15:paraIdParent="5DC82153" w15:done="0"/>
  <w15:commentEx w15:paraId="191E207D" w15:done="0"/>
  <w15:commentEx w15:paraId="37823CD2" w15:paraIdParent="191E207D" w15:done="0"/>
  <w15:commentEx w15:paraId="3CA0F398" w15:done="0"/>
  <w15:commentEx w15:paraId="3C81DAD7" w15:paraIdParent="3CA0F398" w15:done="0"/>
  <w15:commentEx w15:paraId="1B4AB024" w15:done="0"/>
  <w15:commentEx w15:paraId="7920F52A" w15:paraIdParent="1B4AB024" w15:done="0"/>
  <w15:commentEx w15:paraId="01AED71D" w15:done="0"/>
  <w15:commentEx w15:paraId="524C947F" w15:paraIdParent="01AED71D" w15:done="0"/>
  <w15:commentEx w15:paraId="2A9856F2" w15:done="0"/>
  <w15:commentEx w15:paraId="2A96308D" w15:paraIdParent="2A9856F2" w15:done="0"/>
  <w15:commentEx w15:paraId="6FE70242" w15:done="0"/>
  <w15:commentEx w15:paraId="2D2F1E76" w15:paraIdParent="6FE70242" w15:done="0"/>
  <w15:commentEx w15:paraId="17ED0519" w15:done="0"/>
  <w15:commentEx w15:paraId="7EE3D207" w15:paraIdParent="17ED0519" w15:done="0"/>
  <w15:commentEx w15:paraId="0FB0C6C2" w15:done="0"/>
  <w15:commentEx w15:paraId="69C3F43E" w15:paraIdParent="0FB0C6C2" w15:done="0"/>
  <w15:commentEx w15:paraId="5A4D8D61" w15:done="0"/>
  <w15:commentEx w15:paraId="5668891C" w15:done="0"/>
  <w15:commentEx w15:paraId="1A28B9D6" w15:paraIdParent="5668891C" w15:done="0"/>
  <w15:commentEx w15:paraId="1BB2A334" w15:done="0"/>
  <w15:commentEx w15:paraId="69B2328C" w15:paraIdParent="1BB2A334" w15:done="0"/>
  <w15:commentEx w15:paraId="4AF06E21" w15:done="0"/>
  <w15:commentEx w15:paraId="6BBEAEE2" w15:paraIdParent="4AF06E21" w15:done="0"/>
  <w15:commentEx w15:paraId="580BBC67" w15:done="0"/>
  <w15:commentEx w15:paraId="23470A91" w15:paraIdParent="580BBC67" w15:done="0"/>
  <w15:commentEx w15:paraId="2CABE712" w15:done="0"/>
  <w15:commentEx w15:paraId="08CB9C2D" w15:paraIdParent="2CABE712" w15:done="0"/>
  <w15:commentEx w15:paraId="1D2D4F7E" w15:done="0"/>
  <w15:commentEx w15:paraId="6F8B39CC" w15:paraIdParent="1D2D4F7E" w15:done="0"/>
  <w15:commentEx w15:paraId="5DDD2371" w15:done="0"/>
  <w15:commentEx w15:paraId="0E3840FC" w15:paraIdParent="5DDD2371" w15:done="0"/>
  <w15:commentEx w15:paraId="22E611CB" w15:done="0"/>
  <w15:commentEx w15:paraId="6F455DFA" w15:done="0"/>
  <w15:commentEx w15:paraId="32B860A4" w15:done="0"/>
  <w15:commentEx w15:paraId="666044B9" w15:done="0"/>
  <w15:commentEx w15:paraId="6726FF2B" w15:done="0"/>
  <w15:commentEx w15:paraId="5E17F940" w15:done="0"/>
  <w15:commentEx w15:paraId="58C1E3EA" w15:done="0"/>
  <w15:commentEx w15:paraId="215175C8" w15:done="0"/>
  <w15:commentEx w15:paraId="4D20311A" w15:done="0"/>
  <w15:commentEx w15:paraId="67089C2B" w15:done="0"/>
  <w15:commentEx w15:paraId="505C02C6" w15:done="0"/>
  <w15:commentEx w15:paraId="74E34802" w15:done="0"/>
  <w15:commentEx w15:paraId="4E4E6C03" w15:done="0"/>
  <w15:commentEx w15:paraId="31928F86" w15:done="0"/>
  <w15:commentEx w15:paraId="5E98D8C0" w15:done="0"/>
  <w15:commentEx w15:paraId="6F696A17" w15:done="0"/>
  <w15:commentEx w15:paraId="3A17E37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592710D" w16cex:dateUtc="2021-12-08T09:22:00Z"/>
  <w16cex:commentExtensible w16cex:durableId="25CA5DA8" w16cex:dateUtc="2022-02-28T09:28:00Z"/>
  <w16cex:commentExtensible w16cex:durableId="25D07DAE" w16cex:dateUtc="2022-03-07T07:18:00Z"/>
  <w16cex:commentExtensible w16cex:durableId="25D05596" w16cex:dateUtc="2022-03-07T04:27:00Z"/>
  <w16cex:commentExtensible w16cex:durableId="25D056A4" w16cex:dateUtc="2022-03-07T04:32:00Z"/>
  <w16cex:commentExtensible w16cex:durableId="2592710E" w16cex:dateUtc="2021-10-11T16:53:00Z"/>
  <w16cex:commentExtensible w16cex:durableId="25CA5DAA" w16cex:dateUtc="2022-02-28T09:39:00Z"/>
  <w16cex:commentExtensible w16cex:durableId="25D05806" w16cex:dateUtc="2022-03-07T04:38:00Z"/>
  <w16cex:commentExtensible w16cex:durableId="25D059ED" w16cex:dateUtc="2022-03-07T04:46:00Z"/>
  <w16cex:commentExtensible w16cex:durableId="25D05A07" w16cex:dateUtc="2022-03-07T04:46:00Z"/>
  <w16cex:commentExtensible w16cex:durableId="25CA5DAB" w16cex:dateUtc="2022-03-02T08:29:00Z"/>
  <w16cex:commentExtensible w16cex:durableId="25D05AA4" w16cex:dateUtc="2022-03-07T04:49:00Z"/>
  <w16cex:commentExtensible w16cex:durableId="2592710F" w16cex:dateUtc="2021-10-11T17:22:00Z"/>
  <w16cex:commentExtensible w16cex:durableId="25D05B0B" w16cex:dateUtc="2022-03-07T04:50:00Z"/>
  <w16cex:commentExtensible w16cex:durableId="25D0E4AB" w16cex:dateUtc="2022-03-07T14:38:00Z"/>
  <w16cex:commentExtensible w16cex:durableId="25D05C9E" w16cex:dateUtc="2022-03-07T04:57:00Z"/>
  <w16cex:commentExtensible w16cex:durableId="25CA5DAD" w16cex:dateUtc="2022-03-02T08:30:00Z"/>
  <w16cex:commentExtensible w16cex:durableId="25CA5DAE" w16cex:dateUtc="2022-03-02T08:32:00Z"/>
  <w16cex:commentExtensible w16cex:durableId="25927110" w16cex:dateUtc="2021-10-11T17:25:00Z"/>
  <w16cex:commentExtensible w16cex:durableId="25927111" w16cex:dateUtc="2021-11-21T10:17:00Z"/>
  <w16cex:commentExtensible w16cex:durableId="25CA5DB1" w16cex:dateUtc="2022-02-28T10:17:00Z"/>
  <w16cex:commentExtensible w16cex:durableId="25D05DB1" w16cex:dateUtc="2022-03-07T05:02:00Z"/>
  <w16cex:commentExtensible w16cex:durableId="25D356E6" w16cex:dateUtc="2022-03-09T11:10:00Z"/>
  <w16cex:commentExtensible w16cex:durableId="25D05DF4" w16cex:dateUtc="2022-03-07T05:03:00Z"/>
  <w16cex:commentExtensible w16cex:durableId="25D356F3" w16cex:dateUtc="2022-03-09T11:10:00Z"/>
  <w16cex:commentExtensible w16cex:durableId="25CA5DB2" w16cex:dateUtc="2022-03-01T11:44:00Z"/>
  <w16cex:commentExtensible w16cex:durableId="25D05EC0" w16cex:dateUtc="2022-03-07T05:06:00Z"/>
  <w16cex:commentExtensible w16cex:durableId="25927112" w16cex:dateUtc="2022-01-10T07:25:00Z"/>
  <w16cex:commentExtensible w16cex:durableId="25927113" w16cex:dateUtc="2022-01-10T07:26:00Z"/>
  <w16cex:commentExtensible w16cex:durableId="25927114" w16cex:dateUtc="2022-01-10T07:28:00Z"/>
  <w16cex:commentExtensible w16cex:durableId="25D05F54" w16cex:dateUtc="2022-03-07T05:09:00Z"/>
  <w16cex:commentExtensible w16cex:durableId="25927115" w16cex:dateUtc="2022-01-10T07:29:00Z"/>
  <w16cex:commentExtensible w16cex:durableId="25927116" w16cex:dateUtc="2022-01-10T07:29:00Z"/>
  <w16cex:commentExtensible w16cex:durableId="25927117" w16cex:dateUtc="2022-01-10T07:30:00Z"/>
  <w16cex:commentExtensible w16cex:durableId="25927118" w16cex:dateUtc="2022-01-10T12:21:00Z"/>
  <w16cex:commentExtensible w16cex:durableId="25927119" w16cex:dateUtc="2022-01-10T07:35:00Z"/>
  <w16cex:commentExtensible w16cex:durableId="2592711A" w16cex:dateUtc="2022-01-10T12:23:00Z"/>
  <w16cex:commentExtensible w16cex:durableId="25CA5DBD" w16cex:dateUtc="2022-03-01T11:37:00Z"/>
  <w16cex:commentExtensible w16cex:durableId="25CA5DBE" w16cex:dateUtc="2022-03-01T11:40:00Z"/>
  <w16cex:commentExtensible w16cex:durableId="25D05FD4" w16cex:dateUtc="2022-03-07T05:11:00Z"/>
  <w16cex:commentExtensible w16cex:durableId="25D06057" w16cex:dateUtc="2022-03-07T05:13:00Z"/>
  <w16cex:commentExtensible w16cex:durableId="2592711B" w16cex:dateUtc="2022-01-11T14:01:00Z"/>
  <w16cex:commentExtensible w16cex:durableId="25D35709" w16cex:dateUtc="2022-03-09T11:10:00Z"/>
  <w16cex:commentExtensible w16cex:durableId="2592711C" w16cex:dateUtc="2022-01-11T14:21:00Z"/>
  <w16cex:commentExtensible w16cex:durableId="2592711D" w16cex:dateUtc="2022-01-11T14:24:00Z"/>
  <w16cex:commentExtensible w16cex:durableId="25D35738" w16cex:dateUtc="2022-03-09T11:11:00Z"/>
  <w16cex:commentExtensible w16cex:durableId="2592711E" w16cex:dateUtc="2022-01-11T14:27:00Z"/>
  <w16cex:commentExtensible w16cex:durableId="25D3574D" w16cex:dateUtc="2022-03-09T11:11:00Z"/>
  <w16cex:commentExtensible w16cex:durableId="2592711F" w16cex:dateUtc="2022-01-11T14:29:00Z"/>
  <w16cex:commentExtensible w16cex:durableId="25D35762" w16cex:dateUtc="2022-03-09T11:12:00Z"/>
  <w16cex:commentExtensible w16cex:durableId="25D060FA" w16cex:dateUtc="2022-03-07T05:16:00Z"/>
  <w16cex:commentExtensible w16cex:durableId="25D3576C" w16cex:dateUtc="2022-03-09T11:12:00Z"/>
  <w16cex:commentExtensible w16cex:durableId="25927121" w16cex:dateUtc="2022-01-11T14:42:00Z"/>
  <w16cex:commentExtensible w16cex:durableId="25927122" w16cex:dateUtc="2022-01-11T14:45:00Z"/>
  <w16cex:commentExtensible w16cex:durableId="25D3579C" w16cex:dateUtc="2022-03-09T11:13:00Z"/>
  <w16cex:commentExtensible w16cex:durableId="25927123" w16cex:dateUtc="2022-01-11T14:48:00Z"/>
  <w16cex:commentExtensible w16cex:durableId="25D061AC" w16cex:dateUtc="2022-03-07T05:19:00Z"/>
  <w16cex:commentExtensible w16cex:durableId="25927124" w16cex:dateUtc="2022-01-11T14:56:00Z"/>
  <w16cex:commentExtensible w16cex:durableId="25D357AB" w16cex:dateUtc="2022-03-09T11:13:00Z"/>
  <w16cex:commentExtensible w16cex:durableId="25D06267" w16cex:dateUtc="2022-03-07T05:22:00Z"/>
  <w16cex:commentExtensible w16cex:durableId="25D357B7" w16cex:dateUtc="2022-03-09T11:13:00Z"/>
  <w16cex:commentExtensible w16cex:durableId="25927125" w16cex:dateUtc="2022-01-11T16:06:00Z"/>
  <w16cex:commentExtensible w16cex:durableId="25D357F6" w16cex:dateUtc="2022-03-09T11:14:00Z"/>
  <w16cex:commentExtensible w16cex:durableId="25D315CE" w16cex:dateUtc="2022-01-11T14:56:00Z"/>
  <w16cex:commentExtensible w16cex:durableId="25D3582D" w16cex:dateUtc="2022-03-09T11:15:00Z"/>
  <w16cex:commentExtensible w16cex:durableId="25CC8AC7" w16cex:dateUtc="2022-03-02T08:29:00Z"/>
  <w16cex:commentExtensible w16cex:durableId="25CC9972" w16cex:dateUtc="2022-03-04T08:28:00Z"/>
  <w16cex:commentExtensible w16cex:durableId="25D06415" w16cex:dateUtc="2022-03-07T05:29:00Z"/>
  <w16cex:commentExtensible w16cex:durableId="25D35846" w16cex:dateUtc="2022-03-09T11:15:00Z"/>
  <w16cex:commentExtensible w16cex:durableId="25D064CD" w16cex:dateUtc="2022-03-07T05:32:00Z"/>
  <w16cex:commentExtensible w16cex:durableId="25D3583C" w16cex:dateUtc="2022-03-09T11:15:00Z"/>
  <w16cex:commentExtensible w16cex:durableId="25D065F4" w16cex:dateUtc="2022-03-07T05:37:00Z"/>
  <w16cex:commentExtensible w16cex:durableId="25D3587E" w16cex:dateUtc="2022-03-09T11:16:00Z"/>
  <w16cex:commentExtensible w16cex:durableId="25CA5DCA" w16cex:dateUtc="2022-03-01T12:00:00Z"/>
  <w16cex:commentExtensible w16cex:durableId="25D0663C" w16cex:dateUtc="2022-03-07T05:38:00Z"/>
  <w16cex:commentExtensible w16cex:durableId="25D320CF" w16cex:dateUtc="2022-03-09T07:19:00Z"/>
  <w16cex:commentExtensible w16cex:durableId="25D337F0" w16cex:dateUtc="2022-03-07T06:57:00Z"/>
  <w16cex:commentExtensible w16cex:durableId="25D35664" w16cex:dateUtc="2022-03-09T11:07:00Z"/>
  <w16cex:commentExtensible w16cex:durableId="25D07565" w16cex:dateUtc="2022-03-07T06:43:00Z"/>
  <w16cex:commentExtensible w16cex:durableId="25D35679" w16cex:dateUtc="2022-03-09T11:08:00Z"/>
  <w16cex:commentExtensible w16cex:durableId="25D075DA" w16cex:dateUtc="2022-03-07T06:45:00Z"/>
  <w16cex:commentExtensible w16cex:durableId="25D3588C" w16cex:dateUtc="2022-03-09T11:17:00Z"/>
  <w16cex:commentExtensible w16cex:durableId="25D07645" w16cex:dateUtc="2022-03-07T06:47:00Z"/>
  <w16cex:commentExtensible w16cex:durableId="25D35692" w16cex:dateUtc="2022-03-09T11:08:00Z"/>
  <w16cex:commentExtensible w16cex:durableId="25D07755" w16cex:dateUtc="2022-03-07T06:51:00Z"/>
  <w16cex:commentExtensible w16cex:durableId="25D35899" w16cex:dateUtc="2022-03-09T11:17:00Z"/>
  <w16cex:commentExtensible w16cex:durableId="25D0780E" w16cex:dateUtc="2022-03-07T06:54:00Z"/>
  <w16cex:commentExtensible w16cex:durableId="25D358A6" w16cex:dateUtc="2022-03-09T11:17:00Z"/>
  <w16cex:commentExtensible w16cex:durableId="25D07877" w16cex:dateUtc="2022-03-07T06:56:00Z"/>
  <w16cex:commentExtensible w16cex:durableId="25D358B3" w16cex:dateUtc="2022-03-09T11:17:00Z"/>
  <w16cex:commentExtensible w16cex:durableId="25D078C2" w16cex:dateUtc="2022-03-07T06:57:00Z"/>
  <w16cex:commentExtensible w16cex:durableId="25D358BB" w16cex:dateUtc="2022-03-09T11:17:00Z"/>
  <w16cex:commentExtensible w16cex:durableId="25D0796D" w16cex:dateUtc="2022-03-07T07:00:00Z"/>
  <w16cex:commentExtensible w16cex:durableId="25D2FB25" w16cex:dateUtc="2022-03-09T04:38:00Z"/>
  <w16cex:commentExtensible w16cex:durableId="25D0798A" w16cex:dateUtc="2022-03-07T07:01:00Z"/>
  <w16cex:commentExtensible w16cex:durableId="25D2FB2B" w16cex:dateUtc="2022-03-09T04:38:00Z"/>
  <w16cex:commentExtensible w16cex:durableId="25CA5DCB" w16cex:dateUtc="2022-03-01T12:15:00Z"/>
  <w16cex:commentExtensible w16cex:durableId="25C31491" w16cex:dateUtc="2022-01-11T16:20:00Z"/>
  <w16cex:commentExtensible w16cex:durableId="25D2FB32" w16cex:dateUtc="2022-03-09T04:38:00Z"/>
  <w16cex:commentExtensible w16cex:durableId="25D07B84" w16cex:dateUtc="2022-03-07T07:09:00Z"/>
  <w16cex:commentExtensible w16cex:durableId="25D2FB55" w16cex:dateUtc="2022-03-09T04:39:00Z"/>
  <w16cex:commentExtensible w16cex:durableId="25D07BDB" w16cex:dateUtc="2022-03-07T07:10:00Z"/>
  <w16cex:commentExtensible w16cex:durableId="25D2FB74" w16cex:dateUtc="2022-03-09T04:39:00Z"/>
  <w16cex:commentExtensible w16cex:durableId="25D07C3D" w16cex:dateUtc="2022-03-07T07:12:00Z"/>
  <w16cex:commentExtensible w16cex:durableId="25D358CF" w16cex:dateUtc="2022-03-09T11:18:00Z"/>
  <w16cex:commentExtensible w16cex:durableId="25D07CA4" w16cex:dateUtc="2022-03-07T07:14:00Z"/>
  <w16cex:commentExtensible w16cex:durableId="25D358DB" w16cex:dateUtc="2022-03-09T11:18:00Z"/>
  <w16cex:commentExtensible w16cex:durableId="25D07CD6" w16cex:dateUtc="2022-03-07T07:15:00Z"/>
  <w16cex:commentExtensible w16cex:durableId="25D2FBB2" w16cex:dateUtc="2022-03-09T04:40:00Z"/>
  <w16cex:commentExtensible w16cex:durableId="25D07D4E" w16cex:dateUtc="2022-03-07T07:17:00Z"/>
  <w16cex:commentExtensible w16cex:durableId="25D2FBD1" w16cex:dateUtc="2022-03-09T04:41:00Z"/>
  <w16cex:commentExtensible w16cex:durableId="25927127" w16cex:dateUtc="2021-12-09T15:09:00Z"/>
  <w16cex:commentExtensible w16cex:durableId="25927128" w16cex:dateUtc="2022-01-11T12:39:00Z"/>
  <w16cex:commentExtensible w16cex:durableId="25927129" w16cex:dateUtc="2022-01-11T16:13:00Z"/>
  <w16cex:commentExtensible w16cex:durableId="2592712A" w16cex:dateUtc="2022-01-12T13:37:00Z"/>
  <w16cex:commentExtensible w16cex:durableId="2592712B" w16cex:dateUtc="2022-01-12T13:42:00Z"/>
  <w16cex:commentExtensible w16cex:durableId="2592712C" w16cex:dateUtc="2022-01-12T13:43:00Z"/>
  <w16cex:commentExtensible w16cex:durableId="2592712D" w16cex:dateUtc="2022-01-12T13:39:00Z"/>
  <w16cex:commentExtensible w16cex:durableId="2592712E" w16cex:dateUtc="2022-01-12T13:45:00Z"/>
  <w16cex:commentExtensible w16cex:durableId="2592712F" w16cex:dateUtc="2022-01-12T13:46:00Z"/>
  <w16cex:commentExtensible w16cex:durableId="25927130" w16cex:dateUtc="2022-01-12T14:02:00Z"/>
  <w16cex:commentExtensible w16cex:durableId="25927131" w16cex:dateUtc="2022-01-12T13:59:00Z"/>
  <w16cex:commentExtensible w16cex:durableId="25927132" w16cex:dateUtc="2022-01-12T13:51:00Z"/>
  <w16cex:commentExtensible w16cex:durableId="25927133" w16cex:dateUtc="2022-01-12T13:52:00Z"/>
  <w16cex:commentExtensible w16cex:durableId="25927134" w16cex:dateUtc="2022-01-12T13:54:00Z"/>
  <w16cex:commentExtensible w16cex:durableId="25927135" w16cex:dateUtc="2022-01-12T13:56:00Z"/>
  <w16cex:commentExtensible w16cex:durableId="25927136" w16cex:dateUtc="2022-01-11T16:20:00Z"/>
  <w16cex:commentExtensible w16cex:durableId="25927137" w16cex:dateUtc="2022-01-12T14:11: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6BBCABE" w16cid:durableId="2592710D"/>
  <w16cid:commentId w16cid:paraId="779C61FB" w16cid:durableId="25CA5DA8"/>
  <w16cid:commentId w16cid:paraId="6680CEF8" w16cid:durableId="25D07DAE"/>
  <w16cid:commentId w16cid:paraId="5B0E0C3D" w16cid:durableId="25D05596"/>
  <w16cid:commentId w16cid:paraId="7F7A409D" w16cid:durableId="25D056A4"/>
  <w16cid:commentId w16cid:paraId="7D5DCEEF" w16cid:durableId="2592710E"/>
  <w16cid:commentId w16cid:paraId="472F7B85" w16cid:durableId="25CA5DAA"/>
  <w16cid:commentId w16cid:paraId="0B5F3C5D" w16cid:durableId="25D05806"/>
  <w16cid:commentId w16cid:paraId="0364DBCE" w16cid:durableId="25D059ED"/>
  <w16cid:commentId w16cid:paraId="64B9048C" w16cid:durableId="25D05A07"/>
  <w16cid:commentId w16cid:paraId="7286A947" w16cid:durableId="25CA5DAB"/>
  <w16cid:commentId w16cid:paraId="1D3CD09A" w16cid:durableId="25D05AA4"/>
  <w16cid:commentId w16cid:paraId="12D8A6F4" w16cid:durableId="2592710F"/>
  <w16cid:commentId w16cid:paraId="1DC57337" w16cid:durableId="25D05B0B"/>
  <w16cid:commentId w16cid:paraId="3A851005" w16cid:durableId="25D0E4AB"/>
  <w16cid:commentId w16cid:paraId="1E3A73CB" w16cid:durableId="25D05C9E"/>
  <w16cid:commentId w16cid:paraId="4C4F2318" w16cid:durableId="25CA5DAD"/>
  <w16cid:commentId w16cid:paraId="17B6B7CA" w16cid:durableId="25CA5DAE"/>
  <w16cid:commentId w16cid:paraId="1C89A97F" w16cid:durableId="25927110"/>
  <w16cid:commentId w16cid:paraId="68383238" w16cid:durableId="25927111"/>
  <w16cid:commentId w16cid:paraId="48A56D4C" w16cid:durableId="25CA5DB1"/>
  <w16cid:commentId w16cid:paraId="7685F9BC" w16cid:durableId="25D05DB1"/>
  <w16cid:commentId w16cid:paraId="067F15F7" w16cid:durableId="25D356E6"/>
  <w16cid:commentId w16cid:paraId="7DEB6A23" w16cid:durableId="25D05DF4"/>
  <w16cid:commentId w16cid:paraId="0EAC0BEC" w16cid:durableId="25D356F3"/>
  <w16cid:commentId w16cid:paraId="49C24A02" w16cid:durableId="25CA5DB2"/>
  <w16cid:commentId w16cid:paraId="60D77575" w16cid:durableId="25D05EC0"/>
  <w16cid:commentId w16cid:paraId="4EEB7A51" w16cid:durableId="25927112"/>
  <w16cid:commentId w16cid:paraId="3AC04573" w16cid:durableId="25927113"/>
  <w16cid:commentId w16cid:paraId="7D352650" w16cid:durableId="25927114"/>
  <w16cid:commentId w16cid:paraId="741CF4A7" w16cid:durableId="25D05F54"/>
  <w16cid:commentId w16cid:paraId="7B0BCD96" w16cid:durableId="25927115"/>
  <w16cid:commentId w16cid:paraId="0EDADD85" w16cid:durableId="25927116"/>
  <w16cid:commentId w16cid:paraId="7D70EBB0" w16cid:durableId="25927117"/>
  <w16cid:commentId w16cid:paraId="700EBDDD" w16cid:durableId="25927118"/>
  <w16cid:commentId w16cid:paraId="0096BC1A" w16cid:durableId="25927119"/>
  <w16cid:commentId w16cid:paraId="31BAEBD1" w16cid:durableId="2592711A"/>
  <w16cid:commentId w16cid:paraId="3593078D" w16cid:durableId="25CA5DBD"/>
  <w16cid:commentId w16cid:paraId="7CC700D9" w16cid:durableId="25CA5DBE"/>
  <w16cid:commentId w16cid:paraId="2C557B03" w16cid:durableId="25D05FD4"/>
  <w16cid:commentId w16cid:paraId="0AE18EB1" w16cid:durableId="25D06057"/>
  <w16cid:commentId w16cid:paraId="6AF57782" w16cid:durableId="2592711B"/>
  <w16cid:commentId w16cid:paraId="05D94DDF" w16cid:durableId="25D35709"/>
  <w16cid:commentId w16cid:paraId="65F69F9C" w16cid:durableId="2592711C"/>
  <w16cid:commentId w16cid:paraId="41562320" w16cid:durableId="2592711D"/>
  <w16cid:commentId w16cid:paraId="18C7D286" w16cid:durableId="25D35738"/>
  <w16cid:commentId w16cid:paraId="208E5B58" w16cid:durableId="2592711E"/>
  <w16cid:commentId w16cid:paraId="1D22B44B" w16cid:durableId="25D3574D"/>
  <w16cid:commentId w16cid:paraId="1052F4D8" w16cid:durableId="2592711F"/>
  <w16cid:commentId w16cid:paraId="3E4AEC99" w16cid:durableId="25D35762"/>
  <w16cid:commentId w16cid:paraId="09606643" w16cid:durableId="25D060FA"/>
  <w16cid:commentId w16cid:paraId="00FACC21" w16cid:durableId="25D3576C"/>
  <w16cid:commentId w16cid:paraId="49CE4EE2" w16cid:durableId="25927121"/>
  <w16cid:commentId w16cid:paraId="0AB50E52" w16cid:durableId="25927122"/>
  <w16cid:commentId w16cid:paraId="59A90E2E" w16cid:durableId="25D3579C"/>
  <w16cid:commentId w16cid:paraId="5EF30793" w16cid:durableId="25927123"/>
  <w16cid:commentId w16cid:paraId="3B205D4C" w16cid:durableId="25D061AC"/>
  <w16cid:commentId w16cid:paraId="2C767D8D" w16cid:durableId="25927124"/>
  <w16cid:commentId w16cid:paraId="6F083C3E" w16cid:durableId="25D357AB"/>
  <w16cid:commentId w16cid:paraId="65C6ACEB" w16cid:durableId="25D06267"/>
  <w16cid:commentId w16cid:paraId="03EE3184" w16cid:durableId="25D357B7"/>
  <w16cid:commentId w16cid:paraId="58BB5A52" w16cid:durableId="25927125"/>
  <w16cid:commentId w16cid:paraId="36F31C59" w16cid:durableId="25D357F6"/>
  <w16cid:commentId w16cid:paraId="1296D86A" w16cid:durableId="25D315CE"/>
  <w16cid:commentId w16cid:paraId="7379F22D" w16cid:durableId="25D3582D"/>
  <w16cid:commentId w16cid:paraId="733E07A7" w16cid:durableId="25CC8AC7"/>
  <w16cid:commentId w16cid:paraId="68AAFCF7" w16cid:durableId="25CC9972"/>
  <w16cid:commentId w16cid:paraId="048F6555" w16cid:durableId="25D06415"/>
  <w16cid:commentId w16cid:paraId="1B427A72" w16cid:durableId="25D35846"/>
  <w16cid:commentId w16cid:paraId="26D5B574" w16cid:durableId="25D064CD"/>
  <w16cid:commentId w16cid:paraId="5C1DA539" w16cid:durableId="25D3583C"/>
  <w16cid:commentId w16cid:paraId="5BD62017" w16cid:durableId="25D065F4"/>
  <w16cid:commentId w16cid:paraId="12788EF5" w16cid:durableId="25D3587E"/>
  <w16cid:commentId w16cid:paraId="4CACF65F" w16cid:durableId="25CA5DCA"/>
  <w16cid:commentId w16cid:paraId="7FF004A4" w16cid:durableId="25D0663C"/>
  <w16cid:commentId w16cid:paraId="21B9B300" w16cid:durableId="25D320CF"/>
  <w16cid:commentId w16cid:paraId="604F5D84" w16cid:durableId="25D337F0"/>
  <w16cid:commentId w16cid:paraId="37B1668C" w16cid:durableId="25D35664"/>
  <w16cid:commentId w16cid:paraId="5DC82153" w16cid:durableId="25D07565"/>
  <w16cid:commentId w16cid:paraId="5ECAC9FF" w16cid:durableId="25D35679"/>
  <w16cid:commentId w16cid:paraId="191E207D" w16cid:durableId="25D075DA"/>
  <w16cid:commentId w16cid:paraId="37823CD2" w16cid:durableId="25D3588C"/>
  <w16cid:commentId w16cid:paraId="3CA0F398" w16cid:durableId="25D07645"/>
  <w16cid:commentId w16cid:paraId="3C81DAD7" w16cid:durableId="25D35692"/>
  <w16cid:commentId w16cid:paraId="1B4AB024" w16cid:durableId="25D07755"/>
  <w16cid:commentId w16cid:paraId="7920F52A" w16cid:durableId="25D35899"/>
  <w16cid:commentId w16cid:paraId="01AED71D" w16cid:durableId="25D0780E"/>
  <w16cid:commentId w16cid:paraId="524C947F" w16cid:durableId="25D358A6"/>
  <w16cid:commentId w16cid:paraId="2A9856F2" w16cid:durableId="25D07877"/>
  <w16cid:commentId w16cid:paraId="2A96308D" w16cid:durableId="25D358B3"/>
  <w16cid:commentId w16cid:paraId="6FE70242" w16cid:durableId="25D078C2"/>
  <w16cid:commentId w16cid:paraId="2D2F1E76" w16cid:durableId="25D358BB"/>
  <w16cid:commentId w16cid:paraId="17ED0519" w16cid:durableId="25D0796D"/>
  <w16cid:commentId w16cid:paraId="7EE3D207" w16cid:durableId="25D2FB25"/>
  <w16cid:commentId w16cid:paraId="0FB0C6C2" w16cid:durableId="25D0798A"/>
  <w16cid:commentId w16cid:paraId="69C3F43E" w16cid:durableId="25D2FB2B"/>
  <w16cid:commentId w16cid:paraId="5A4D8D61" w16cid:durableId="25CA5DCB"/>
  <w16cid:commentId w16cid:paraId="5668891C" w16cid:durableId="25C31491"/>
  <w16cid:commentId w16cid:paraId="1A28B9D6" w16cid:durableId="25D2FB32"/>
  <w16cid:commentId w16cid:paraId="1BB2A334" w16cid:durableId="25D07B84"/>
  <w16cid:commentId w16cid:paraId="69B2328C" w16cid:durableId="25D2FB55"/>
  <w16cid:commentId w16cid:paraId="4AF06E21" w16cid:durableId="25D07BDB"/>
  <w16cid:commentId w16cid:paraId="6BBEAEE2" w16cid:durableId="25D2FB74"/>
  <w16cid:commentId w16cid:paraId="580BBC67" w16cid:durableId="25D07C3D"/>
  <w16cid:commentId w16cid:paraId="23470A91" w16cid:durableId="25D358CF"/>
  <w16cid:commentId w16cid:paraId="2CABE712" w16cid:durableId="25D07CA4"/>
  <w16cid:commentId w16cid:paraId="08CB9C2D" w16cid:durableId="25D358DB"/>
  <w16cid:commentId w16cid:paraId="1D2D4F7E" w16cid:durableId="25D07CD6"/>
  <w16cid:commentId w16cid:paraId="6F8B39CC" w16cid:durableId="25D2FBB2"/>
  <w16cid:commentId w16cid:paraId="5DDD2371" w16cid:durableId="25D07D4E"/>
  <w16cid:commentId w16cid:paraId="0E3840FC" w16cid:durableId="25D2FBD1"/>
  <w16cid:commentId w16cid:paraId="22E611CB" w16cid:durableId="25927127"/>
  <w16cid:commentId w16cid:paraId="6F455DFA" w16cid:durableId="25927128"/>
  <w16cid:commentId w16cid:paraId="32B860A4" w16cid:durableId="25927129"/>
  <w16cid:commentId w16cid:paraId="666044B9" w16cid:durableId="2592712A"/>
  <w16cid:commentId w16cid:paraId="6726FF2B" w16cid:durableId="2592712B"/>
  <w16cid:commentId w16cid:paraId="5E17F940" w16cid:durableId="2592712C"/>
  <w16cid:commentId w16cid:paraId="58C1E3EA" w16cid:durableId="2592712D"/>
  <w16cid:commentId w16cid:paraId="215175C8" w16cid:durableId="2592712E"/>
  <w16cid:commentId w16cid:paraId="4D20311A" w16cid:durableId="2592712F"/>
  <w16cid:commentId w16cid:paraId="67089C2B" w16cid:durableId="25927130"/>
  <w16cid:commentId w16cid:paraId="505C02C6" w16cid:durableId="25927131"/>
  <w16cid:commentId w16cid:paraId="74E34802" w16cid:durableId="25927132"/>
  <w16cid:commentId w16cid:paraId="4E4E6C03" w16cid:durableId="25927133"/>
  <w16cid:commentId w16cid:paraId="31928F86" w16cid:durableId="25927134"/>
  <w16cid:commentId w16cid:paraId="5E98D8C0" w16cid:durableId="25927135"/>
  <w16cid:commentId w16cid:paraId="6F696A17" w16cid:durableId="25927136"/>
  <w16cid:commentId w16cid:paraId="3A17E37A" w16cid:durableId="2592713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D8FDCD" w14:textId="77777777" w:rsidR="00BA1477" w:rsidRDefault="00BA1477">
      <w:pPr>
        <w:spacing w:after="0"/>
      </w:pPr>
      <w:r>
        <w:separator/>
      </w:r>
    </w:p>
  </w:endnote>
  <w:endnote w:type="continuationSeparator" w:id="0">
    <w:p w14:paraId="614C7DEC" w14:textId="77777777" w:rsidR="00BA1477" w:rsidRDefault="00BA1477">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ACFF"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onsolas">
    <w:panose1 w:val="020B0609020204030204"/>
    <w:charset w:val="00"/>
    <w:family w:val="modern"/>
    <w:pitch w:val="fixed"/>
    <w:sig w:usb0="E10002FF" w:usb1="4000FCFF" w:usb2="00000009" w:usb3="00000000" w:csb0="0000019F" w:csb1="00000000"/>
  </w:font>
  <w:font w:name="Segoe UI">
    <w:panose1 w:val="020B0604020202020204"/>
    <w:charset w:val="00"/>
    <w:family w:val="swiss"/>
    <w:pitch w:val="variable"/>
    <w:sig w:usb0="E4002EFF" w:usb1="C000E47F"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CharisSIL">
    <w:altName w:val="Cambria"/>
    <w:panose1 w:val="020B0604020202020204"/>
    <w:charset w:val="00"/>
    <w:family w:val="roman"/>
    <w:pitch w:val="default"/>
  </w:font>
  <w:font w:name="Arial">
    <w:panose1 w:val="020B0604020202020204"/>
    <w:charset w:val="00"/>
    <w:family w:val="swiss"/>
    <w:pitch w:val="variable"/>
    <w:sig w:usb0="E0002AFF" w:usb1="C0007843" w:usb2="00000009" w:usb3="00000000" w:csb0="000001FF" w:csb1="00000000"/>
  </w:font>
  <w:font w:name="Source Sans Pro">
    <w:panose1 w:val="020B0503030403020204"/>
    <w:charset w:val="00"/>
    <w:family w:val="swiss"/>
    <w:pitch w:val="variable"/>
    <w:sig w:usb0="600002F7" w:usb1="02000001" w:usb2="00000000" w:usb3="00000000" w:csb0="0000019F" w:csb1="00000000"/>
  </w:font>
  <w:font w:name="AppleSystemUIFont">
    <w:altName w:val="Calibri"/>
    <w:panose1 w:val="020B0604020202020204"/>
    <w:charset w:val="00"/>
    <w:family w:val="auto"/>
    <w:notTrueType/>
    <w:pitch w:val="default"/>
    <w:sig w:usb0="00000003" w:usb1="00000000" w:usb2="00000000" w:usb3="00000000" w:csb0="00000001" w:csb1="00000000"/>
  </w:font>
  <w:font w:name="AppleSystemUIFontItalic">
    <w:altName w:val="Calibri"/>
    <w:panose1 w:val="020B0604020202020204"/>
    <w:charset w:val="00"/>
    <w:family w:val="auto"/>
    <w:notTrueType/>
    <w:pitch w:val="default"/>
    <w:sig w:usb0="00000003" w:usb1="00000000" w:usb2="00000000" w:usb3="00000000" w:csb0="00000001" w:csb1="00000000"/>
  </w:font>
  <w:font w:name="Times New Roman,Italic">
    <w:altName w:val="Times New Roman"/>
    <w:panose1 w:val="00000500000000090000"/>
    <w:charset w:val="00"/>
    <w:family w:val="roman"/>
    <w:notTrueType/>
    <w:pitch w:val="default"/>
  </w:font>
  <w:font w:name="MS Mincho">
    <w:altName w:val="ＭＳ 明朝"/>
    <w:panose1 w:val="02020609040205080304"/>
    <w:charset w:val="80"/>
    <w:family w:val="modern"/>
    <w:pitch w:val="fixed"/>
    <w:sig w:usb0="E00002FF" w:usb1="6AC7FDFB" w:usb2="08000012" w:usb3="00000000" w:csb0="0002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EF2A426" w14:textId="77777777" w:rsidR="00BA1477" w:rsidRDefault="00BA1477">
      <w:r>
        <w:separator/>
      </w:r>
    </w:p>
  </w:footnote>
  <w:footnote w:type="continuationSeparator" w:id="0">
    <w:p w14:paraId="1EA77CC5" w14:textId="77777777" w:rsidR="00BA1477" w:rsidRDefault="00BA1477">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F129C69" w14:textId="77777777" w:rsidR="00F326FF" w:rsidRDefault="00F326FF" w:rsidP="00C21F04">
    <w:pPr>
      <w:pStyle w:val="Header"/>
      <w:framePr w:wrap="around" w:vAnchor="text" w:hAnchor="margin" w:xAlign="right" w:y="1"/>
      <w:rPr>
        <w:ins w:id="1597" w:author="Adam Wilkins" w:date="2022-02-28T15:47:00Z"/>
        <w:rStyle w:val="PageNumber"/>
      </w:rPr>
    </w:pPr>
    <w:ins w:id="1598" w:author="Adam Wilkins" w:date="2022-02-28T15:47:00Z">
      <w:r>
        <w:rPr>
          <w:rStyle w:val="PageNumber"/>
        </w:rPr>
        <w:fldChar w:fldCharType="begin"/>
      </w:r>
      <w:r>
        <w:rPr>
          <w:rStyle w:val="PageNumber"/>
        </w:rPr>
        <w:instrText xml:space="preserve">PAGE  </w:instrText>
      </w:r>
      <w:r>
        <w:rPr>
          <w:rStyle w:val="PageNumber"/>
        </w:rPr>
        <w:fldChar w:fldCharType="end"/>
      </w:r>
    </w:ins>
  </w:p>
  <w:p w14:paraId="06EB61C6" w14:textId="77777777" w:rsidR="00F326FF" w:rsidRDefault="00F326FF">
    <w:pPr>
      <w:pStyle w:val="Header"/>
      <w:ind w:right="360"/>
      <w:pPrChange w:id="1599" w:author="Adam Wilkins" w:date="2022-02-28T15:47:00Z">
        <w:pPr>
          <w:pStyle w:val="Header"/>
        </w:pPr>
      </w:pPrChang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7389A1" w14:textId="77777777" w:rsidR="00F326FF" w:rsidRDefault="00F326FF" w:rsidP="00C21F04">
    <w:pPr>
      <w:pStyle w:val="Header"/>
      <w:framePr w:wrap="around" w:vAnchor="text" w:hAnchor="margin" w:xAlign="right" w:y="1"/>
      <w:rPr>
        <w:ins w:id="1600" w:author="Adam Wilkins" w:date="2022-02-28T15:47:00Z"/>
        <w:rStyle w:val="PageNumber"/>
      </w:rPr>
    </w:pPr>
    <w:ins w:id="1601" w:author="Adam Wilkins" w:date="2022-02-28T15:47:00Z">
      <w:r>
        <w:rPr>
          <w:rStyle w:val="PageNumber"/>
        </w:rPr>
        <w:fldChar w:fldCharType="begin"/>
      </w:r>
      <w:r>
        <w:rPr>
          <w:rStyle w:val="PageNumber"/>
        </w:rPr>
        <w:instrText xml:space="preserve">PAGE  </w:instrText>
      </w:r>
    </w:ins>
    <w:r>
      <w:rPr>
        <w:rStyle w:val="PageNumber"/>
      </w:rPr>
      <w:fldChar w:fldCharType="separate"/>
    </w:r>
    <w:r>
      <w:rPr>
        <w:rStyle w:val="PageNumber"/>
        <w:noProof/>
      </w:rPr>
      <w:t>1</w:t>
    </w:r>
    <w:ins w:id="1602" w:author="Adam Wilkins" w:date="2022-02-28T15:47:00Z">
      <w:r>
        <w:rPr>
          <w:rStyle w:val="PageNumber"/>
        </w:rPr>
        <w:fldChar w:fldCharType="end"/>
      </w:r>
    </w:ins>
  </w:p>
  <w:p w14:paraId="22822288" w14:textId="77777777" w:rsidR="00F326FF" w:rsidRDefault="00F326FF">
    <w:pPr>
      <w:pStyle w:val="Header"/>
      <w:ind w:right="360"/>
      <w:pPrChange w:id="1603" w:author="Adam Wilkins" w:date="2022-02-28T15:47:00Z">
        <w:pPr>
          <w:pStyle w:val="Header"/>
        </w:pPr>
      </w:pPrChang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FB9724B"/>
    <w:multiLevelType w:val="hybridMultilevel"/>
    <w:tmpl w:val="DED41774"/>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2C1AE401"/>
    <w:multiLevelType w:val="multilevel"/>
    <w:tmpl w:val="77242400"/>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2" w15:restartNumberingAfterBreak="0">
    <w:nsid w:val="49CD7410"/>
    <w:multiLevelType w:val="multilevel"/>
    <w:tmpl w:val="AD2A9C40"/>
    <w:lvl w:ilvl="0">
      <w:start w:val="93"/>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 w15:restartNumberingAfterBreak="0">
    <w:nsid w:val="4D173F0C"/>
    <w:multiLevelType w:val="multilevel"/>
    <w:tmpl w:val="00F639AE"/>
    <w:lvl w:ilvl="0">
      <w:start w:val="117"/>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abstractNumId w:val="1"/>
  </w:num>
  <w:num w:numId="2">
    <w:abstractNumId w:val="2"/>
  </w:num>
  <w:num w:numId="3">
    <w:abstractNumId w:val="3"/>
  </w:num>
  <w:num w:numId="4">
    <w:abstractNumId w:val="0"/>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Shambhavi Chidambaram">
    <w15:presenceInfo w15:providerId="Windows Live" w15:userId="488dae95a6b8ed39"/>
  </w15:person>
  <w15:person w15:author="Vladislav">
    <w15:presenceInfo w15:providerId="None" w15:userId="Vladislav"/>
  </w15:person>
  <w15:person w15:author="yw">
    <w15:presenceInfo w15:providerId="None" w15:userId="yw"/>
  </w15:person>
  <w15:person w15:author="Shruti">
    <w15:presenceInfo w15:providerId="None" w15:userId="Shruti"/>
  </w15:person>
  <w15:person w15:author="Vladi">
    <w15:presenceInfo w15:providerId="None" w15:userId="Vladi"/>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60"/>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trackRevisions/>
  <w:defaultTabStop w:val="72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C17A43"/>
    <w:rsid w:val="00000FD6"/>
    <w:rsid w:val="00005BCA"/>
    <w:rsid w:val="00011F9B"/>
    <w:rsid w:val="00025919"/>
    <w:rsid w:val="00041F21"/>
    <w:rsid w:val="00047FA9"/>
    <w:rsid w:val="00050C05"/>
    <w:rsid w:val="00053EAE"/>
    <w:rsid w:val="00056F38"/>
    <w:rsid w:val="000604CA"/>
    <w:rsid w:val="00062B04"/>
    <w:rsid w:val="000700E7"/>
    <w:rsid w:val="0007159B"/>
    <w:rsid w:val="00072137"/>
    <w:rsid w:val="00090540"/>
    <w:rsid w:val="0009179E"/>
    <w:rsid w:val="00097B45"/>
    <w:rsid w:val="000A122E"/>
    <w:rsid w:val="000B4855"/>
    <w:rsid w:val="000B7077"/>
    <w:rsid w:val="000C53B8"/>
    <w:rsid w:val="000E222B"/>
    <w:rsid w:val="000F7DC0"/>
    <w:rsid w:val="00107689"/>
    <w:rsid w:val="0011254B"/>
    <w:rsid w:val="001145F6"/>
    <w:rsid w:val="001179B4"/>
    <w:rsid w:val="00134910"/>
    <w:rsid w:val="00137CA0"/>
    <w:rsid w:val="00141A81"/>
    <w:rsid w:val="00146CBE"/>
    <w:rsid w:val="001475A3"/>
    <w:rsid w:val="001602C7"/>
    <w:rsid w:val="0016448F"/>
    <w:rsid w:val="00170172"/>
    <w:rsid w:val="001747FD"/>
    <w:rsid w:val="00176396"/>
    <w:rsid w:val="0018515B"/>
    <w:rsid w:val="001A2E5B"/>
    <w:rsid w:val="001A3DB1"/>
    <w:rsid w:val="001B4F35"/>
    <w:rsid w:val="001C56BC"/>
    <w:rsid w:val="001C6F9C"/>
    <w:rsid w:val="001D31D6"/>
    <w:rsid w:val="001D5689"/>
    <w:rsid w:val="001D651E"/>
    <w:rsid w:val="001E1851"/>
    <w:rsid w:val="001E26DD"/>
    <w:rsid w:val="001E2A35"/>
    <w:rsid w:val="001E3F14"/>
    <w:rsid w:val="001E5B79"/>
    <w:rsid w:val="001F035E"/>
    <w:rsid w:val="002000A0"/>
    <w:rsid w:val="002049EB"/>
    <w:rsid w:val="002054F6"/>
    <w:rsid w:val="00205FD5"/>
    <w:rsid w:val="002071C3"/>
    <w:rsid w:val="00212863"/>
    <w:rsid w:val="002131C7"/>
    <w:rsid w:val="002368A1"/>
    <w:rsid w:val="00241307"/>
    <w:rsid w:val="00244217"/>
    <w:rsid w:val="00245B58"/>
    <w:rsid w:val="00247FEB"/>
    <w:rsid w:val="00250093"/>
    <w:rsid w:val="00251C93"/>
    <w:rsid w:val="0025366A"/>
    <w:rsid w:val="00256252"/>
    <w:rsid w:val="002609A9"/>
    <w:rsid w:val="00262923"/>
    <w:rsid w:val="0026740D"/>
    <w:rsid w:val="00272455"/>
    <w:rsid w:val="00290059"/>
    <w:rsid w:val="00292038"/>
    <w:rsid w:val="002963D1"/>
    <w:rsid w:val="002A2BB8"/>
    <w:rsid w:val="002A3D3B"/>
    <w:rsid w:val="002A7401"/>
    <w:rsid w:val="002B2F52"/>
    <w:rsid w:val="002B5B3F"/>
    <w:rsid w:val="002C3113"/>
    <w:rsid w:val="002D1472"/>
    <w:rsid w:val="002D34AA"/>
    <w:rsid w:val="002E00BA"/>
    <w:rsid w:val="002E0D79"/>
    <w:rsid w:val="002E0F0F"/>
    <w:rsid w:val="002F124D"/>
    <w:rsid w:val="002F1F19"/>
    <w:rsid w:val="002F3B63"/>
    <w:rsid w:val="00316BDB"/>
    <w:rsid w:val="00317CCE"/>
    <w:rsid w:val="00317FC7"/>
    <w:rsid w:val="00326DCC"/>
    <w:rsid w:val="00331FCE"/>
    <w:rsid w:val="0033707F"/>
    <w:rsid w:val="003546CE"/>
    <w:rsid w:val="0035673A"/>
    <w:rsid w:val="003567A7"/>
    <w:rsid w:val="0035745F"/>
    <w:rsid w:val="00363F1F"/>
    <w:rsid w:val="003655CD"/>
    <w:rsid w:val="00365E02"/>
    <w:rsid w:val="003674C0"/>
    <w:rsid w:val="00370C6E"/>
    <w:rsid w:val="00372030"/>
    <w:rsid w:val="00374909"/>
    <w:rsid w:val="003809BA"/>
    <w:rsid w:val="00394E19"/>
    <w:rsid w:val="00395406"/>
    <w:rsid w:val="0039551A"/>
    <w:rsid w:val="003A1060"/>
    <w:rsid w:val="003A203B"/>
    <w:rsid w:val="003A29C2"/>
    <w:rsid w:val="003A6788"/>
    <w:rsid w:val="003B01BF"/>
    <w:rsid w:val="003B21FE"/>
    <w:rsid w:val="003B53B0"/>
    <w:rsid w:val="003E3CA6"/>
    <w:rsid w:val="003E799D"/>
    <w:rsid w:val="003F6709"/>
    <w:rsid w:val="003F676F"/>
    <w:rsid w:val="0040068F"/>
    <w:rsid w:val="004013E9"/>
    <w:rsid w:val="004139B3"/>
    <w:rsid w:val="00417DD3"/>
    <w:rsid w:val="00421482"/>
    <w:rsid w:val="0042594A"/>
    <w:rsid w:val="00444F5D"/>
    <w:rsid w:val="004519E1"/>
    <w:rsid w:val="00456402"/>
    <w:rsid w:val="00467F14"/>
    <w:rsid w:val="004727A4"/>
    <w:rsid w:val="004768CD"/>
    <w:rsid w:val="00480088"/>
    <w:rsid w:val="00483F57"/>
    <w:rsid w:val="00485456"/>
    <w:rsid w:val="00487410"/>
    <w:rsid w:val="00495F03"/>
    <w:rsid w:val="004A025C"/>
    <w:rsid w:val="004A3D3F"/>
    <w:rsid w:val="004B0142"/>
    <w:rsid w:val="004B0D58"/>
    <w:rsid w:val="004B1500"/>
    <w:rsid w:val="004B4A55"/>
    <w:rsid w:val="004C09F8"/>
    <w:rsid w:val="004C188B"/>
    <w:rsid w:val="004C4E9A"/>
    <w:rsid w:val="004E292F"/>
    <w:rsid w:val="004F6889"/>
    <w:rsid w:val="004F6A7C"/>
    <w:rsid w:val="00500460"/>
    <w:rsid w:val="00500902"/>
    <w:rsid w:val="00501141"/>
    <w:rsid w:val="00503C5A"/>
    <w:rsid w:val="00510A12"/>
    <w:rsid w:val="0052238C"/>
    <w:rsid w:val="00523838"/>
    <w:rsid w:val="00527397"/>
    <w:rsid w:val="00537393"/>
    <w:rsid w:val="0055236A"/>
    <w:rsid w:val="00554923"/>
    <w:rsid w:val="00583C7B"/>
    <w:rsid w:val="005A1674"/>
    <w:rsid w:val="005A2A3B"/>
    <w:rsid w:val="005B0F05"/>
    <w:rsid w:val="005B2923"/>
    <w:rsid w:val="005C5750"/>
    <w:rsid w:val="005C6A2D"/>
    <w:rsid w:val="005C6ADF"/>
    <w:rsid w:val="005D13EF"/>
    <w:rsid w:val="005E0F28"/>
    <w:rsid w:val="005E18E9"/>
    <w:rsid w:val="005E7C7D"/>
    <w:rsid w:val="005F1CCD"/>
    <w:rsid w:val="005F35AA"/>
    <w:rsid w:val="005F62C9"/>
    <w:rsid w:val="0060197F"/>
    <w:rsid w:val="00601B9B"/>
    <w:rsid w:val="0062024C"/>
    <w:rsid w:val="00623C30"/>
    <w:rsid w:val="006402AA"/>
    <w:rsid w:val="0064081C"/>
    <w:rsid w:val="006441D9"/>
    <w:rsid w:val="006763FA"/>
    <w:rsid w:val="0068199E"/>
    <w:rsid w:val="006828D8"/>
    <w:rsid w:val="006A2908"/>
    <w:rsid w:val="006A424A"/>
    <w:rsid w:val="006A58D8"/>
    <w:rsid w:val="006B076D"/>
    <w:rsid w:val="006B236F"/>
    <w:rsid w:val="006B5143"/>
    <w:rsid w:val="006C0B1B"/>
    <w:rsid w:val="006C1A28"/>
    <w:rsid w:val="006C5AD9"/>
    <w:rsid w:val="006C7289"/>
    <w:rsid w:val="006D0A35"/>
    <w:rsid w:val="006D152D"/>
    <w:rsid w:val="006D3850"/>
    <w:rsid w:val="006D6650"/>
    <w:rsid w:val="006E5AE6"/>
    <w:rsid w:val="006E757C"/>
    <w:rsid w:val="006F4AD3"/>
    <w:rsid w:val="006F520A"/>
    <w:rsid w:val="006F61C2"/>
    <w:rsid w:val="00701358"/>
    <w:rsid w:val="0070320E"/>
    <w:rsid w:val="007048EF"/>
    <w:rsid w:val="00704A2F"/>
    <w:rsid w:val="00706AAA"/>
    <w:rsid w:val="00712483"/>
    <w:rsid w:val="007331A7"/>
    <w:rsid w:val="00733DEA"/>
    <w:rsid w:val="00741CF1"/>
    <w:rsid w:val="007422C8"/>
    <w:rsid w:val="00742BD8"/>
    <w:rsid w:val="00745577"/>
    <w:rsid w:val="0076082C"/>
    <w:rsid w:val="007673C2"/>
    <w:rsid w:val="00772C26"/>
    <w:rsid w:val="0077452D"/>
    <w:rsid w:val="007771D9"/>
    <w:rsid w:val="00777D7A"/>
    <w:rsid w:val="00781652"/>
    <w:rsid w:val="00782C1B"/>
    <w:rsid w:val="00784946"/>
    <w:rsid w:val="00784BC8"/>
    <w:rsid w:val="00795B13"/>
    <w:rsid w:val="007A5392"/>
    <w:rsid w:val="007C3508"/>
    <w:rsid w:val="007C46D8"/>
    <w:rsid w:val="007C70B3"/>
    <w:rsid w:val="007D6EFF"/>
    <w:rsid w:val="007E224B"/>
    <w:rsid w:val="007E7976"/>
    <w:rsid w:val="007F3F81"/>
    <w:rsid w:val="007F41F9"/>
    <w:rsid w:val="008040F8"/>
    <w:rsid w:val="0080459B"/>
    <w:rsid w:val="00811755"/>
    <w:rsid w:val="008129D6"/>
    <w:rsid w:val="008133F6"/>
    <w:rsid w:val="00815A65"/>
    <w:rsid w:val="0081623E"/>
    <w:rsid w:val="00817DB9"/>
    <w:rsid w:val="0083192F"/>
    <w:rsid w:val="0083298B"/>
    <w:rsid w:val="00840859"/>
    <w:rsid w:val="008443CE"/>
    <w:rsid w:val="00846CAA"/>
    <w:rsid w:val="00876D9E"/>
    <w:rsid w:val="00876DB8"/>
    <w:rsid w:val="008824B6"/>
    <w:rsid w:val="0088312F"/>
    <w:rsid w:val="00886F4B"/>
    <w:rsid w:val="00895610"/>
    <w:rsid w:val="008A5974"/>
    <w:rsid w:val="008B328E"/>
    <w:rsid w:val="008C6B15"/>
    <w:rsid w:val="008D10A7"/>
    <w:rsid w:val="008D2E4C"/>
    <w:rsid w:val="008D52A6"/>
    <w:rsid w:val="008E0A44"/>
    <w:rsid w:val="008E13AB"/>
    <w:rsid w:val="008E1FE2"/>
    <w:rsid w:val="008E66FF"/>
    <w:rsid w:val="008E6BC7"/>
    <w:rsid w:val="008E7C31"/>
    <w:rsid w:val="008F1212"/>
    <w:rsid w:val="008F1434"/>
    <w:rsid w:val="008F7984"/>
    <w:rsid w:val="00902F11"/>
    <w:rsid w:val="00907553"/>
    <w:rsid w:val="00907703"/>
    <w:rsid w:val="009127EC"/>
    <w:rsid w:val="00922D47"/>
    <w:rsid w:val="00934763"/>
    <w:rsid w:val="009420EF"/>
    <w:rsid w:val="00944123"/>
    <w:rsid w:val="0094457F"/>
    <w:rsid w:val="0094466D"/>
    <w:rsid w:val="00945463"/>
    <w:rsid w:val="00953323"/>
    <w:rsid w:val="00953AC5"/>
    <w:rsid w:val="00954585"/>
    <w:rsid w:val="00964882"/>
    <w:rsid w:val="00984972"/>
    <w:rsid w:val="00985FEB"/>
    <w:rsid w:val="00993889"/>
    <w:rsid w:val="009B0F51"/>
    <w:rsid w:val="009B17B8"/>
    <w:rsid w:val="009B183F"/>
    <w:rsid w:val="009C0BC2"/>
    <w:rsid w:val="009C3415"/>
    <w:rsid w:val="009C4B58"/>
    <w:rsid w:val="009C4C7E"/>
    <w:rsid w:val="009C4DDE"/>
    <w:rsid w:val="009D2BED"/>
    <w:rsid w:val="009D79E6"/>
    <w:rsid w:val="009E1E9B"/>
    <w:rsid w:val="009E3F94"/>
    <w:rsid w:val="009E68E0"/>
    <w:rsid w:val="009E76A8"/>
    <w:rsid w:val="009F11EF"/>
    <w:rsid w:val="009F2BE7"/>
    <w:rsid w:val="00A173BD"/>
    <w:rsid w:val="00A21FE9"/>
    <w:rsid w:val="00A24CDC"/>
    <w:rsid w:val="00A34D17"/>
    <w:rsid w:val="00A53AB9"/>
    <w:rsid w:val="00A723B4"/>
    <w:rsid w:val="00A81E83"/>
    <w:rsid w:val="00A856F0"/>
    <w:rsid w:val="00A9555E"/>
    <w:rsid w:val="00A95B1E"/>
    <w:rsid w:val="00AA66C8"/>
    <w:rsid w:val="00AB33B5"/>
    <w:rsid w:val="00AC3BCD"/>
    <w:rsid w:val="00AD6F6C"/>
    <w:rsid w:val="00AD79CE"/>
    <w:rsid w:val="00AE2196"/>
    <w:rsid w:val="00AE56C2"/>
    <w:rsid w:val="00AE79E5"/>
    <w:rsid w:val="00AF3767"/>
    <w:rsid w:val="00AF4C4B"/>
    <w:rsid w:val="00B14721"/>
    <w:rsid w:val="00B23CD0"/>
    <w:rsid w:val="00B2430D"/>
    <w:rsid w:val="00B316CB"/>
    <w:rsid w:val="00B35600"/>
    <w:rsid w:val="00B56F46"/>
    <w:rsid w:val="00B64369"/>
    <w:rsid w:val="00B64B98"/>
    <w:rsid w:val="00B6680F"/>
    <w:rsid w:val="00B73587"/>
    <w:rsid w:val="00B77B3D"/>
    <w:rsid w:val="00B864E7"/>
    <w:rsid w:val="00BA1477"/>
    <w:rsid w:val="00BA17A0"/>
    <w:rsid w:val="00BA2D0B"/>
    <w:rsid w:val="00BA465C"/>
    <w:rsid w:val="00BB6648"/>
    <w:rsid w:val="00BB7CFA"/>
    <w:rsid w:val="00BC7CD9"/>
    <w:rsid w:val="00BD159D"/>
    <w:rsid w:val="00BD1755"/>
    <w:rsid w:val="00BE0450"/>
    <w:rsid w:val="00BE5C33"/>
    <w:rsid w:val="00BF53B3"/>
    <w:rsid w:val="00BF5EE5"/>
    <w:rsid w:val="00BF60D6"/>
    <w:rsid w:val="00C00276"/>
    <w:rsid w:val="00C0389E"/>
    <w:rsid w:val="00C06A41"/>
    <w:rsid w:val="00C17A43"/>
    <w:rsid w:val="00C210C0"/>
    <w:rsid w:val="00C21F04"/>
    <w:rsid w:val="00C41A0B"/>
    <w:rsid w:val="00C50551"/>
    <w:rsid w:val="00C51BAA"/>
    <w:rsid w:val="00C53B41"/>
    <w:rsid w:val="00C56ABC"/>
    <w:rsid w:val="00C63A28"/>
    <w:rsid w:val="00C64D5F"/>
    <w:rsid w:val="00C656EA"/>
    <w:rsid w:val="00C74978"/>
    <w:rsid w:val="00C8129A"/>
    <w:rsid w:val="00C82E8C"/>
    <w:rsid w:val="00C93D80"/>
    <w:rsid w:val="00C94C4E"/>
    <w:rsid w:val="00CA1D4D"/>
    <w:rsid w:val="00CA2D36"/>
    <w:rsid w:val="00CA6A8F"/>
    <w:rsid w:val="00CB4C49"/>
    <w:rsid w:val="00CB50FC"/>
    <w:rsid w:val="00CC2DFF"/>
    <w:rsid w:val="00CC3748"/>
    <w:rsid w:val="00CD643E"/>
    <w:rsid w:val="00CE6F72"/>
    <w:rsid w:val="00CF1787"/>
    <w:rsid w:val="00CF505A"/>
    <w:rsid w:val="00CF7A1F"/>
    <w:rsid w:val="00D00E08"/>
    <w:rsid w:val="00D057CF"/>
    <w:rsid w:val="00D05B38"/>
    <w:rsid w:val="00D06ABA"/>
    <w:rsid w:val="00D10D74"/>
    <w:rsid w:val="00D45B4A"/>
    <w:rsid w:val="00D51779"/>
    <w:rsid w:val="00D51C7D"/>
    <w:rsid w:val="00D52DE5"/>
    <w:rsid w:val="00D67515"/>
    <w:rsid w:val="00D72562"/>
    <w:rsid w:val="00D73332"/>
    <w:rsid w:val="00D751E8"/>
    <w:rsid w:val="00D77538"/>
    <w:rsid w:val="00D8711F"/>
    <w:rsid w:val="00DA14B2"/>
    <w:rsid w:val="00DA21A6"/>
    <w:rsid w:val="00DB0D5B"/>
    <w:rsid w:val="00DB252D"/>
    <w:rsid w:val="00DB3DC1"/>
    <w:rsid w:val="00DB488D"/>
    <w:rsid w:val="00DB48CC"/>
    <w:rsid w:val="00DC2A8D"/>
    <w:rsid w:val="00DD0FB8"/>
    <w:rsid w:val="00DE22A0"/>
    <w:rsid w:val="00DF3E00"/>
    <w:rsid w:val="00E03E74"/>
    <w:rsid w:val="00E36149"/>
    <w:rsid w:val="00E42B77"/>
    <w:rsid w:val="00E5243F"/>
    <w:rsid w:val="00E56A13"/>
    <w:rsid w:val="00E62BC2"/>
    <w:rsid w:val="00E843C9"/>
    <w:rsid w:val="00E92081"/>
    <w:rsid w:val="00EB0DC1"/>
    <w:rsid w:val="00EB51FF"/>
    <w:rsid w:val="00EB6167"/>
    <w:rsid w:val="00EC69E8"/>
    <w:rsid w:val="00EC6F83"/>
    <w:rsid w:val="00EC77D6"/>
    <w:rsid w:val="00EE3300"/>
    <w:rsid w:val="00EF58AF"/>
    <w:rsid w:val="00EF58EE"/>
    <w:rsid w:val="00F01C83"/>
    <w:rsid w:val="00F04236"/>
    <w:rsid w:val="00F11F73"/>
    <w:rsid w:val="00F13D89"/>
    <w:rsid w:val="00F15174"/>
    <w:rsid w:val="00F16040"/>
    <w:rsid w:val="00F17D72"/>
    <w:rsid w:val="00F2234C"/>
    <w:rsid w:val="00F305AF"/>
    <w:rsid w:val="00F3159A"/>
    <w:rsid w:val="00F3183C"/>
    <w:rsid w:val="00F326FF"/>
    <w:rsid w:val="00F4194D"/>
    <w:rsid w:val="00F424C5"/>
    <w:rsid w:val="00F568F6"/>
    <w:rsid w:val="00F56E8A"/>
    <w:rsid w:val="00F65AEA"/>
    <w:rsid w:val="00F703B6"/>
    <w:rsid w:val="00F72D8B"/>
    <w:rsid w:val="00F73750"/>
    <w:rsid w:val="00F766B6"/>
    <w:rsid w:val="00F8252A"/>
    <w:rsid w:val="00FA7331"/>
    <w:rsid w:val="00FB1F8C"/>
    <w:rsid w:val="00FB2A1F"/>
    <w:rsid w:val="00FC22BC"/>
    <w:rsid w:val="00FC2B95"/>
    <w:rsid w:val="00FC5499"/>
    <w:rsid w:val="00FC5841"/>
    <w:rsid w:val="00FD0881"/>
    <w:rsid w:val="00FE315F"/>
    <w:rsid w:val="00FE4DC4"/>
    <w:rsid w:val="00FE7081"/>
    <w:rsid w:val="00FF36C1"/>
    <w:rsid w:val="00FF6271"/>
  </w:rsids>
  <m:mathPr>
    <m:mathFont m:val="Cambria Math"/>
    <m:brkBin m:val="before"/>
    <m:brkBinSub m:val="--"/>
    <m:smallFrac m:val="0"/>
    <m:dispDef m:val="0"/>
    <m:lMargin m:val="0"/>
    <m:rMargin m:val="0"/>
    <m:defJc m:val="centerGroup"/>
    <m:wrapRight/>
    <m:intLim m:val="subSup"/>
    <m:naryLim m:val="subSup"/>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38BFA31F"/>
  <w15:docId w15:val="{C8547479-E0ED-7B4E-8AE0-185010F87E9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character" w:styleId="CommentReference">
    <w:name w:val="annotation reference"/>
    <w:basedOn w:val="DefaultParagraphFont"/>
    <w:semiHidden/>
    <w:unhideWhenUsed/>
    <w:rPr>
      <w:sz w:val="16"/>
      <w:szCs w:val="16"/>
    </w:rPr>
  </w:style>
  <w:style w:type="paragraph" w:styleId="CommentText">
    <w:name w:val="annotation text"/>
    <w:basedOn w:val="Normal"/>
    <w:link w:val="CommentTextChar"/>
    <w:semiHidden/>
    <w:unhideWhenUsed/>
    <w:rPr>
      <w:sz w:val="20"/>
      <w:szCs w:val="20"/>
    </w:rPr>
  </w:style>
  <w:style w:type="character" w:customStyle="1" w:styleId="CommentTextChar">
    <w:name w:val="Comment Text Char"/>
    <w:basedOn w:val="DefaultParagraphFont"/>
    <w:link w:val="CommentText"/>
    <w:semiHidden/>
    <w:rPr>
      <w:sz w:val="20"/>
      <w:szCs w:val="20"/>
    </w:rPr>
  </w:style>
  <w:style w:type="paragraph" w:styleId="Revision">
    <w:name w:val="Revision"/>
    <w:hidden/>
    <w:semiHidden/>
    <w:pPr>
      <w:spacing w:after="0"/>
    </w:pPr>
  </w:style>
  <w:style w:type="paragraph" w:styleId="BalloonText">
    <w:name w:val="Balloon Text"/>
    <w:basedOn w:val="Normal"/>
    <w:link w:val="BalloonTextChar"/>
    <w:semiHidden/>
    <w:unhideWhenUsed/>
    <w:pPr>
      <w:spacing w:after="0"/>
    </w:pPr>
    <w:rPr>
      <w:rFonts w:ascii="Segoe UI" w:hAnsi="Segoe UI" w:cs="Segoe UI"/>
      <w:sz w:val="18"/>
      <w:szCs w:val="18"/>
    </w:rPr>
  </w:style>
  <w:style w:type="character" w:customStyle="1" w:styleId="BalloonTextChar">
    <w:name w:val="Balloon Text Char"/>
    <w:basedOn w:val="DefaultParagraphFont"/>
    <w:link w:val="BalloonText"/>
    <w:semiHidden/>
    <w:rPr>
      <w:rFonts w:ascii="Segoe UI" w:hAnsi="Segoe UI" w:cs="Segoe UI"/>
      <w:sz w:val="18"/>
      <w:szCs w:val="18"/>
    </w:rPr>
  </w:style>
  <w:style w:type="paragraph" w:styleId="CommentSubject">
    <w:name w:val="annotation subject"/>
    <w:basedOn w:val="CommentText"/>
    <w:next w:val="CommentText"/>
    <w:link w:val="CommentSubjectChar"/>
    <w:semiHidden/>
    <w:unhideWhenUsed/>
    <w:rPr>
      <w:b/>
      <w:bCs/>
    </w:rPr>
  </w:style>
  <w:style w:type="character" w:customStyle="1" w:styleId="CommentSubjectChar">
    <w:name w:val="Comment Subject Char"/>
    <w:basedOn w:val="CommentTextChar"/>
    <w:link w:val="CommentSubject"/>
    <w:semiHidden/>
    <w:rPr>
      <w:b/>
      <w:bCs/>
      <w:sz w:val="20"/>
      <w:szCs w:val="20"/>
    </w:rPr>
  </w:style>
  <w:style w:type="character" w:styleId="FollowedHyperlink">
    <w:name w:val="FollowedHyperlink"/>
    <w:basedOn w:val="DefaultParagraphFont"/>
    <w:semiHidden/>
    <w:unhideWhenUsed/>
    <w:rsid w:val="00395406"/>
    <w:rPr>
      <w:color w:val="800080" w:themeColor="followedHyperlink"/>
      <w:u w:val="single"/>
    </w:rPr>
  </w:style>
  <w:style w:type="paragraph" w:styleId="NormalWeb">
    <w:name w:val="Normal (Web)"/>
    <w:basedOn w:val="Normal"/>
    <w:uiPriority w:val="99"/>
    <w:unhideWhenUsed/>
    <w:rsid w:val="008D10A7"/>
    <w:pPr>
      <w:spacing w:before="100" w:beforeAutospacing="1" w:after="100" w:afterAutospacing="1"/>
    </w:pPr>
    <w:rPr>
      <w:rFonts w:ascii="Times New Roman" w:eastAsia="Times New Roman" w:hAnsi="Times New Roman" w:cs="Times New Roman"/>
      <w:lang w:val="en-IN" w:eastAsia="en-GB"/>
    </w:rPr>
  </w:style>
  <w:style w:type="paragraph" w:styleId="Header">
    <w:name w:val="header"/>
    <w:basedOn w:val="Normal"/>
    <w:link w:val="HeaderChar"/>
    <w:unhideWhenUsed/>
    <w:rsid w:val="004F6A7C"/>
    <w:pPr>
      <w:tabs>
        <w:tab w:val="center" w:pos="4320"/>
        <w:tab w:val="right" w:pos="8640"/>
      </w:tabs>
      <w:spacing w:after="0"/>
    </w:pPr>
  </w:style>
  <w:style w:type="character" w:customStyle="1" w:styleId="HeaderChar">
    <w:name w:val="Header Char"/>
    <w:basedOn w:val="DefaultParagraphFont"/>
    <w:link w:val="Header"/>
    <w:rsid w:val="004F6A7C"/>
  </w:style>
  <w:style w:type="character" w:styleId="PageNumber">
    <w:name w:val="page number"/>
    <w:basedOn w:val="DefaultParagraphFont"/>
    <w:semiHidden/>
    <w:unhideWhenUsed/>
    <w:rsid w:val="004F6A7C"/>
  </w:style>
  <w:style w:type="paragraph" w:styleId="ListParagraph">
    <w:name w:val="List Paragraph"/>
    <w:basedOn w:val="Normal"/>
    <w:rsid w:val="00F65AEA"/>
    <w:pPr>
      <w:ind w:left="720"/>
      <w:contextualSpacing/>
    </w:pPr>
  </w:style>
  <w:style w:type="character" w:styleId="UnresolvedMention">
    <w:name w:val="Unresolved Mention"/>
    <w:basedOn w:val="DefaultParagraphFont"/>
    <w:uiPriority w:val="99"/>
    <w:semiHidden/>
    <w:unhideWhenUsed/>
    <w:rsid w:val="00011F9B"/>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71264">
      <w:bodyDiv w:val="1"/>
      <w:marLeft w:val="0"/>
      <w:marRight w:val="0"/>
      <w:marTop w:val="0"/>
      <w:marBottom w:val="0"/>
      <w:divBdr>
        <w:top w:val="none" w:sz="0" w:space="0" w:color="auto"/>
        <w:left w:val="none" w:sz="0" w:space="0" w:color="auto"/>
        <w:bottom w:val="none" w:sz="0" w:space="0" w:color="auto"/>
        <w:right w:val="none" w:sz="0" w:space="0" w:color="auto"/>
      </w:divBdr>
    </w:div>
    <w:div w:id="227150480">
      <w:bodyDiv w:val="1"/>
      <w:marLeft w:val="0"/>
      <w:marRight w:val="0"/>
      <w:marTop w:val="0"/>
      <w:marBottom w:val="0"/>
      <w:divBdr>
        <w:top w:val="none" w:sz="0" w:space="0" w:color="auto"/>
        <w:left w:val="none" w:sz="0" w:space="0" w:color="auto"/>
        <w:bottom w:val="none" w:sz="0" w:space="0" w:color="auto"/>
        <w:right w:val="none" w:sz="0" w:space="0" w:color="auto"/>
      </w:divBdr>
    </w:div>
    <w:div w:id="319500329">
      <w:bodyDiv w:val="1"/>
      <w:marLeft w:val="0"/>
      <w:marRight w:val="0"/>
      <w:marTop w:val="0"/>
      <w:marBottom w:val="0"/>
      <w:divBdr>
        <w:top w:val="none" w:sz="0" w:space="0" w:color="auto"/>
        <w:left w:val="none" w:sz="0" w:space="0" w:color="auto"/>
        <w:bottom w:val="none" w:sz="0" w:space="0" w:color="auto"/>
        <w:right w:val="none" w:sz="0" w:space="0" w:color="auto"/>
      </w:divBdr>
    </w:div>
    <w:div w:id="463817634">
      <w:bodyDiv w:val="1"/>
      <w:marLeft w:val="0"/>
      <w:marRight w:val="0"/>
      <w:marTop w:val="0"/>
      <w:marBottom w:val="0"/>
      <w:divBdr>
        <w:top w:val="none" w:sz="0" w:space="0" w:color="auto"/>
        <w:left w:val="none" w:sz="0" w:space="0" w:color="auto"/>
        <w:bottom w:val="none" w:sz="0" w:space="0" w:color="auto"/>
        <w:right w:val="none" w:sz="0" w:space="0" w:color="auto"/>
      </w:divBdr>
    </w:div>
    <w:div w:id="487598390">
      <w:bodyDiv w:val="1"/>
      <w:marLeft w:val="0"/>
      <w:marRight w:val="0"/>
      <w:marTop w:val="0"/>
      <w:marBottom w:val="0"/>
      <w:divBdr>
        <w:top w:val="none" w:sz="0" w:space="0" w:color="auto"/>
        <w:left w:val="none" w:sz="0" w:space="0" w:color="auto"/>
        <w:bottom w:val="none" w:sz="0" w:space="0" w:color="auto"/>
        <w:right w:val="none" w:sz="0" w:space="0" w:color="auto"/>
      </w:divBdr>
    </w:div>
    <w:div w:id="548540292">
      <w:bodyDiv w:val="1"/>
      <w:marLeft w:val="0"/>
      <w:marRight w:val="0"/>
      <w:marTop w:val="0"/>
      <w:marBottom w:val="0"/>
      <w:divBdr>
        <w:top w:val="none" w:sz="0" w:space="0" w:color="auto"/>
        <w:left w:val="none" w:sz="0" w:space="0" w:color="auto"/>
        <w:bottom w:val="none" w:sz="0" w:space="0" w:color="auto"/>
        <w:right w:val="none" w:sz="0" w:space="0" w:color="auto"/>
      </w:divBdr>
    </w:div>
    <w:div w:id="651520785">
      <w:bodyDiv w:val="1"/>
      <w:marLeft w:val="0"/>
      <w:marRight w:val="0"/>
      <w:marTop w:val="0"/>
      <w:marBottom w:val="0"/>
      <w:divBdr>
        <w:top w:val="none" w:sz="0" w:space="0" w:color="auto"/>
        <w:left w:val="none" w:sz="0" w:space="0" w:color="auto"/>
        <w:bottom w:val="none" w:sz="0" w:space="0" w:color="auto"/>
        <w:right w:val="none" w:sz="0" w:space="0" w:color="auto"/>
      </w:divBdr>
    </w:div>
    <w:div w:id="663701031">
      <w:bodyDiv w:val="1"/>
      <w:marLeft w:val="0"/>
      <w:marRight w:val="0"/>
      <w:marTop w:val="0"/>
      <w:marBottom w:val="0"/>
      <w:divBdr>
        <w:top w:val="none" w:sz="0" w:space="0" w:color="auto"/>
        <w:left w:val="none" w:sz="0" w:space="0" w:color="auto"/>
        <w:bottom w:val="none" w:sz="0" w:space="0" w:color="auto"/>
        <w:right w:val="none" w:sz="0" w:space="0" w:color="auto"/>
      </w:divBdr>
    </w:div>
    <w:div w:id="882180446">
      <w:bodyDiv w:val="1"/>
      <w:marLeft w:val="0"/>
      <w:marRight w:val="0"/>
      <w:marTop w:val="0"/>
      <w:marBottom w:val="0"/>
      <w:divBdr>
        <w:top w:val="none" w:sz="0" w:space="0" w:color="auto"/>
        <w:left w:val="none" w:sz="0" w:space="0" w:color="auto"/>
        <w:bottom w:val="none" w:sz="0" w:space="0" w:color="auto"/>
        <w:right w:val="none" w:sz="0" w:space="0" w:color="auto"/>
      </w:divBdr>
    </w:div>
    <w:div w:id="1097674878">
      <w:bodyDiv w:val="1"/>
      <w:marLeft w:val="0"/>
      <w:marRight w:val="0"/>
      <w:marTop w:val="0"/>
      <w:marBottom w:val="0"/>
      <w:divBdr>
        <w:top w:val="none" w:sz="0" w:space="0" w:color="auto"/>
        <w:left w:val="none" w:sz="0" w:space="0" w:color="auto"/>
        <w:bottom w:val="none" w:sz="0" w:space="0" w:color="auto"/>
        <w:right w:val="none" w:sz="0" w:space="0" w:color="auto"/>
      </w:divBdr>
    </w:div>
    <w:div w:id="1125657914">
      <w:bodyDiv w:val="1"/>
      <w:marLeft w:val="0"/>
      <w:marRight w:val="0"/>
      <w:marTop w:val="0"/>
      <w:marBottom w:val="0"/>
      <w:divBdr>
        <w:top w:val="none" w:sz="0" w:space="0" w:color="auto"/>
        <w:left w:val="none" w:sz="0" w:space="0" w:color="auto"/>
        <w:bottom w:val="none" w:sz="0" w:space="0" w:color="auto"/>
        <w:right w:val="none" w:sz="0" w:space="0" w:color="auto"/>
      </w:divBdr>
    </w:div>
    <w:div w:id="1229193392">
      <w:bodyDiv w:val="1"/>
      <w:marLeft w:val="0"/>
      <w:marRight w:val="0"/>
      <w:marTop w:val="0"/>
      <w:marBottom w:val="0"/>
      <w:divBdr>
        <w:top w:val="none" w:sz="0" w:space="0" w:color="auto"/>
        <w:left w:val="none" w:sz="0" w:space="0" w:color="auto"/>
        <w:bottom w:val="none" w:sz="0" w:space="0" w:color="auto"/>
        <w:right w:val="none" w:sz="0" w:space="0" w:color="auto"/>
      </w:divBdr>
    </w:div>
    <w:div w:id="1250038568">
      <w:bodyDiv w:val="1"/>
      <w:marLeft w:val="0"/>
      <w:marRight w:val="0"/>
      <w:marTop w:val="0"/>
      <w:marBottom w:val="0"/>
      <w:divBdr>
        <w:top w:val="none" w:sz="0" w:space="0" w:color="auto"/>
        <w:left w:val="none" w:sz="0" w:space="0" w:color="auto"/>
        <w:bottom w:val="none" w:sz="0" w:space="0" w:color="auto"/>
        <w:right w:val="none" w:sz="0" w:space="0" w:color="auto"/>
      </w:divBdr>
    </w:div>
    <w:div w:id="1275601124">
      <w:bodyDiv w:val="1"/>
      <w:marLeft w:val="0"/>
      <w:marRight w:val="0"/>
      <w:marTop w:val="0"/>
      <w:marBottom w:val="0"/>
      <w:divBdr>
        <w:top w:val="none" w:sz="0" w:space="0" w:color="auto"/>
        <w:left w:val="none" w:sz="0" w:space="0" w:color="auto"/>
        <w:bottom w:val="none" w:sz="0" w:space="0" w:color="auto"/>
        <w:right w:val="none" w:sz="0" w:space="0" w:color="auto"/>
      </w:divBdr>
      <w:divsChild>
        <w:div w:id="80762911">
          <w:marLeft w:val="0"/>
          <w:marRight w:val="0"/>
          <w:marTop w:val="0"/>
          <w:marBottom w:val="0"/>
          <w:divBdr>
            <w:top w:val="none" w:sz="0" w:space="0" w:color="auto"/>
            <w:left w:val="none" w:sz="0" w:space="0" w:color="auto"/>
            <w:bottom w:val="none" w:sz="0" w:space="0" w:color="auto"/>
            <w:right w:val="none" w:sz="0" w:space="0" w:color="auto"/>
          </w:divBdr>
          <w:divsChild>
            <w:div w:id="1946769241">
              <w:marLeft w:val="0"/>
              <w:marRight w:val="0"/>
              <w:marTop w:val="0"/>
              <w:marBottom w:val="0"/>
              <w:divBdr>
                <w:top w:val="none" w:sz="0" w:space="0" w:color="auto"/>
                <w:left w:val="none" w:sz="0" w:space="0" w:color="auto"/>
                <w:bottom w:val="none" w:sz="0" w:space="0" w:color="auto"/>
                <w:right w:val="none" w:sz="0" w:space="0" w:color="auto"/>
              </w:divBdr>
              <w:divsChild>
                <w:div w:id="8215055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473715468">
      <w:bodyDiv w:val="1"/>
      <w:marLeft w:val="0"/>
      <w:marRight w:val="0"/>
      <w:marTop w:val="0"/>
      <w:marBottom w:val="0"/>
      <w:divBdr>
        <w:top w:val="none" w:sz="0" w:space="0" w:color="auto"/>
        <w:left w:val="none" w:sz="0" w:space="0" w:color="auto"/>
        <w:bottom w:val="none" w:sz="0" w:space="0" w:color="auto"/>
        <w:right w:val="none" w:sz="0" w:space="0" w:color="auto"/>
      </w:divBdr>
      <w:divsChild>
        <w:div w:id="1269048388">
          <w:marLeft w:val="0"/>
          <w:marRight w:val="0"/>
          <w:marTop w:val="0"/>
          <w:marBottom w:val="0"/>
          <w:divBdr>
            <w:top w:val="none" w:sz="0" w:space="0" w:color="auto"/>
            <w:left w:val="none" w:sz="0" w:space="0" w:color="auto"/>
            <w:bottom w:val="none" w:sz="0" w:space="0" w:color="auto"/>
            <w:right w:val="none" w:sz="0" w:space="0" w:color="auto"/>
          </w:divBdr>
        </w:div>
      </w:divsChild>
    </w:div>
    <w:div w:id="1531648394">
      <w:bodyDiv w:val="1"/>
      <w:marLeft w:val="0"/>
      <w:marRight w:val="0"/>
      <w:marTop w:val="0"/>
      <w:marBottom w:val="0"/>
      <w:divBdr>
        <w:top w:val="none" w:sz="0" w:space="0" w:color="auto"/>
        <w:left w:val="none" w:sz="0" w:space="0" w:color="auto"/>
        <w:bottom w:val="none" w:sz="0" w:space="0" w:color="auto"/>
        <w:right w:val="none" w:sz="0" w:space="0" w:color="auto"/>
      </w:divBdr>
    </w:div>
    <w:div w:id="1554149884">
      <w:bodyDiv w:val="1"/>
      <w:marLeft w:val="0"/>
      <w:marRight w:val="0"/>
      <w:marTop w:val="0"/>
      <w:marBottom w:val="0"/>
      <w:divBdr>
        <w:top w:val="none" w:sz="0" w:space="0" w:color="auto"/>
        <w:left w:val="none" w:sz="0" w:space="0" w:color="auto"/>
        <w:bottom w:val="none" w:sz="0" w:space="0" w:color="auto"/>
        <w:right w:val="none" w:sz="0" w:space="0" w:color="auto"/>
      </w:divBdr>
    </w:div>
    <w:div w:id="1565919611">
      <w:bodyDiv w:val="1"/>
      <w:marLeft w:val="0"/>
      <w:marRight w:val="0"/>
      <w:marTop w:val="0"/>
      <w:marBottom w:val="0"/>
      <w:divBdr>
        <w:top w:val="none" w:sz="0" w:space="0" w:color="auto"/>
        <w:left w:val="none" w:sz="0" w:space="0" w:color="auto"/>
        <w:bottom w:val="none" w:sz="0" w:space="0" w:color="auto"/>
        <w:right w:val="none" w:sz="0" w:space="0" w:color="auto"/>
      </w:divBdr>
    </w:div>
    <w:div w:id="1572348661">
      <w:bodyDiv w:val="1"/>
      <w:marLeft w:val="0"/>
      <w:marRight w:val="0"/>
      <w:marTop w:val="0"/>
      <w:marBottom w:val="0"/>
      <w:divBdr>
        <w:top w:val="none" w:sz="0" w:space="0" w:color="auto"/>
        <w:left w:val="none" w:sz="0" w:space="0" w:color="auto"/>
        <w:bottom w:val="none" w:sz="0" w:space="0" w:color="auto"/>
        <w:right w:val="none" w:sz="0" w:space="0" w:color="auto"/>
      </w:divBdr>
      <w:divsChild>
        <w:div w:id="1137067428">
          <w:marLeft w:val="0"/>
          <w:marRight w:val="0"/>
          <w:marTop w:val="0"/>
          <w:marBottom w:val="0"/>
          <w:divBdr>
            <w:top w:val="none" w:sz="0" w:space="0" w:color="auto"/>
            <w:left w:val="none" w:sz="0" w:space="0" w:color="auto"/>
            <w:bottom w:val="none" w:sz="0" w:space="0" w:color="auto"/>
            <w:right w:val="none" w:sz="0" w:space="0" w:color="auto"/>
          </w:divBdr>
          <w:divsChild>
            <w:div w:id="275841145">
              <w:marLeft w:val="0"/>
              <w:marRight w:val="0"/>
              <w:marTop w:val="0"/>
              <w:marBottom w:val="0"/>
              <w:divBdr>
                <w:top w:val="none" w:sz="0" w:space="0" w:color="auto"/>
                <w:left w:val="none" w:sz="0" w:space="0" w:color="auto"/>
                <w:bottom w:val="none" w:sz="0" w:space="0" w:color="auto"/>
                <w:right w:val="none" w:sz="0" w:space="0" w:color="auto"/>
              </w:divBdr>
              <w:divsChild>
                <w:div w:id="1685399705">
                  <w:marLeft w:val="0"/>
                  <w:marRight w:val="0"/>
                  <w:marTop w:val="0"/>
                  <w:marBottom w:val="0"/>
                  <w:divBdr>
                    <w:top w:val="none" w:sz="0" w:space="0" w:color="auto"/>
                    <w:left w:val="none" w:sz="0" w:space="0" w:color="auto"/>
                    <w:bottom w:val="none" w:sz="0" w:space="0" w:color="auto"/>
                    <w:right w:val="none" w:sz="0" w:space="0" w:color="auto"/>
                  </w:divBdr>
                </w:div>
              </w:divsChild>
            </w:div>
            <w:div w:id="718894533">
              <w:marLeft w:val="0"/>
              <w:marRight w:val="0"/>
              <w:marTop w:val="0"/>
              <w:marBottom w:val="0"/>
              <w:divBdr>
                <w:top w:val="none" w:sz="0" w:space="0" w:color="auto"/>
                <w:left w:val="none" w:sz="0" w:space="0" w:color="auto"/>
                <w:bottom w:val="none" w:sz="0" w:space="0" w:color="auto"/>
                <w:right w:val="none" w:sz="0" w:space="0" w:color="auto"/>
              </w:divBdr>
              <w:divsChild>
                <w:div w:id="59582040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462069731">
          <w:marLeft w:val="0"/>
          <w:marRight w:val="0"/>
          <w:marTop w:val="0"/>
          <w:marBottom w:val="0"/>
          <w:divBdr>
            <w:top w:val="none" w:sz="0" w:space="0" w:color="auto"/>
            <w:left w:val="none" w:sz="0" w:space="0" w:color="auto"/>
            <w:bottom w:val="none" w:sz="0" w:space="0" w:color="auto"/>
            <w:right w:val="none" w:sz="0" w:space="0" w:color="auto"/>
          </w:divBdr>
          <w:divsChild>
            <w:div w:id="46341538">
              <w:marLeft w:val="0"/>
              <w:marRight w:val="0"/>
              <w:marTop w:val="0"/>
              <w:marBottom w:val="0"/>
              <w:divBdr>
                <w:top w:val="none" w:sz="0" w:space="0" w:color="auto"/>
                <w:left w:val="none" w:sz="0" w:space="0" w:color="auto"/>
                <w:bottom w:val="none" w:sz="0" w:space="0" w:color="auto"/>
                <w:right w:val="none" w:sz="0" w:space="0" w:color="auto"/>
              </w:divBdr>
              <w:divsChild>
                <w:div w:id="24392717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40789703">
      <w:bodyDiv w:val="1"/>
      <w:marLeft w:val="0"/>
      <w:marRight w:val="0"/>
      <w:marTop w:val="0"/>
      <w:marBottom w:val="0"/>
      <w:divBdr>
        <w:top w:val="none" w:sz="0" w:space="0" w:color="auto"/>
        <w:left w:val="none" w:sz="0" w:space="0" w:color="auto"/>
        <w:bottom w:val="none" w:sz="0" w:space="0" w:color="auto"/>
        <w:right w:val="none" w:sz="0" w:space="0" w:color="auto"/>
      </w:divBdr>
      <w:divsChild>
        <w:div w:id="862478259">
          <w:marLeft w:val="0"/>
          <w:marRight w:val="0"/>
          <w:marTop w:val="0"/>
          <w:marBottom w:val="0"/>
          <w:divBdr>
            <w:top w:val="none" w:sz="0" w:space="0" w:color="auto"/>
            <w:left w:val="none" w:sz="0" w:space="0" w:color="auto"/>
            <w:bottom w:val="none" w:sz="0" w:space="0" w:color="auto"/>
            <w:right w:val="none" w:sz="0" w:space="0" w:color="auto"/>
          </w:divBdr>
          <w:divsChild>
            <w:div w:id="1223369608">
              <w:marLeft w:val="0"/>
              <w:marRight w:val="0"/>
              <w:marTop w:val="0"/>
              <w:marBottom w:val="0"/>
              <w:divBdr>
                <w:top w:val="none" w:sz="0" w:space="0" w:color="auto"/>
                <w:left w:val="none" w:sz="0" w:space="0" w:color="auto"/>
                <w:bottom w:val="none" w:sz="0" w:space="0" w:color="auto"/>
                <w:right w:val="none" w:sz="0" w:space="0" w:color="auto"/>
              </w:divBdr>
              <w:divsChild>
                <w:div w:id="59006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65958990">
      <w:bodyDiv w:val="1"/>
      <w:marLeft w:val="0"/>
      <w:marRight w:val="0"/>
      <w:marTop w:val="0"/>
      <w:marBottom w:val="0"/>
      <w:divBdr>
        <w:top w:val="none" w:sz="0" w:space="0" w:color="auto"/>
        <w:left w:val="none" w:sz="0" w:space="0" w:color="auto"/>
        <w:bottom w:val="none" w:sz="0" w:space="0" w:color="auto"/>
        <w:right w:val="none" w:sz="0" w:space="0" w:color="auto"/>
      </w:divBdr>
    </w:div>
    <w:div w:id="2097284222">
      <w:bodyDiv w:val="1"/>
      <w:marLeft w:val="0"/>
      <w:marRight w:val="0"/>
      <w:marTop w:val="0"/>
      <w:marBottom w:val="0"/>
      <w:divBdr>
        <w:top w:val="none" w:sz="0" w:space="0" w:color="auto"/>
        <w:left w:val="none" w:sz="0" w:space="0" w:color="auto"/>
        <w:bottom w:val="none" w:sz="0" w:space="0" w:color="auto"/>
        <w:right w:val="none" w:sz="0" w:space="0" w:color="auto"/>
      </w:divBdr>
    </w:div>
  </w:divs>
</w:webSettings>
</file>

<file path=word/_rels/comments.xml.rels><?xml version="1.0" encoding="UTF-8" standalone="yes"?>
<Relationships xmlns="http://schemas.openxmlformats.org/package/2006/relationships"><Relationship Id="rId2" Type="http://schemas.openxmlformats.org/officeDocument/2006/relationships/hyperlink" Target="https://doi.org/10.1093/beheco/ari031" TargetMode="External"/><Relationship Id="rId1" Type="http://schemas.openxmlformats.org/officeDocument/2006/relationships/hyperlink" Target="https://doi.org/10.1093/beheco/ari031" TargetMode="External"/></Relationships>
</file>

<file path=word/_rels/document.xml.rels><?xml version="1.0" encoding="UTF-8" standalone="yes"?>
<Relationships xmlns="http://schemas.openxmlformats.org/package/2006/relationships"><Relationship Id="rId8" Type="http://schemas.openxmlformats.org/officeDocument/2006/relationships/hyperlink" Target="mailto:york.winter@hu-berlin.de" TargetMode="External"/><Relationship Id="rId13" Type="http://schemas.openxmlformats.org/officeDocument/2006/relationships/image" Target="media/image1.png"/><Relationship Id="rId18" Type="http://schemas.openxmlformats.org/officeDocument/2006/relationships/image" Target="media/image6.png"/><Relationship Id="rId26" Type="http://schemas.openxmlformats.org/officeDocument/2006/relationships/image" Target="media/image14.png"/><Relationship Id="rId3" Type="http://schemas.openxmlformats.org/officeDocument/2006/relationships/styles" Target="styles.xml"/><Relationship Id="rId21" Type="http://schemas.openxmlformats.org/officeDocument/2006/relationships/image" Target="media/image9.png"/><Relationship Id="rId7" Type="http://schemas.openxmlformats.org/officeDocument/2006/relationships/endnotes" Target="endnotes.xml"/><Relationship Id="rId12" Type="http://schemas.microsoft.com/office/2018/08/relationships/commentsExtensible" Target="commentsExtensible.xml"/><Relationship Id="rId17" Type="http://schemas.openxmlformats.org/officeDocument/2006/relationships/image" Target="media/image5.jpeg"/><Relationship Id="rId25" Type="http://schemas.openxmlformats.org/officeDocument/2006/relationships/image" Target="media/image13.png"/><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image" Target="media/image8.png"/><Relationship Id="rId29"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microsoft.com/office/2016/09/relationships/commentsIds" Target="commentsIds.xml"/><Relationship Id="rId24" Type="http://schemas.openxmlformats.org/officeDocument/2006/relationships/image" Target="media/image12.jpeg"/><Relationship Id="rId32"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1.png"/><Relationship Id="rId28" Type="http://schemas.openxmlformats.org/officeDocument/2006/relationships/header" Target="header1.xml"/><Relationship Id="rId10" Type="http://schemas.microsoft.com/office/2011/relationships/commentsExtended" Target="commentsExtended.xml"/><Relationship Id="rId19" Type="http://schemas.openxmlformats.org/officeDocument/2006/relationships/image" Target="media/image7.jpeg"/><Relationship Id="rId31" Type="http://schemas.microsoft.com/office/2011/relationships/people" Target="people.xml"/><Relationship Id="rId4" Type="http://schemas.openxmlformats.org/officeDocument/2006/relationships/settings" Target="settings.xml"/><Relationship Id="rId9" Type="http://schemas.openxmlformats.org/officeDocument/2006/relationships/comments" Target="comments.xml"/><Relationship Id="rId14" Type="http://schemas.openxmlformats.org/officeDocument/2006/relationships/image" Target="media/image2.png"/><Relationship Id="rId22" Type="http://schemas.openxmlformats.org/officeDocument/2006/relationships/image" Target="media/image10.png"/><Relationship Id="rId27" Type="http://schemas.openxmlformats.org/officeDocument/2006/relationships/image" Target="media/image15.png"/><Relationship Id="rId30"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350E7369-C9BC-4792-83F0-826E2165599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30</Pages>
  <Words>12406</Words>
  <Characters>70716</Characters>
  <Application>Microsoft Office Word</Application>
  <DocSecurity>0</DocSecurity>
  <Lines>589</Lines>
  <Paragraphs>165</Paragraphs>
  <ScaleCrop>false</ScaleCrop>
  <HeadingPairs>
    <vt:vector size="2" baseType="variant">
      <vt:variant>
        <vt:lpstr>Title</vt:lpstr>
      </vt:variant>
      <vt:variant>
        <vt:i4>1</vt:i4>
      </vt:variant>
    </vt:vector>
  </HeadingPairs>
  <TitlesOfParts>
    <vt:vector size="1" baseType="lpstr">
      <vt:lpstr>Nectar-feeding bats learn the rule behind serial reversals</vt:lpstr>
    </vt:vector>
  </TitlesOfParts>
  <Company/>
  <LinksUpToDate>false</LinksUpToDate>
  <CharactersWithSpaces>8295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Nectar-feeding bats learn the rule behind serial reversals</dc:title>
  <dc:subject/>
  <dc:creator>Shambhavi Chidambaram</dc:creator>
  <cp:keywords/>
  <dc:description/>
  <cp:lastModifiedBy>Shambhavi Chidambaram</cp:lastModifiedBy>
  <cp:revision>5</cp:revision>
  <dcterms:created xsi:type="dcterms:W3CDTF">2022-03-10T05:17:00Z</dcterms:created>
  <dcterms:modified xsi:type="dcterms:W3CDTF">2022-03-10T05:2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yes</vt:lpwstr>
  </property>
  <property fmtid="{D5CDD505-2E9C-101B-9397-08002B2CF9AE}" pid="3" name="header-includes">
    <vt:lpwstr/>
  </property>
  <property fmtid="{D5CDD505-2E9C-101B-9397-08002B2CF9AE}" pid="4" name="output">
    <vt:lpwstr/>
  </property>
</Properties>
</file>